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86D0FBB" w14:textId="08870E39" w:rsidR="00E96424" w:rsidRDefault="00C519D4" w:rsidP="008C5CFC">
      <w:pPr>
        <w:tabs>
          <w:tab w:val="left" w:pos="1418"/>
          <w:tab w:val="left" w:pos="5387"/>
        </w:tabs>
      </w:pPr>
      <w:r w:rsidRPr="00CF4D1B">
        <w:rPr>
          <w:noProof/>
          <w:lang w:eastAsia="en-NZ"/>
        </w:rPr>
        <mc:AlternateContent>
          <mc:Choice Requires="wps">
            <w:drawing>
              <wp:anchor distT="0" distB="0" distL="114300" distR="114300" simplePos="0" relativeHeight="251663360" behindDoc="0" locked="0" layoutInCell="1" allowOverlap="1" wp14:anchorId="4039645E" wp14:editId="2C09A848">
                <wp:simplePos x="0" y="0"/>
                <wp:positionH relativeFrom="column">
                  <wp:posOffset>5716805</wp:posOffset>
                </wp:positionH>
                <wp:positionV relativeFrom="paragraph">
                  <wp:posOffset>-922020</wp:posOffset>
                </wp:positionV>
                <wp:extent cx="762000" cy="342198"/>
                <wp:effectExtent l="0" t="0" r="0" b="1270"/>
                <wp:wrapNone/>
                <wp:docPr id="12" name="Text Box 12"/>
                <wp:cNvGraphicFramePr/>
                <a:graphic xmlns:a="http://schemas.openxmlformats.org/drawingml/2006/main">
                  <a:graphicData uri="http://schemas.microsoft.com/office/word/2010/wordprocessingShape">
                    <wps:wsp>
                      <wps:cNvSpPr txBox="1"/>
                      <wps:spPr>
                        <a:xfrm>
                          <a:off x="0" y="0"/>
                          <a:ext cx="762000" cy="342198"/>
                        </a:xfrm>
                        <a:prstGeom prst="rect">
                          <a:avLst/>
                        </a:prstGeom>
                        <a:noFill/>
                        <a:ln w="6350">
                          <a:noFill/>
                        </a:ln>
                      </wps:spPr>
                      <wps:txbx>
                        <w:txbxContent>
                          <w:p w14:paraId="68D244F1" w14:textId="77777777" w:rsidR="00763B59" w:rsidRPr="0029731D" w:rsidRDefault="00763B59" w:rsidP="00C519D4">
                            <w:pPr>
                              <w:jc w:val="right"/>
                              <w:rPr>
                                <w:color w:val="auto"/>
                                <w:sz w:val="16"/>
                                <w:szCs w:val="20"/>
                              </w:rPr>
                            </w:pPr>
                            <w:r w:rsidRPr="0029731D">
                              <w:rPr>
                                <w:sz w:val="20"/>
                              </w:rPr>
                              <w:t>A.3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039645E" id="_x0000_t202" coordsize="21600,21600" o:spt="202" path="m,l,21600r21600,l21600,xe">
                <v:stroke joinstyle="miter"/>
                <v:path gradientshapeok="t" o:connecttype="rect"/>
              </v:shapetype>
              <v:shape id="Text Box 12" o:spid="_x0000_s1026" type="#_x0000_t202" style="position:absolute;margin-left:450.15pt;margin-top:-72.6pt;width:60pt;height:26.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" filled="f" stroked="f" strokeweight=".5pt">
                <v:textbox inset="0,0,0,0">
                  <w:txbxContent>
                    <w:p w14:paraId="68D244F1" w14:textId="77777777" w:rsidR="00763B59" w:rsidRPr="0029731D" w:rsidRDefault="00763B59" w:rsidP="00C519D4">
                      <w:pPr>
                        <w:jc w:val="right"/>
                        <w:rPr>
                          <w:color w:val="auto"/>
                          <w:sz w:val="16"/>
                          <w:szCs w:val="20"/>
                        </w:rPr>
                      </w:pPr>
                      <w:r w:rsidRPr="0029731D">
                        <w:rPr>
                          <w:sz w:val="20"/>
                        </w:rPr>
                        <w:t>A.3a</w:t>
                      </w:r>
                    </w:p>
                  </w:txbxContent>
                </v:textbox>
              </v:shape>
            </w:pict>
          </mc:Fallback>
        </mc:AlternateContent>
      </w:r>
    </w:p>
    <w:p w14:paraId="3B0177A3" w14:textId="77777777" w:rsidR="003C71B5" w:rsidRPr="00284C17" w:rsidRDefault="003C71B5" w:rsidP="008C5CFC">
      <w:pPr>
        <w:tabs>
          <w:tab w:val="left" w:pos="1418"/>
          <w:tab w:val="left" w:pos="5387"/>
        </w:tabs>
      </w:pPr>
    </w:p>
    <w:tbl>
      <w:tblPr>
        <w:tblStyle w:val="TableGridnoborders"/>
        <w:tblW w:w="9433" w:type="dxa"/>
        <w:tblInd w:w="79" w:type="dxa"/>
        <w:tblCellMar>
          <w:left w:w="0" w:type="dxa"/>
          <w:right w:w="0" w:type="dxa"/>
        </w:tblCellMar>
        <w:tblLook w:val="04A0" w:firstRow="1" w:lastRow="0" w:firstColumn="1" w:lastColumn="0" w:noHBand="0" w:noVBand="1"/>
        <w:tblCaption w:val="Table for formatting purposes"/>
      </w:tblPr>
      <w:tblGrid>
        <w:gridCol w:w="9433"/>
      </w:tblGrid>
      <w:tr w:rsidR="009B2AA5" w:rsidRPr="005345C5" w14:paraId="33083A8B" w14:textId="77777777" w:rsidTr="009B3348">
        <w:trPr>
          <w:trHeight w:val="2374"/>
        </w:trPr>
        <w:tc>
          <w:tcPr>
            <w:tcW w:w="9433" w:type="dxa"/>
            <w:vAlign w:val="bottom"/>
            <w:hideMark/>
          </w:tcPr>
          <w:p w14:paraId="425787F9" w14:textId="77777777" w:rsidR="009B2AA5" w:rsidRPr="005345C5" w:rsidRDefault="000A6513" w:rsidP="005A0803">
            <w:pPr>
              <w:pStyle w:val="Title1"/>
            </w:pPr>
            <w:r w:rsidRPr="005345C5">
              <w:t>OPCAT</w:t>
            </w:r>
            <w:r w:rsidR="009B2AA5" w:rsidRPr="005345C5">
              <w:t xml:space="preserve"> Repor</w:t>
            </w:r>
            <w:r w:rsidR="003622A7" w:rsidRPr="005345C5">
              <w:t>t</w:t>
            </w:r>
            <w:r w:rsidR="00B6797E" w:rsidRPr="005345C5">
              <w:t xml:space="preserve"> </w:t>
            </w:r>
          </w:p>
        </w:tc>
      </w:tr>
      <w:tr w:rsidR="009B2AA5" w:rsidRPr="005345C5" w14:paraId="5D9475E4" w14:textId="77777777" w:rsidTr="009B3348">
        <w:trPr>
          <w:trHeight w:val="2912"/>
        </w:trPr>
        <w:tc>
          <w:tcPr>
            <w:tcW w:w="9433" w:type="dxa"/>
            <w:tcMar>
              <w:top w:w="284" w:type="dxa"/>
            </w:tcMar>
          </w:tcPr>
          <w:p w14:paraId="5DBAAD3A" w14:textId="77777777" w:rsidR="009B2AA5" w:rsidRPr="005345C5" w:rsidRDefault="00914D5E" w:rsidP="00783C93">
            <w:pPr>
              <w:pStyle w:val="Title2"/>
            </w:pPr>
            <w:r w:rsidRPr="005345C5">
              <w:t>R</w:t>
            </w:r>
            <w:r w:rsidR="009B2AA5" w:rsidRPr="005345C5">
              <w:t>eport on</w:t>
            </w:r>
            <w:r w:rsidR="00667F80" w:rsidRPr="005345C5">
              <w:t xml:space="preserve"> an unannounced inspection of</w:t>
            </w:r>
            <w:r w:rsidR="009B2AA5" w:rsidRPr="005345C5">
              <w:t xml:space="preserve"> </w:t>
            </w:r>
            <w:r w:rsidR="002E3254" w:rsidRPr="005345C5">
              <w:t>Puna Maatai</w:t>
            </w:r>
            <w:r w:rsidR="008D25C7" w:rsidRPr="005345C5">
              <w:t xml:space="preserve"> Forensic Inpatient </w:t>
            </w:r>
            <w:r w:rsidR="00CB555D" w:rsidRPr="005345C5">
              <w:t>Ward</w:t>
            </w:r>
            <w:r w:rsidR="00925D6B" w:rsidRPr="005345C5">
              <w:t xml:space="preserve">, Waikato Hospital, </w:t>
            </w:r>
            <w:r w:rsidR="00667F80" w:rsidRPr="005345C5">
              <w:t>under the Crimes of Torture Act 1989</w:t>
            </w:r>
          </w:p>
        </w:tc>
      </w:tr>
      <w:tr w:rsidR="009B2AA5" w:rsidRPr="005345C5" w14:paraId="58021EF0" w14:textId="77777777" w:rsidTr="009B3348">
        <w:trPr>
          <w:trHeight w:val="5965"/>
        </w:trPr>
        <w:tc>
          <w:tcPr>
            <w:tcW w:w="9433" w:type="dxa"/>
            <w:tcMar>
              <w:top w:w="284" w:type="dxa"/>
            </w:tcMar>
            <w:vAlign w:val="bottom"/>
          </w:tcPr>
          <w:p w14:paraId="237B9448" w14:textId="1D81F0AB" w:rsidR="009B2AA5" w:rsidRPr="005345C5" w:rsidRDefault="005345C5" w:rsidP="00865E8F">
            <w:pPr>
              <w:pStyle w:val="Datecover"/>
            </w:pPr>
            <w:r>
              <w:t>March 2020</w:t>
            </w:r>
          </w:p>
          <w:p w14:paraId="56F44993" w14:textId="77777777" w:rsidR="000A6513" w:rsidRPr="005345C5" w:rsidRDefault="000A6513" w:rsidP="000A6513">
            <w:pPr>
              <w:pStyle w:val="ChiefOmbudsman"/>
            </w:pPr>
            <w:r w:rsidRPr="005345C5">
              <w:t>Peter Boshier</w:t>
            </w:r>
          </w:p>
          <w:p w14:paraId="74B767D0" w14:textId="77777777" w:rsidR="000A6513" w:rsidRPr="005345C5" w:rsidRDefault="000A6513" w:rsidP="000A6513">
            <w:pPr>
              <w:pStyle w:val="ChiefOmbudsmantitle"/>
            </w:pPr>
            <w:r w:rsidRPr="005345C5">
              <w:t>Chief Ombudsman</w:t>
            </w:r>
          </w:p>
          <w:p w14:paraId="3B16877B" w14:textId="77777777" w:rsidR="009B2AA5" w:rsidRPr="005345C5" w:rsidRDefault="000A6513" w:rsidP="00BA7E8C">
            <w:pPr>
              <w:pStyle w:val="ChiefOmbudsmantitle"/>
            </w:pPr>
            <w:r w:rsidRPr="005345C5">
              <w:t>National Preventive Mechanism</w:t>
            </w:r>
          </w:p>
          <w:p w14:paraId="6A584955" w14:textId="77777777" w:rsidR="004E01BB" w:rsidRPr="005345C5" w:rsidRDefault="004E01BB" w:rsidP="00BA7E8C">
            <w:pPr>
              <w:pStyle w:val="ChiefOmbudsmantitle"/>
            </w:pPr>
          </w:p>
        </w:tc>
      </w:tr>
    </w:tbl>
    <w:p w14:paraId="6469CDF4" w14:textId="77777777" w:rsidR="00AE27D4" w:rsidRPr="005345C5" w:rsidRDefault="00AE27D4" w:rsidP="00A46A23"/>
    <w:p w14:paraId="4A0EF1A4" w14:textId="77777777" w:rsidR="00E671C1" w:rsidRPr="005345C5" w:rsidRDefault="00E671C1" w:rsidP="00A46A23">
      <w:pPr>
        <w:sectPr w:rsidR="00E671C1" w:rsidRPr="005345C5"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6B60B8AB" w14:textId="6EAA1D2F" w:rsidR="005345C5" w:rsidRDefault="005345C5" w:rsidP="005345C5">
      <w:pPr>
        <w:pStyle w:val="TOCHeading"/>
        <w:spacing w:before="480"/>
      </w:pPr>
    </w:p>
    <w:p w14:paraId="0F2E7F26" w14:textId="05D09E03" w:rsidR="005345C5" w:rsidRDefault="005345C5" w:rsidP="005345C5">
      <w:pPr>
        <w:pStyle w:val="BodyText"/>
      </w:pPr>
    </w:p>
    <w:p w14:paraId="2F4A9E53" w14:textId="5CA8A9B2" w:rsidR="005345C5" w:rsidRDefault="005345C5" w:rsidP="005345C5">
      <w:pPr>
        <w:pStyle w:val="BodyText"/>
      </w:pPr>
    </w:p>
    <w:p w14:paraId="4D82FFCF" w14:textId="53738171" w:rsidR="005345C5" w:rsidRDefault="005345C5" w:rsidP="005345C5">
      <w:pPr>
        <w:pStyle w:val="BodyText"/>
      </w:pPr>
      <w:r w:rsidRPr="00CF4D1B">
        <w:rPr>
          <w:noProof/>
          <w:lang w:eastAsia="en-NZ"/>
        </w:rPr>
        <mc:AlternateContent>
          <mc:Choice Requires="wps">
            <w:drawing>
              <wp:anchor distT="0" distB="0" distL="114300" distR="114300" simplePos="0" relativeHeight="251659264" behindDoc="0" locked="0" layoutInCell="1" allowOverlap="1" wp14:anchorId="029AF178" wp14:editId="5F477512">
                <wp:simplePos x="0" y="0"/>
                <wp:positionH relativeFrom="column">
                  <wp:posOffset>900430</wp:posOffset>
                </wp:positionH>
                <wp:positionV relativeFrom="paragraph">
                  <wp:posOffset>7170119</wp:posOffset>
                </wp:positionV>
                <wp:extent cx="5180965" cy="1391920"/>
                <wp:effectExtent l="0" t="0" r="635" b="0"/>
                <wp:wrapNone/>
                <wp:docPr id="10" name="Text Box 10"/>
                <wp:cNvGraphicFramePr/>
                <a:graphic xmlns:a="http://schemas.openxmlformats.org/drawingml/2006/main">
                  <a:graphicData uri="http://schemas.microsoft.com/office/word/2010/wordprocessingShape">
                    <wps:wsp>
                      <wps:cNvSpPr txBox="1"/>
                      <wps:spPr>
                        <a:xfrm>
                          <a:off x="0" y="0"/>
                          <a:ext cx="5180965" cy="1391920"/>
                        </a:xfrm>
                        <a:prstGeom prst="rect">
                          <a:avLst/>
                        </a:prstGeom>
                        <a:solidFill>
                          <a:schemeClr val="lt1"/>
                        </a:solidFill>
                        <a:ln w="6350">
                          <a:noFill/>
                        </a:ln>
                      </wps:spPr>
                      <wps:txbx>
                        <w:txbxContent>
                          <w:p w14:paraId="495A4F5D" w14:textId="64C642C2" w:rsidR="00763B59" w:rsidRDefault="00763B59" w:rsidP="005345C5">
                            <w:pPr>
                              <w:spacing w:before="20" w:after="40" w:line="240" w:lineRule="auto"/>
                              <w:rPr>
                                <w:b/>
                                <w:sz w:val="20"/>
                                <w:szCs w:val="20"/>
                              </w:rPr>
                            </w:pPr>
                            <w:r w:rsidRPr="005345C5">
                              <w:rPr>
                                <w:b/>
                                <w:sz w:val="20"/>
                                <w:szCs w:val="20"/>
                              </w:rPr>
                              <w:t xml:space="preserve">Report on an unannounced inspection of Puna Maatai Forensic Inpatient Ward, </w:t>
                            </w:r>
                            <w:r>
                              <w:rPr>
                                <w:b/>
                                <w:sz w:val="20"/>
                                <w:szCs w:val="20"/>
                              </w:rPr>
                              <w:br/>
                            </w:r>
                            <w:r w:rsidRPr="005345C5">
                              <w:rPr>
                                <w:b/>
                                <w:sz w:val="20"/>
                                <w:szCs w:val="20"/>
                              </w:rPr>
                              <w:t>Waikato Hospital, under the Crimes of Torture Act 1989</w:t>
                            </w:r>
                          </w:p>
                          <w:p w14:paraId="1AB63732" w14:textId="40CFCB31" w:rsidR="00763B59" w:rsidRDefault="00763B59" w:rsidP="005345C5">
                            <w:pPr>
                              <w:spacing w:before="20" w:after="40" w:line="240" w:lineRule="auto"/>
                              <w:rPr>
                                <w:sz w:val="20"/>
                                <w:szCs w:val="20"/>
                              </w:rPr>
                            </w:pPr>
                            <w:r w:rsidRPr="00D42751">
                              <w:rPr>
                                <w:sz w:val="20"/>
                                <w:szCs w:val="20"/>
                              </w:rPr>
                              <w:t xml:space="preserve">ISBN: </w:t>
                            </w:r>
                            <w:r w:rsidRPr="005345C5">
                              <w:rPr>
                                <w:sz w:val="20"/>
                                <w:szCs w:val="20"/>
                              </w:rPr>
                              <w:t xml:space="preserve">978-0-473-51679-6 </w:t>
                            </w:r>
                            <w:r w:rsidRPr="00D42751">
                              <w:rPr>
                                <w:sz w:val="20"/>
                                <w:szCs w:val="20"/>
                              </w:rPr>
                              <w:t>(</w:t>
                            </w:r>
                            <w:r>
                              <w:rPr>
                                <w:sz w:val="20"/>
                                <w:szCs w:val="20"/>
                              </w:rPr>
                              <w:t>PDF</w:t>
                            </w:r>
                            <w:r w:rsidRPr="00D42751">
                              <w:rPr>
                                <w:sz w:val="20"/>
                                <w:szCs w:val="20"/>
                              </w:rPr>
                              <w:t>)</w:t>
                            </w:r>
                          </w:p>
                          <w:p w14:paraId="5B702658" w14:textId="77777777" w:rsidR="00763B59" w:rsidRDefault="00763B59" w:rsidP="005345C5">
                            <w:pPr>
                              <w:spacing w:before="20" w:after="40" w:line="240" w:lineRule="auto"/>
                              <w:rPr>
                                <w:sz w:val="20"/>
                                <w:szCs w:val="20"/>
                              </w:rPr>
                            </w:pPr>
                            <w:r w:rsidRPr="00D42751">
                              <w:rPr>
                                <w:sz w:val="20"/>
                                <w:szCs w:val="20"/>
                              </w:rPr>
                              <w:t xml:space="preserve">Published </w:t>
                            </w:r>
                            <w:r>
                              <w:rPr>
                                <w:sz w:val="20"/>
                                <w:szCs w:val="20"/>
                              </w:rPr>
                              <w:t>March 2020</w:t>
                            </w:r>
                          </w:p>
                          <w:p w14:paraId="787BEC1C" w14:textId="72200E0B" w:rsidR="00763B59" w:rsidRPr="00A80FE8" w:rsidRDefault="00763B59" w:rsidP="005345C5">
                            <w:pPr>
                              <w:spacing w:before="20" w:after="40" w:line="240" w:lineRule="auto"/>
                              <w:rPr>
                                <w:sz w:val="20"/>
                                <w:szCs w:val="20"/>
                              </w:rPr>
                            </w:pPr>
                            <w:r w:rsidRPr="00A80FE8">
                              <w:rPr>
                                <w:sz w:val="20"/>
                                <w:szCs w:val="20"/>
                              </w:rPr>
                              <w:t>Office of the Ombudsman  |  Wellington, New Zealand  |  www.ombudsman.parliament.nz</w:t>
                            </w:r>
                            <w:r>
                              <w:rPr>
                                <w:sz w:val="20"/>
                                <w:szCs w:val="2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9AF178" id="Text Box 10" o:spid="_x0000_s1027" type="#_x0000_t202" style="position:absolute;margin-left:70.9pt;margin-top:564.6pt;width:407.95pt;height:10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" fillcolor="white [3201]" stroked="f" strokeweight=".5pt">
                <v:textbox>
                  <w:txbxContent>
                    <w:p w14:paraId="495A4F5D" w14:textId="64C642C2" w:rsidR="00763B59" w:rsidRDefault="00763B59" w:rsidP="005345C5">
                      <w:pPr>
                        <w:spacing w:before="20" w:after="40" w:line="240" w:lineRule="auto"/>
                        <w:rPr>
                          <w:b/>
                          <w:sz w:val="20"/>
                          <w:szCs w:val="20"/>
                        </w:rPr>
                      </w:pPr>
                      <w:r w:rsidRPr="005345C5">
                        <w:rPr>
                          <w:b/>
                          <w:sz w:val="20"/>
                          <w:szCs w:val="20"/>
                        </w:rPr>
                        <w:t xml:space="preserve">Report on an unannounced inspection of Puna Maatai Forensic Inpatient Ward, </w:t>
                      </w:r>
                      <w:r>
                        <w:rPr>
                          <w:b/>
                          <w:sz w:val="20"/>
                          <w:szCs w:val="20"/>
                        </w:rPr>
                        <w:br/>
                      </w:r>
                      <w:r w:rsidRPr="005345C5">
                        <w:rPr>
                          <w:b/>
                          <w:sz w:val="20"/>
                          <w:szCs w:val="20"/>
                        </w:rPr>
                        <w:t>Waikato Hospital, under the Crimes of Torture Act 1989</w:t>
                      </w:r>
                    </w:p>
                    <w:p w14:paraId="1AB63732" w14:textId="40CFCB31" w:rsidR="00763B59" w:rsidRDefault="00763B59" w:rsidP="005345C5">
                      <w:pPr>
                        <w:spacing w:before="20" w:after="40" w:line="240" w:lineRule="auto"/>
                        <w:rPr>
                          <w:sz w:val="20"/>
                          <w:szCs w:val="20"/>
                        </w:rPr>
                      </w:pPr>
                      <w:r w:rsidRPr="00D42751">
                        <w:rPr>
                          <w:sz w:val="20"/>
                          <w:szCs w:val="20"/>
                        </w:rPr>
                        <w:t xml:space="preserve">ISBN: </w:t>
                      </w:r>
                      <w:r w:rsidRPr="005345C5">
                        <w:rPr>
                          <w:sz w:val="20"/>
                          <w:szCs w:val="20"/>
                        </w:rPr>
                        <w:t xml:space="preserve">978-0-473-51679-6 </w:t>
                      </w:r>
                      <w:r w:rsidRPr="00D42751">
                        <w:rPr>
                          <w:sz w:val="20"/>
                          <w:szCs w:val="20"/>
                        </w:rPr>
                        <w:t>(</w:t>
                      </w:r>
                      <w:r>
                        <w:rPr>
                          <w:sz w:val="20"/>
                          <w:szCs w:val="20"/>
                        </w:rPr>
                        <w:t>PDF</w:t>
                      </w:r>
                      <w:r w:rsidRPr="00D42751">
                        <w:rPr>
                          <w:sz w:val="20"/>
                          <w:szCs w:val="20"/>
                        </w:rPr>
                        <w:t>)</w:t>
                      </w:r>
                    </w:p>
                    <w:p w14:paraId="5B702658" w14:textId="77777777" w:rsidR="00763B59" w:rsidRDefault="00763B59" w:rsidP="005345C5">
                      <w:pPr>
                        <w:spacing w:before="20" w:after="40" w:line="240" w:lineRule="auto"/>
                        <w:rPr>
                          <w:sz w:val="20"/>
                          <w:szCs w:val="20"/>
                        </w:rPr>
                      </w:pPr>
                      <w:r w:rsidRPr="00D42751">
                        <w:rPr>
                          <w:sz w:val="20"/>
                          <w:szCs w:val="20"/>
                        </w:rPr>
                        <w:t xml:space="preserve">Published </w:t>
                      </w:r>
                      <w:r>
                        <w:rPr>
                          <w:sz w:val="20"/>
                          <w:szCs w:val="20"/>
                        </w:rPr>
                        <w:t>March 2020</w:t>
                      </w:r>
                    </w:p>
                    <w:p w14:paraId="787BEC1C" w14:textId="72200E0B" w:rsidR="00763B59" w:rsidRPr="00A80FE8" w:rsidRDefault="00763B59" w:rsidP="005345C5">
                      <w:pPr>
                        <w:spacing w:before="20" w:after="40" w:line="240" w:lineRule="auto"/>
                        <w:rPr>
                          <w:sz w:val="20"/>
                          <w:szCs w:val="20"/>
                        </w:rPr>
                      </w:pPr>
                      <w:r w:rsidRPr="00A80FE8">
                        <w:rPr>
                          <w:sz w:val="20"/>
                          <w:szCs w:val="20"/>
                        </w:rPr>
                        <w:t>Office of the Ombudsman  |  Wellington, New Zealand  |  www.ombudsman.parliament.nz</w:t>
                      </w:r>
                      <w:r>
                        <w:rPr>
                          <w:sz w:val="20"/>
                          <w:szCs w:val="20"/>
                        </w:rPr>
                        <w:t>v</w:t>
                      </w:r>
                    </w:p>
                  </w:txbxContent>
                </v:textbox>
              </v:shape>
            </w:pict>
          </mc:Fallback>
        </mc:AlternateContent>
      </w:r>
      <w:r w:rsidRPr="00CF4D1B">
        <w:rPr>
          <w:noProof/>
          <w:lang w:eastAsia="en-NZ"/>
        </w:rPr>
        <w:drawing>
          <wp:anchor distT="0" distB="0" distL="114300" distR="114300" simplePos="0" relativeHeight="251661312" behindDoc="0" locked="0" layoutInCell="1" allowOverlap="1" wp14:anchorId="628CD99F" wp14:editId="194147ED">
            <wp:simplePos x="0" y="0"/>
            <wp:positionH relativeFrom="column">
              <wp:posOffset>0</wp:posOffset>
            </wp:positionH>
            <wp:positionV relativeFrom="paragraph">
              <wp:posOffset>7173495</wp:posOffset>
            </wp:positionV>
            <wp:extent cx="899795" cy="97028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9795" cy="970280"/>
                    </a:xfrm>
                    <a:prstGeom prst="rect">
                      <a:avLst/>
                    </a:prstGeom>
                  </pic:spPr>
                </pic:pic>
              </a:graphicData>
            </a:graphic>
            <wp14:sizeRelH relativeFrom="margin">
              <wp14:pctWidth>0</wp14:pctWidth>
            </wp14:sizeRelH>
            <wp14:sizeRelV relativeFrom="margin">
              <wp14:pctHeight>0</wp14:pctHeight>
            </wp14:sizeRelV>
          </wp:anchor>
        </w:drawing>
      </w:r>
    </w:p>
    <w:p w14:paraId="5046CA87" w14:textId="2A655890" w:rsidR="005345C5" w:rsidRPr="005345C5" w:rsidRDefault="005345C5" w:rsidP="005345C5">
      <w:pPr>
        <w:pStyle w:val="BodyText"/>
        <w:sectPr w:rsidR="005345C5" w:rsidRPr="005345C5" w:rsidSect="00AD22CF">
          <w:headerReference w:type="even" r:id="rId14"/>
          <w:headerReference w:type="default" r:id="rId15"/>
          <w:footerReference w:type="default" r:id="rId16"/>
          <w:headerReference w:type="first" r:id="rId17"/>
          <w:footerReference w:type="first" r:id="rId18"/>
          <w:endnotePr>
            <w:numFmt w:val="decimal"/>
          </w:endnotePr>
          <w:type w:val="oddPage"/>
          <w:pgSz w:w="11906" w:h="16838" w:code="9"/>
          <w:pgMar w:top="1701" w:right="1304" w:bottom="1701" w:left="1304" w:header="680" w:footer="680" w:gutter="0"/>
          <w:cols w:space="708"/>
          <w:docGrid w:linePitch="360"/>
        </w:sectPr>
      </w:pPr>
    </w:p>
    <w:p w14:paraId="3A58FEEA" w14:textId="7DD4F1F9" w:rsidR="0097338A" w:rsidRPr="005345C5" w:rsidRDefault="0097338A" w:rsidP="004148A5">
      <w:pPr>
        <w:pStyle w:val="TOCHeading"/>
        <w:numPr>
          <w:ilvl w:val="0"/>
          <w:numId w:val="24"/>
        </w:numPr>
        <w:spacing w:before="480"/>
      </w:pPr>
      <w:r w:rsidRPr="005345C5">
        <w:t>Content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5345C5" w14:paraId="32013693" w14:textId="77777777" w:rsidTr="00C65BAF">
        <w:trPr>
          <w:trHeight w:val="8497"/>
        </w:trPr>
        <w:tc>
          <w:tcPr>
            <w:tcW w:w="9354" w:type="dxa"/>
          </w:tcPr>
          <w:bookmarkStart w:id="1" w:name="TOCMain" w:colFirst="0" w:colLast="0"/>
          <w:p w14:paraId="478C3CB9" w14:textId="24C32D90" w:rsidR="00566F61" w:rsidRDefault="0097338A">
            <w:pPr>
              <w:pStyle w:val="TOC1"/>
              <w:rPr>
                <w:rFonts w:asciiTheme="minorHAnsi" w:eastAsiaTheme="minorEastAsia" w:hAnsiTheme="minorHAnsi"/>
                <w:noProof/>
                <w:color w:val="auto"/>
                <w:sz w:val="22"/>
                <w:lang w:eastAsia="en-NZ"/>
              </w:rPr>
            </w:pPr>
            <w:r w:rsidRPr="005345C5">
              <w:rPr>
                <w:color w:val="2BB673"/>
              </w:rPr>
              <w:fldChar w:fldCharType="begin"/>
            </w:r>
            <w:r w:rsidRPr="005345C5">
              <w:instrText xml:space="preserve"> TOC \o "1-3" \h \z \t "Heading Appendix, 1" </w:instrText>
            </w:r>
            <w:r w:rsidRPr="005345C5">
              <w:rPr>
                <w:color w:val="2BB673"/>
              </w:rPr>
              <w:fldChar w:fldCharType="separate"/>
            </w:r>
            <w:hyperlink w:anchor="_Toc34293395" w:history="1">
              <w:r w:rsidR="00566F61" w:rsidRPr="00FB373B">
                <w:rPr>
                  <w:rStyle w:val="Hyperlink"/>
                  <w:noProof/>
                </w:rPr>
                <w:t>Executive Summary</w:t>
              </w:r>
              <w:r w:rsidR="00566F61">
                <w:rPr>
                  <w:noProof/>
                  <w:webHidden/>
                </w:rPr>
                <w:tab/>
              </w:r>
              <w:r w:rsidR="00566F61">
                <w:rPr>
                  <w:noProof/>
                  <w:webHidden/>
                </w:rPr>
                <w:fldChar w:fldCharType="begin"/>
              </w:r>
              <w:r w:rsidR="00566F61">
                <w:rPr>
                  <w:noProof/>
                  <w:webHidden/>
                </w:rPr>
                <w:instrText xml:space="preserve"> PAGEREF _Toc34293395 \h </w:instrText>
              </w:r>
              <w:r w:rsidR="00566F61">
                <w:rPr>
                  <w:noProof/>
                  <w:webHidden/>
                </w:rPr>
              </w:r>
              <w:r w:rsidR="00566F61">
                <w:rPr>
                  <w:noProof/>
                  <w:webHidden/>
                </w:rPr>
                <w:fldChar w:fldCharType="separate"/>
              </w:r>
              <w:r w:rsidR="00566F61">
                <w:rPr>
                  <w:noProof/>
                  <w:webHidden/>
                </w:rPr>
                <w:t>1</w:t>
              </w:r>
              <w:r w:rsidR="00566F61">
                <w:rPr>
                  <w:noProof/>
                  <w:webHidden/>
                </w:rPr>
                <w:fldChar w:fldCharType="end"/>
              </w:r>
            </w:hyperlink>
          </w:p>
          <w:p w14:paraId="6A0268C9" w14:textId="0D22B22C" w:rsidR="00566F61" w:rsidRDefault="00474381">
            <w:pPr>
              <w:pStyle w:val="TOC2"/>
              <w:rPr>
                <w:rFonts w:asciiTheme="minorHAnsi" w:eastAsiaTheme="minorEastAsia" w:hAnsiTheme="minorHAnsi"/>
                <w:noProof/>
                <w:color w:val="auto"/>
                <w:sz w:val="22"/>
                <w:lang w:eastAsia="en-NZ"/>
              </w:rPr>
            </w:pPr>
            <w:hyperlink w:anchor="_Toc34293396" w:history="1">
              <w:r w:rsidR="00566F61" w:rsidRPr="00FB373B">
                <w:rPr>
                  <w:rStyle w:val="Hyperlink"/>
                  <w:noProof/>
                </w:rPr>
                <w:t>Background</w:t>
              </w:r>
              <w:r w:rsidR="00566F61">
                <w:rPr>
                  <w:noProof/>
                  <w:webHidden/>
                </w:rPr>
                <w:tab/>
              </w:r>
              <w:r w:rsidR="00566F61">
                <w:rPr>
                  <w:noProof/>
                  <w:webHidden/>
                </w:rPr>
                <w:fldChar w:fldCharType="begin"/>
              </w:r>
              <w:r w:rsidR="00566F61">
                <w:rPr>
                  <w:noProof/>
                  <w:webHidden/>
                </w:rPr>
                <w:instrText xml:space="preserve"> PAGEREF _Toc34293396 \h </w:instrText>
              </w:r>
              <w:r w:rsidR="00566F61">
                <w:rPr>
                  <w:noProof/>
                  <w:webHidden/>
                </w:rPr>
              </w:r>
              <w:r w:rsidR="00566F61">
                <w:rPr>
                  <w:noProof/>
                  <w:webHidden/>
                </w:rPr>
                <w:fldChar w:fldCharType="separate"/>
              </w:r>
              <w:r w:rsidR="00566F61">
                <w:rPr>
                  <w:noProof/>
                  <w:webHidden/>
                </w:rPr>
                <w:t>1</w:t>
              </w:r>
              <w:r w:rsidR="00566F61">
                <w:rPr>
                  <w:noProof/>
                  <w:webHidden/>
                </w:rPr>
                <w:fldChar w:fldCharType="end"/>
              </w:r>
            </w:hyperlink>
          </w:p>
          <w:p w14:paraId="797AD037" w14:textId="14208BC2" w:rsidR="00566F61" w:rsidRDefault="00474381">
            <w:pPr>
              <w:pStyle w:val="TOC2"/>
              <w:rPr>
                <w:rFonts w:asciiTheme="minorHAnsi" w:eastAsiaTheme="minorEastAsia" w:hAnsiTheme="minorHAnsi"/>
                <w:noProof/>
                <w:color w:val="auto"/>
                <w:sz w:val="22"/>
                <w:lang w:eastAsia="en-NZ"/>
              </w:rPr>
            </w:pPr>
            <w:hyperlink w:anchor="_Toc34293397" w:history="1">
              <w:r w:rsidR="00566F61" w:rsidRPr="00FB373B">
                <w:rPr>
                  <w:rStyle w:val="Hyperlink"/>
                  <w:noProof/>
                </w:rPr>
                <w:t>Summary of findings</w:t>
              </w:r>
              <w:r w:rsidR="00566F61">
                <w:rPr>
                  <w:noProof/>
                  <w:webHidden/>
                </w:rPr>
                <w:tab/>
              </w:r>
              <w:r w:rsidR="00566F61">
                <w:rPr>
                  <w:noProof/>
                  <w:webHidden/>
                </w:rPr>
                <w:fldChar w:fldCharType="begin"/>
              </w:r>
              <w:r w:rsidR="00566F61">
                <w:rPr>
                  <w:noProof/>
                  <w:webHidden/>
                </w:rPr>
                <w:instrText xml:space="preserve"> PAGEREF _Toc34293397 \h </w:instrText>
              </w:r>
              <w:r w:rsidR="00566F61">
                <w:rPr>
                  <w:noProof/>
                  <w:webHidden/>
                </w:rPr>
              </w:r>
              <w:r w:rsidR="00566F61">
                <w:rPr>
                  <w:noProof/>
                  <w:webHidden/>
                </w:rPr>
                <w:fldChar w:fldCharType="separate"/>
              </w:r>
              <w:r w:rsidR="00566F61">
                <w:rPr>
                  <w:noProof/>
                  <w:webHidden/>
                </w:rPr>
                <w:t>1</w:t>
              </w:r>
              <w:r w:rsidR="00566F61">
                <w:rPr>
                  <w:noProof/>
                  <w:webHidden/>
                </w:rPr>
                <w:fldChar w:fldCharType="end"/>
              </w:r>
            </w:hyperlink>
          </w:p>
          <w:p w14:paraId="7792CF14" w14:textId="69E371E2" w:rsidR="00566F61" w:rsidRDefault="00474381">
            <w:pPr>
              <w:pStyle w:val="TOC2"/>
              <w:rPr>
                <w:rFonts w:asciiTheme="minorHAnsi" w:eastAsiaTheme="minorEastAsia" w:hAnsiTheme="minorHAnsi"/>
                <w:noProof/>
                <w:color w:val="auto"/>
                <w:sz w:val="22"/>
                <w:lang w:eastAsia="en-NZ"/>
              </w:rPr>
            </w:pPr>
            <w:hyperlink w:anchor="_Toc34293398" w:history="1">
              <w:r w:rsidR="00566F61" w:rsidRPr="00FB373B">
                <w:rPr>
                  <w:rStyle w:val="Hyperlink"/>
                  <w:noProof/>
                </w:rPr>
                <w:t>Recommendations</w:t>
              </w:r>
              <w:r w:rsidR="00566F61">
                <w:rPr>
                  <w:noProof/>
                  <w:webHidden/>
                </w:rPr>
                <w:tab/>
              </w:r>
              <w:r w:rsidR="00566F61">
                <w:rPr>
                  <w:noProof/>
                  <w:webHidden/>
                </w:rPr>
                <w:fldChar w:fldCharType="begin"/>
              </w:r>
              <w:r w:rsidR="00566F61">
                <w:rPr>
                  <w:noProof/>
                  <w:webHidden/>
                </w:rPr>
                <w:instrText xml:space="preserve"> PAGEREF _Toc34293398 \h </w:instrText>
              </w:r>
              <w:r w:rsidR="00566F61">
                <w:rPr>
                  <w:noProof/>
                  <w:webHidden/>
                </w:rPr>
              </w:r>
              <w:r w:rsidR="00566F61">
                <w:rPr>
                  <w:noProof/>
                  <w:webHidden/>
                </w:rPr>
                <w:fldChar w:fldCharType="separate"/>
              </w:r>
              <w:r w:rsidR="00566F61">
                <w:rPr>
                  <w:noProof/>
                  <w:webHidden/>
                </w:rPr>
                <w:t>3</w:t>
              </w:r>
              <w:r w:rsidR="00566F61">
                <w:rPr>
                  <w:noProof/>
                  <w:webHidden/>
                </w:rPr>
                <w:fldChar w:fldCharType="end"/>
              </w:r>
            </w:hyperlink>
          </w:p>
          <w:p w14:paraId="561F3145" w14:textId="494F3FA1" w:rsidR="00566F61" w:rsidRDefault="00474381">
            <w:pPr>
              <w:pStyle w:val="TOC2"/>
              <w:rPr>
                <w:rFonts w:asciiTheme="minorHAnsi" w:eastAsiaTheme="minorEastAsia" w:hAnsiTheme="minorHAnsi"/>
                <w:noProof/>
                <w:color w:val="auto"/>
                <w:sz w:val="22"/>
                <w:lang w:eastAsia="en-NZ"/>
              </w:rPr>
            </w:pPr>
            <w:hyperlink w:anchor="_Toc34293399" w:history="1">
              <w:r w:rsidR="00566F61" w:rsidRPr="00FB373B">
                <w:rPr>
                  <w:rStyle w:val="Hyperlink"/>
                  <w:noProof/>
                </w:rPr>
                <w:t>Feedback meeting</w:t>
              </w:r>
              <w:r w:rsidR="00566F61">
                <w:rPr>
                  <w:noProof/>
                  <w:webHidden/>
                </w:rPr>
                <w:tab/>
              </w:r>
              <w:r w:rsidR="00566F61">
                <w:rPr>
                  <w:noProof/>
                  <w:webHidden/>
                </w:rPr>
                <w:fldChar w:fldCharType="begin"/>
              </w:r>
              <w:r w:rsidR="00566F61">
                <w:rPr>
                  <w:noProof/>
                  <w:webHidden/>
                </w:rPr>
                <w:instrText xml:space="preserve"> PAGEREF _Toc34293399 \h </w:instrText>
              </w:r>
              <w:r w:rsidR="00566F61">
                <w:rPr>
                  <w:noProof/>
                  <w:webHidden/>
                </w:rPr>
              </w:r>
              <w:r w:rsidR="00566F61">
                <w:rPr>
                  <w:noProof/>
                  <w:webHidden/>
                </w:rPr>
                <w:fldChar w:fldCharType="separate"/>
              </w:r>
              <w:r w:rsidR="00566F61">
                <w:rPr>
                  <w:noProof/>
                  <w:webHidden/>
                </w:rPr>
                <w:t>4</w:t>
              </w:r>
              <w:r w:rsidR="00566F61">
                <w:rPr>
                  <w:noProof/>
                  <w:webHidden/>
                </w:rPr>
                <w:fldChar w:fldCharType="end"/>
              </w:r>
            </w:hyperlink>
          </w:p>
          <w:p w14:paraId="05B1F96A" w14:textId="21ADB926" w:rsidR="00566F61" w:rsidRDefault="00474381">
            <w:pPr>
              <w:pStyle w:val="TOC2"/>
              <w:rPr>
                <w:rFonts w:asciiTheme="minorHAnsi" w:eastAsiaTheme="minorEastAsia" w:hAnsiTheme="minorHAnsi"/>
                <w:noProof/>
                <w:color w:val="auto"/>
                <w:sz w:val="22"/>
                <w:lang w:eastAsia="en-NZ"/>
              </w:rPr>
            </w:pPr>
            <w:hyperlink w:anchor="_Toc34293400" w:history="1">
              <w:r w:rsidR="00566F61" w:rsidRPr="00FB373B">
                <w:rPr>
                  <w:rStyle w:val="Hyperlink"/>
                  <w:noProof/>
                </w:rPr>
                <w:t>Consultation</w:t>
              </w:r>
              <w:r w:rsidR="00566F61">
                <w:rPr>
                  <w:noProof/>
                  <w:webHidden/>
                </w:rPr>
                <w:tab/>
              </w:r>
              <w:r w:rsidR="00566F61">
                <w:rPr>
                  <w:noProof/>
                  <w:webHidden/>
                </w:rPr>
                <w:fldChar w:fldCharType="begin"/>
              </w:r>
              <w:r w:rsidR="00566F61">
                <w:rPr>
                  <w:noProof/>
                  <w:webHidden/>
                </w:rPr>
                <w:instrText xml:space="preserve"> PAGEREF _Toc34293400 \h </w:instrText>
              </w:r>
              <w:r w:rsidR="00566F61">
                <w:rPr>
                  <w:noProof/>
                  <w:webHidden/>
                </w:rPr>
              </w:r>
              <w:r w:rsidR="00566F61">
                <w:rPr>
                  <w:noProof/>
                  <w:webHidden/>
                </w:rPr>
                <w:fldChar w:fldCharType="separate"/>
              </w:r>
              <w:r w:rsidR="00566F61">
                <w:rPr>
                  <w:noProof/>
                  <w:webHidden/>
                </w:rPr>
                <w:t>4</w:t>
              </w:r>
              <w:r w:rsidR="00566F61">
                <w:rPr>
                  <w:noProof/>
                  <w:webHidden/>
                </w:rPr>
                <w:fldChar w:fldCharType="end"/>
              </w:r>
            </w:hyperlink>
          </w:p>
          <w:p w14:paraId="17BA06B7" w14:textId="08F5CA10" w:rsidR="00566F61" w:rsidRDefault="00474381">
            <w:pPr>
              <w:pStyle w:val="TOC2"/>
              <w:rPr>
                <w:rFonts w:asciiTheme="minorHAnsi" w:eastAsiaTheme="minorEastAsia" w:hAnsiTheme="minorHAnsi"/>
                <w:noProof/>
                <w:color w:val="auto"/>
                <w:sz w:val="22"/>
                <w:lang w:eastAsia="en-NZ"/>
              </w:rPr>
            </w:pPr>
            <w:hyperlink w:anchor="_Toc34293401" w:history="1">
              <w:r w:rsidR="00566F61" w:rsidRPr="00FB373B">
                <w:rPr>
                  <w:rStyle w:val="Hyperlink"/>
                  <w:noProof/>
                </w:rPr>
                <w:t>District Health Board response</w:t>
              </w:r>
              <w:r w:rsidR="00566F61">
                <w:rPr>
                  <w:noProof/>
                  <w:webHidden/>
                </w:rPr>
                <w:tab/>
              </w:r>
              <w:r w:rsidR="00566F61">
                <w:rPr>
                  <w:noProof/>
                  <w:webHidden/>
                </w:rPr>
                <w:fldChar w:fldCharType="begin"/>
              </w:r>
              <w:r w:rsidR="00566F61">
                <w:rPr>
                  <w:noProof/>
                  <w:webHidden/>
                </w:rPr>
                <w:instrText xml:space="preserve"> PAGEREF _Toc34293401 \h </w:instrText>
              </w:r>
              <w:r w:rsidR="00566F61">
                <w:rPr>
                  <w:noProof/>
                  <w:webHidden/>
                </w:rPr>
              </w:r>
              <w:r w:rsidR="00566F61">
                <w:rPr>
                  <w:noProof/>
                  <w:webHidden/>
                </w:rPr>
                <w:fldChar w:fldCharType="separate"/>
              </w:r>
              <w:r w:rsidR="00566F61">
                <w:rPr>
                  <w:noProof/>
                  <w:webHidden/>
                </w:rPr>
                <w:t>4</w:t>
              </w:r>
              <w:r w:rsidR="00566F61">
                <w:rPr>
                  <w:noProof/>
                  <w:webHidden/>
                </w:rPr>
                <w:fldChar w:fldCharType="end"/>
              </w:r>
            </w:hyperlink>
          </w:p>
          <w:p w14:paraId="56A05E97" w14:textId="78521917" w:rsidR="00566F61" w:rsidRDefault="00474381">
            <w:pPr>
              <w:pStyle w:val="TOC1"/>
              <w:rPr>
                <w:rFonts w:asciiTheme="minorHAnsi" w:eastAsiaTheme="minorEastAsia" w:hAnsiTheme="minorHAnsi"/>
                <w:noProof/>
                <w:color w:val="auto"/>
                <w:sz w:val="22"/>
                <w:lang w:eastAsia="en-NZ"/>
              </w:rPr>
            </w:pPr>
            <w:hyperlink w:anchor="_Toc34293402" w:history="1">
              <w:r w:rsidR="00566F61" w:rsidRPr="00FB373B">
                <w:rPr>
                  <w:rStyle w:val="Hyperlink"/>
                  <w:noProof/>
                </w:rPr>
                <w:t>Facility Facts</w:t>
              </w:r>
              <w:r w:rsidR="00566F61">
                <w:rPr>
                  <w:noProof/>
                  <w:webHidden/>
                </w:rPr>
                <w:tab/>
              </w:r>
              <w:r w:rsidR="00566F61">
                <w:rPr>
                  <w:noProof/>
                  <w:webHidden/>
                </w:rPr>
                <w:fldChar w:fldCharType="begin"/>
              </w:r>
              <w:r w:rsidR="00566F61">
                <w:rPr>
                  <w:noProof/>
                  <w:webHidden/>
                </w:rPr>
                <w:instrText xml:space="preserve"> PAGEREF _Toc34293402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6159A4F7" w14:textId="39B741F5" w:rsidR="00566F61" w:rsidRDefault="00474381">
            <w:pPr>
              <w:pStyle w:val="TOC2"/>
              <w:rPr>
                <w:rFonts w:asciiTheme="minorHAnsi" w:eastAsiaTheme="minorEastAsia" w:hAnsiTheme="minorHAnsi"/>
                <w:noProof/>
                <w:color w:val="auto"/>
                <w:sz w:val="22"/>
                <w:lang w:eastAsia="en-NZ"/>
              </w:rPr>
            </w:pPr>
            <w:hyperlink w:anchor="_Toc34293403" w:history="1">
              <w:r w:rsidR="00566F61" w:rsidRPr="00FB373B">
                <w:rPr>
                  <w:rStyle w:val="Hyperlink"/>
                  <w:noProof/>
                </w:rPr>
                <w:t>Puna Maatai Forensic Inpatient Ward</w:t>
              </w:r>
              <w:r w:rsidR="00566F61">
                <w:rPr>
                  <w:noProof/>
                  <w:webHidden/>
                </w:rPr>
                <w:tab/>
              </w:r>
              <w:r w:rsidR="00566F61">
                <w:rPr>
                  <w:noProof/>
                  <w:webHidden/>
                </w:rPr>
                <w:fldChar w:fldCharType="begin"/>
              </w:r>
              <w:r w:rsidR="00566F61">
                <w:rPr>
                  <w:noProof/>
                  <w:webHidden/>
                </w:rPr>
                <w:instrText xml:space="preserve"> PAGEREF _Toc34293403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471A76F7" w14:textId="2898DDAD" w:rsidR="00566F61" w:rsidRDefault="00474381">
            <w:pPr>
              <w:pStyle w:val="TOC2"/>
              <w:rPr>
                <w:rFonts w:asciiTheme="minorHAnsi" w:eastAsiaTheme="minorEastAsia" w:hAnsiTheme="minorHAnsi"/>
                <w:noProof/>
                <w:color w:val="auto"/>
                <w:sz w:val="22"/>
                <w:lang w:eastAsia="en-NZ"/>
              </w:rPr>
            </w:pPr>
            <w:hyperlink w:anchor="_Toc34293404" w:history="1">
              <w:r w:rsidR="00566F61" w:rsidRPr="00FB373B">
                <w:rPr>
                  <w:rStyle w:val="Hyperlink"/>
                  <w:noProof/>
                </w:rPr>
                <w:t>Region</w:t>
              </w:r>
              <w:r w:rsidR="00566F61">
                <w:rPr>
                  <w:noProof/>
                  <w:webHidden/>
                </w:rPr>
                <w:tab/>
              </w:r>
              <w:r w:rsidR="00566F61">
                <w:rPr>
                  <w:noProof/>
                  <w:webHidden/>
                </w:rPr>
                <w:fldChar w:fldCharType="begin"/>
              </w:r>
              <w:r w:rsidR="00566F61">
                <w:rPr>
                  <w:noProof/>
                  <w:webHidden/>
                </w:rPr>
                <w:instrText xml:space="preserve"> PAGEREF _Toc34293404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5D52B666" w14:textId="180D1208" w:rsidR="00566F61" w:rsidRDefault="00474381">
            <w:pPr>
              <w:pStyle w:val="TOC2"/>
              <w:rPr>
                <w:rFonts w:asciiTheme="minorHAnsi" w:eastAsiaTheme="minorEastAsia" w:hAnsiTheme="minorHAnsi"/>
                <w:noProof/>
                <w:color w:val="auto"/>
                <w:sz w:val="22"/>
                <w:lang w:eastAsia="en-NZ"/>
              </w:rPr>
            </w:pPr>
            <w:hyperlink w:anchor="_Toc34293405" w:history="1">
              <w:r w:rsidR="00566F61" w:rsidRPr="00FB373B">
                <w:rPr>
                  <w:rStyle w:val="Hyperlink"/>
                  <w:noProof/>
                </w:rPr>
                <w:t>District Health Board</w:t>
              </w:r>
              <w:r w:rsidR="00566F61">
                <w:rPr>
                  <w:noProof/>
                  <w:webHidden/>
                </w:rPr>
                <w:tab/>
              </w:r>
              <w:r w:rsidR="00566F61">
                <w:rPr>
                  <w:noProof/>
                  <w:webHidden/>
                </w:rPr>
                <w:fldChar w:fldCharType="begin"/>
              </w:r>
              <w:r w:rsidR="00566F61">
                <w:rPr>
                  <w:noProof/>
                  <w:webHidden/>
                </w:rPr>
                <w:instrText xml:space="preserve"> PAGEREF _Toc34293405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492C4AA2" w14:textId="31899DEA" w:rsidR="00566F61" w:rsidRDefault="00474381">
            <w:pPr>
              <w:pStyle w:val="TOC2"/>
              <w:rPr>
                <w:rFonts w:asciiTheme="minorHAnsi" w:eastAsiaTheme="minorEastAsia" w:hAnsiTheme="minorHAnsi"/>
                <w:noProof/>
                <w:color w:val="auto"/>
                <w:sz w:val="22"/>
                <w:lang w:eastAsia="en-NZ"/>
              </w:rPr>
            </w:pPr>
            <w:hyperlink w:anchor="_Toc34293406" w:history="1">
              <w:r w:rsidR="00566F61" w:rsidRPr="00FB373B">
                <w:rPr>
                  <w:rStyle w:val="Hyperlink"/>
                  <w:noProof/>
                </w:rPr>
                <w:t>Operating capacity</w:t>
              </w:r>
              <w:r w:rsidR="00566F61">
                <w:rPr>
                  <w:noProof/>
                  <w:webHidden/>
                </w:rPr>
                <w:tab/>
              </w:r>
              <w:r w:rsidR="00566F61">
                <w:rPr>
                  <w:noProof/>
                  <w:webHidden/>
                </w:rPr>
                <w:fldChar w:fldCharType="begin"/>
              </w:r>
              <w:r w:rsidR="00566F61">
                <w:rPr>
                  <w:noProof/>
                  <w:webHidden/>
                </w:rPr>
                <w:instrText xml:space="preserve"> PAGEREF _Toc34293406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4338120D" w14:textId="7822E9B4" w:rsidR="00566F61" w:rsidRDefault="00474381">
            <w:pPr>
              <w:pStyle w:val="TOC2"/>
              <w:rPr>
                <w:rFonts w:asciiTheme="minorHAnsi" w:eastAsiaTheme="minorEastAsia" w:hAnsiTheme="minorHAnsi"/>
                <w:noProof/>
                <w:color w:val="auto"/>
                <w:sz w:val="22"/>
                <w:lang w:eastAsia="en-NZ"/>
              </w:rPr>
            </w:pPr>
            <w:hyperlink w:anchor="_Toc34293407" w:history="1">
              <w:r w:rsidR="00566F61" w:rsidRPr="00FB373B">
                <w:rPr>
                  <w:rStyle w:val="Hyperlink"/>
                  <w:noProof/>
                </w:rPr>
                <w:t>Last inspection</w:t>
              </w:r>
              <w:r w:rsidR="00566F61">
                <w:rPr>
                  <w:noProof/>
                  <w:webHidden/>
                </w:rPr>
                <w:tab/>
              </w:r>
              <w:r w:rsidR="00566F61">
                <w:rPr>
                  <w:noProof/>
                  <w:webHidden/>
                </w:rPr>
                <w:fldChar w:fldCharType="begin"/>
              </w:r>
              <w:r w:rsidR="00566F61">
                <w:rPr>
                  <w:noProof/>
                  <w:webHidden/>
                </w:rPr>
                <w:instrText xml:space="preserve"> PAGEREF _Toc34293407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59195776" w14:textId="48643110" w:rsidR="00566F61" w:rsidRDefault="00474381">
            <w:pPr>
              <w:pStyle w:val="TOC1"/>
              <w:rPr>
                <w:rFonts w:asciiTheme="minorHAnsi" w:eastAsiaTheme="minorEastAsia" w:hAnsiTheme="minorHAnsi"/>
                <w:noProof/>
                <w:color w:val="auto"/>
                <w:sz w:val="22"/>
                <w:lang w:eastAsia="en-NZ"/>
              </w:rPr>
            </w:pPr>
            <w:hyperlink w:anchor="_Toc34293408" w:history="1">
              <w:r w:rsidR="00566F61" w:rsidRPr="00FB373B">
                <w:rPr>
                  <w:rStyle w:val="Hyperlink"/>
                  <w:noProof/>
                </w:rPr>
                <w:t>The Inspection</w:t>
              </w:r>
              <w:r w:rsidR="00566F61">
                <w:rPr>
                  <w:noProof/>
                  <w:webHidden/>
                </w:rPr>
                <w:tab/>
              </w:r>
              <w:r w:rsidR="00566F61">
                <w:rPr>
                  <w:noProof/>
                  <w:webHidden/>
                </w:rPr>
                <w:fldChar w:fldCharType="begin"/>
              </w:r>
              <w:r w:rsidR="00566F61">
                <w:rPr>
                  <w:noProof/>
                  <w:webHidden/>
                </w:rPr>
                <w:instrText xml:space="preserve"> PAGEREF _Toc34293408 \h </w:instrText>
              </w:r>
              <w:r w:rsidR="00566F61">
                <w:rPr>
                  <w:noProof/>
                  <w:webHidden/>
                </w:rPr>
              </w:r>
              <w:r w:rsidR="00566F61">
                <w:rPr>
                  <w:noProof/>
                  <w:webHidden/>
                </w:rPr>
                <w:fldChar w:fldCharType="separate"/>
              </w:r>
              <w:r w:rsidR="00566F61">
                <w:rPr>
                  <w:noProof/>
                  <w:webHidden/>
                </w:rPr>
                <w:t>6</w:t>
              </w:r>
              <w:r w:rsidR="00566F61">
                <w:rPr>
                  <w:noProof/>
                  <w:webHidden/>
                </w:rPr>
                <w:fldChar w:fldCharType="end"/>
              </w:r>
            </w:hyperlink>
          </w:p>
          <w:p w14:paraId="3C3D226F" w14:textId="5B090DDB" w:rsidR="00566F61" w:rsidRDefault="00474381">
            <w:pPr>
              <w:pStyle w:val="TOC2"/>
              <w:rPr>
                <w:rFonts w:asciiTheme="minorHAnsi" w:eastAsiaTheme="minorEastAsia" w:hAnsiTheme="minorHAnsi"/>
                <w:noProof/>
                <w:color w:val="auto"/>
                <w:sz w:val="22"/>
                <w:lang w:eastAsia="en-NZ"/>
              </w:rPr>
            </w:pPr>
            <w:hyperlink w:anchor="_Toc34293409" w:history="1">
              <w:r w:rsidR="00566F61" w:rsidRPr="00FB373B">
                <w:rPr>
                  <w:rStyle w:val="Hyperlink"/>
                  <w:noProof/>
                </w:rPr>
                <w:t>Inspection methodology</w:t>
              </w:r>
              <w:r w:rsidR="00566F61">
                <w:rPr>
                  <w:noProof/>
                  <w:webHidden/>
                </w:rPr>
                <w:tab/>
              </w:r>
              <w:r w:rsidR="00566F61">
                <w:rPr>
                  <w:noProof/>
                  <w:webHidden/>
                </w:rPr>
                <w:fldChar w:fldCharType="begin"/>
              </w:r>
              <w:r w:rsidR="00566F61">
                <w:rPr>
                  <w:noProof/>
                  <w:webHidden/>
                </w:rPr>
                <w:instrText xml:space="preserve"> PAGEREF _Toc34293409 \h </w:instrText>
              </w:r>
              <w:r w:rsidR="00566F61">
                <w:rPr>
                  <w:noProof/>
                  <w:webHidden/>
                </w:rPr>
              </w:r>
              <w:r w:rsidR="00566F61">
                <w:rPr>
                  <w:noProof/>
                  <w:webHidden/>
                </w:rPr>
                <w:fldChar w:fldCharType="separate"/>
              </w:r>
              <w:r w:rsidR="00566F61">
                <w:rPr>
                  <w:noProof/>
                  <w:webHidden/>
                </w:rPr>
                <w:t>6</w:t>
              </w:r>
              <w:r w:rsidR="00566F61">
                <w:rPr>
                  <w:noProof/>
                  <w:webHidden/>
                </w:rPr>
                <w:fldChar w:fldCharType="end"/>
              </w:r>
            </w:hyperlink>
          </w:p>
          <w:p w14:paraId="105ECAA1" w14:textId="54BBC35E" w:rsidR="00566F61" w:rsidRDefault="00474381">
            <w:pPr>
              <w:pStyle w:val="TOC2"/>
              <w:rPr>
                <w:rFonts w:asciiTheme="minorHAnsi" w:eastAsiaTheme="minorEastAsia" w:hAnsiTheme="minorHAnsi"/>
                <w:noProof/>
                <w:color w:val="auto"/>
                <w:sz w:val="22"/>
                <w:lang w:eastAsia="en-NZ"/>
              </w:rPr>
            </w:pPr>
            <w:hyperlink w:anchor="_Toc34293410" w:history="1">
              <w:r w:rsidR="00566F61" w:rsidRPr="00FB373B">
                <w:rPr>
                  <w:rStyle w:val="Hyperlink"/>
                  <w:noProof/>
                </w:rPr>
                <w:t>Inspection focus</w:t>
              </w:r>
              <w:r w:rsidR="00566F61">
                <w:rPr>
                  <w:noProof/>
                  <w:webHidden/>
                </w:rPr>
                <w:tab/>
              </w:r>
              <w:r w:rsidR="00566F61">
                <w:rPr>
                  <w:noProof/>
                  <w:webHidden/>
                </w:rPr>
                <w:fldChar w:fldCharType="begin"/>
              </w:r>
              <w:r w:rsidR="00566F61">
                <w:rPr>
                  <w:noProof/>
                  <w:webHidden/>
                </w:rPr>
                <w:instrText xml:space="preserve"> PAGEREF _Toc34293410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1F902ED9" w14:textId="253BF914" w:rsidR="00566F61" w:rsidRDefault="00474381">
            <w:pPr>
              <w:pStyle w:val="TOC3"/>
              <w:rPr>
                <w:rFonts w:asciiTheme="minorHAnsi" w:eastAsiaTheme="minorEastAsia" w:hAnsiTheme="minorHAnsi"/>
                <w:noProof/>
                <w:color w:val="auto"/>
                <w:sz w:val="22"/>
                <w:lang w:eastAsia="en-NZ"/>
              </w:rPr>
            </w:pPr>
            <w:hyperlink w:anchor="_Toc34293411" w:history="1">
              <w:r w:rsidR="00566F61" w:rsidRPr="00FB373B">
                <w:rPr>
                  <w:rStyle w:val="Hyperlink"/>
                  <w:noProof/>
                </w:rPr>
                <w:t>Treatment</w:t>
              </w:r>
              <w:r w:rsidR="00566F61">
                <w:rPr>
                  <w:noProof/>
                  <w:webHidden/>
                </w:rPr>
                <w:tab/>
              </w:r>
              <w:r w:rsidR="00566F61">
                <w:rPr>
                  <w:noProof/>
                  <w:webHidden/>
                </w:rPr>
                <w:fldChar w:fldCharType="begin"/>
              </w:r>
              <w:r w:rsidR="00566F61">
                <w:rPr>
                  <w:noProof/>
                  <w:webHidden/>
                </w:rPr>
                <w:instrText xml:space="preserve"> PAGEREF _Toc34293411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796202AF" w14:textId="13799C82" w:rsidR="00566F61" w:rsidRDefault="00474381">
            <w:pPr>
              <w:pStyle w:val="TOC3"/>
              <w:rPr>
                <w:rFonts w:asciiTheme="minorHAnsi" w:eastAsiaTheme="minorEastAsia" w:hAnsiTheme="minorHAnsi"/>
                <w:noProof/>
                <w:color w:val="auto"/>
                <w:sz w:val="22"/>
                <w:lang w:eastAsia="en-NZ"/>
              </w:rPr>
            </w:pPr>
            <w:hyperlink w:anchor="_Toc34293412" w:history="1">
              <w:r w:rsidR="00566F61" w:rsidRPr="00FB373B">
                <w:rPr>
                  <w:rStyle w:val="Hyperlink"/>
                  <w:noProof/>
                </w:rPr>
                <w:t>Protective measures</w:t>
              </w:r>
              <w:r w:rsidR="00566F61">
                <w:rPr>
                  <w:noProof/>
                  <w:webHidden/>
                </w:rPr>
                <w:tab/>
              </w:r>
              <w:r w:rsidR="00566F61">
                <w:rPr>
                  <w:noProof/>
                  <w:webHidden/>
                </w:rPr>
                <w:fldChar w:fldCharType="begin"/>
              </w:r>
              <w:r w:rsidR="00566F61">
                <w:rPr>
                  <w:noProof/>
                  <w:webHidden/>
                </w:rPr>
                <w:instrText xml:space="preserve"> PAGEREF _Toc34293412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400DFB32" w14:textId="331D8934" w:rsidR="00566F61" w:rsidRDefault="00474381">
            <w:pPr>
              <w:pStyle w:val="TOC3"/>
              <w:rPr>
                <w:rFonts w:asciiTheme="minorHAnsi" w:eastAsiaTheme="minorEastAsia" w:hAnsiTheme="minorHAnsi"/>
                <w:noProof/>
                <w:color w:val="auto"/>
                <w:sz w:val="22"/>
                <w:lang w:eastAsia="en-NZ"/>
              </w:rPr>
            </w:pPr>
            <w:hyperlink w:anchor="_Toc34293413" w:history="1">
              <w:r w:rsidR="00566F61" w:rsidRPr="00FB373B">
                <w:rPr>
                  <w:rStyle w:val="Hyperlink"/>
                  <w:noProof/>
                </w:rPr>
                <w:t>Material conditions</w:t>
              </w:r>
              <w:r w:rsidR="00566F61">
                <w:rPr>
                  <w:noProof/>
                  <w:webHidden/>
                </w:rPr>
                <w:tab/>
              </w:r>
              <w:r w:rsidR="00566F61">
                <w:rPr>
                  <w:noProof/>
                  <w:webHidden/>
                </w:rPr>
                <w:fldChar w:fldCharType="begin"/>
              </w:r>
              <w:r w:rsidR="00566F61">
                <w:rPr>
                  <w:noProof/>
                  <w:webHidden/>
                </w:rPr>
                <w:instrText xml:space="preserve"> PAGEREF _Toc34293413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736A7E4F" w14:textId="61E16BB2" w:rsidR="00566F61" w:rsidRDefault="00474381">
            <w:pPr>
              <w:pStyle w:val="TOC3"/>
              <w:rPr>
                <w:rFonts w:asciiTheme="minorHAnsi" w:eastAsiaTheme="minorEastAsia" w:hAnsiTheme="minorHAnsi"/>
                <w:noProof/>
                <w:color w:val="auto"/>
                <w:sz w:val="22"/>
                <w:lang w:eastAsia="en-NZ"/>
              </w:rPr>
            </w:pPr>
            <w:hyperlink w:anchor="_Toc34293414" w:history="1">
              <w:r w:rsidR="00566F61" w:rsidRPr="00FB373B">
                <w:rPr>
                  <w:rStyle w:val="Hyperlink"/>
                  <w:noProof/>
                </w:rPr>
                <w:t>Activities and programmes</w:t>
              </w:r>
              <w:r w:rsidR="00566F61">
                <w:rPr>
                  <w:noProof/>
                  <w:webHidden/>
                </w:rPr>
                <w:tab/>
              </w:r>
              <w:r w:rsidR="00566F61">
                <w:rPr>
                  <w:noProof/>
                  <w:webHidden/>
                </w:rPr>
                <w:fldChar w:fldCharType="begin"/>
              </w:r>
              <w:r w:rsidR="00566F61">
                <w:rPr>
                  <w:noProof/>
                  <w:webHidden/>
                </w:rPr>
                <w:instrText xml:space="preserve"> PAGEREF _Toc34293414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577C9209" w14:textId="307D5A4C" w:rsidR="00566F61" w:rsidRDefault="00474381">
            <w:pPr>
              <w:pStyle w:val="TOC3"/>
              <w:rPr>
                <w:rFonts w:asciiTheme="minorHAnsi" w:eastAsiaTheme="minorEastAsia" w:hAnsiTheme="minorHAnsi"/>
                <w:noProof/>
                <w:color w:val="auto"/>
                <w:sz w:val="22"/>
                <w:lang w:eastAsia="en-NZ"/>
              </w:rPr>
            </w:pPr>
            <w:hyperlink w:anchor="_Toc34293415" w:history="1">
              <w:r w:rsidR="00566F61" w:rsidRPr="00FB373B">
                <w:rPr>
                  <w:rStyle w:val="Hyperlink"/>
                  <w:noProof/>
                </w:rPr>
                <w:t>Communications</w:t>
              </w:r>
              <w:r w:rsidR="00566F61">
                <w:rPr>
                  <w:noProof/>
                  <w:webHidden/>
                </w:rPr>
                <w:tab/>
              </w:r>
              <w:r w:rsidR="00566F61">
                <w:rPr>
                  <w:noProof/>
                  <w:webHidden/>
                </w:rPr>
                <w:fldChar w:fldCharType="begin"/>
              </w:r>
              <w:r w:rsidR="00566F61">
                <w:rPr>
                  <w:noProof/>
                  <w:webHidden/>
                </w:rPr>
                <w:instrText xml:space="preserve"> PAGEREF _Toc34293415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60FB4E7D" w14:textId="702EB29D" w:rsidR="00566F61" w:rsidRDefault="00474381">
            <w:pPr>
              <w:pStyle w:val="TOC3"/>
              <w:rPr>
                <w:rFonts w:asciiTheme="minorHAnsi" w:eastAsiaTheme="minorEastAsia" w:hAnsiTheme="minorHAnsi"/>
                <w:noProof/>
                <w:color w:val="auto"/>
                <w:sz w:val="22"/>
                <w:lang w:eastAsia="en-NZ"/>
              </w:rPr>
            </w:pPr>
            <w:hyperlink w:anchor="_Toc34293416" w:history="1">
              <w:r w:rsidR="00566F61" w:rsidRPr="00FB373B">
                <w:rPr>
                  <w:rStyle w:val="Hyperlink"/>
                  <w:noProof/>
                </w:rPr>
                <w:t>Health care</w:t>
              </w:r>
              <w:r w:rsidR="00566F61">
                <w:rPr>
                  <w:noProof/>
                  <w:webHidden/>
                </w:rPr>
                <w:tab/>
              </w:r>
              <w:r w:rsidR="00566F61">
                <w:rPr>
                  <w:noProof/>
                  <w:webHidden/>
                </w:rPr>
                <w:fldChar w:fldCharType="begin"/>
              </w:r>
              <w:r w:rsidR="00566F61">
                <w:rPr>
                  <w:noProof/>
                  <w:webHidden/>
                </w:rPr>
                <w:instrText xml:space="preserve"> PAGEREF _Toc34293416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23FF0ED8" w14:textId="46C8D999" w:rsidR="00566F61" w:rsidRDefault="00474381">
            <w:pPr>
              <w:pStyle w:val="TOC3"/>
              <w:rPr>
                <w:rFonts w:asciiTheme="minorHAnsi" w:eastAsiaTheme="minorEastAsia" w:hAnsiTheme="minorHAnsi"/>
                <w:noProof/>
                <w:color w:val="auto"/>
                <w:sz w:val="22"/>
                <w:lang w:eastAsia="en-NZ"/>
              </w:rPr>
            </w:pPr>
            <w:hyperlink w:anchor="_Toc34293417" w:history="1">
              <w:r w:rsidR="00566F61" w:rsidRPr="00FB373B">
                <w:rPr>
                  <w:rStyle w:val="Hyperlink"/>
                  <w:noProof/>
                </w:rPr>
                <w:t>Staff</w:t>
              </w:r>
              <w:r w:rsidR="00566F61">
                <w:rPr>
                  <w:noProof/>
                  <w:webHidden/>
                </w:rPr>
                <w:tab/>
              </w:r>
              <w:r w:rsidR="00566F61">
                <w:rPr>
                  <w:noProof/>
                  <w:webHidden/>
                </w:rPr>
                <w:fldChar w:fldCharType="begin"/>
              </w:r>
              <w:r w:rsidR="00566F61">
                <w:rPr>
                  <w:noProof/>
                  <w:webHidden/>
                </w:rPr>
                <w:instrText xml:space="preserve"> PAGEREF _Toc34293417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0AE92A7F" w14:textId="2ED8A2FF" w:rsidR="00566F61" w:rsidRDefault="00474381">
            <w:pPr>
              <w:pStyle w:val="TOC2"/>
              <w:rPr>
                <w:rFonts w:asciiTheme="minorHAnsi" w:eastAsiaTheme="minorEastAsia" w:hAnsiTheme="minorHAnsi"/>
                <w:noProof/>
                <w:color w:val="auto"/>
                <w:sz w:val="22"/>
                <w:lang w:eastAsia="en-NZ"/>
              </w:rPr>
            </w:pPr>
            <w:hyperlink w:anchor="_Toc34293418" w:history="1">
              <w:r w:rsidR="00566F61" w:rsidRPr="00FB373B">
                <w:rPr>
                  <w:rStyle w:val="Hyperlink"/>
                  <w:noProof/>
                </w:rPr>
                <w:t>Evidence</w:t>
              </w:r>
              <w:r w:rsidR="00566F61">
                <w:rPr>
                  <w:noProof/>
                  <w:webHidden/>
                </w:rPr>
                <w:tab/>
              </w:r>
              <w:r w:rsidR="00566F61">
                <w:rPr>
                  <w:noProof/>
                  <w:webHidden/>
                </w:rPr>
                <w:fldChar w:fldCharType="begin"/>
              </w:r>
              <w:r w:rsidR="00566F61">
                <w:rPr>
                  <w:noProof/>
                  <w:webHidden/>
                </w:rPr>
                <w:instrText xml:space="preserve"> PAGEREF _Toc34293418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2E0FFC31" w14:textId="6EA437FF" w:rsidR="00566F61" w:rsidRDefault="00474381">
            <w:pPr>
              <w:pStyle w:val="TOC2"/>
              <w:rPr>
                <w:rFonts w:asciiTheme="minorHAnsi" w:eastAsiaTheme="minorEastAsia" w:hAnsiTheme="minorHAnsi"/>
                <w:noProof/>
                <w:color w:val="auto"/>
                <w:sz w:val="22"/>
                <w:lang w:eastAsia="en-NZ"/>
              </w:rPr>
            </w:pPr>
            <w:hyperlink w:anchor="_Toc34293419" w:history="1">
              <w:r w:rsidR="00566F61" w:rsidRPr="00FB373B">
                <w:rPr>
                  <w:rStyle w:val="Hyperlink"/>
                  <w:noProof/>
                </w:rPr>
                <w:t>Recommendations from previous report</w:t>
              </w:r>
              <w:r w:rsidR="00566F61">
                <w:rPr>
                  <w:noProof/>
                  <w:webHidden/>
                </w:rPr>
                <w:tab/>
              </w:r>
              <w:r w:rsidR="00566F61">
                <w:rPr>
                  <w:noProof/>
                  <w:webHidden/>
                </w:rPr>
                <w:fldChar w:fldCharType="begin"/>
              </w:r>
              <w:r w:rsidR="00566F61">
                <w:rPr>
                  <w:noProof/>
                  <w:webHidden/>
                </w:rPr>
                <w:instrText xml:space="preserve"> PAGEREF _Toc34293419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364AA42A" w14:textId="1E66BC3D" w:rsidR="00566F61" w:rsidRDefault="00474381">
            <w:pPr>
              <w:pStyle w:val="TOC1"/>
              <w:rPr>
                <w:rFonts w:asciiTheme="minorHAnsi" w:eastAsiaTheme="minorEastAsia" w:hAnsiTheme="minorHAnsi"/>
                <w:noProof/>
                <w:color w:val="auto"/>
                <w:sz w:val="22"/>
                <w:lang w:eastAsia="en-NZ"/>
              </w:rPr>
            </w:pPr>
            <w:hyperlink w:anchor="_Toc34293420" w:history="1">
              <w:r w:rsidR="00566F61" w:rsidRPr="00FB373B">
                <w:rPr>
                  <w:rStyle w:val="Hyperlink"/>
                  <w:noProof/>
                </w:rPr>
                <w:t>Treatment</w:t>
              </w:r>
              <w:r w:rsidR="00566F61">
                <w:rPr>
                  <w:noProof/>
                  <w:webHidden/>
                </w:rPr>
                <w:tab/>
              </w:r>
              <w:r w:rsidR="00566F61">
                <w:rPr>
                  <w:noProof/>
                  <w:webHidden/>
                </w:rPr>
                <w:fldChar w:fldCharType="begin"/>
              </w:r>
              <w:r w:rsidR="00566F61">
                <w:rPr>
                  <w:noProof/>
                  <w:webHidden/>
                </w:rPr>
                <w:instrText xml:space="preserve"> PAGEREF _Toc34293420 \h </w:instrText>
              </w:r>
              <w:r w:rsidR="00566F61">
                <w:rPr>
                  <w:noProof/>
                  <w:webHidden/>
                </w:rPr>
              </w:r>
              <w:r w:rsidR="00566F61">
                <w:rPr>
                  <w:noProof/>
                  <w:webHidden/>
                </w:rPr>
                <w:fldChar w:fldCharType="separate"/>
              </w:r>
              <w:r w:rsidR="00566F61">
                <w:rPr>
                  <w:noProof/>
                  <w:webHidden/>
                </w:rPr>
                <w:t>9</w:t>
              </w:r>
              <w:r w:rsidR="00566F61">
                <w:rPr>
                  <w:noProof/>
                  <w:webHidden/>
                </w:rPr>
                <w:fldChar w:fldCharType="end"/>
              </w:r>
            </w:hyperlink>
          </w:p>
          <w:p w14:paraId="6888BA38" w14:textId="3792C7AB" w:rsidR="00566F61" w:rsidRDefault="00474381">
            <w:pPr>
              <w:pStyle w:val="TOC2"/>
              <w:rPr>
                <w:rFonts w:asciiTheme="minorHAnsi" w:eastAsiaTheme="minorEastAsia" w:hAnsiTheme="minorHAnsi"/>
                <w:noProof/>
                <w:color w:val="auto"/>
                <w:sz w:val="22"/>
                <w:lang w:eastAsia="en-NZ"/>
              </w:rPr>
            </w:pPr>
            <w:hyperlink w:anchor="_Toc34293421" w:history="1">
              <w:r w:rsidR="00566F61" w:rsidRPr="00FB373B">
                <w:rPr>
                  <w:rStyle w:val="Hyperlink"/>
                  <w:noProof/>
                </w:rPr>
                <w:t>Torture or other cruel, inhuman or degrading treatment or punishment</w:t>
              </w:r>
              <w:r w:rsidR="00566F61">
                <w:rPr>
                  <w:noProof/>
                  <w:webHidden/>
                </w:rPr>
                <w:tab/>
              </w:r>
              <w:r w:rsidR="00566F61">
                <w:rPr>
                  <w:noProof/>
                  <w:webHidden/>
                </w:rPr>
                <w:fldChar w:fldCharType="begin"/>
              </w:r>
              <w:r w:rsidR="00566F61">
                <w:rPr>
                  <w:noProof/>
                  <w:webHidden/>
                </w:rPr>
                <w:instrText xml:space="preserve"> PAGEREF _Toc34293421 \h </w:instrText>
              </w:r>
              <w:r w:rsidR="00566F61">
                <w:rPr>
                  <w:noProof/>
                  <w:webHidden/>
                </w:rPr>
              </w:r>
              <w:r w:rsidR="00566F61">
                <w:rPr>
                  <w:noProof/>
                  <w:webHidden/>
                </w:rPr>
                <w:fldChar w:fldCharType="separate"/>
              </w:r>
              <w:r w:rsidR="00566F61">
                <w:rPr>
                  <w:noProof/>
                  <w:webHidden/>
                </w:rPr>
                <w:t>9</w:t>
              </w:r>
              <w:r w:rsidR="00566F61">
                <w:rPr>
                  <w:noProof/>
                  <w:webHidden/>
                </w:rPr>
                <w:fldChar w:fldCharType="end"/>
              </w:r>
            </w:hyperlink>
          </w:p>
          <w:p w14:paraId="605CE3D0" w14:textId="0BA47ABF" w:rsidR="00566F61" w:rsidRDefault="00474381">
            <w:pPr>
              <w:pStyle w:val="TOC2"/>
              <w:rPr>
                <w:rFonts w:asciiTheme="minorHAnsi" w:eastAsiaTheme="minorEastAsia" w:hAnsiTheme="minorHAnsi"/>
                <w:noProof/>
                <w:color w:val="auto"/>
                <w:sz w:val="22"/>
                <w:lang w:eastAsia="en-NZ"/>
              </w:rPr>
            </w:pPr>
            <w:hyperlink w:anchor="_Toc34293422" w:history="1">
              <w:r w:rsidR="00566F61" w:rsidRPr="00FB373B">
                <w:rPr>
                  <w:rStyle w:val="Hyperlink"/>
                  <w:noProof/>
                </w:rPr>
                <w:t>Seclusion/High care secure lounge</w:t>
              </w:r>
              <w:r w:rsidR="00566F61">
                <w:rPr>
                  <w:noProof/>
                  <w:webHidden/>
                </w:rPr>
                <w:tab/>
              </w:r>
              <w:r w:rsidR="00566F61">
                <w:rPr>
                  <w:noProof/>
                  <w:webHidden/>
                </w:rPr>
                <w:fldChar w:fldCharType="begin"/>
              </w:r>
              <w:r w:rsidR="00566F61">
                <w:rPr>
                  <w:noProof/>
                  <w:webHidden/>
                </w:rPr>
                <w:instrText xml:space="preserve"> PAGEREF _Toc34293422 \h </w:instrText>
              </w:r>
              <w:r w:rsidR="00566F61">
                <w:rPr>
                  <w:noProof/>
                  <w:webHidden/>
                </w:rPr>
              </w:r>
              <w:r w:rsidR="00566F61">
                <w:rPr>
                  <w:noProof/>
                  <w:webHidden/>
                </w:rPr>
                <w:fldChar w:fldCharType="separate"/>
              </w:r>
              <w:r w:rsidR="00566F61">
                <w:rPr>
                  <w:noProof/>
                  <w:webHidden/>
                </w:rPr>
                <w:t>11</w:t>
              </w:r>
              <w:r w:rsidR="00566F61">
                <w:rPr>
                  <w:noProof/>
                  <w:webHidden/>
                </w:rPr>
                <w:fldChar w:fldCharType="end"/>
              </w:r>
            </w:hyperlink>
          </w:p>
          <w:p w14:paraId="669C8ADC" w14:textId="743416AD" w:rsidR="00566F61" w:rsidRDefault="00474381">
            <w:pPr>
              <w:pStyle w:val="TOC2"/>
              <w:rPr>
                <w:rFonts w:asciiTheme="minorHAnsi" w:eastAsiaTheme="minorEastAsia" w:hAnsiTheme="minorHAnsi"/>
                <w:noProof/>
                <w:color w:val="auto"/>
                <w:sz w:val="22"/>
                <w:lang w:eastAsia="en-NZ"/>
              </w:rPr>
            </w:pPr>
            <w:hyperlink w:anchor="_Toc34293423" w:history="1">
              <w:r w:rsidR="00566F61" w:rsidRPr="00FB373B">
                <w:rPr>
                  <w:rStyle w:val="Hyperlink"/>
                  <w:noProof/>
                </w:rPr>
                <w:t>Seclusion policies and events</w:t>
              </w:r>
              <w:r w:rsidR="00566F61">
                <w:rPr>
                  <w:noProof/>
                  <w:webHidden/>
                </w:rPr>
                <w:tab/>
              </w:r>
              <w:r w:rsidR="00566F61">
                <w:rPr>
                  <w:noProof/>
                  <w:webHidden/>
                </w:rPr>
                <w:fldChar w:fldCharType="begin"/>
              </w:r>
              <w:r w:rsidR="00566F61">
                <w:rPr>
                  <w:noProof/>
                  <w:webHidden/>
                </w:rPr>
                <w:instrText xml:space="preserve"> PAGEREF _Toc34293423 \h </w:instrText>
              </w:r>
              <w:r w:rsidR="00566F61">
                <w:rPr>
                  <w:noProof/>
                  <w:webHidden/>
                </w:rPr>
              </w:r>
              <w:r w:rsidR="00566F61">
                <w:rPr>
                  <w:noProof/>
                  <w:webHidden/>
                </w:rPr>
                <w:fldChar w:fldCharType="separate"/>
              </w:r>
              <w:r w:rsidR="00566F61">
                <w:rPr>
                  <w:noProof/>
                  <w:webHidden/>
                </w:rPr>
                <w:t>11</w:t>
              </w:r>
              <w:r w:rsidR="00566F61">
                <w:rPr>
                  <w:noProof/>
                  <w:webHidden/>
                </w:rPr>
                <w:fldChar w:fldCharType="end"/>
              </w:r>
            </w:hyperlink>
          </w:p>
          <w:p w14:paraId="1E881422" w14:textId="6DC58355" w:rsidR="00566F61" w:rsidRDefault="00474381">
            <w:pPr>
              <w:pStyle w:val="TOC2"/>
              <w:rPr>
                <w:rFonts w:asciiTheme="minorHAnsi" w:eastAsiaTheme="minorEastAsia" w:hAnsiTheme="minorHAnsi"/>
                <w:noProof/>
                <w:color w:val="auto"/>
                <w:sz w:val="22"/>
                <w:lang w:eastAsia="en-NZ"/>
              </w:rPr>
            </w:pPr>
            <w:hyperlink w:anchor="_Toc34293424" w:history="1">
              <w:r w:rsidR="00566F61" w:rsidRPr="00FB373B">
                <w:rPr>
                  <w:rStyle w:val="Hyperlink"/>
                  <w:noProof/>
                </w:rPr>
                <w:t>Restraint</w:t>
              </w:r>
              <w:r w:rsidR="00566F61">
                <w:rPr>
                  <w:noProof/>
                  <w:webHidden/>
                </w:rPr>
                <w:tab/>
              </w:r>
              <w:r w:rsidR="00566F61">
                <w:rPr>
                  <w:noProof/>
                  <w:webHidden/>
                </w:rPr>
                <w:fldChar w:fldCharType="begin"/>
              </w:r>
              <w:r w:rsidR="00566F61">
                <w:rPr>
                  <w:noProof/>
                  <w:webHidden/>
                </w:rPr>
                <w:instrText xml:space="preserve"> PAGEREF _Toc34293424 \h </w:instrText>
              </w:r>
              <w:r w:rsidR="00566F61">
                <w:rPr>
                  <w:noProof/>
                  <w:webHidden/>
                </w:rPr>
              </w:r>
              <w:r w:rsidR="00566F61">
                <w:rPr>
                  <w:noProof/>
                  <w:webHidden/>
                </w:rPr>
                <w:fldChar w:fldCharType="separate"/>
              </w:r>
              <w:r w:rsidR="00566F61">
                <w:rPr>
                  <w:noProof/>
                  <w:webHidden/>
                </w:rPr>
                <w:t>13</w:t>
              </w:r>
              <w:r w:rsidR="00566F61">
                <w:rPr>
                  <w:noProof/>
                  <w:webHidden/>
                </w:rPr>
                <w:fldChar w:fldCharType="end"/>
              </w:r>
            </w:hyperlink>
          </w:p>
          <w:p w14:paraId="657919A4" w14:textId="08A86919" w:rsidR="00566F61" w:rsidRDefault="00474381">
            <w:pPr>
              <w:pStyle w:val="TOC2"/>
              <w:rPr>
                <w:rFonts w:asciiTheme="minorHAnsi" w:eastAsiaTheme="minorEastAsia" w:hAnsiTheme="minorHAnsi"/>
                <w:noProof/>
                <w:color w:val="auto"/>
                <w:sz w:val="22"/>
                <w:lang w:eastAsia="en-NZ"/>
              </w:rPr>
            </w:pPr>
            <w:hyperlink w:anchor="_Toc34293425" w:history="1">
              <w:r w:rsidR="00566F61" w:rsidRPr="00FB373B">
                <w:rPr>
                  <w:rStyle w:val="Hyperlink"/>
                  <w:noProof/>
                </w:rPr>
                <w:t>Restraint training for staff</w:t>
              </w:r>
              <w:r w:rsidR="00566F61">
                <w:rPr>
                  <w:noProof/>
                  <w:webHidden/>
                </w:rPr>
                <w:tab/>
              </w:r>
              <w:r w:rsidR="00566F61">
                <w:rPr>
                  <w:noProof/>
                  <w:webHidden/>
                </w:rPr>
                <w:fldChar w:fldCharType="begin"/>
              </w:r>
              <w:r w:rsidR="00566F61">
                <w:rPr>
                  <w:noProof/>
                  <w:webHidden/>
                </w:rPr>
                <w:instrText xml:space="preserve"> PAGEREF _Toc34293425 \h </w:instrText>
              </w:r>
              <w:r w:rsidR="00566F61">
                <w:rPr>
                  <w:noProof/>
                  <w:webHidden/>
                </w:rPr>
              </w:r>
              <w:r w:rsidR="00566F61">
                <w:rPr>
                  <w:noProof/>
                  <w:webHidden/>
                </w:rPr>
                <w:fldChar w:fldCharType="separate"/>
              </w:r>
              <w:r w:rsidR="00566F61">
                <w:rPr>
                  <w:noProof/>
                  <w:webHidden/>
                </w:rPr>
                <w:t>15</w:t>
              </w:r>
              <w:r w:rsidR="00566F61">
                <w:rPr>
                  <w:noProof/>
                  <w:webHidden/>
                </w:rPr>
                <w:fldChar w:fldCharType="end"/>
              </w:r>
            </w:hyperlink>
          </w:p>
          <w:p w14:paraId="71D998BE" w14:textId="5CCA8A7A" w:rsidR="00566F61" w:rsidRDefault="00474381">
            <w:pPr>
              <w:pStyle w:val="TOC2"/>
              <w:rPr>
                <w:rFonts w:asciiTheme="minorHAnsi" w:eastAsiaTheme="minorEastAsia" w:hAnsiTheme="minorHAnsi"/>
                <w:noProof/>
                <w:color w:val="auto"/>
                <w:sz w:val="22"/>
                <w:lang w:eastAsia="en-NZ"/>
              </w:rPr>
            </w:pPr>
            <w:hyperlink w:anchor="_Toc34293426" w:history="1">
              <w:r w:rsidR="00566F61" w:rsidRPr="00FB373B">
                <w:rPr>
                  <w:rStyle w:val="Hyperlink"/>
                  <w:noProof/>
                </w:rPr>
                <w:t>Electro-convulsive therapy</w:t>
              </w:r>
              <w:r w:rsidR="00566F61">
                <w:rPr>
                  <w:noProof/>
                  <w:webHidden/>
                </w:rPr>
                <w:tab/>
              </w:r>
              <w:r w:rsidR="00566F61">
                <w:rPr>
                  <w:noProof/>
                  <w:webHidden/>
                </w:rPr>
                <w:fldChar w:fldCharType="begin"/>
              </w:r>
              <w:r w:rsidR="00566F61">
                <w:rPr>
                  <w:noProof/>
                  <w:webHidden/>
                </w:rPr>
                <w:instrText xml:space="preserve"> PAGEREF _Toc34293426 \h </w:instrText>
              </w:r>
              <w:r w:rsidR="00566F61">
                <w:rPr>
                  <w:noProof/>
                  <w:webHidden/>
                </w:rPr>
              </w:r>
              <w:r w:rsidR="00566F61">
                <w:rPr>
                  <w:noProof/>
                  <w:webHidden/>
                </w:rPr>
                <w:fldChar w:fldCharType="separate"/>
              </w:r>
              <w:r w:rsidR="00566F61">
                <w:rPr>
                  <w:noProof/>
                  <w:webHidden/>
                </w:rPr>
                <w:t>15</w:t>
              </w:r>
              <w:r w:rsidR="00566F61">
                <w:rPr>
                  <w:noProof/>
                  <w:webHidden/>
                </w:rPr>
                <w:fldChar w:fldCharType="end"/>
              </w:r>
            </w:hyperlink>
          </w:p>
          <w:p w14:paraId="43C5AE01" w14:textId="1E970F82" w:rsidR="00566F61" w:rsidRDefault="00474381">
            <w:pPr>
              <w:pStyle w:val="TOC2"/>
              <w:rPr>
                <w:rFonts w:asciiTheme="minorHAnsi" w:eastAsiaTheme="minorEastAsia" w:hAnsiTheme="minorHAnsi"/>
                <w:noProof/>
                <w:color w:val="auto"/>
                <w:sz w:val="22"/>
                <w:lang w:eastAsia="en-NZ"/>
              </w:rPr>
            </w:pPr>
            <w:hyperlink w:anchor="_Toc34293427" w:history="1">
              <w:r w:rsidR="00566F61" w:rsidRPr="00FB373B">
                <w:rPr>
                  <w:rStyle w:val="Hyperlink"/>
                  <w:noProof/>
                </w:rPr>
                <w:t>Sensory modulation</w:t>
              </w:r>
              <w:r w:rsidR="00566F61">
                <w:rPr>
                  <w:noProof/>
                  <w:webHidden/>
                </w:rPr>
                <w:tab/>
              </w:r>
              <w:r w:rsidR="00566F61">
                <w:rPr>
                  <w:noProof/>
                  <w:webHidden/>
                </w:rPr>
                <w:fldChar w:fldCharType="begin"/>
              </w:r>
              <w:r w:rsidR="00566F61">
                <w:rPr>
                  <w:noProof/>
                  <w:webHidden/>
                </w:rPr>
                <w:instrText xml:space="preserve"> PAGEREF _Toc34293427 \h </w:instrText>
              </w:r>
              <w:r w:rsidR="00566F61">
                <w:rPr>
                  <w:noProof/>
                  <w:webHidden/>
                </w:rPr>
              </w:r>
              <w:r w:rsidR="00566F61">
                <w:rPr>
                  <w:noProof/>
                  <w:webHidden/>
                </w:rPr>
                <w:fldChar w:fldCharType="separate"/>
              </w:r>
              <w:r w:rsidR="00566F61">
                <w:rPr>
                  <w:noProof/>
                  <w:webHidden/>
                </w:rPr>
                <w:t>16</w:t>
              </w:r>
              <w:r w:rsidR="00566F61">
                <w:rPr>
                  <w:noProof/>
                  <w:webHidden/>
                </w:rPr>
                <w:fldChar w:fldCharType="end"/>
              </w:r>
            </w:hyperlink>
          </w:p>
          <w:p w14:paraId="11B1354E" w14:textId="705A8E12" w:rsidR="00566F61" w:rsidRDefault="00474381">
            <w:pPr>
              <w:pStyle w:val="TOC2"/>
              <w:rPr>
                <w:rFonts w:asciiTheme="minorHAnsi" w:eastAsiaTheme="minorEastAsia" w:hAnsiTheme="minorHAnsi"/>
                <w:noProof/>
                <w:color w:val="auto"/>
                <w:sz w:val="22"/>
                <w:lang w:eastAsia="en-NZ"/>
              </w:rPr>
            </w:pPr>
            <w:hyperlink w:anchor="_Toc34293428" w:history="1">
              <w:r w:rsidR="00566F61" w:rsidRPr="00FB373B">
                <w:rPr>
                  <w:rStyle w:val="Hyperlink"/>
                  <w:noProof/>
                </w:rPr>
                <w:t>Service users’ and whānau views on treatment</w:t>
              </w:r>
              <w:r w:rsidR="00566F61">
                <w:rPr>
                  <w:noProof/>
                  <w:webHidden/>
                </w:rPr>
                <w:tab/>
              </w:r>
              <w:r w:rsidR="00566F61">
                <w:rPr>
                  <w:noProof/>
                  <w:webHidden/>
                </w:rPr>
                <w:fldChar w:fldCharType="begin"/>
              </w:r>
              <w:r w:rsidR="00566F61">
                <w:rPr>
                  <w:noProof/>
                  <w:webHidden/>
                </w:rPr>
                <w:instrText xml:space="preserve"> PAGEREF _Toc34293428 \h </w:instrText>
              </w:r>
              <w:r w:rsidR="00566F61">
                <w:rPr>
                  <w:noProof/>
                  <w:webHidden/>
                </w:rPr>
              </w:r>
              <w:r w:rsidR="00566F61">
                <w:rPr>
                  <w:noProof/>
                  <w:webHidden/>
                </w:rPr>
                <w:fldChar w:fldCharType="separate"/>
              </w:r>
              <w:r w:rsidR="00566F61">
                <w:rPr>
                  <w:noProof/>
                  <w:webHidden/>
                </w:rPr>
                <w:t>16</w:t>
              </w:r>
              <w:r w:rsidR="00566F61">
                <w:rPr>
                  <w:noProof/>
                  <w:webHidden/>
                </w:rPr>
                <w:fldChar w:fldCharType="end"/>
              </w:r>
            </w:hyperlink>
          </w:p>
          <w:p w14:paraId="5656BC1D" w14:textId="0732F8E5" w:rsidR="00566F61" w:rsidRDefault="00474381">
            <w:pPr>
              <w:pStyle w:val="TOC2"/>
              <w:rPr>
                <w:rFonts w:asciiTheme="minorHAnsi" w:eastAsiaTheme="minorEastAsia" w:hAnsiTheme="minorHAnsi"/>
                <w:noProof/>
                <w:color w:val="auto"/>
                <w:sz w:val="22"/>
                <w:lang w:eastAsia="en-NZ"/>
              </w:rPr>
            </w:pPr>
            <w:hyperlink w:anchor="_Toc34293429" w:history="1">
              <w:r w:rsidR="00566F61" w:rsidRPr="00FB373B">
                <w:rPr>
                  <w:rStyle w:val="Hyperlink"/>
                  <w:noProof/>
                </w:rPr>
                <w:t>Recommendations – treatment</w:t>
              </w:r>
              <w:r w:rsidR="00566F61">
                <w:rPr>
                  <w:noProof/>
                  <w:webHidden/>
                </w:rPr>
                <w:tab/>
              </w:r>
              <w:r w:rsidR="00566F61">
                <w:rPr>
                  <w:noProof/>
                  <w:webHidden/>
                </w:rPr>
                <w:fldChar w:fldCharType="begin"/>
              </w:r>
              <w:r w:rsidR="00566F61">
                <w:rPr>
                  <w:noProof/>
                  <w:webHidden/>
                </w:rPr>
                <w:instrText xml:space="preserve"> PAGEREF _Toc34293429 \h </w:instrText>
              </w:r>
              <w:r w:rsidR="00566F61">
                <w:rPr>
                  <w:noProof/>
                  <w:webHidden/>
                </w:rPr>
              </w:r>
              <w:r w:rsidR="00566F61">
                <w:rPr>
                  <w:noProof/>
                  <w:webHidden/>
                </w:rPr>
                <w:fldChar w:fldCharType="separate"/>
              </w:r>
              <w:r w:rsidR="00566F61">
                <w:rPr>
                  <w:noProof/>
                  <w:webHidden/>
                </w:rPr>
                <w:t>17</w:t>
              </w:r>
              <w:r w:rsidR="00566F61">
                <w:rPr>
                  <w:noProof/>
                  <w:webHidden/>
                </w:rPr>
                <w:fldChar w:fldCharType="end"/>
              </w:r>
            </w:hyperlink>
          </w:p>
          <w:p w14:paraId="587B8903" w14:textId="7FFD5AEA" w:rsidR="00566F61" w:rsidRDefault="00474381">
            <w:pPr>
              <w:pStyle w:val="TOC2"/>
              <w:rPr>
                <w:rFonts w:asciiTheme="minorHAnsi" w:eastAsiaTheme="minorEastAsia" w:hAnsiTheme="minorHAnsi"/>
                <w:noProof/>
                <w:color w:val="auto"/>
                <w:sz w:val="22"/>
                <w:lang w:eastAsia="en-NZ"/>
              </w:rPr>
            </w:pPr>
            <w:hyperlink w:anchor="_Toc34293430"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30 \h </w:instrText>
              </w:r>
              <w:r w:rsidR="00566F61">
                <w:rPr>
                  <w:noProof/>
                  <w:webHidden/>
                </w:rPr>
              </w:r>
              <w:r w:rsidR="00566F61">
                <w:rPr>
                  <w:noProof/>
                  <w:webHidden/>
                </w:rPr>
                <w:fldChar w:fldCharType="separate"/>
              </w:r>
              <w:r w:rsidR="00566F61">
                <w:rPr>
                  <w:noProof/>
                  <w:webHidden/>
                </w:rPr>
                <w:t>17</w:t>
              </w:r>
              <w:r w:rsidR="00566F61">
                <w:rPr>
                  <w:noProof/>
                  <w:webHidden/>
                </w:rPr>
                <w:fldChar w:fldCharType="end"/>
              </w:r>
            </w:hyperlink>
          </w:p>
          <w:p w14:paraId="1644282F" w14:textId="384D9B01" w:rsidR="00566F61" w:rsidRDefault="00474381">
            <w:pPr>
              <w:pStyle w:val="TOC1"/>
              <w:rPr>
                <w:rFonts w:asciiTheme="minorHAnsi" w:eastAsiaTheme="minorEastAsia" w:hAnsiTheme="minorHAnsi"/>
                <w:noProof/>
                <w:color w:val="auto"/>
                <w:sz w:val="22"/>
                <w:lang w:eastAsia="en-NZ"/>
              </w:rPr>
            </w:pPr>
            <w:hyperlink w:anchor="_Toc34293431" w:history="1">
              <w:r w:rsidR="00566F61" w:rsidRPr="00FB373B">
                <w:rPr>
                  <w:rStyle w:val="Hyperlink"/>
                  <w:noProof/>
                </w:rPr>
                <w:t>Protective measures</w:t>
              </w:r>
              <w:r w:rsidR="00566F61">
                <w:rPr>
                  <w:noProof/>
                  <w:webHidden/>
                </w:rPr>
                <w:tab/>
              </w:r>
              <w:r w:rsidR="00566F61">
                <w:rPr>
                  <w:noProof/>
                  <w:webHidden/>
                </w:rPr>
                <w:fldChar w:fldCharType="begin"/>
              </w:r>
              <w:r w:rsidR="00566F61">
                <w:rPr>
                  <w:noProof/>
                  <w:webHidden/>
                </w:rPr>
                <w:instrText xml:space="preserve"> PAGEREF _Toc34293431 \h </w:instrText>
              </w:r>
              <w:r w:rsidR="00566F61">
                <w:rPr>
                  <w:noProof/>
                  <w:webHidden/>
                </w:rPr>
              </w:r>
              <w:r w:rsidR="00566F61">
                <w:rPr>
                  <w:noProof/>
                  <w:webHidden/>
                </w:rPr>
                <w:fldChar w:fldCharType="separate"/>
              </w:r>
              <w:r w:rsidR="00566F61">
                <w:rPr>
                  <w:noProof/>
                  <w:webHidden/>
                </w:rPr>
                <w:t>20</w:t>
              </w:r>
              <w:r w:rsidR="00566F61">
                <w:rPr>
                  <w:noProof/>
                  <w:webHidden/>
                </w:rPr>
                <w:fldChar w:fldCharType="end"/>
              </w:r>
            </w:hyperlink>
          </w:p>
          <w:p w14:paraId="4FC662B9" w14:textId="2F9B6CD3" w:rsidR="00566F61" w:rsidRDefault="00474381">
            <w:pPr>
              <w:pStyle w:val="TOC2"/>
              <w:rPr>
                <w:rFonts w:asciiTheme="minorHAnsi" w:eastAsiaTheme="minorEastAsia" w:hAnsiTheme="minorHAnsi"/>
                <w:noProof/>
                <w:color w:val="auto"/>
                <w:sz w:val="22"/>
                <w:lang w:eastAsia="en-NZ"/>
              </w:rPr>
            </w:pPr>
            <w:hyperlink w:anchor="_Toc34293432" w:history="1">
              <w:r w:rsidR="00566F61" w:rsidRPr="00FB373B">
                <w:rPr>
                  <w:rStyle w:val="Hyperlink"/>
                  <w:noProof/>
                </w:rPr>
                <w:t>Complaints process</w:t>
              </w:r>
              <w:r w:rsidR="00566F61">
                <w:rPr>
                  <w:noProof/>
                  <w:webHidden/>
                </w:rPr>
                <w:tab/>
              </w:r>
              <w:r w:rsidR="00566F61">
                <w:rPr>
                  <w:noProof/>
                  <w:webHidden/>
                </w:rPr>
                <w:fldChar w:fldCharType="begin"/>
              </w:r>
              <w:r w:rsidR="00566F61">
                <w:rPr>
                  <w:noProof/>
                  <w:webHidden/>
                </w:rPr>
                <w:instrText xml:space="preserve"> PAGEREF _Toc34293432 \h </w:instrText>
              </w:r>
              <w:r w:rsidR="00566F61">
                <w:rPr>
                  <w:noProof/>
                  <w:webHidden/>
                </w:rPr>
              </w:r>
              <w:r w:rsidR="00566F61">
                <w:rPr>
                  <w:noProof/>
                  <w:webHidden/>
                </w:rPr>
                <w:fldChar w:fldCharType="separate"/>
              </w:r>
              <w:r w:rsidR="00566F61">
                <w:rPr>
                  <w:noProof/>
                  <w:webHidden/>
                </w:rPr>
                <w:t>20</w:t>
              </w:r>
              <w:r w:rsidR="00566F61">
                <w:rPr>
                  <w:noProof/>
                  <w:webHidden/>
                </w:rPr>
                <w:fldChar w:fldCharType="end"/>
              </w:r>
            </w:hyperlink>
          </w:p>
          <w:p w14:paraId="08C63046" w14:textId="095FC009" w:rsidR="00566F61" w:rsidRDefault="00474381">
            <w:pPr>
              <w:pStyle w:val="TOC2"/>
              <w:rPr>
                <w:rFonts w:asciiTheme="minorHAnsi" w:eastAsiaTheme="minorEastAsia" w:hAnsiTheme="minorHAnsi"/>
                <w:noProof/>
                <w:color w:val="auto"/>
                <w:sz w:val="22"/>
                <w:lang w:eastAsia="en-NZ"/>
              </w:rPr>
            </w:pPr>
            <w:hyperlink w:anchor="_Toc34293433" w:history="1">
              <w:r w:rsidR="00566F61" w:rsidRPr="00FB373B">
                <w:rPr>
                  <w:rStyle w:val="Hyperlink"/>
                  <w:noProof/>
                </w:rPr>
                <w:t>Records</w:t>
              </w:r>
              <w:r w:rsidR="00566F61">
                <w:rPr>
                  <w:noProof/>
                  <w:webHidden/>
                </w:rPr>
                <w:tab/>
              </w:r>
              <w:r w:rsidR="00566F61">
                <w:rPr>
                  <w:noProof/>
                  <w:webHidden/>
                </w:rPr>
                <w:fldChar w:fldCharType="begin"/>
              </w:r>
              <w:r w:rsidR="00566F61">
                <w:rPr>
                  <w:noProof/>
                  <w:webHidden/>
                </w:rPr>
                <w:instrText xml:space="preserve"> PAGEREF _Toc34293433 \h </w:instrText>
              </w:r>
              <w:r w:rsidR="00566F61">
                <w:rPr>
                  <w:noProof/>
                  <w:webHidden/>
                </w:rPr>
              </w:r>
              <w:r w:rsidR="00566F61">
                <w:rPr>
                  <w:noProof/>
                  <w:webHidden/>
                </w:rPr>
                <w:fldChar w:fldCharType="separate"/>
              </w:r>
              <w:r w:rsidR="00566F61">
                <w:rPr>
                  <w:noProof/>
                  <w:webHidden/>
                </w:rPr>
                <w:t>20</w:t>
              </w:r>
              <w:r w:rsidR="00566F61">
                <w:rPr>
                  <w:noProof/>
                  <w:webHidden/>
                </w:rPr>
                <w:fldChar w:fldCharType="end"/>
              </w:r>
            </w:hyperlink>
          </w:p>
          <w:p w14:paraId="36369179" w14:textId="12FED64F" w:rsidR="00566F61" w:rsidRDefault="00474381">
            <w:pPr>
              <w:pStyle w:val="TOC2"/>
              <w:rPr>
                <w:rFonts w:asciiTheme="minorHAnsi" w:eastAsiaTheme="minorEastAsia" w:hAnsiTheme="minorHAnsi"/>
                <w:noProof/>
                <w:color w:val="auto"/>
                <w:sz w:val="22"/>
                <w:lang w:eastAsia="en-NZ"/>
              </w:rPr>
            </w:pPr>
            <w:hyperlink w:anchor="_Toc34293434" w:history="1">
              <w:r w:rsidR="00566F61" w:rsidRPr="00FB373B">
                <w:rPr>
                  <w:rStyle w:val="Hyperlink"/>
                  <w:noProof/>
                </w:rPr>
                <w:t>Recommendations – protective measures</w:t>
              </w:r>
              <w:r w:rsidR="00566F61">
                <w:rPr>
                  <w:noProof/>
                  <w:webHidden/>
                </w:rPr>
                <w:tab/>
              </w:r>
              <w:r w:rsidR="00566F61">
                <w:rPr>
                  <w:noProof/>
                  <w:webHidden/>
                </w:rPr>
                <w:fldChar w:fldCharType="begin"/>
              </w:r>
              <w:r w:rsidR="00566F61">
                <w:rPr>
                  <w:noProof/>
                  <w:webHidden/>
                </w:rPr>
                <w:instrText xml:space="preserve"> PAGEREF _Toc34293434 \h </w:instrText>
              </w:r>
              <w:r w:rsidR="00566F61">
                <w:rPr>
                  <w:noProof/>
                  <w:webHidden/>
                </w:rPr>
              </w:r>
              <w:r w:rsidR="00566F61">
                <w:rPr>
                  <w:noProof/>
                  <w:webHidden/>
                </w:rPr>
                <w:fldChar w:fldCharType="separate"/>
              </w:r>
              <w:r w:rsidR="00566F61">
                <w:rPr>
                  <w:noProof/>
                  <w:webHidden/>
                </w:rPr>
                <w:t>21</w:t>
              </w:r>
              <w:r w:rsidR="00566F61">
                <w:rPr>
                  <w:noProof/>
                  <w:webHidden/>
                </w:rPr>
                <w:fldChar w:fldCharType="end"/>
              </w:r>
            </w:hyperlink>
          </w:p>
          <w:p w14:paraId="66779098" w14:textId="73AF022B" w:rsidR="00566F61" w:rsidRDefault="00474381">
            <w:pPr>
              <w:pStyle w:val="TOC2"/>
              <w:rPr>
                <w:rFonts w:asciiTheme="minorHAnsi" w:eastAsiaTheme="minorEastAsia" w:hAnsiTheme="minorHAnsi"/>
                <w:noProof/>
                <w:color w:val="auto"/>
                <w:sz w:val="22"/>
                <w:lang w:eastAsia="en-NZ"/>
              </w:rPr>
            </w:pPr>
            <w:hyperlink w:anchor="_Toc34293435"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35 \h </w:instrText>
              </w:r>
              <w:r w:rsidR="00566F61">
                <w:rPr>
                  <w:noProof/>
                  <w:webHidden/>
                </w:rPr>
              </w:r>
              <w:r w:rsidR="00566F61">
                <w:rPr>
                  <w:noProof/>
                  <w:webHidden/>
                </w:rPr>
                <w:fldChar w:fldCharType="separate"/>
              </w:r>
              <w:r w:rsidR="00566F61">
                <w:rPr>
                  <w:noProof/>
                  <w:webHidden/>
                </w:rPr>
                <w:t>21</w:t>
              </w:r>
              <w:r w:rsidR="00566F61">
                <w:rPr>
                  <w:noProof/>
                  <w:webHidden/>
                </w:rPr>
                <w:fldChar w:fldCharType="end"/>
              </w:r>
            </w:hyperlink>
          </w:p>
          <w:p w14:paraId="13F2F58E" w14:textId="122CA8A4" w:rsidR="00566F61" w:rsidRDefault="00474381">
            <w:pPr>
              <w:pStyle w:val="TOC1"/>
              <w:rPr>
                <w:rFonts w:asciiTheme="minorHAnsi" w:eastAsiaTheme="minorEastAsia" w:hAnsiTheme="minorHAnsi"/>
                <w:noProof/>
                <w:color w:val="auto"/>
                <w:sz w:val="22"/>
                <w:lang w:eastAsia="en-NZ"/>
              </w:rPr>
            </w:pPr>
            <w:hyperlink w:anchor="_Toc34293436" w:history="1">
              <w:r w:rsidR="00566F61" w:rsidRPr="00FB373B">
                <w:rPr>
                  <w:rStyle w:val="Hyperlink"/>
                  <w:noProof/>
                </w:rPr>
                <w:t>Material conditions</w:t>
              </w:r>
              <w:r w:rsidR="00566F61">
                <w:rPr>
                  <w:noProof/>
                  <w:webHidden/>
                </w:rPr>
                <w:tab/>
              </w:r>
              <w:r w:rsidR="00566F61">
                <w:rPr>
                  <w:noProof/>
                  <w:webHidden/>
                </w:rPr>
                <w:fldChar w:fldCharType="begin"/>
              </w:r>
              <w:r w:rsidR="00566F61">
                <w:rPr>
                  <w:noProof/>
                  <w:webHidden/>
                </w:rPr>
                <w:instrText xml:space="preserve"> PAGEREF _Toc34293436 \h </w:instrText>
              </w:r>
              <w:r w:rsidR="00566F61">
                <w:rPr>
                  <w:noProof/>
                  <w:webHidden/>
                </w:rPr>
              </w:r>
              <w:r w:rsidR="00566F61">
                <w:rPr>
                  <w:noProof/>
                  <w:webHidden/>
                </w:rPr>
                <w:fldChar w:fldCharType="separate"/>
              </w:r>
              <w:r w:rsidR="00566F61">
                <w:rPr>
                  <w:noProof/>
                  <w:webHidden/>
                </w:rPr>
                <w:t>22</w:t>
              </w:r>
              <w:r w:rsidR="00566F61">
                <w:rPr>
                  <w:noProof/>
                  <w:webHidden/>
                </w:rPr>
                <w:fldChar w:fldCharType="end"/>
              </w:r>
            </w:hyperlink>
          </w:p>
          <w:p w14:paraId="6AC3165C" w14:textId="18FD1A68" w:rsidR="00566F61" w:rsidRDefault="00474381">
            <w:pPr>
              <w:pStyle w:val="TOC2"/>
              <w:rPr>
                <w:rFonts w:asciiTheme="minorHAnsi" w:eastAsiaTheme="minorEastAsia" w:hAnsiTheme="minorHAnsi"/>
                <w:noProof/>
                <w:color w:val="auto"/>
                <w:sz w:val="22"/>
                <w:lang w:eastAsia="en-NZ"/>
              </w:rPr>
            </w:pPr>
            <w:hyperlink w:anchor="_Toc34293437" w:history="1">
              <w:r w:rsidR="00566F61" w:rsidRPr="00FB373B">
                <w:rPr>
                  <w:rStyle w:val="Hyperlink"/>
                  <w:noProof/>
                </w:rPr>
                <w:t>Accommodation and sanitary conditions</w:t>
              </w:r>
              <w:r w:rsidR="00566F61">
                <w:rPr>
                  <w:noProof/>
                  <w:webHidden/>
                </w:rPr>
                <w:tab/>
              </w:r>
              <w:r w:rsidR="00566F61">
                <w:rPr>
                  <w:noProof/>
                  <w:webHidden/>
                </w:rPr>
                <w:fldChar w:fldCharType="begin"/>
              </w:r>
              <w:r w:rsidR="00566F61">
                <w:rPr>
                  <w:noProof/>
                  <w:webHidden/>
                </w:rPr>
                <w:instrText xml:space="preserve"> PAGEREF _Toc34293437 \h </w:instrText>
              </w:r>
              <w:r w:rsidR="00566F61">
                <w:rPr>
                  <w:noProof/>
                  <w:webHidden/>
                </w:rPr>
              </w:r>
              <w:r w:rsidR="00566F61">
                <w:rPr>
                  <w:noProof/>
                  <w:webHidden/>
                </w:rPr>
                <w:fldChar w:fldCharType="separate"/>
              </w:r>
              <w:r w:rsidR="00566F61">
                <w:rPr>
                  <w:noProof/>
                  <w:webHidden/>
                </w:rPr>
                <w:t>22</w:t>
              </w:r>
              <w:r w:rsidR="00566F61">
                <w:rPr>
                  <w:noProof/>
                  <w:webHidden/>
                </w:rPr>
                <w:fldChar w:fldCharType="end"/>
              </w:r>
            </w:hyperlink>
          </w:p>
          <w:p w14:paraId="593DB617" w14:textId="328C2F7F" w:rsidR="00566F61" w:rsidRDefault="00474381">
            <w:pPr>
              <w:pStyle w:val="TOC2"/>
              <w:rPr>
                <w:rFonts w:asciiTheme="minorHAnsi" w:eastAsiaTheme="minorEastAsia" w:hAnsiTheme="minorHAnsi"/>
                <w:noProof/>
                <w:color w:val="auto"/>
                <w:sz w:val="22"/>
                <w:lang w:eastAsia="en-NZ"/>
              </w:rPr>
            </w:pPr>
            <w:hyperlink w:anchor="_Toc34293438" w:history="1">
              <w:r w:rsidR="00566F61" w:rsidRPr="00FB373B">
                <w:rPr>
                  <w:rStyle w:val="Hyperlink"/>
                  <w:noProof/>
                </w:rPr>
                <w:t>Food</w:t>
              </w:r>
              <w:r w:rsidR="00566F61">
                <w:rPr>
                  <w:noProof/>
                  <w:webHidden/>
                </w:rPr>
                <w:tab/>
              </w:r>
              <w:r w:rsidR="00566F61">
                <w:rPr>
                  <w:noProof/>
                  <w:webHidden/>
                </w:rPr>
                <w:fldChar w:fldCharType="begin"/>
              </w:r>
              <w:r w:rsidR="00566F61">
                <w:rPr>
                  <w:noProof/>
                  <w:webHidden/>
                </w:rPr>
                <w:instrText xml:space="preserve"> PAGEREF _Toc34293438 \h </w:instrText>
              </w:r>
              <w:r w:rsidR="00566F61">
                <w:rPr>
                  <w:noProof/>
                  <w:webHidden/>
                </w:rPr>
              </w:r>
              <w:r w:rsidR="00566F61">
                <w:rPr>
                  <w:noProof/>
                  <w:webHidden/>
                </w:rPr>
                <w:fldChar w:fldCharType="separate"/>
              </w:r>
              <w:r w:rsidR="00566F61">
                <w:rPr>
                  <w:noProof/>
                  <w:webHidden/>
                </w:rPr>
                <w:t>23</w:t>
              </w:r>
              <w:r w:rsidR="00566F61">
                <w:rPr>
                  <w:noProof/>
                  <w:webHidden/>
                </w:rPr>
                <w:fldChar w:fldCharType="end"/>
              </w:r>
            </w:hyperlink>
          </w:p>
          <w:p w14:paraId="2F7F750F" w14:textId="5650C869" w:rsidR="00566F61" w:rsidRDefault="00474381">
            <w:pPr>
              <w:pStyle w:val="TOC2"/>
              <w:rPr>
                <w:rFonts w:asciiTheme="minorHAnsi" w:eastAsiaTheme="minorEastAsia" w:hAnsiTheme="minorHAnsi"/>
                <w:noProof/>
                <w:color w:val="auto"/>
                <w:sz w:val="22"/>
                <w:lang w:eastAsia="en-NZ"/>
              </w:rPr>
            </w:pPr>
            <w:hyperlink w:anchor="_Toc34293439" w:history="1">
              <w:r w:rsidR="00566F61" w:rsidRPr="00FB373B">
                <w:rPr>
                  <w:rStyle w:val="Hyperlink"/>
                  <w:noProof/>
                </w:rPr>
                <w:t>Recommendations – material conditions</w:t>
              </w:r>
              <w:r w:rsidR="00566F61">
                <w:rPr>
                  <w:noProof/>
                  <w:webHidden/>
                </w:rPr>
                <w:tab/>
              </w:r>
              <w:r w:rsidR="00566F61">
                <w:rPr>
                  <w:noProof/>
                  <w:webHidden/>
                </w:rPr>
                <w:fldChar w:fldCharType="begin"/>
              </w:r>
              <w:r w:rsidR="00566F61">
                <w:rPr>
                  <w:noProof/>
                  <w:webHidden/>
                </w:rPr>
                <w:instrText xml:space="preserve"> PAGEREF _Toc34293439 \h </w:instrText>
              </w:r>
              <w:r w:rsidR="00566F61">
                <w:rPr>
                  <w:noProof/>
                  <w:webHidden/>
                </w:rPr>
              </w:r>
              <w:r w:rsidR="00566F61">
                <w:rPr>
                  <w:noProof/>
                  <w:webHidden/>
                </w:rPr>
                <w:fldChar w:fldCharType="separate"/>
              </w:r>
              <w:r w:rsidR="00566F61">
                <w:rPr>
                  <w:noProof/>
                  <w:webHidden/>
                </w:rPr>
                <w:t>24</w:t>
              </w:r>
              <w:r w:rsidR="00566F61">
                <w:rPr>
                  <w:noProof/>
                  <w:webHidden/>
                </w:rPr>
                <w:fldChar w:fldCharType="end"/>
              </w:r>
            </w:hyperlink>
          </w:p>
          <w:p w14:paraId="47BA9F15" w14:textId="68E3A3EA" w:rsidR="00566F61" w:rsidRDefault="00474381">
            <w:pPr>
              <w:pStyle w:val="TOC2"/>
              <w:rPr>
                <w:rFonts w:asciiTheme="minorHAnsi" w:eastAsiaTheme="minorEastAsia" w:hAnsiTheme="minorHAnsi"/>
                <w:noProof/>
                <w:color w:val="auto"/>
                <w:sz w:val="22"/>
                <w:lang w:eastAsia="en-NZ"/>
              </w:rPr>
            </w:pPr>
            <w:hyperlink w:anchor="_Toc34293440"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40 \h </w:instrText>
              </w:r>
              <w:r w:rsidR="00566F61">
                <w:rPr>
                  <w:noProof/>
                  <w:webHidden/>
                </w:rPr>
              </w:r>
              <w:r w:rsidR="00566F61">
                <w:rPr>
                  <w:noProof/>
                  <w:webHidden/>
                </w:rPr>
                <w:fldChar w:fldCharType="separate"/>
              </w:r>
              <w:r w:rsidR="00566F61">
                <w:rPr>
                  <w:noProof/>
                  <w:webHidden/>
                </w:rPr>
                <w:t>24</w:t>
              </w:r>
              <w:r w:rsidR="00566F61">
                <w:rPr>
                  <w:noProof/>
                  <w:webHidden/>
                </w:rPr>
                <w:fldChar w:fldCharType="end"/>
              </w:r>
            </w:hyperlink>
          </w:p>
          <w:p w14:paraId="5D75D247" w14:textId="74673507" w:rsidR="00566F61" w:rsidRDefault="00474381">
            <w:pPr>
              <w:pStyle w:val="TOC1"/>
              <w:rPr>
                <w:rFonts w:asciiTheme="minorHAnsi" w:eastAsiaTheme="minorEastAsia" w:hAnsiTheme="minorHAnsi"/>
                <w:noProof/>
                <w:color w:val="auto"/>
                <w:sz w:val="22"/>
                <w:lang w:eastAsia="en-NZ"/>
              </w:rPr>
            </w:pPr>
            <w:hyperlink w:anchor="_Toc34293441" w:history="1">
              <w:r w:rsidR="00566F61" w:rsidRPr="00FB373B">
                <w:rPr>
                  <w:rStyle w:val="Hyperlink"/>
                  <w:noProof/>
                </w:rPr>
                <w:t>Activities and programmes</w:t>
              </w:r>
              <w:r w:rsidR="00566F61">
                <w:rPr>
                  <w:noProof/>
                  <w:webHidden/>
                </w:rPr>
                <w:tab/>
              </w:r>
              <w:r w:rsidR="00566F61">
                <w:rPr>
                  <w:noProof/>
                  <w:webHidden/>
                </w:rPr>
                <w:fldChar w:fldCharType="begin"/>
              </w:r>
              <w:r w:rsidR="00566F61">
                <w:rPr>
                  <w:noProof/>
                  <w:webHidden/>
                </w:rPr>
                <w:instrText xml:space="preserve"> PAGEREF _Toc34293441 \h </w:instrText>
              </w:r>
              <w:r w:rsidR="00566F61">
                <w:rPr>
                  <w:noProof/>
                  <w:webHidden/>
                </w:rPr>
              </w:r>
              <w:r w:rsidR="00566F61">
                <w:rPr>
                  <w:noProof/>
                  <w:webHidden/>
                </w:rPr>
                <w:fldChar w:fldCharType="separate"/>
              </w:r>
              <w:r w:rsidR="00566F61">
                <w:rPr>
                  <w:noProof/>
                  <w:webHidden/>
                </w:rPr>
                <w:t>25</w:t>
              </w:r>
              <w:r w:rsidR="00566F61">
                <w:rPr>
                  <w:noProof/>
                  <w:webHidden/>
                </w:rPr>
                <w:fldChar w:fldCharType="end"/>
              </w:r>
            </w:hyperlink>
          </w:p>
          <w:p w14:paraId="0C10CBFB" w14:textId="6673A78C" w:rsidR="00566F61" w:rsidRDefault="00474381">
            <w:pPr>
              <w:pStyle w:val="TOC2"/>
              <w:rPr>
                <w:rFonts w:asciiTheme="minorHAnsi" w:eastAsiaTheme="minorEastAsia" w:hAnsiTheme="minorHAnsi"/>
                <w:noProof/>
                <w:color w:val="auto"/>
                <w:sz w:val="22"/>
                <w:lang w:eastAsia="en-NZ"/>
              </w:rPr>
            </w:pPr>
            <w:hyperlink w:anchor="_Toc34293442" w:history="1">
              <w:r w:rsidR="00566F61" w:rsidRPr="00FB373B">
                <w:rPr>
                  <w:rStyle w:val="Hyperlink"/>
                  <w:noProof/>
                </w:rPr>
                <w:t>Outdoor exercise and leisure activities</w:t>
              </w:r>
              <w:r w:rsidR="00566F61">
                <w:rPr>
                  <w:noProof/>
                  <w:webHidden/>
                </w:rPr>
                <w:tab/>
              </w:r>
              <w:r w:rsidR="00566F61">
                <w:rPr>
                  <w:noProof/>
                  <w:webHidden/>
                </w:rPr>
                <w:fldChar w:fldCharType="begin"/>
              </w:r>
              <w:r w:rsidR="00566F61">
                <w:rPr>
                  <w:noProof/>
                  <w:webHidden/>
                </w:rPr>
                <w:instrText xml:space="preserve"> PAGEREF _Toc34293442 \h </w:instrText>
              </w:r>
              <w:r w:rsidR="00566F61">
                <w:rPr>
                  <w:noProof/>
                  <w:webHidden/>
                </w:rPr>
              </w:r>
              <w:r w:rsidR="00566F61">
                <w:rPr>
                  <w:noProof/>
                  <w:webHidden/>
                </w:rPr>
                <w:fldChar w:fldCharType="separate"/>
              </w:r>
              <w:r w:rsidR="00566F61">
                <w:rPr>
                  <w:noProof/>
                  <w:webHidden/>
                </w:rPr>
                <w:t>25</w:t>
              </w:r>
              <w:r w:rsidR="00566F61">
                <w:rPr>
                  <w:noProof/>
                  <w:webHidden/>
                </w:rPr>
                <w:fldChar w:fldCharType="end"/>
              </w:r>
            </w:hyperlink>
          </w:p>
          <w:p w14:paraId="7B6E1C05" w14:textId="75A88B46" w:rsidR="00566F61" w:rsidRDefault="00474381">
            <w:pPr>
              <w:pStyle w:val="TOC2"/>
              <w:rPr>
                <w:rFonts w:asciiTheme="minorHAnsi" w:eastAsiaTheme="minorEastAsia" w:hAnsiTheme="minorHAnsi"/>
                <w:noProof/>
                <w:color w:val="auto"/>
                <w:sz w:val="22"/>
                <w:lang w:eastAsia="en-NZ"/>
              </w:rPr>
            </w:pPr>
            <w:hyperlink w:anchor="_Toc34293443" w:history="1">
              <w:r w:rsidR="00566F61" w:rsidRPr="00FB373B">
                <w:rPr>
                  <w:rStyle w:val="Hyperlink"/>
                  <w:noProof/>
                </w:rPr>
                <w:t>Programmes</w:t>
              </w:r>
              <w:r w:rsidR="00566F61">
                <w:rPr>
                  <w:noProof/>
                  <w:webHidden/>
                </w:rPr>
                <w:tab/>
              </w:r>
              <w:r w:rsidR="00566F61">
                <w:rPr>
                  <w:noProof/>
                  <w:webHidden/>
                </w:rPr>
                <w:fldChar w:fldCharType="begin"/>
              </w:r>
              <w:r w:rsidR="00566F61">
                <w:rPr>
                  <w:noProof/>
                  <w:webHidden/>
                </w:rPr>
                <w:instrText xml:space="preserve"> PAGEREF _Toc34293443 \h </w:instrText>
              </w:r>
              <w:r w:rsidR="00566F61">
                <w:rPr>
                  <w:noProof/>
                  <w:webHidden/>
                </w:rPr>
              </w:r>
              <w:r w:rsidR="00566F61">
                <w:rPr>
                  <w:noProof/>
                  <w:webHidden/>
                </w:rPr>
                <w:fldChar w:fldCharType="separate"/>
              </w:r>
              <w:r w:rsidR="00566F61">
                <w:rPr>
                  <w:noProof/>
                  <w:webHidden/>
                </w:rPr>
                <w:t>26</w:t>
              </w:r>
              <w:r w:rsidR="00566F61">
                <w:rPr>
                  <w:noProof/>
                  <w:webHidden/>
                </w:rPr>
                <w:fldChar w:fldCharType="end"/>
              </w:r>
            </w:hyperlink>
          </w:p>
          <w:p w14:paraId="4A35E2BA" w14:textId="52041E10" w:rsidR="00566F61" w:rsidRDefault="00474381">
            <w:pPr>
              <w:pStyle w:val="TOC2"/>
              <w:rPr>
                <w:rFonts w:asciiTheme="minorHAnsi" w:eastAsiaTheme="minorEastAsia" w:hAnsiTheme="minorHAnsi"/>
                <w:noProof/>
                <w:color w:val="auto"/>
                <w:sz w:val="22"/>
                <w:lang w:eastAsia="en-NZ"/>
              </w:rPr>
            </w:pPr>
            <w:hyperlink w:anchor="_Toc34293444" w:history="1">
              <w:r w:rsidR="00566F61" w:rsidRPr="00FB373B">
                <w:rPr>
                  <w:rStyle w:val="Hyperlink"/>
                  <w:noProof/>
                </w:rPr>
                <w:t>Cultural and spiritual support</w:t>
              </w:r>
              <w:r w:rsidR="00566F61">
                <w:rPr>
                  <w:noProof/>
                  <w:webHidden/>
                </w:rPr>
                <w:tab/>
              </w:r>
              <w:r w:rsidR="00566F61">
                <w:rPr>
                  <w:noProof/>
                  <w:webHidden/>
                </w:rPr>
                <w:fldChar w:fldCharType="begin"/>
              </w:r>
              <w:r w:rsidR="00566F61">
                <w:rPr>
                  <w:noProof/>
                  <w:webHidden/>
                </w:rPr>
                <w:instrText xml:space="preserve"> PAGEREF _Toc34293444 \h </w:instrText>
              </w:r>
              <w:r w:rsidR="00566F61">
                <w:rPr>
                  <w:noProof/>
                  <w:webHidden/>
                </w:rPr>
              </w:r>
              <w:r w:rsidR="00566F61">
                <w:rPr>
                  <w:noProof/>
                  <w:webHidden/>
                </w:rPr>
                <w:fldChar w:fldCharType="separate"/>
              </w:r>
              <w:r w:rsidR="00566F61">
                <w:rPr>
                  <w:noProof/>
                  <w:webHidden/>
                </w:rPr>
                <w:t>27</w:t>
              </w:r>
              <w:r w:rsidR="00566F61">
                <w:rPr>
                  <w:noProof/>
                  <w:webHidden/>
                </w:rPr>
                <w:fldChar w:fldCharType="end"/>
              </w:r>
            </w:hyperlink>
          </w:p>
          <w:p w14:paraId="1047DD9A" w14:textId="6C75CB07" w:rsidR="00566F61" w:rsidRDefault="00474381">
            <w:pPr>
              <w:pStyle w:val="TOC2"/>
              <w:rPr>
                <w:rFonts w:asciiTheme="minorHAnsi" w:eastAsiaTheme="minorEastAsia" w:hAnsiTheme="minorHAnsi"/>
                <w:noProof/>
                <w:color w:val="auto"/>
                <w:sz w:val="22"/>
                <w:lang w:eastAsia="en-NZ"/>
              </w:rPr>
            </w:pPr>
            <w:hyperlink w:anchor="_Toc34293445" w:history="1">
              <w:r w:rsidR="00566F61" w:rsidRPr="00FB373B">
                <w:rPr>
                  <w:rStyle w:val="Hyperlink"/>
                  <w:noProof/>
                </w:rPr>
                <w:t>Recommendations – activities and programmes</w:t>
              </w:r>
              <w:r w:rsidR="00566F61">
                <w:rPr>
                  <w:noProof/>
                  <w:webHidden/>
                </w:rPr>
                <w:tab/>
              </w:r>
              <w:r w:rsidR="00566F61">
                <w:rPr>
                  <w:noProof/>
                  <w:webHidden/>
                </w:rPr>
                <w:fldChar w:fldCharType="begin"/>
              </w:r>
              <w:r w:rsidR="00566F61">
                <w:rPr>
                  <w:noProof/>
                  <w:webHidden/>
                </w:rPr>
                <w:instrText xml:space="preserve"> PAGEREF _Toc34293445 \h </w:instrText>
              </w:r>
              <w:r w:rsidR="00566F61">
                <w:rPr>
                  <w:noProof/>
                  <w:webHidden/>
                </w:rPr>
              </w:r>
              <w:r w:rsidR="00566F61">
                <w:rPr>
                  <w:noProof/>
                  <w:webHidden/>
                </w:rPr>
                <w:fldChar w:fldCharType="separate"/>
              </w:r>
              <w:r w:rsidR="00566F61">
                <w:rPr>
                  <w:noProof/>
                  <w:webHidden/>
                </w:rPr>
                <w:t>28</w:t>
              </w:r>
              <w:r w:rsidR="00566F61">
                <w:rPr>
                  <w:noProof/>
                  <w:webHidden/>
                </w:rPr>
                <w:fldChar w:fldCharType="end"/>
              </w:r>
            </w:hyperlink>
          </w:p>
          <w:p w14:paraId="300D233B" w14:textId="2E61B3AA" w:rsidR="00566F61" w:rsidRDefault="00474381">
            <w:pPr>
              <w:pStyle w:val="TOC2"/>
              <w:rPr>
                <w:rFonts w:asciiTheme="minorHAnsi" w:eastAsiaTheme="minorEastAsia" w:hAnsiTheme="minorHAnsi"/>
                <w:noProof/>
                <w:color w:val="auto"/>
                <w:sz w:val="22"/>
                <w:lang w:eastAsia="en-NZ"/>
              </w:rPr>
            </w:pPr>
            <w:hyperlink w:anchor="_Toc34293446"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46 \h </w:instrText>
              </w:r>
              <w:r w:rsidR="00566F61">
                <w:rPr>
                  <w:noProof/>
                  <w:webHidden/>
                </w:rPr>
              </w:r>
              <w:r w:rsidR="00566F61">
                <w:rPr>
                  <w:noProof/>
                  <w:webHidden/>
                </w:rPr>
                <w:fldChar w:fldCharType="separate"/>
              </w:r>
              <w:r w:rsidR="00566F61">
                <w:rPr>
                  <w:noProof/>
                  <w:webHidden/>
                </w:rPr>
                <w:t>28</w:t>
              </w:r>
              <w:r w:rsidR="00566F61">
                <w:rPr>
                  <w:noProof/>
                  <w:webHidden/>
                </w:rPr>
                <w:fldChar w:fldCharType="end"/>
              </w:r>
            </w:hyperlink>
          </w:p>
          <w:p w14:paraId="030D5073" w14:textId="7A7E78DB" w:rsidR="00566F61" w:rsidRDefault="00474381">
            <w:pPr>
              <w:pStyle w:val="TOC1"/>
              <w:rPr>
                <w:rFonts w:asciiTheme="minorHAnsi" w:eastAsiaTheme="minorEastAsia" w:hAnsiTheme="minorHAnsi"/>
                <w:noProof/>
                <w:color w:val="auto"/>
                <w:sz w:val="22"/>
                <w:lang w:eastAsia="en-NZ"/>
              </w:rPr>
            </w:pPr>
            <w:hyperlink w:anchor="_Toc34293447" w:history="1">
              <w:r w:rsidR="00566F61" w:rsidRPr="00FB373B">
                <w:rPr>
                  <w:rStyle w:val="Hyperlink"/>
                  <w:noProof/>
                </w:rPr>
                <w:t>Communications</w:t>
              </w:r>
              <w:r w:rsidR="00566F61">
                <w:rPr>
                  <w:noProof/>
                  <w:webHidden/>
                </w:rPr>
                <w:tab/>
              </w:r>
              <w:r w:rsidR="00566F61">
                <w:rPr>
                  <w:noProof/>
                  <w:webHidden/>
                </w:rPr>
                <w:fldChar w:fldCharType="begin"/>
              </w:r>
              <w:r w:rsidR="00566F61">
                <w:rPr>
                  <w:noProof/>
                  <w:webHidden/>
                </w:rPr>
                <w:instrText xml:space="preserve"> PAGEREF _Toc34293447 \h </w:instrText>
              </w:r>
              <w:r w:rsidR="00566F61">
                <w:rPr>
                  <w:noProof/>
                  <w:webHidden/>
                </w:rPr>
              </w:r>
              <w:r w:rsidR="00566F61">
                <w:rPr>
                  <w:noProof/>
                  <w:webHidden/>
                </w:rPr>
                <w:fldChar w:fldCharType="separate"/>
              </w:r>
              <w:r w:rsidR="00566F61">
                <w:rPr>
                  <w:noProof/>
                  <w:webHidden/>
                </w:rPr>
                <w:t>29</w:t>
              </w:r>
              <w:r w:rsidR="00566F61">
                <w:rPr>
                  <w:noProof/>
                  <w:webHidden/>
                </w:rPr>
                <w:fldChar w:fldCharType="end"/>
              </w:r>
            </w:hyperlink>
          </w:p>
          <w:p w14:paraId="30D4003A" w14:textId="1058132F" w:rsidR="00566F61" w:rsidRDefault="00474381">
            <w:pPr>
              <w:pStyle w:val="TOC2"/>
              <w:rPr>
                <w:rFonts w:asciiTheme="minorHAnsi" w:eastAsiaTheme="minorEastAsia" w:hAnsiTheme="minorHAnsi"/>
                <w:noProof/>
                <w:color w:val="auto"/>
                <w:sz w:val="22"/>
                <w:lang w:eastAsia="en-NZ"/>
              </w:rPr>
            </w:pPr>
            <w:hyperlink w:anchor="_Toc34293448" w:history="1">
              <w:r w:rsidR="00566F61" w:rsidRPr="00FB373B">
                <w:rPr>
                  <w:rStyle w:val="Hyperlink"/>
                  <w:noProof/>
                </w:rPr>
                <w:t>Access to visitors</w:t>
              </w:r>
              <w:r w:rsidR="00566F61">
                <w:rPr>
                  <w:noProof/>
                  <w:webHidden/>
                </w:rPr>
                <w:tab/>
              </w:r>
              <w:r w:rsidR="00566F61">
                <w:rPr>
                  <w:noProof/>
                  <w:webHidden/>
                </w:rPr>
                <w:fldChar w:fldCharType="begin"/>
              </w:r>
              <w:r w:rsidR="00566F61">
                <w:rPr>
                  <w:noProof/>
                  <w:webHidden/>
                </w:rPr>
                <w:instrText xml:space="preserve"> PAGEREF _Toc34293448 \h </w:instrText>
              </w:r>
              <w:r w:rsidR="00566F61">
                <w:rPr>
                  <w:noProof/>
                  <w:webHidden/>
                </w:rPr>
              </w:r>
              <w:r w:rsidR="00566F61">
                <w:rPr>
                  <w:noProof/>
                  <w:webHidden/>
                </w:rPr>
                <w:fldChar w:fldCharType="separate"/>
              </w:r>
              <w:r w:rsidR="00566F61">
                <w:rPr>
                  <w:noProof/>
                  <w:webHidden/>
                </w:rPr>
                <w:t>29</w:t>
              </w:r>
              <w:r w:rsidR="00566F61">
                <w:rPr>
                  <w:noProof/>
                  <w:webHidden/>
                </w:rPr>
                <w:fldChar w:fldCharType="end"/>
              </w:r>
            </w:hyperlink>
          </w:p>
          <w:p w14:paraId="5019909B" w14:textId="4BCC251A" w:rsidR="00566F61" w:rsidRDefault="00474381">
            <w:pPr>
              <w:pStyle w:val="TOC2"/>
              <w:rPr>
                <w:rFonts w:asciiTheme="minorHAnsi" w:eastAsiaTheme="minorEastAsia" w:hAnsiTheme="minorHAnsi"/>
                <w:noProof/>
                <w:color w:val="auto"/>
                <w:sz w:val="22"/>
                <w:lang w:eastAsia="en-NZ"/>
              </w:rPr>
            </w:pPr>
            <w:hyperlink w:anchor="_Toc34293449" w:history="1">
              <w:r w:rsidR="00566F61" w:rsidRPr="00FB373B">
                <w:rPr>
                  <w:rStyle w:val="Hyperlink"/>
                  <w:noProof/>
                </w:rPr>
                <w:t>Access to external communications</w:t>
              </w:r>
              <w:r w:rsidR="00566F61">
                <w:rPr>
                  <w:noProof/>
                  <w:webHidden/>
                </w:rPr>
                <w:tab/>
              </w:r>
              <w:r w:rsidR="00566F61">
                <w:rPr>
                  <w:noProof/>
                  <w:webHidden/>
                </w:rPr>
                <w:fldChar w:fldCharType="begin"/>
              </w:r>
              <w:r w:rsidR="00566F61">
                <w:rPr>
                  <w:noProof/>
                  <w:webHidden/>
                </w:rPr>
                <w:instrText xml:space="preserve"> PAGEREF _Toc34293449 \h </w:instrText>
              </w:r>
              <w:r w:rsidR="00566F61">
                <w:rPr>
                  <w:noProof/>
                  <w:webHidden/>
                </w:rPr>
              </w:r>
              <w:r w:rsidR="00566F61">
                <w:rPr>
                  <w:noProof/>
                  <w:webHidden/>
                </w:rPr>
                <w:fldChar w:fldCharType="separate"/>
              </w:r>
              <w:r w:rsidR="00566F61">
                <w:rPr>
                  <w:noProof/>
                  <w:webHidden/>
                </w:rPr>
                <w:t>29</w:t>
              </w:r>
              <w:r w:rsidR="00566F61">
                <w:rPr>
                  <w:noProof/>
                  <w:webHidden/>
                </w:rPr>
                <w:fldChar w:fldCharType="end"/>
              </w:r>
            </w:hyperlink>
          </w:p>
          <w:p w14:paraId="7FCD6B7D" w14:textId="25CEDDA9" w:rsidR="00566F61" w:rsidRDefault="00474381">
            <w:pPr>
              <w:pStyle w:val="TOC2"/>
              <w:rPr>
                <w:rFonts w:asciiTheme="minorHAnsi" w:eastAsiaTheme="minorEastAsia" w:hAnsiTheme="minorHAnsi"/>
                <w:noProof/>
                <w:color w:val="auto"/>
                <w:sz w:val="22"/>
                <w:lang w:eastAsia="en-NZ"/>
              </w:rPr>
            </w:pPr>
            <w:hyperlink w:anchor="_Toc34293450" w:history="1">
              <w:r w:rsidR="00566F61" w:rsidRPr="00FB373B">
                <w:rPr>
                  <w:rStyle w:val="Hyperlink"/>
                  <w:noProof/>
                </w:rPr>
                <w:t>Recommendations – communications</w:t>
              </w:r>
              <w:r w:rsidR="00566F61">
                <w:rPr>
                  <w:noProof/>
                  <w:webHidden/>
                </w:rPr>
                <w:tab/>
              </w:r>
              <w:r w:rsidR="00566F61">
                <w:rPr>
                  <w:noProof/>
                  <w:webHidden/>
                </w:rPr>
                <w:fldChar w:fldCharType="begin"/>
              </w:r>
              <w:r w:rsidR="00566F61">
                <w:rPr>
                  <w:noProof/>
                  <w:webHidden/>
                </w:rPr>
                <w:instrText xml:space="preserve"> PAGEREF _Toc34293450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06A18ACE" w14:textId="6CC893FB" w:rsidR="00566F61" w:rsidRDefault="00474381">
            <w:pPr>
              <w:pStyle w:val="TOC2"/>
              <w:rPr>
                <w:rFonts w:asciiTheme="minorHAnsi" w:eastAsiaTheme="minorEastAsia" w:hAnsiTheme="minorHAnsi"/>
                <w:noProof/>
                <w:color w:val="auto"/>
                <w:sz w:val="22"/>
                <w:lang w:eastAsia="en-NZ"/>
              </w:rPr>
            </w:pPr>
            <w:hyperlink w:anchor="_Toc34293451"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51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7E56C5FE" w14:textId="5E37D663" w:rsidR="00566F61" w:rsidRDefault="00474381">
            <w:pPr>
              <w:pStyle w:val="TOC1"/>
              <w:rPr>
                <w:rFonts w:asciiTheme="minorHAnsi" w:eastAsiaTheme="minorEastAsia" w:hAnsiTheme="minorHAnsi"/>
                <w:noProof/>
                <w:color w:val="auto"/>
                <w:sz w:val="22"/>
                <w:lang w:eastAsia="en-NZ"/>
              </w:rPr>
            </w:pPr>
            <w:hyperlink w:anchor="_Toc34293452" w:history="1">
              <w:r w:rsidR="00566F61" w:rsidRPr="00FB373B">
                <w:rPr>
                  <w:rStyle w:val="Hyperlink"/>
                  <w:noProof/>
                </w:rPr>
                <w:t>Health care</w:t>
              </w:r>
              <w:r w:rsidR="00566F61">
                <w:rPr>
                  <w:noProof/>
                  <w:webHidden/>
                </w:rPr>
                <w:tab/>
              </w:r>
              <w:r w:rsidR="00566F61">
                <w:rPr>
                  <w:noProof/>
                  <w:webHidden/>
                </w:rPr>
                <w:fldChar w:fldCharType="begin"/>
              </w:r>
              <w:r w:rsidR="00566F61">
                <w:rPr>
                  <w:noProof/>
                  <w:webHidden/>
                </w:rPr>
                <w:instrText xml:space="preserve"> PAGEREF _Toc34293452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61F69436" w14:textId="6ECEEF91" w:rsidR="00566F61" w:rsidRDefault="00474381">
            <w:pPr>
              <w:pStyle w:val="TOC2"/>
              <w:rPr>
                <w:rFonts w:asciiTheme="minorHAnsi" w:eastAsiaTheme="minorEastAsia" w:hAnsiTheme="minorHAnsi"/>
                <w:noProof/>
                <w:color w:val="auto"/>
                <w:sz w:val="22"/>
                <w:lang w:eastAsia="en-NZ"/>
              </w:rPr>
            </w:pPr>
            <w:hyperlink w:anchor="_Toc34293453" w:history="1">
              <w:r w:rsidR="00566F61" w:rsidRPr="00FB373B">
                <w:rPr>
                  <w:rStyle w:val="Hyperlink"/>
                  <w:noProof/>
                </w:rPr>
                <w:t>Primary health care services</w:t>
              </w:r>
              <w:r w:rsidR="00566F61">
                <w:rPr>
                  <w:noProof/>
                  <w:webHidden/>
                </w:rPr>
                <w:tab/>
              </w:r>
              <w:r w:rsidR="00566F61">
                <w:rPr>
                  <w:noProof/>
                  <w:webHidden/>
                </w:rPr>
                <w:fldChar w:fldCharType="begin"/>
              </w:r>
              <w:r w:rsidR="00566F61">
                <w:rPr>
                  <w:noProof/>
                  <w:webHidden/>
                </w:rPr>
                <w:instrText xml:space="preserve"> PAGEREF _Toc34293453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4BA0CE08" w14:textId="2B216BC5" w:rsidR="00566F61" w:rsidRDefault="00474381">
            <w:pPr>
              <w:pStyle w:val="TOC2"/>
              <w:rPr>
                <w:rFonts w:asciiTheme="minorHAnsi" w:eastAsiaTheme="minorEastAsia" w:hAnsiTheme="minorHAnsi"/>
                <w:noProof/>
                <w:color w:val="auto"/>
                <w:sz w:val="22"/>
                <w:lang w:eastAsia="en-NZ"/>
              </w:rPr>
            </w:pPr>
            <w:hyperlink w:anchor="_Toc34293454" w:history="1">
              <w:r w:rsidR="00566F61" w:rsidRPr="00FB373B">
                <w:rPr>
                  <w:rStyle w:val="Hyperlink"/>
                  <w:noProof/>
                </w:rPr>
                <w:t>Recommendations – health care</w:t>
              </w:r>
              <w:r w:rsidR="00566F61">
                <w:rPr>
                  <w:noProof/>
                  <w:webHidden/>
                </w:rPr>
                <w:tab/>
              </w:r>
              <w:r w:rsidR="00566F61">
                <w:rPr>
                  <w:noProof/>
                  <w:webHidden/>
                </w:rPr>
                <w:fldChar w:fldCharType="begin"/>
              </w:r>
              <w:r w:rsidR="00566F61">
                <w:rPr>
                  <w:noProof/>
                  <w:webHidden/>
                </w:rPr>
                <w:instrText xml:space="preserve"> PAGEREF _Toc34293454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730CF0C1" w14:textId="24551847" w:rsidR="00566F61" w:rsidRDefault="00474381">
            <w:pPr>
              <w:pStyle w:val="TOC1"/>
              <w:rPr>
                <w:rFonts w:asciiTheme="minorHAnsi" w:eastAsiaTheme="minorEastAsia" w:hAnsiTheme="minorHAnsi"/>
                <w:noProof/>
                <w:color w:val="auto"/>
                <w:sz w:val="22"/>
                <w:lang w:eastAsia="en-NZ"/>
              </w:rPr>
            </w:pPr>
            <w:hyperlink w:anchor="_Toc34293455" w:history="1">
              <w:r w:rsidR="00566F61" w:rsidRPr="00FB373B">
                <w:rPr>
                  <w:rStyle w:val="Hyperlink"/>
                  <w:noProof/>
                </w:rPr>
                <w:t>Staff</w:t>
              </w:r>
              <w:r w:rsidR="00566F61">
                <w:rPr>
                  <w:noProof/>
                  <w:webHidden/>
                </w:rPr>
                <w:tab/>
              </w:r>
              <w:r w:rsidR="00566F61">
                <w:rPr>
                  <w:noProof/>
                  <w:webHidden/>
                </w:rPr>
                <w:fldChar w:fldCharType="begin"/>
              </w:r>
              <w:r w:rsidR="00566F61">
                <w:rPr>
                  <w:noProof/>
                  <w:webHidden/>
                </w:rPr>
                <w:instrText xml:space="preserve"> PAGEREF _Toc34293455 \h </w:instrText>
              </w:r>
              <w:r w:rsidR="00566F61">
                <w:rPr>
                  <w:noProof/>
                  <w:webHidden/>
                </w:rPr>
              </w:r>
              <w:r w:rsidR="00566F61">
                <w:rPr>
                  <w:noProof/>
                  <w:webHidden/>
                </w:rPr>
                <w:fldChar w:fldCharType="separate"/>
              </w:r>
              <w:r w:rsidR="00566F61">
                <w:rPr>
                  <w:noProof/>
                  <w:webHidden/>
                </w:rPr>
                <w:t>31</w:t>
              </w:r>
              <w:r w:rsidR="00566F61">
                <w:rPr>
                  <w:noProof/>
                  <w:webHidden/>
                </w:rPr>
                <w:fldChar w:fldCharType="end"/>
              </w:r>
            </w:hyperlink>
          </w:p>
          <w:p w14:paraId="527D12E0" w14:textId="67B99174" w:rsidR="00566F61" w:rsidRDefault="00474381">
            <w:pPr>
              <w:pStyle w:val="TOC2"/>
              <w:rPr>
                <w:rFonts w:asciiTheme="minorHAnsi" w:eastAsiaTheme="minorEastAsia" w:hAnsiTheme="minorHAnsi"/>
                <w:noProof/>
                <w:color w:val="auto"/>
                <w:sz w:val="22"/>
                <w:lang w:eastAsia="en-NZ"/>
              </w:rPr>
            </w:pPr>
            <w:hyperlink w:anchor="_Toc34293456" w:history="1">
              <w:r w:rsidR="00566F61" w:rsidRPr="00FB373B">
                <w:rPr>
                  <w:rStyle w:val="Hyperlink"/>
                  <w:noProof/>
                </w:rPr>
                <w:t>Staffing levels and staff retention</w:t>
              </w:r>
              <w:r w:rsidR="00566F61">
                <w:rPr>
                  <w:noProof/>
                  <w:webHidden/>
                </w:rPr>
                <w:tab/>
              </w:r>
              <w:r w:rsidR="00566F61">
                <w:rPr>
                  <w:noProof/>
                  <w:webHidden/>
                </w:rPr>
                <w:fldChar w:fldCharType="begin"/>
              </w:r>
              <w:r w:rsidR="00566F61">
                <w:rPr>
                  <w:noProof/>
                  <w:webHidden/>
                </w:rPr>
                <w:instrText xml:space="preserve"> PAGEREF _Toc34293456 \h </w:instrText>
              </w:r>
              <w:r w:rsidR="00566F61">
                <w:rPr>
                  <w:noProof/>
                  <w:webHidden/>
                </w:rPr>
              </w:r>
              <w:r w:rsidR="00566F61">
                <w:rPr>
                  <w:noProof/>
                  <w:webHidden/>
                </w:rPr>
                <w:fldChar w:fldCharType="separate"/>
              </w:r>
              <w:r w:rsidR="00566F61">
                <w:rPr>
                  <w:noProof/>
                  <w:webHidden/>
                </w:rPr>
                <w:t>31</w:t>
              </w:r>
              <w:r w:rsidR="00566F61">
                <w:rPr>
                  <w:noProof/>
                  <w:webHidden/>
                </w:rPr>
                <w:fldChar w:fldCharType="end"/>
              </w:r>
            </w:hyperlink>
          </w:p>
          <w:p w14:paraId="2349F178" w14:textId="26AB696C" w:rsidR="00566F61" w:rsidRDefault="00474381">
            <w:pPr>
              <w:pStyle w:val="TOC2"/>
              <w:rPr>
                <w:rFonts w:asciiTheme="minorHAnsi" w:eastAsiaTheme="minorEastAsia" w:hAnsiTheme="minorHAnsi"/>
                <w:noProof/>
                <w:color w:val="auto"/>
                <w:sz w:val="22"/>
                <w:lang w:eastAsia="en-NZ"/>
              </w:rPr>
            </w:pPr>
            <w:hyperlink w:anchor="_Toc34293457" w:history="1">
              <w:r w:rsidR="00566F61" w:rsidRPr="00FB373B">
                <w:rPr>
                  <w:rStyle w:val="Hyperlink"/>
                  <w:noProof/>
                </w:rPr>
                <w:t>Recommendations – staff</w:t>
              </w:r>
              <w:r w:rsidR="00566F61">
                <w:rPr>
                  <w:noProof/>
                  <w:webHidden/>
                </w:rPr>
                <w:tab/>
              </w:r>
              <w:r w:rsidR="00566F61">
                <w:rPr>
                  <w:noProof/>
                  <w:webHidden/>
                </w:rPr>
                <w:fldChar w:fldCharType="begin"/>
              </w:r>
              <w:r w:rsidR="00566F61">
                <w:rPr>
                  <w:noProof/>
                  <w:webHidden/>
                </w:rPr>
                <w:instrText xml:space="preserve"> PAGEREF _Toc34293457 \h </w:instrText>
              </w:r>
              <w:r w:rsidR="00566F61">
                <w:rPr>
                  <w:noProof/>
                  <w:webHidden/>
                </w:rPr>
              </w:r>
              <w:r w:rsidR="00566F61">
                <w:rPr>
                  <w:noProof/>
                  <w:webHidden/>
                </w:rPr>
                <w:fldChar w:fldCharType="separate"/>
              </w:r>
              <w:r w:rsidR="00566F61">
                <w:rPr>
                  <w:noProof/>
                  <w:webHidden/>
                </w:rPr>
                <w:t>31</w:t>
              </w:r>
              <w:r w:rsidR="00566F61">
                <w:rPr>
                  <w:noProof/>
                  <w:webHidden/>
                </w:rPr>
                <w:fldChar w:fldCharType="end"/>
              </w:r>
            </w:hyperlink>
          </w:p>
          <w:p w14:paraId="66C1571E" w14:textId="0B6E234A" w:rsidR="00566F61" w:rsidRDefault="00474381">
            <w:pPr>
              <w:pStyle w:val="TOC1"/>
              <w:rPr>
                <w:rFonts w:asciiTheme="minorHAnsi" w:eastAsiaTheme="minorEastAsia" w:hAnsiTheme="minorHAnsi"/>
                <w:noProof/>
                <w:color w:val="auto"/>
                <w:sz w:val="22"/>
                <w:lang w:eastAsia="en-NZ"/>
              </w:rPr>
            </w:pPr>
            <w:hyperlink w:anchor="_Toc34293458" w:history="1">
              <w:r w:rsidR="00566F61" w:rsidRPr="00FB373B">
                <w:rPr>
                  <w:rStyle w:val="Hyperlink"/>
                  <w:noProof/>
                </w:rPr>
                <w:t>Acknowledgements</w:t>
              </w:r>
              <w:r w:rsidR="00566F61">
                <w:rPr>
                  <w:noProof/>
                  <w:webHidden/>
                </w:rPr>
                <w:tab/>
              </w:r>
              <w:r w:rsidR="00566F61">
                <w:rPr>
                  <w:noProof/>
                  <w:webHidden/>
                </w:rPr>
                <w:fldChar w:fldCharType="begin"/>
              </w:r>
              <w:r w:rsidR="00566F61">
                <w:rPr>
                  <w:noProof/>
                  <w:webHidden/>
                </w:rPr>
                <w:instrText xml:space="preserve"> PAGEREF _Toc34293458 \h </w:instrText>
              </w:r>
              <w:r w:rsidR="00566F61">
                <w:rPr>
                  <w:noProof/>
                  <w:webHidden/>
                </w:rPr>
              </w:r>
              <w:r w:rsidR="00566F61">
                <w:rPr>
                  <w:noProof/>
                  <w:webHidden/>
                </w:rPr>
                <w:fldChar w:fldCharType="separate"/>
              </w:r>
              <w:r w:rsidR="00566F61">
                <w:rPr>
                  <w:noProof/>
                  <w:webHidden/>
                </w:rPr>
                <w:t>32</w:t>
              </w:r>
              <w:r w:rsidR="00566F61">
                <w:rPr>
                  <w:noProof/>
                  <w:webHidden/>
                </w:rPr>
                <w:fldChar w:fldCharType="end"/>
              </w:r>
            </w:hyperlink>
          </w:p>
          <w:p w14:paraId="22380187" w14:textId="6E5BFA47" w:rsidR="00566F61" w:rsidRDefault="00474381">
            <w:pPr>
              <w:pStyle w:val="TOC1"/>
              <w:rPr>
                <w:rFonts w:asciiTheme="minorHAnsi" w:eastAsiaTheme="minorEastAsia" w:hAnsiTheme="minorHAnsi"/>
                <w:noProof/>
                <w:color w:val="auto"/>
                <w:sz w:val="22"/>
                <w:lang w:eastAsia="en-NZ"/>
              </w:rPr>
            </w:pPr>
            <w:hyperlink w:anchor="_Toc34293459" w:history="1">
              <w:r w:rsidR="00566F61" w:rsidRPr="00FB373B">
                <w:rPr>
                  <w:rStyle w:val="Hyperlink"/>
                  <w:noProof/>
                </w:rPr>
                <w:t>Appendix 1. List of people who spoke with Inspectors</w:t>
              </w:r>
              <w:r w:rsidR="00566F61">
                <w:rPr>
                  <w:noProof/>
                  <w:webHidden/>
                </w:rPr>
                <w:tab/>
              </w:r>
              <w:r w:rsidR="00566F61">
                <w:rPr>
                  <w:noProof/>
                  <w:webHidden/>
                </w:rPr>
                <w:fldChar w:fldCharType="begin"/>
              </w:r>
              <w:r w:rsidR="00566F61">
                <w:rPr>
                  <w:noProof/>
                  <w:webHidden/>
                </w:rPr>
                <w:instrText xml:space="preserve"> PAGEREF _Toc34293459 \h </w:instrText>
              </w:r>
              <w:r w:rsidR="00566F61">
                <w:rPr>
                  <w:noProof/>
                  <w:webHidden/>
                </w:rPr>
              </w:r>
              <w:r w:rsidR="00566F61">
                <w:rPr>
                  <w:noProof/>
                  <w:webHidden/>
                </w:rPr>
                <w:fldChar w:fldCharType="separate"/>
              </w:r>
              <w:r w:rsidR="00566F61">
                <w:rPr>
                  <w:noProof/>
                  <w:webHidden/>
                </w:rPr>
                <w:t>33</w:t>
              </w:r>
              <w:r w:rsidR="00566F61">
                <w:rPr>
                  <w:noProof/>
                  <w:webHidden/>
                </w:rPr>
                <w:fldChar w:fldCharType="end"/>
              </w:r>
            </w:hyperlink>
          </w:p>
          <w:p w14:paraId="599F5389" w14:textId="606943E0" w:rsidR="00566F61" w:rsidRDefault="00474381">
            <w:pPr>
              <w:pStyle w:val="TOC1"/>
              <w:rPr>
                <w:rFonts w:asciiTheme="minorHAnsi" w:eastAsiaTheme="minorEastAsia" w:hAnsiTheme="minorHAnsi"/>
                <w:noProof/>
                <w:color w:val="auto"/>
                <w:sz w:val="22"/>
                <w:lang w:eastAsia="en-NZ"/>
              </w:rPr>
            </w:pPr>
            <w:hyperlink w:anchor="_Toc34293460" w:history="1">
              <w:r w:rsidR="00566F61" w:rsidRPr="00FB373B">
                <w:rPr>
                  <w:rStyle w:val="Hyperlink"/>
                  <w:noProof/>
                </w:rPr>
                <w:t>Appendix 2. Legislative framework</w:t>
              </w:r>
              <w:r w:rsidR="00566F61">
                <w:rPr>
                  <w:noProof/>
                  <w:webHidden/>
                </w:rPr>
                <w:tab/>
              </w:r>
              <w:r w:rsidR="00566F61">
                <w:rPr>
                  <w:noProof/>
                  <w:webHidden/>
                </w:rPr>
                <w:fldChar w:fldCharType="begin"/>
              </w:r>
              <w:r w:rsidR="00566F61">
                <w:rPr>
                  <w:noProof/>
                  <w:webHidden/>
                </w:rPr>
                <w:instrText xml:space="preserve"> PAGEREF _Toc34293460 \h </w:instrText>
              </w:r>
              <w:r w:rsidR="00566F61">
                <w:rPr>
                  <w:noProof/>
                  <w:webHidden/>
                </w:rPr>
              </w:r>
              <w:r w:rsidR="00566F61">
                <w:rPr>
                  <w:noProof/>
                  <w:webHidden/>
                </w:rPr>
                <w:fldChar w:fldCharType="separate"/>
              </w:r>
              <w:r w:rsidR="00566F61">
                <w:rPr>
                  <w:noProof/>
                  <w:webHidden/>
                </w:rPr>
                <w:t>34</w:t>
              </w:r>
              <w:r w:rsidR="00566F61">
                <w:rPr>
                  <w:noProof/>
                  <w:webHidden/>
                </w:rPr>
                <w:fldChar w:fldCharType="end"/>
              </w:r>
            </w:hyperlink>
          </w:p>
          <w:p w14:paraId="1EFB83EF" w14:textId="1110AB67" w:rsidR="0097338A" w:rsidRPr="005345C5" w:rsidRDefault="0097338A" w:rsidP="00046182">
            <w:pPr>
              <w:pStyle w:val="Whitespace"/>
              <w:spacing w:after="0"/>
            </w:pPr>
            <w:r w:rsidRPr="005345C5">
              <w:fldChar w:fldCharType="end"/>
            </w:r>
          </w:p>
        </w:tc>
      </w:tr>
    </w:tbl>
    <w:p w14:paraId="73977B91" w14:textId="77777777" w:rsidR="0097338A" w:rsidRPr="005345C5" w:rsidRDefault="0097338A" w:rsidP="00E03DAB">
      <w:pPr>
        <w:pStyle w:val="HeadingTableofTablesFigures"/>
      </w:pPr>
      <w:bookmarkStart w:id="2" w:name="TOCTable"/>
      <w:bookmarkEnd w:id="1"/>
      <w:r w:rsidRPr="005345C5">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5345C5" w14:paraId="03EBCB32" w14:textId="77777777" w:rsidTr="00E03DAB">
        <w:tc>
          <w:tcPr>
            <w:tcW w:w="9354" w:type="dxa"/>
          </w:tcPr>
          <w:p w14:paraId="0F5AEEA8" w14:textId="11F14B74" w:rsidR="000F03A7" w:rsidRPr="005345C5" w:rsidRDefault="000C409D">
            <w:pPr>
              <w:pStyle w:val="TableofFigures"/>
              <w:rPr>
                <w:rFonts w:asciiTheme="minorHAnsi" w:eastAsiaTheme="minorEastAsia" w:hAnsiTheme="minorHAnsi"/>
                <w:noProof/>
                <w:color w:val="auto"/>
                <w:sz w:val="22"/>
                <w:lang w:eastAsia="en-NZ"/>
              </w:rPr>
            </w:pPr>
            <w:r w:rsidRPr="005345C5">
              <w:rPr>
                <w:b/>
                <w:bCs/>
                <w:noProof/>
                <w:lang w:val="en-US"/>
              </w:rPr>
              <w:fldChar w:fldCharType="begin"/>
            </w:r>
            <w:r w:rsidRPr="005345C5">
              <w:rPr>
                <w:b/>
                <w:bCs/>
                <w:noProof/>
                <w:lang w:val="en-US"/>
              </w:rPr>
              <w:instrText xml:space="preserve"> TOC \h \z \c "table" </w:instrText>
            </w:r>
            <w:r w:rsidRPr="005345C5">
              <w:rPr>
                <w:b/>
                <w:bCs/>
                <w:noProof/>
                <w:lang w:val="en-US"/>
              </w:rPr>
              <w:fldChar w:fldCharType="separate"/>
            </w:r>
            <w:hyperlink w:anchor="_Toc33514741" w:history="1">
              <w:r w:rsidR="000F03A7" w:rsidRPr="005345C5">
                <w:rPr>
                  <w:rStyle w:val="Hyperlink"/>
                  <w:noProof/>
                </w:rPr>
                <w:t>Table 1: Seclusion events 1 March – 31 August 2019</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1 \h </w:instrText>
              </w:r>
              <w:r w:rsidR="000F03A7" w:rsidRPr="005345C5">
                <w:rPr>
                  <w:noProof/>
                  <w:webHidden/>
                </w:rPr>
              </w:r>
              <w:r w:rsidR="000F03A7" w:rsidRPr="005345C5">
                <w:rPr>
                  <w:noProof/>
                  <w:webHidden/>
                </w:rPr>
                <w:fldChar w:fldCharType="separate"/>
              </w:r>
              <w:r w:rsidR="00566F61">
                <w:rPr>
                  <w:noProof/>
                  <w:webHidden/>
                </w:rPr>
                <w:t>12</w:t>
              </w:r>
              <w:r w:rsidR="000F03A7" w:rsidRPr="005345C5">
                <w:rPr>
                  <w:noProof/>
                  <w:webHidden/>
                </w:rPr>
                <w:fldChar w:fldCharType="end"/>
              </w:r>
            </w:hyperlink>
          </w:p>
          <w:p w14:paraId="2E825E13" w14:textId="0959C5D7" w:rsidR="000F03A7" w:rsidRPr="005345C5" w:rsidRDefault="00474381">
            <w:pPr>
              <w:pStyle w:val="TableofFigures"/>
              <w:rPr>
                <w:rFonts w:asciiTheme="minorHAnsi" w:eastAsiaTheme="minorEastAsia" w:hAnsiTheme="minorHAnsi"/>
                <w:noProof/>
                <w:color w:val="auto"/>
                <w:sz w:val="22"/>
                <w:lang w:eastAsia="en-NZ"/>
              </w:rPr>
            </w:pPr>
            <w:hyperlink w:anchor="_Toc33514742" w:history="1">
              <w:r w:rsidR="000F03A7" w:rsidRPr="005345C5">
                <w:rPr>
                  <w:rStyle w:val="Hyperlink"/>
                  <w:noProof/>
                </w:rPr>
                <w:t>Table 2: Restraint data (exclusive of seclusion data) 1 March – 31 August 2019</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2 \h </w:instrText>
              </w:r>
              <w:r w:rsidR="000F03A7" w:rsidRPr="005345C5">
                <w:rPr>
                  <w:noProof/>
                  <w:webHidden/>
                </w:rPr>
              </w:r>
              <w:r w:rsidR="000F03A7" w:rsidRPr="005345C5">
                <w:rPr>
                  <w:noProof/>
                  <w:webHidden/>
                </w:rPr>
                <w:fldChar w:fldCharType="separate"/>
              </w:r>
              <w:r w:rsidR="00566F61">
                <w:rPr>
                  <w:noProof/>
                  <w:webHidden/>
                </w:rPr>
                <w:t>13</w:t>
              </w:r>
              <w:r w:rsidR="000F03A7" w:rsidRPr="005345C5">
                <w:rPr>
                  <w:noProof/>
                  <w:webHidden/>
                </w:rPr>
                <w:fldChar w:fldCharType="end"/>
              </w:r>
            </w:hyperlink>
          </w:p>
          <w:p w14:paraId="5A5FDDD6" w14:textId="77F8F057" w:rsidR="000F03A7" w:rsidRPr="005345C5" w:rsidRDefault="00474381">
            <w:pPr>
              <w:pStyle w:val="TableofFigures"/>
              <w:rPr>
                <w:rFonts w:asciiTheme="minorHAnsi" w:eastAsiaTheme="minorEastAsia" w:hAnsiTheme="minorHAnsi"/>
                <w:noProof/>
                <w:color w:val="auto"/>
                <w:sz w:val="22"/>
                <w:lang w:eastAsia="en-NZ"/>
              </w:rPr>
            </w:pPr>
            <w:hyperlink w:anchor="_Toc33514743" w:history="1">
              <w:r w:rsidR="000F03A7" w:rsidRPr="005345C5">
                <w:rPr>
                  <w:rStyle w:val="Hyperlink"/>
                  <w:noProof/>
                </w:rPr>
                <w:t>Table 3: List of people who spoke with Inspectors</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3 \h </w:instrText>
              </w:r>
              <w:r w:rsidR="000F03A7" w:rsidRPr="005345C5">
                <w:rPr>
                  <w:noProof/>
                  <w:webHidden/>
                </w:rPr>
              </w:r>
              <w:r w:rsidR="000F03A7" w:rsidRPr="005345C5">
                <w:rPr>
                  <w:noProof/>
                  <w:webHidden/>
                </w:rPr>
                <w:fldChar w:fldCharType="separate"/>
              </w:r>
              <w:r w:rsidR="00566F61">
                <w:rPr>
                  <w:noProof/>
                  <w:webHidden/>
                </w:rPr>
                <w:t>33</w:t>
              </w:r>
              <w:r w:rsidR="000F03A7" w:rsidRPr="005345C5">
                <w:rPr>
                  <w:noProof/>
                  <w:webHidden/>
                </w:rPr>
                <w:fldChar w:fldCharType="end"/>
              </w:r>
            </w:hyperlink>
          </w:p>
          <w:p w14:paraId="7372531F" w14:textId="49E91F19" w:rsidR="0097338A" w:rsidRPr="005345C5" w:rsidRDefault="000C409D" w:rsidP="00046182">
            <w:pPr>
              <w:pStyle w:val="Whitespace"/>
              <w:spacing w:after="0"/>
            </w:pPr>
            <w:r w:rsidRPr="005345C5">
              <w:rPr>
                <w:b/>
                <w:bCs/>
                <w:noProof/>
                <w:lang w:val="en-US"/>
              </w:rPr>
              <w:fldChar w:fldCharType="end"/>
            </w:r>
          </w:p>
        </w:tc>
      </w:tr>
    </w:tbl>
    <w:p w14:paraId="07DEE541" w14:textId="77777777" w:rsidR="0097338A" w:rsidRPr="005345C5" w:rsidRDefault="0097338A" w:rsidP="00E03DAB">
      <w:pPr>
        <w:pStyle w:val="HeadingTableofTablesFigures"/>
      </w:pPr>
      <w:bookmarkStart w:id="3" w:name="TOCFigure"/>
      <w:bookmarkEnd w:id="2"/>
      <w:r w:rsidRPr="005345C5">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5345C5" w14:paraId="0C62D12C" w14:textId="77777777" w:rsidTr="00E03DAB">
        <w:tc>
          <w:tcPr>
            <w:tcW w:w="9354" w:type="dxa"/>
          </w:tcPr>
          <w:p w14:paraId="0BBE6366" w14:textId="781F25A3" w:rsidR="000F03A7" w:rsidRPr="005345C5" w:rsidRDefault="000C409D">
            <w:pPr>
              <w:pStyle w:val="TableofFigures"/>
              <w:rPr>
                <w:rFonts w:asciiTheme="minorHAnsi" w:eastAsiaTheme="minorEastAsia" w:hAnsiTheme="minorHAnsi"/>
                <w:noProof/>
                <w:color w:val="auto"/>
                <w:sz w:val="22"/>
                <w:lang w:eastAsia="en-NZ"/>
              </w:rPr>
            </w:pPr>
            <w:r w:rsidRPr="005345C5">
              <w:rPr>
                <w:b/>
                <w:bCs/>
                <w:noProof/>
                <w:lang w:val="en-US"/>
              </w:rPr>
              <w:fldChar w:fldCharType="begin"/>
            </w:r>
            <w:r w:rsidRPr="005345C5">
              <w:rPr>
                <w:b/>
                <w:bCs/>
                <w:noProof/>
                <w:lang w:val="en-US"/>
              </w:rPr>
              <w:instrText xml:space="preserve"> TOC \h \z \c "figure" </w:instrText>
            </w:r>
            <w:r w:rsidRPr="005345C5">
              <w:rPr>
                <w:b/>
                <w:bCs/>
                <w:noProof/>
                <w:lang w:val="en-US"/>
              </w:rPr>
              <w:fldChar w:fldCharType="separate"/>
            </w:r>
            <w:hyperlink w:anchor="_Toc33514744" w:history="1">
              <w:r w:rsidR="000F03A7" w:rsidRPr="005345C5">
                <w:rPr>
                  <w:rStyle w:val="Hyperlink"/>
                  <w:noProof/>
                </w:rPr>
                <w:t>Figure 1: High care secure lounge – Puna Maatai Ward</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4 \h </w:instrText>
              </w:r>
              <w:r w:rsidR="000F03A7" w:rsidRPr="005345C5">
                <w:rPr>
                  <w:noProof/>
                  <w:webHidden/>
                </w:rPr>
              </w:r>
              <w:r w:rsidR="000F03A7" w:rsidRPr="005345C5">
                <w:rPr>
                  <w:noProof/>
                  <w:webHidden/>
                </w:rPr>
                <w:fldChar w:fldCharType="separate"/>
              </w:r>
              <w:r w:rsidR="00566F61">
                <w:rPr>
                  <w:noProof/>
                  <w:webHidden/>
                </w:rPr>
                <w:t>9</w:t>
              </w:r>
              <w:r w:rsidR="000F03A7" w:rsidRPr="005345C5">
                <w:rPr>
                  <w:noProof/>
                  <w:webHidden/>
                </w:rPr>
                <w:fldChar w:fldCharType="end"/>
              </w:r>
            </w:hyperlink>
          </w:p>
          <w:p w14:paraId="21F7F661" w14:textId="7B344C98" w:rsidR="000F03A7" w:rsidRPr="005345C5" w:rsidRDefault="00474381">
            <w:pPr>
              <w:pStyle w:val="TableofFigures"/>
              <w:rPr>
                <w:rFonts w:asciiTheme="minorHAnsi" w:eastAsiaTheme="minorEastAsia" w:hAnsiTheme="minorHAnsi"/>
                <w:noProof/>
                <w:color w:val="auto"/>
                <w:sz w:val="22"/>
                <w:lang w:eastAsia="en-NZ"/>
              </w:rPr>
            </w:pPr>
            <w:hyperlink w:anchor="_Toc33514745" w:history="1">
              <w:r w:rsidR="000F03A7" w:rsidRPr="005345C5">
                <w:rPr>
                  <w:rStyle w:val="Hyperlink"/>
                  <w:noProof/>
                </w:rPr>
                <w:t>Figure 2: Seclusion room – Puna Awhi-rua Ward</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5 \h </w:instrText>
              </w:r>
              <w:r w:rsidR="000F03A7" w:rsidRPr="005345C5">
                <w:rPr>
                  <w:noProof/>
                  <w:webHidden/>
                </w:rPr>
              </w:r>
              <w:r w:rsidR="000F03A7" w:rsidRPr="005345C5">
                <w:rPr>
                  <w:noProof/>
                  <w:webHidden/>
                </w:rPr>
                <w:fldChar w:fldCharType="separate"/>
              </w:r>
              <w:r w:rsidR="00566F61">
                <w:rPr>
                  <w:noProof/>
                  <w:webHidden/>
                </w:rPr>
                <w:t>9</w:t>
              </w:r>
              <w:r w:rsidR="000F03A7" w:rsidRPr="005345C5">
                <w:rPr>
                  <w:noProof/>
                  <w:webHidden/>
                </w:rPr>
                <w:fldChar w:fldCharType="end"/>
              </w:r>
            </w:hyperlink>
          </w:p>
          <w:p w14:paraId="40B3B52A" w14:textId="73725DBC" w:rsidR="000F03A7" w:rsidRPr="005345C5" w:rsidRDefault="00474381">
            <w:pPr>
              <w:pStyle w:val="TableofFigures"/>
              <w:rPr>
                <w:rFonts w:asciiTheme="minorHAnsi" w:eastAsiaTheme="minorEastAsia" w:hAnsiTheme="minorHAnsi"/>
                <w:noProof/>
                <w:color w:val="auto"/>
                <w:sz w:val="22"/>
                <w:lang w:eastAsia="en-NZ"/>
              </w:rPr>
            </w:pPr>
            <w:hyperlink w:anchor="_Toc33514746" w:history="1">
              <w:r w:rsidR="000F03A7" w:rsidRPr="005345C5">
                <w:rPr>
                  <w:rStyle w:val="Hyperlink"/>
                  <w:noProof/>
                </w:rPr>
                <w:t>Figure 3: Seclusion room</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6 \h </w:instrText>
              </w:r>
              <w:r w:rsidR="000F03A7" w:rsidRPr="005345C5">
                <w:rPr>
                  <w:noProof/>
                  <w:webHidden/>
                </w:rPr>
              </w:r>
              <w:r w:rsidR="000F03A7" w:rsidRPr="005345C5">
                <w:rPr>
                  <w:noProof/>
                  <w:webHidden/>
                </w:rPr>
                <w:fldChar w:fldCharType="separate"/>
              </w:r>
              <w:r w:rsidR="00566F61">
                <w:rPr>
                  <w:noProof/>
                  <w:webHidden/>
                </w:rPr>
                <w:t>11</w:t>
              </w:r>
              <w:r w:rsidR="000F03A7" w:rsidRPr="005345C5">
                <w:rPr>
                  <w:noProof/>
                  <w:webHidden/>
                </w:rPr>
                <w:fldChar w:fldCharType="end"/>
              </w:r>
            </w:hyperlink>
          </w:p>
          <w:p w14:paraId="4939E280" w14:textId="688AFB22" w:rsidR="000F03A7" w:rsidRPr="005345C5" w:rsidRDefault="00474381">
            <w:pPr>
              <w:pStyle w:val="TableofFigures"/>
              <w:rPr>
                <w:rFonts w:asciiTheme="minorHAnsi" w:eastAsiaTheme="minorEastAsia" w:hAnsiTheme="minorHAnsi"/>
                <w:noProof/>
                <w:color w:val="auto"/>
                <w:sz w:val="22"/>
                <w:lang w:eastAsia="en-NZ"/>
              </w:rPr>
            </w:pPr>
            <w:hyperlink w:anchor="_Toc33514747" w:history="1">
              <w:r w:rsidR="000F03A7" w:rsidRPr="005345C5">
                <w:rPr>
                  <w:rStyle w:val="Hyperlink"/>
                  <w:noProof/>
                </w:rPr>
                <w:t>Figure 4: Skylight in seclusion room</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7 \h </w:instrText>
              </w:r>
              <w:r w:rsidR="000F03A7" w:rsidRPr="005345C5">
                <w:rPr>
                  <w:noProof/>
                  <w:webHidden/>
                </w:rPr>
              </w:r>
              <w:r w:rsidR="000F03A7" w:rsidRPr="005345C5">
                <w:rPr>
                  <w:noProof/>
                  <w:webHidden/>
                </w:rPr>
                <w:fldChar w:fldCharType="separate"/>
              </w:r>
              <w:r w:rsidR="00566F61">
                <w:rPr>
                  <w:noProof/>
                  <w:webHidden/>
                </w:rPr>
                <w:t>11</w:t>
              </w:r>
              <w:r w:rsidR="000F03A7" w:rsidRPr="005345C5">
                <w:rPr>
                  <w:noProof/>
                  <w:webHidden/>
                </w:rPr>
                <w:fldChar w:fldCharType="end"/>
              </w:r>
            </w:hyperlink>
          </w:p>
          <w:p w14:paraId="4CB324F6" w14:textId="421E54DD" w:rsidR="000F03A7" w:rsidRPr="005345C5" w:rsidRDefault="00474381">
            <w:pPr>
              <w:pStyle w:val="TableofFigures"/>
              <w:rPr>
                <w:rFonts w:asciiTheme="minorHAnsi" w:eastAsiaTheme="minorEastAsia" w:hAnsiTheme="minorHAnsi"/>
                <w:noProof/>
                <w:color w:val="auto"/>
                <w:sz w:val="22"/>
                <w:lang w:eastAsia="en-NZ"/>
              </w:rPr>
            </w:pPr>
            <w:hyperlink w:anchor="_Toc33514748" w:history="1">
              <w:r w:rsidR="000F03A7" w:rsidRPr="005345C5">
                <w:rPr>
                  <w:rStyle w:val="Hyperlink"/>
                  <w:noProof/>
                </w:rPr>
                <w:t>Figure 5: Bedroom in main wing</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8 \h </w:instrText>
              </w:r>
              <w:r w:rsidR="000F03A7" w:rsidRPr="005345C5">
                <w:rPr>
                  <w:noProof/>
                  <w:webHidden/>
                </w:rPr>
              </w:r>
              <w:r w:rsidR="000F03A7" w:rsidRPr="005345C5">
                <w:rPr>
                  <w:noProof/>
                  <w:webHidden/>
                </w:rPr>
                <w:fldChar w:fldCharType="separate"/>
              </w:r>
              <w:r w:rsidR="00566F61">
                <w:rPr>
                  <w:noProof/>
                  <w:webHidden/>
                </w:rPr>
                <w:t>23</w:t>
              </w:r>
              <w:r w:rsidR="000F03A7" w:rsidRPr="005345C5">
                <w:rPr>
                  <w:noProof/>
                  <w:webHidden/>
                </w:rPr>
                <w:fldChar w:fldCharType="end"/>
              </w:r>
            </w:hyperlink>
          </w:p>
          <w:p w14:paraId="0F9DD0C1" w14:textId="71631E75" w:rsidR="000F03A7" w:rsidRPr="005345C5" w:rsidRDefault="00474381">
            <w:pPr>
              <w:pStyle w:val="TableofFigures"/>
              <w:rPr>
                <w:rFonts w:asciiTheme="minorHAnsi" w:eastAsiaTheme="minorEastAsia" w:hAnsiTheme="minorHAnsi"/>
                <w:noProof/>
                <w:color w:val="auto"/>
                <w:sz w:val="22"/>
                <w:lang w:eastAsia="en-NZ"/>
              </w:rPr>
            </w:pPr>
            <w:hyperlink w:anchor="_Toc33514749" w:history="1">
              <w:r w:rsidR="000F03A7" w:rsidRPr="005345C5">
                <w:rPr>
                  <w:rStyle w:val="Hyperlink"/>
                  <w:noProof/>
                </w:rPr>
                <w:t>Figure 6: Bedroom in pod area</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9 \h </w:instrText>
              </w:r>
              <w:r w:rsidR="000F03A7" w:rsidRPr="005345C5">
                <w:rPr>
                  <w:noProof/>
                  <w:webHidden/>
                </w:rPr>
              </w:r>
              <w:r w:rsidR="000F03A7" w:rsidRPr="005345C5">
                <w:rPr>
                  <w:noProof/>
                  <w:webHidden/>
                </w:rPr>
                <w:fldChar w:fldCharType="separate"/>
              </w:r>
              <w:r w:rsidR="00566F61">
                <w:rPr>
                  <w:noProof/>
                  <w:webHidden/>
                </w:rPr>
                <w:t>23</w:t>
              </w:r>
              <w:r w:rsidR="000F03A7" w:rsidRPr="005345C5">
                <w:rPr>
                  <w:noProof/>
                  <w:webHidden/>
                </w:rPr>
                <w:fldChar w:fldCharType="end"/>
              </w:r>
            </w:hyperlink>
          </w:p>
          <w:p w14:paraId="345E385B" w14:textId="02CCBB13" w:rsidR="000F03A7" w:rsidRPr="005345C5" w:rsidRDefault="00474381">
            <w:pPr>
              <w:pStyle w:val="TableofFigures"/>
              <w:rPr>
                <w:rFonts w:asciiTheme="minorHAnsi" w:eastAsiaTheme="minorEastAsia" w:hAnsiTheme="minorHAnsi"/>
                <w:noProof/>
                <w:color w:val="auto"/>
                <w:sz w:val="22"/>
                <w:lang w:eastAsia="en-NZ"/>
              </w:rPr>
            </w:pPr>
            <w:hyperlink w:anchor="_Toc33514750" w:history="1">
              <w:r w:rsidR="000F03A7" w:rsidRPr="005345C5">
                <w:rPr>
                  <w:rStyle w:val="Hyperlink"/>
                  <w:noProof/>
                </w:rPr>
                <w:t>Figure 7: Courtyard area</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50 \h </w:instrText>
              </w:r>
              <w:r w:rsidR="000F03A7" w:rsidRPr="005345C5">
                <w:rPr>
                  <w:noProof/>
                  <w:webHidden/>
                </w:rPr>
              </w:r>
              <w:r w:rsidR="000F03A7" w:rsidRPr="005345C5">
                <w:rPr>
                  <w:noProof/>
                  <w:webHidden/>
                </w:rPr>
                <w:fldChar w:fldCharType="separate"/>
              </w:r>
              <w:r w:rsidR="00566F61">
                <w:rPr>
                  <w:noProof/>
                  <w:webHidden/>
                </w:rPr>
                <w:t>26</w:t>
              </w:r>
              <w:r w:rsidR="000F03A7" w:rsidRPr="005345C5">
                <w:rPr>
                  <w:noProof/>
                  <w:webHidden/>
                </w:rPr>
                <w:fldChar w:fldCharType="end"/>
              </w:r>
            </w:hyperlink>
          </w:p>
          <w:p w14:paraId="1DA4D666" w14:textId="5DAC9585" w:rsidR="000F03A7" w:rsidRPr="005345C5" w:rsidRDefault="00474381">
            <w:pPr>
              <w:pStyle w:val="TableofFigures"/>
              <w:rPr>
                <w:rFonts w:asciiTheme="minorHAnsi" w:eastAsiaTheme="minorEastAsia" w:hAnsiTheme="minorHAnsi"/>
                <w:noProof/>
                <w:color w:val="auto"/>
                <w:sz w:val="22"/>
                <w:lang w:eastAsia="en-NZ"/>
              </w:rPr>
            </w:pPr>
            <w:hyperlink w:anchor="_Toc33514751" w:history="1">
              <w:r w:rsidR="000F03A7" w:rsidRPr="005345C5">
                <w:rPr>
                  <w:rStyle w:val="Hyperlink"/>
                  <w:noProof/>
                </w:rPr>
                <w:t>Figure 8: Whare for Puna Maatai and Puna Awhi-rua</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51 \h </w:instrText>
              </w:r>
              <w:r w:rsidR="000F03A7" w:rsidRPr="005345C5">
                <w:rPr>
                  <w:noProof/>
                  <w:webHidden/>
                </w:rPr>
              </w:r>
              <w:r w:rsidR="000F03A7" w:rsidRPr="005345C5">
                <w:rPr>
                  <w:noProof/>
                  <w:webHidden/>
                </w:rPr>
                <w:fldChar w:fldCharType="separate"/>
              </w:r>
              <w:r w:rsidR="00566F61">
                <w:rPr>
                  <w:noProof/>
                  <w:webHidden/>
                </w:rPr>
                <w:t>28</w:t>
              </w:r>
              <w:r w:rsidR="000F03A7" w:rsidRPr="005345C5">
                <w:rPr>
                  <w:noProof/>
                  <w:webHidden/>
                </w:rPr>
                <w:fldChar w:fldCharType="end"/>
              </w:r>
            </w:hyperlink>
          </w:p>
          <w:p w14:paraId="7065CC7D" w14:textId="3E8B9420" w:rsidR="0097338A" w:rsidRPr="005345C5" w:rsidRDefault="000C409D" w:rsidP="00E03DAB">
            <w:pPr>
              <w:pStyle w:val="TableofFigures"/>
            </w:pPr>
            <w:r w:rsidRPr="005345C5">
              <w:rPr>
                <w:b/>
                <w:bCs/>
                <w:noProof/>
                <w:lang w:val="en-US"/>
              </w:rPr>
              <w:fldChar w:fldCharType="end"/>
            </w:r>
          </w:p>
        </w:tc>
      </w:tr>
      <w:bookmarkEnd w:id="3"/>
    </w:tbl>
    <w:p w14:paraId="45FF3EE7" w14:textId="77777777" w:rsidR="0038471E" w:rsidRPr="005345C5" w:rsidRDefault="0038471E" w:rsidP="00524222">
      <w:pPr>
        <w:pStyle w:val="Number1"/>
        <w:numPr>
          <w:ilvl w:val="0"/>
          <w:numId w:val="0"/>
        </w:numPr>
        <w:ind w:left="567" w:hanging="567"/>
        <w:sectPr w:rsidR="0038471E" w:rsidRPr="005345C5" w:rsidSect="005345C5">
          <w:headerReference w:type="even" r:id="rId19"/>
          <w:headerReference w:type="default" r:id="rId20"/>
          <w:footerReference w:type="even" r:id="rId21"/>
          <w:footerReference w:type="default" r:id="rId22"/>
          <w:headerReference w:type="first" r:id="rId23"/>
          <w:footerReference w:type="first" r:id="rId24"/>
          <w:endnotePr>
            <w:numFmt w:val="decimal"/>
          </w:endnotePr>
          <w:pgSz w:w="11906" w:h="16838" w:code="9"/>
          <w:pgMar w:top="1701" w:right="1304" w:bottom="1701" w:left="1304" w:header="680" w:footer="680" w:gutter="0"/>
          <w:cols w:space="708"/>
          <w:docGrid w:linePitch="360"/>
        </w:sectPr>
      </w:pPr>
    </w:p>
    <w:p w14:paraId="6C1D0D6A" w14:textId="77777777" w:rsidR="00667F80" w:rsidRPr="005345C5" w:rsidRDefault="00667F80" w:rsidP="00667F80">
      <w:pPr>
        <w:pStyle w:val="Heading1-Start"/>
      </w:pPr>
      <w:bookmarkStart w:id="4" w:name="_Toc6903490"/>
      <w:bookmarkStart w:id="5" w:name="_Toc34293395"/>
      <w:r w:rsidRPr="005345C5">
        <w:t>Executive Summary</w:t>
      </w:r>
      <w:bookmarkEnd w:id="4"/>
      <w:bookmarkEnd w:id="5"/>
    </w:p>
    <w:p w14:paraId="3198921F" w14:textId="77777777" w:rsidR="00667F80" w:rsidRPr="005345C5" w:rsidRDefault="00667F80" w:rsidP="00667F80">
      <w:pPr>
        <w:pStyle w:val="Heading2"/>
        <w:spacing w:before="240"/>
      </w:pPr>
      <w:bookmarkStart w:id="6" w:name="_Toc6903491"/>
      <w:bookmarkStart w:id="7" w:name="_Toc34293396"/>
      <w:r w:rsidRPr="005345C5">
        <w:t>Background</w:t>
      </w:r>
      <w:bookmarkEnd w:id="6"/>
      <w:bookmarkEnd w:id="7"/>
    </w:p>
    <w:p w14:paraId="452A776B" w14:textId="77777777" w:rsidR="00667F80" w:rsidRPr="005345C5" w:rsidRDefault="00667F80" w:rsidP="00667F80">
      <w:pPr>
        <w:pStyle w:val="BodyText"/>
      </w:pPr>
      <w:r w:rsidRPr="005345C5">
        <w:t xml:space="preserve">In 2007, the Ombudsmen were designated one of the National Preventive Mechanisms (NPMs) under the Crimes of Torture Act 1989 (COTA), with responsibility for examining and monitoring the conditions and treatment of </w:t>
      </w:r>
      <w:r w:rsidR="003C438F" w:rsidRPr="005345C5">
        <w:t xml:space="preserve">service users </w:t>
      </w:r>
      <w:r w:rsidRPr="005345C5">
        <w:t>detained in secure units within New Zealand hospitals.</w:t>
      </w:r>
    </w:p>
    <w:p w14:paraId="09341AA4" w14:textId="79692472" w:rsidR="00667F80" w:rsidRPr="005345C5" w:rsidRDefault="00667F80" w:rsidP="00667F80">
      <w:pPr>
        <w:pStyle w:val="BodyText"/>
      </w:pPr>
      <w:r w:rsidRPr="005345C5">
        <w:t>Between</w:t>
      </w:r>
      <w:r w:rsidR="00FF5F27" w:rsidRPr="005345C5">
        <w:t xml:space="preserve"> 16 and 20 September 2019</w:t>
      </w:r>
      <w:r w:rsidRPr="005345C5">
        <w:t xml:space="preserve">, </w:t>
      </w:r>
      <w:r w:rsidR="00D35814" w:rsidRPr="005345C5">
        <w:t>Inspector</w:t>
      </w:r>
      <w:r w:rsidR="005A3FEC" w:rsidRPr="005345C5">
        <w:t>s</w:t>
      </w:r>
      <w:r w:rsidR="00CB555D" w:rsidRPr="005345C5">
        <w:rPr>
          <w:rStyle w:val="FootnoteReference"/>
        </w:rPr>
        <w:footnoteReference w:id="2"/>
      </w:r>
      <w:r w:rsidR="00CB555D" w:rsidRPr="005345C5">
        <w:t xml:space="preserve"> </w:t>
      </w:r>
      <w:r w:rsidR="00C11538" w:rsidRPr="005345C5">
        <w:t>—</w:t>
      </w:r>
      <w:r w:rsidRPr="005345C5">
        <w:t xml:space="preserve"> whom I have authorised to carry out visits to places of detention under COTA on my behalf </w:t>
      </w:r>
      <w:r w:rsidR="00C11538" w:rsidRPr="005345C5">
        <w:t>—</w:t>
      </w:r>
      <w:r w:rsidRPr="005345C5">
        <w:t xml:space="preserve"> made an unannounced </w:t>
      </w:r>
      <w:r w:rsidR="00FF5F27" w:rsidRPr="005345C5">
        <w:t xml:space="preserve">five </w:t>
      </w:r>
      <w:r w:rsidRPr="005345C5">
        <w:t>day inspection of</w:t>
      </w:r>
      <w:r w:rsidR="00FF5F27" w:rsidRPr="005345C5">
        <w:t xml:space="preserve"> </w:t>
      </w:r>
      <w:r w:rsidR="000173D8" w:rsidRPr="005345C5">
        <w:t xml:space="preserve">the </w:t>
      </w:r>
      <w:r w:rsidR="00FF5F27" w:rsidRPr="005345C5">
        <w:t>Puna Maatai</w:t>
      </w:r>
      <w:r w:rsidR="000173D8" w:rsidRPr="005345C5">
        <w:t xml:space="preserve"> Forensic Inpatient </w:t>
      </w:r>
      <w:r w:rsidR="002A4BD6" w:rsidRPr="005345C5">
        <w:t xml:space="preserve">Ward </w:t>
      </w:r>
      <w:r w:rsidR="000173D8" w:rsidRPr="005345C5">
        <w:t>(</w:t>
      </w:r>
      <w:r w:rsidR="008B6D2C" w:rsidRPr="005345C5">
        <w:t>the Ward</w:t>
      </w:r>
      <w:r w:rsidR="000173D8" w:rsidRPr="005345C5">
        <w:t>)</w:t>
      </w:r>
      <w:r w:rsidRPr="005345C5">
        <w:t>, which is located in the grounds of</w:t>
      </w:r>
      <w:r w:rsidR="000173D8" w:rsidRPr="005345C5">
        <w:t xml:space="preserve"> </w:t>
      </w:r>
      <w:r w:rsidR="00421A68" w:rsidRPr="005345C5">
        <w:t xml:space="preserve">Waiora </w:t>
      </w:r>
      <w:r w:rsidR="00FF5F27" w:rsidRPr="005345C5">
        <w:t>Waikato Hospital</w:t>
      </w:r>
      <w:r w:rsidR="00421A68" w:rsidRPr="005345C5">
        <w:t xml:space="preserve"> Campus, Hamilton</w:t>
      </w:r>
      <w:r w:rsidR="000173D8" w:rsidRPr="005345C5">
        <w:t>.</w:t>
      </w:r>
      <w:r w:rsidR="00474381">
        <w:fldChar w:fldCharType="begin"/>
      </w:r>
      <w:r w:rsidR="00474381">
        <w:instrText xml:space="preserve"> DOCVARIABLE  rptPersonsA  \* MERGEFORMAT </w:instrText>
      </w:r>
      <w:r w:rsidR="00474381">
        <w:fldChar w:fldCharType="separate"/>
      </w:r>
      <w:r w:rsidR="00566F61">
        <w:t xml:space="preserve"> </w:t>
      </w:r>
      <w:r w:rsidR="00474381">
        <w:fldChar w:fldCharType="end"/>
      </w:r>
    </w:p>
    <w:p w14:paraId="2EEEC618" w14:textId="77777777" w:rsidR="00667F80" w:rsidRPr="005345C5" w:rsidRDefault="00667F80" w:rsidP="00667F80">
      <w:pPr>
        <w:pStyle w:val="Heading2"/>
      </w:pPr>
      <w:bookmarkStart w:id="8" w:name="_Toc6903492"/>
      <w:bookmarkStart w:id="9" w:name="_Toc34293397"/>
      <w:r w:rsidRPr="005345C5">
        <w:t>Summary of findings</w:t>
      </w:r>
      <w:bookmarkEnd w:id="8"/>
      <w:bookmarkEnd w:id="9"/>
    </w:p>
    <w:p w14:paraId="19324942" w14:textId="77777777" w:rsidR="00585633" w:rsidRPr="005345C5" w:rsidRDefault="00667F80" w:rsidP="00585633">
      <w:pPr>
        <w:pStyle w:val="BodyText"/>
      </w:pPr>
      <w:r w:rsidRPr="005345C5">
        <w:t>My findings are:</w:t>
      </w:r>
    </w:p>
    <w:p w14:paraId="393127D8" w14:textId="77777777" w:rsidR="002A4BD6" w:rsidRPr="005345C5" w:rsidRDefault="002A4BD6" w:rsidP="00585633">
      <w:pPr>
        <w:pStyle w:val="Bullet1"/>
      </w:pPr>
      <w:r w:rsidRPr="005345C5">
        <w:rPr>
          <w:rStyle w:val="Bluetext"/>
          <w:color w:val="1E1E1E"/>
        </w:rPr>
        <w:t xml:space="preserve">There was no evidence that any service user had been subject to torture or </w:t>
      </w:r>
      <w:r w:rsidR="00FB674C" w:rsidRPr="005345C5">
        <w:rPr>
          <w:rStyle w:val="Bluetext"/>
          <w:color w:val="1E1E1E"/>
        </w:rPr>
        <w:t xml:space="preserve">other </w:t>
      </w:r>
      <w:r w:rsidRPr="005345C5">
        <w:rPr>
          <w:rStyle w:val="Bluetext"/>
          <w:color w:val="1E1E1E"/>
        </w:rPr>
        <w:t xml:space="preserve">cruel or inhuman treatment or punishment. However, my Inspectors found evidence </w:t>
      </w:r>
      <w:r w:rsidR="0069304C" w:rsidRPr="005345C5">
        <w:rPr>
          <w:rStyle w:val="Bluetext"/>
          <w:color w:val="1E1E1E"/>
        </w:rPr>
        <w:t>that</w:t>
      </w:r>
      <w:r w:rsidRPr="005345C5">
        <w:rPr>
          <w:rStyle w:val="Bluetext"/>
          <w:color w:val="1E1E1E"/>
        </w:rPr>
        <w:t xml:space="preserve"> service users </w:t>
      </w:r>
      <w:r w:rsidR="0069304C" w:rsidRPr="005345C5">
        <w:rPr>
          <w:rStyle w:val="Bluetext"/>
          <w:color w:val="1E1E1E"/>
        </w:rPr>
        <w:t xml:space="preserve">were </w:t>
      </w:r>
      <w:r w:rsidRPr="005345C5">
        <w:rPr>
          <w:rStyle w:val="Bluetext"/>
          <w:color w:val="1E1E1E"/>
        </w:rPr>
        <w:t>subject to degrading treatment.</w:t>
      </w:r>
    </w:p>
    <w:p w14:paraId="2DD24C28" w14:textId="77777777" w:rsidR="00585633" w:rsidRPr="005345C5" w:rsidRDefault="00585633" w:rsidP="00585633">
      <w:pPr>
        <w:pStyle w:val="Bullet1"/>
      </w:pPr>
      <w:r w:rsidRPr="005345C5">
        <w:t xml:space="preserve">All </w:t>
      </w:r>
      <w:r w:rsidR="003C438F" w:rsidRPr="005345C5">
        <w:t xml:space="preserve">service users </w:t>
      </w:r>
      <w:r w:rsidRPr="005345C5">
        <w:t xml:space="preserve">had the necessary legal documentation to be detained in </w:t>
      </w:r>
      <w:r w:rsidR="008B6D2C" w:rsidRPr="005345C5">
        <w:t>the Ward</w:t>
      </w:r>
      <w:r w:rsidRPr="005345C5">
        <w:t xml:space="preserve">. </w:t>
      </w:r>
    </w:p>
    <w:p w14:paraId="77C06754" w14:textId="77777777" w:rsidR="00585633" w:rsidRPr="005345C5" w:rsidRDefault="00585633" w:rsidP="00585633">
      <w:pPr>
        <w:pStyle w:val="Bullet1"/>
      </w:pPr>
      <w:r w:rsidRPr="005345C5">
        <w:t xml:space="preserve">The </w:t>
      </w:r>
      <w:r w:rsidR="00CB555D" w:rsidRPr="005345C5">
        <w:t xml:space="preserve">Ward </w:t>
      </w:r>
      <w:r w:rsidRPr="005345C5">
        <w:t>was clean, tidy and well-maintained.</w:t>
      </w:r>
    </w:p>
    <w:p w14:paraId="2B4908B0" w14:textId="77777777" w:rsidR="00666256" w:rsidRPr="005345C5" w:rsidRDefault="00666256" w:rsidP="00585633">
      <w:pPr>
        <w:pStyle w:val="Bullet1"/>
      </w:pPr>
      <w:r w:rsidRPr="005345C5">
        <w:t>There were adequate bathroom, shower and laundry facilities for the number of service users.</w:t>
      </w:r>
    </w:p>
    <w:p w14:paraId="2BDF157D" w14:textId="77777777" w:rsidR="00585633" w:rsidRPr="005345C5" w:rsidRDefault="00585633" w:rsidP="00585633">
      <w:pPr>
        <w:pStyle w:val="Bullet1"/>
      </w:pPr>
      <w:r w:rsidRPr="005345C5">
        <w:t>Staff appeared to work together collegially and effectively</w:t>
      </w:r>
      <w:r w:rsidR="009E2DE9" w:rsidRPr="005345C5">
        <w:t xml:space="preserve"> and spoke positively about the support provided by the management team</w:t>
      </w:r>
      <w:r w:rsidRPr="005345C5">
        <w:t xml:space="preserve">. </w:t>
      </w:r>
    </w:p>
    <w:p w14:paraId="2848362D" w14:textId="77777777" w:rsidR="00585633" w:rsidRPr="005345C5" w:rsidRDefault="00585633" w:rsidP="00B54B2F">
      <w:pPr>
        <w:pStyle w:val="Bullet1"/>
      </w:pPr>
      <w:r w:rsidRPr="005345C5">
        <w:t>Interactions between staff and service users were respectful, constructive and appropriate.</w:t>
      </w:r>
    </w:p>
    <w:p w14:paraId="7553270C" w14:textId="77777777" w:rsidR="00667F80" w:rsidRPr="005345C5" w:rsidRDefault="0060528E" w:rsidP="002251BD">
      <w:pPr>
        <w:pStyle w:val="Bullet1"/>
      </w:pPr>
      <w:r w:rsidRPr="005345C5">
        <w:t>Whānau spoken with by Inspectors did not report any issues about service users’ access to visitors</w:t>
      </w:r>
      <w:r w:rsidR="00FD05C8" w:rsidRPr="005345C5">
        <w:t>.</w:t>
      </w:r>
    </w:p>
    <w:p w14:paraId="120DFB3C" w14:textId="77777777" w:rsidR="00782C58" w:rsidRPr="005345C5" w:rsidRDefault="00052168" w:rsidP="002251BD">
      <w:pPr>
        <w:pStyle w:val="Bullet1"/>
      </w:pPr>
      <w:r w:rsidRPr="005345C5">
        <w:t>T</w:t>
      </w:r>
      <w:r w:rsidR="00782C58" w:rsidRPr="005345C5">
        <w:t xml:space="preserve">here was robust multi-disciplinary </w:t>
      </w:r>
      <w:r w:rsidR="00041125" w:rsidRPr="005345C5">
        <w:t xml:space="preserve">team </w:t>
      </w:r>
      <w:r w:rsidR="00782C58" w:rsidRPr="005345C5">
        <w:t>work occurring regarding the ongoing care of service users</w:t>
      </w:r>
      <w:r w:rsidR="008360A2" w:rsidRPr="005345C5">
        <w:t xml:space="preserve">, including </w:t>
      </w:r>
      <w:r w:rsidR="00782C58" w:rsidRPr="005345C5">
        <w:t>the exploration of various treatment approaches</w:t>
      </w:r>
      <w:r w:rsidR="008360A2" w:rsidRPr="005345C5">
        <w:t>.</w:t>
      </w:r>
    </w:p>
    <w:p w14:paraId="3D6BFAA6" w14:textId="77777777" w:rsidR="008360A2" w:rsidRPr="005345C5" w:rsidRDefault="00052168" w:rsidP="002251BD">
      <w:pPr>
        <w:pStyle w:val="Bullet1"/>
      </w:pPr>
      <w:r w:rsidRPr="005345C5">
        <w:t>C</w:t>
      </w:r>
      <w:r w:rsidR="008360A2" w:rsidRPr="005345C5">
        <w:t xml:space="preserve">ultural </w:t>
      </w:r>
      <w:r w:rsidRPr="005345C5">
        <w:t xml:space="preserve">and spiritual </w:t>
      </w:r>
      <w:r w:rsidR="008360A2" w:rsidRPr="005345C5">
        <w:t xml:space="preserve">support </w:t>
      </w:r>
      <w:r w:rsidR="008111E9" w:rsidRPr="005345C5">
        <w:t xml:space="preserve">was </w:t>
      </w:r>
      <w:r w:rsidRPr="005345C5">
        <w:t xml:space="preserve">provided </w:t>
      </w:r>
      <w:r w:rsidR="008360A2" w:rsidRPr="005345C5">
        <w:t>on the Ward.</w:t>
      </w:r>
    </w:p>
    <w:p w14:paraId="727B8193" w14:textId="77777777" w:rsidR="008F1612" w:rsidRPr="005345C5" w:rsidRDefault="008F1612" w:rsidP="00A656B2">
      <w:pPr>
        <w:pStyle w:val="BodyText"/>
        <w:sectPr w:rsidR="008F1612" w:rsidRPr="005345C5" w:rsidSect="00672F95">
          <w:headerReference w:type="even" r:id="rId25"/>
          <w:headerReference w:type="default" r:id="rId26"/>
          <w:footerReference w:type="even" r:id="rId27"/>
          <w:footerReference w:type="default" r:id="rId28"/>
          <w:headerReference w:type="first" r:id="rId29"/>
          <w:footerReference w:type="first" r:id="rId30"/>
          <w:endnotePr>
            <w:numFmt w:val="decimal"/>
          </w:endnotePr>
          <w:type w:val="oddPage"/>
          <w:pgSz w:w="11906" w:h="16838" w:code="9"/>
          <w:pgMar w:top="1701" w:right="1304" w:bottom="1701" w:left="1304" w:header="680" w:footer="680" w:gutter="0"/>
          <w:pgNumType w:start="1"/>
          <w:cols w:space="708"/>
          <w:docGrid w:linePitch="360"/>
        </w:sectPr>
      </w:pPr>
    </w:p>
    <w:p w14:paraId="0726EB5A" w14:textId="26CFF428" w:rsidR="00041125" w:rsidRPr="005345C5" w:rsidRDefault="00667F80" w:rsidP="00A656B2">
      <w:pPr>
        <w:pStyle w:val="BodyText"/>
      </w:pPr>
      <w:r w:rsidRPr="005345C5">
        <w:t>The issues that need</w:t>
      </w:r>
      <w:r w:rsidR="00407A03" w:rsidRPr="005345C5">
        <w:t>ed</w:t>
      </w:r>
      <w:r w:rsidRPr="005345C5">
        <w:t xml:space="preserve"> addressing are:</w:t>
      </w:r>
    </w:p>
    <w:p w14:paraId="7B1F946A" w14:textId="6AD1EBBF" w:rsidR="004F09C3" w:rsidRPr="005345C5" w:rsidRDefault="00A7614C" w:rsidP="004F09C3">
      <w:pPr>
        <w:pStyle w:val="Bullet1"/>
        <w:rPr>
          <w:rStyle w:val="Bluetext"/>
          <w:color w:val="1E1E1E"/>
        </w:rPr>
      </w:pPr>
      <w:r w:rsidRPr="005345C5">
        <w:t>The accommodation of service users in rooms other than designated bedrooms amounted to degrading treatment</w:t>
      </w:r>
      <w:r w:rsidR="00074331" w:rsidRPr="005345C5">
        <w:t xml:space="preserve"> and a breach of Article 16 of the United Nations Convention </w:t>
      </w:r>
      <w:r w:rsidR="00F714D4" w:rsidRPr="005345C5">
        <w:t>a</w:t>
      </w:r>
      <w:r w:rsidR="00074331" w:rsidRPr="005345C5">
        <w:t>gainst Torture and Other Cruel, Inhuman or Degrading Treatment or Punishment.</w:t>
      </w:r>
      <w:r w:rsidR="00074331" w:rsidRPr="005345C5">
        <w:rPr>
          <w:rStyle w:val="FootnoteReference"/>
        </w:rPr>
        <w:footnoteReference w:id="3"/>
      </w:r>
    </w:p>
    <w:p w14:paraId="058D939B" w14:textId="77777777" w:rsidR="00573A32" w:rsidRPr="005345C5" w:rsidRDefault="00573A32" w:rsidP="00041125">
      <w:pPr>
        <w:pStyle w:val="Bullet1"/>
      </w:pPr>
      <w:r w:rsidRPr="005345C5">
        <w:t>Not all staff had the necessary knowledge and skills to deal with a diverse service user group.</w:t>
      </w:r>
    </w:p>
    <w:p w14:paraId="236466C5" w14:textId="77777777" w:rsidR="00041125" w:rsidRPr="005345C5" w:rsidRDefault="00573A32" w:rsidP="00041125">
      <w:pPr>
        <w:pStyle w:val="Bullet1"/>
      </w:pPr>
      <w:r w:rsidRPr="005345C5">
        <w:t>Insufficient natural light in the seclusion room and an i</w:t>
      </w:r>
      <w:r w:rsidR="00041125" w:rsidRPr="005345C5">
        <w:t>nability for service users in seclusion to maintain</w:t>
      </w:r>
      <w:r w:rsidRPr="005345C5">
        <w:t xml:space="preserve"> orientation to date and time</w:t>
      </w:r>
      <w:r w:rsidR="00041125" w:rsidRPr="005345C5">
        <w:t>.</w:t>
      </w:r>
    </w:p>
    <w:p w14:paraId="5DC755A7" w14:textId="77777777" w:rsidR="00667F80" w:rsidRPr="005345C5" w:rsidRDefault="00B81B86" w:rsidP="00667F80">
      <w:pPr>
        <w:pStyle w:val="Bullet1"/>
      </w:pPr>
      <w:r w:rsidRPr="005345C5">
        <w:t>The</w:t>
      </w:r>
      <w:r w:rsidR="00AE6216" w:rsidRPr="005345C5">
        <w:t xml:space="preserve"> significant increase in the use of seclusion in recent years, and in particular the</w:t>
      </w:r>
      <w:r w:rsidR="002A18F7" w:rsidRPr="005345C5">
        <w:t xml:space="preserve"> </w:t>
      </w:r>
      <w:r w:rsidR="00AE6216" w:rsidRPr="005345C5">
        <w:t>high levels of seclusion of Māori service users.</w:t>
      </w:r>
    </w:p>
    <w:p w14:paraId="432DC973" w14:textId="77777777" w:rsidR="00667F80" w:rsidRPr="005345C5" w:rsidRDefault="00AE6216" w:rsidP="00667F80">
      <w:pPr>
        <w:pStyle w:val="Bullet1"/>
      </w:pPr>
      <w:r w:rsidRPr="005345C5">
        <w:t>Discrepancies in the collection and reporting of seclusion and restraint data.</w:t>
      </w:r>
    </w:p>
    <w:p w14:paraId="4E961C30" w14:textId="77777777" w:rsidR="006F27B1" w:rsidRPr="005345C5" w:rsidRDefault="00165101" w:rsidP="00667F80">
      <w:pPr>
        <w:pStyle w:val="Bullet1"/>
      </w:pPr>
      <w:r w:rsidRPr="005345C5">
        <w:t>Relevant restraint policies were out of date at the time of the inspection.</w:t>
      </w:r>
    </w:p>
    <w:p w14:paraId="6FC44E5A" w14:textId="77777777" w:rsidR="00165101" w:rsidRPr="005345C5" w:rsidRDefault="006F27B1" w:rsidP="006F27B1">
      <w:pPr>
        <w:pStyle w:val="Bullet1"/>
      </w:pPr>
      <w:r w:rsidRPr="005345C5">
        <w:t>Training in the application of mechanical restraints on the Ward di</w:t>
      </w:r>
      <w:r w:rsidR="00573A32" w:rsidRPr="005345C5">
        <w:t>d not appear to comply with the</w:t>
      </w:r>
      <w:r w:rsidRPr="005345C5">
        <w:t xml:space="preserve"> policy on their use.</w:t>
      </w:r>
    </w:p>
    <w:p w14:paraId="58FEC8A2" w14:textId="77777777" w:rsidR="00AE6216" w:rsidRPr="005345C5" w:rsidRDefault="00AE6216" w:rsidP="00667F80">
      <w:pPr>
        <w:pStyle w:val="Bullet1"/>
      </w:pPr>
      <w:r w:rsidRPr="005345C5">
        <w:t xml:space="preserve">Contact details for District Inspectors </w:t>
      </w:r>
      <w:r w:rsidR="00B81B86" w:rsidRPr="005345C5">
        <w:t>were</w:t>
      </w:r>
      <w:r w:rsidRPr="005345C5">
        <w:t xml:space="preserve"> not visible on the Ward.</w:t>
      </w:r>
    </w:p>
    <w:p w14:paraId="4163C518" w14:textId="77777777" w:rsidR="002A4BD6" w:rsidRPr="005345C5" w:rsidRDefault="002A4BD6" w:rsidP="00667F80">
      <w:pPr>
        <w:pStyle w:val="Bullet1"/>
      </w:pPr>
      <w:r w:rsidRPr="005345C5">
        <w:t xml:space="preserve">Consent to </w:t>
      </w:r>
      <w:r w:rsidR="00F42FD1" w:rsidRPr="005345C5">
        <w:t>t</w:t>
      </w:r>
      <w:r w:rsidRPr="005345C5">
        <w:t>reatment forms were absent or out of date for most service users at the time of the inspection.</w:t>
      </w:r>
    </w:p>
    <w:p w14:paraId="2B8D062F" w14:textId="77777777" w:rsidR="00165101" w:rsidRPr="005345C5" w:rsidRDefault="00165101" w:rsidP="00667F80">
      <w:pPr>
        <w:pStyle w:val="Bullet1"/>
      </w:pPr>
      <w:r w:rsidRPr="005345C5">
        <w:t xml:space="preserve">Service users were unable to </w:t>
      </w:r>
      <w:r w:rsidR="00573A32" w:rsidRPr="005345C5">
        <w:t xml:space="preserve">leave the dining area when they were ready to do so, or </w:t>
      </w:r>
      <w:r w:rsidRPr="005345C5">
        <w:t xml:space="preserve">access hot drinks independent of staff. </w:t>
      </w:r>
    </w:p>
    <w:p w14:paraId="5C32F218" w14:textId="77777777" w:rsidR="00AE6216" w:rsidRPr="005345C5" w:rsidRDefault="00165101" w:rsidP="00667F80">
      <w:pPr>
        <w:pStyle w:val="Bullet1"/>
      </w:pPr>
      <w:r w:rsidRPr="005345C5">
        <w:t>A</w:t>
      </w:r>
      <w:r w:rsidR="00AE6216" w:rsidRPr="005345C5">
        <w:t xml:space="preserve"> lack of purposeful activities for service users in the afternoons</w:t>
      </w:r>
      <w:r w:rsidR="00666256" w:rsidRPr="005345C5">
        <w:t xml:space="preserve"> and limited access to therapeutic programmes</w:t>
      </w:r>
      <w:r w:rsidR="00AE6216" w:rsidRPr="005345C5">
        <w:t>.</w:t>
      </w:r>
    </w:p>
    <w:p w14:paraId="297E6553" w14:textId="77777777" w:rsidR="00AE6216" w:rsidRPr="005345C5" w:rsidRDefault="00165101" w:rsidP="00667F80">
      <w:pPr>
        <w:pStyle w:val="Bullet1"/>
      </w:pPr>
      <w:r w:rsidRPr="005345C5">
        <w:t xml:space="preserve">Service users were unable to access the telephone independent of staff and generally only between 6pm and </w:t>
      </w:r>
      <w:r w:rsidR="00236ED0" w:rsidRPr="005345C5">
        <w:t>9</w:t>
      </w:r>
      <w:r w:rsidRPr="005345C5">
        <w:t>pm.</w:t>
      </w:r>
    </w:p>
    <w:p w14:paraId="7101FC7D" w14:textId="77777777" w:rsidR="00667F80" w:rsidRPr="005345C5" w:rsidRDefault="00667F80" w:rsidP="00667F80">
      <w:pPr>
        <w:pStyle w:val="Heading2"/>
      </w:pPr>
      <w:bookmarkStart w:id="12" w:name="_Toc6903493"/>
      <w:bookmarkStart w:id="13" w:name="_Toc34293398"/>
      <w:r w:rsidRPr="005345C5">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53260288" w14:textId="77777777" w:rsidTr="00FF036C">
        <w:tc>
          <w:tcPr>
            <w:tcW w:w="9401" w:type="dxa"/>
          </w:tcPr>
          <w:p w14:paraId="7440315B" w14:textId="77777777" w:rsidR="00667F80" w:rsidRPr="005345C5" w:rsidRDefault="00667F80" w:rsidP="00FF036C">
            <w:pPr>
              <w:pStyle w:val="Headingboxtexttop"/>
            </w:pPr>
            <w:r w:rsidRPr="005345C5">
              <w:t>I recommend that:</w:t>
            </w:r>
          </w:p>
          <w:p w14:paraId="5DB26A44" w14:textId="77777777" w:rsidR="00B3364B" w:rsidRPr="005345C5" w:rsidRDefault="00B3364B" w:rsidP="00B3364B">
            <w:pPr>
              <w:pStyle w:val="Boxsmallnumber-1"/>
              <w:numPr>
                <w:ilvl w:val="0"/>
                <w:numId w:val="29"/>
              </w:numPr>
            </w:pPr>
            <w:r w:rsidRPr="005345C5">
              <w:t>Staff receive training to enhance knowledge and skills for dealing with service users designated as having an intellectual disability or high and complex needs.</w:t>
            </w:r>
          </w:p>
          <w:p w14:paraId="20A3966F" w14:textId="77777777" w:rsidR="00B3364B" w:rsidRPr="005345C5" w:rsidRDefault="00B3364B" w:rsidP="00B3364B">
            <w:pPr>
              <w:pStyle w:val="Boxsmallnumber-1"/>
            </w:pPr>
            <w:r w:rsidRPr="005345C5">
              <w:t>Rooms such as the high care secure lounge, music room, day rooms or offices should never be used as bedrooms.</w:t>
            </w:r>
          </w:p>
          <w:p w14:paraId="3ECEF119" w14:textId="77777777" w:rsidR="00B3364B" w:rsidRPr="005345C5" w:rsidRDefault="004869B0" w:rsidP="00B3364B">
            <w:pPr>
              <w:pStyle w:val="Boxsmallnumber-1"/>
            </w:pPr>
            <w:r w:rsidRPr="005345C5">
              <w:t xml:space="preserve">Natural light in the seclusion room is increased and </w:t>
            </w:r>
            <w:r w:rsidR="00F41CC2" w:rsidRPr="005345C5">
              <w:t xml:space="preserve">a mechanism </w:t>
            </w:r>
            <w:r w:rsidR="00F84FCD" w:rsidRPr="005345C5">
              <w:t>is</w:t>
            </w:r>
            <w:r w:rsidR="00F41CC2" w:rsidRPr="005345C5">
              <w:t xml:space="preserve"> provided for </w:t>
            </w:r>
            <w:r w:rsidR="00B3364B" w:rsidRPr="005345C5">
              <w:t xml:space="preserve">service users </w:t>
            </w:r>
            <w:r w:rsidRPr="005345C5">
              <w:t xml:space="preserve">in the room </w:t>
            </w:r>
            <w:r w:rsidR="00B3364B" w:rsidRPr="005345C5">
              <w:t>to orientat</w:t>
            </w:r>
            <w:r w:rsidRPr="005345C5">
              <w:t>e</w:t>
            </w:r>
            <w:r w:rsidR="00B3364B" w:rsidRPr="005345C5">
              <w:t xml:space="preserve"> to date and time</w:t>
            </w:r>
            <w:r w:rsidR="00F41CC2" w:rsidRPr="005345C5">
              <w:t>.</w:t>
            </w:r>
          </w:p>
          <w:p w14:paraId="23D7EEA2" w14:textId="612F76CA" w:rsidR="00A7092A" w:rsidRPr="005345C5" w:rsidRDefault="00A7092A" w:rsidP="00B3364B">
            <w:pPr>
              <w:pStyle w:val="Boxsmallnumber-1"/>
            </w:pPr>
            <w:r w:rsidRPr="005345C5">
              <w:t>The high and increasing use of seclusion is addressed with a particular focus on equitable treatment of Māori.</w:t>
            </w:r>
            <w:r w:rsidRPr="005345C5" w:rsidDel="00A7092A">
              <w:t xml:space="preserve"> </w:t>
            </w:r>
          </w:p>
          <w:p w14:paraId="4D15ED14" w14:textId="7A803757" w:rsidR="00B3364B" w:rsidRPr="005345C5" w:rsidRDefault="00B3364B" w:rsidP="00B3364B">
            <w:pPr>
              <w:pStyle w:val="Boxsmallnumber-1"/>
            </w:pPr>
            <w:r w:rsidRPr="005345C5">
              <w:t xml:space="preserve">The </w:t>
            </w:r>
            <w:r w:rsidR="000953B4" w:rsidRPr="005345C5">
              <w:t xml:space="preserve">Service </w:t>
            </w:r>
            <w:r w:rsidRPr="005345C5">
              <w:t>take all necessary steps to enable comprehensive and accurate collection and reporting of seclusion data.</w:t>
            </w:r>
          </w:p>
          <w:p w14:paraId="5D3505E2" w14:textId="77777777" w:rsidR="00B3364B" w:rsidRPr="005345C5" w:rsidRDefault="00B3364B" w:rsidP="00B3364B">
            <w:pPr>
              <w:pStyle w:val="Boxsmallnumber-1"/>
            </w:pPr>
            <w:r w:rsidRPr="005345C5">
              <w:t xml:space="preserve">The </w:t>
            </w:r>
            <w:r w:rsidRPr="005345C5">
              <w:rPr>
                <w:i/>
              </w:rPr>
              <w:t xml:space="preserve">Restraint Policy </w:t>
            </w:r>
            <w:r w:rsidRPr="005345C5">
              <w:t>and the</w:t>
            </w:r>
            <w:r w:rsidR="00E76B3B" w:rsidRPr="005345C5">
              <w:rPr>
                <w:i/>
              </w:rPr>
              <w:t xml:space="preserve"> Wrist </w:t>
            </w:r>
            <w:r w:rsidRPr="005345C5">
              <w:rPr>
                <w:i/>
              </w:rPr>
              <w:t>and</w:t>
            </w:r>
            <w:r w:rsidR="00E76B3B" w:rsidRPr="005345C5">
              <w:rPr>
                <w:i/>
              </w:rPr>
              <w:t>/</w:t>
            </w:r>
            <w:r w:rsidRPr="005345C5">
              <w:rPr>
                <w:i/>
              </w:rPr>
              <w:t xml:space="preserve">or Ankle procedure </w:t>
            </w:r>
            <w:r w:rsidRPr="005345C5">
              <w:t>be reviewed, and updated.</w:t>
            </w:r>
          </w:p>
          <w:p w14:paraId="562FA556" w14:textId="77777777" w:rsidR="00B3364B" w:rsidRPr="005345C5" w:rsidRDefault="00B3364B" w:rsidP="00B3364B">
            <w:pPr>
              <w:pStyle w:val="Boxsmallnumber-1"/>
            </w:pPr>
            <w:r w:rsidRPr="005345C5">
              <w:t xml:space="preserve">The </w:t>
            </w:r>
            <w:r w:rsidR="000953B4" w:rsidRPr="005345C5">
              <w:t xml:space="preserve">Service </w:t>
            </w:r>
            <w:r w:rsidRPr="005345C5">
              <w:t>take all necessary steps to enable comprehensive and accurate collection and reporting of restraint data, including by service users’ ethnicity.</w:t>
            </w:r>
          </w:p>
          <w:p w14:paraId="7CE6C634" w14:textId="77777777" w:rsidR="00B3364B" w:rsidRPr="005345C5" w:rsidRDefault="00B3364B" w:rsidP="00B3364B">
            <w:pPr>
              <w:pStyle w:val="Boxsmallnumber-1"/>
            </w:pPr>
            <w:r w:rsidRPr="005345C5">
              <w:t>All staff involved in the application of mechanical restraints complete training</w:t>
            </w:r>
            <w:r w:rsidR="009B7AF3" w:rsidRPr="005345C5">
              <w:t xml:space="preserve"> in the use of such restraints</w:t>
            </w:r>
            <w:r w:rsidRPr="005345C5">
              <w:t>.</w:t>
            </w:r>
          </w:p>
          <w:p w14:paraId="3C4EC3A9" w14:textId="77777777" w:rsidR="00667F80" w:rsidRPr="005345C5" w:rsidRDefault="00B3364B" w:rsidP="00B3364B">
            <w:pPr>
              <w:pStyle w:val="Boxsmallnumber-1"/>
            </w:pPr>
            <w:r w:rsidRPr="005345C5">
              <w:t xml:space="preserve">The Ward </w:t>
            </w:r>
            <w:r w:rsidR="002B1833" w:rsidRPr="005345C5">
              <w:t xml:space="preserve">monitors and reviews the </w:t>
            </w:r>
            <w:r w:rsidRPr="005345C5">
              <w:t xml:space="preserve">use of mechanical restraints </w:t>
            </w:r>
            <w:r w:rsidR="002B1833" w:rsidRPr="005345C5">
              <w:t>to avoid normalisation of their use</w:t>
            </w:r>
            <w:r w:rsidRPr="005345C5">
              <w:t>.</w:t>
            </w:r>
          </w:p>
          <w:p w14:paraId="34B4ED28" w14:textId="77777777" w:rsidR="00B3364B" w:rsidRPr="005345C5" w:rsidRDefault="00B3364B" w:rsidP="00B3364B">
            <w:pPr>
              <w:pStyle w:val="Boxsmallnumber-1"/>
            </w:pPr>
            <w:r w:rsidRPr="005345C5">
              <w:t>District Inspectors</w:t>
            </w:r>
            <w:r w:rsidR="00A54F0F" w:rsidRPr="005345C5">
              <w:t>’ contact details</w:t>
            </w:r>
            <w:r w:rsidRPr="005345C5">
              <w:t xml:space="preserve"> are displayed </w:t>
            </w:r>
            <w:r w:rsidR="00526A5B" w:rsidRPr="005345C5">
              <w:t xml:space="preserve">on </w:t>
            </w:r>
            <w:r w:rsidRPr="005345C5">
              <w:t>the Ward.</w:t>
            </w:r>
          </w:p>
          <w:p w14:paraId="1BFAEB4E" w14:textId="77777777" w:rsidR="00B3364B" w:rsidRPr="005345C5" w:rsidRDefault="00B3364B" w:rsidP="00B3364B">
            <w:pPr>
              <w:pStyle w:val="Boxsmallnumber-1"/>
            </w:pPr>
            <w:r w:rsidRPr="005345C5">
              <w:t xml:space="preserve">Service users’ </w:t>
            </w:r>
            <w:r w:rsidR="00F42FD1" w:rsidRPr="005345C5">
              <w:t>c</w:t>
            </w:r>
            <w:r w:rsidRPr="005345C5">
              <w:t xml:space="preserve">onsent to </w:t>
            </w:r>
            <w:r w:rsidR="00F42FD1" w:rsidRPr="005345C5">
              <w:t>t</w:t>
            </w:r>
            <w:r w:rsidRPr="005345C5">
              <w:t>reatment forms are completed at the earliest opportunity and any refusal of consent is routinely recorded in their files.</w:t>
            </w:r>
          </w:p>
          <w:p w14:paraId="0421C5AA" w14:textId="77777777" w:rsidR="00B3364B" w:rsidRPr="005345C5" w:rsidRDefault="00B3364B" w:rsidP="00B3364B">
            <w:pPr>
              <w:pStyle w:val="Boxsmallnumber-1"/>
            </w:pPr>
            <w:r w:rsidRPr="005345C5">
              <w:t xml:space="preserve">Service users </w:t>
            </w:r>
            <w:r w:rsidR="0065138A" w:rsidRPr="005345C5">
              <w:t>are</w:t>
            </w:r>
            <w:r w:rsidRPr="005345C5">
              <w:t xml:space="preserve"> able to leave the dining area when they are ready to do so.</w:t>
            </w:r>
          </w:p>
          <w:p w14:paraId="1EA8B253" w14:textId="4DE61596" w:rsidR="00B3364B" w:rsidRPr="005345C5" w:rsidRDefault="00B3364B" w:rsidP="00B3364B">
            <w:pPr>
              <w:pStyle w:val="Boxsmallnumber-1"/>
            </w:pPr>
            <w:r w:rsidRPr="005345C5">
              <w:t xml:space="preserve">Service users </w:t>
            </w:r>
            <w:r w:rsidR="00526A5B" w:rsidRPr="005345C5">
              <w:t>are</w:t>
            </w:r>
            <w:r w:rsidRPr="005345C5">
              <w:t xml:space="preserve"> able to freely access hot drinks</w:t>
            </w:r>
            <w:r w:rsidR="00F671BA" w:rsidRPr="005345C5">
              <w:t xml:space="preserve">, </w:t>
            </w:r>
            <w:r w:rsidR="00D52117" w:rsidRPr="005345C5">
              <w:t>unless deemed unsafe based on individual risk assessment</w:t>
            </w:r>
            <w:r w:rsidRPr="005345C5">
              <w:t>.</w:t>
            </w:r>
          </w:p>
          <w:p w14:paraId="48CDCA08" w14:textId="77777777" w:rsidR="00B3364B" w:rsidRPr="005345C5" w:rsidRDefault="00520D00" w:rsidP="00B3364B">
            <w:pPr>
              <w:pStyle w:val="Boxsmallnumber-1"/>
            </w:pPr>
            <w:r w:rsidRPr="005345C5">
              <w:rPr>
                <w:rFonts w:cs="Calibri"/>
              </w:rPr>
              <w:t>Service users have increased access to activities and programmes</w:t>
            </w:r>
            <w:r w:rsidR="00B3364B" w:rsidRPr="005345C5">
              <w:t>.</w:t>
            </w:r>
          </w:p>
          <w:p w14:paraId="19CC715F" w14:textId="5A00AE87" w:rsidR="00B3364B" w:rsidRPr="005345C5" w:rsidRDefault="00B3364B" w:rsidP="00B6261C">
            <w:pPr>
              <w:pStyle w:val="Boxsmallnumber-1"/>
            </w:pPr>
            <w:r w:rsidRPr="005345C5">
              <w:t>Service users have access to a telephone, independent of staff</w:t>
            </w:r>
            <w:r w:rsidR="00A54F0F" w:rsidRPr="005345C5">
              <w:t>, at any time</w:t>
            </w:r>
            <w:r w:rsidR="00443805" w:rsidRPr="005345C5">
              <w:t xml:space="preserve">, </w:t>
            </w:r>
            <w:r w:rsidR="00D52117" w:rsidRPr="005345C5">
              <w:t>unless deemed unsafe based on individual risk assessment</w:t>
            </w:r>
            <w:r w:rsidRPr="005345C5">
              <w:t>.</w:t>
            </w:r>
          </w:p>
        </w:tc>
      </w:tr>
    </w:tbl>
    <w:p w14:paraId="743BFE02" w14:textId="77777777" w:rsidR="00D2141B" w:rsidRPr="005345C5" w:rsidRDefault="00D2141B" w:rsidP="009970B1">
      <w:pPr>
        <w:pStyle w:val="Whitespace"/>
      </w:pPr>
    </w:p>
    <w:p w14:paraId="3C8C946E" w14:textId="77777777" w:rsidR="00667F80" w:rsidRPr="005345C5" w:rsidRDefault="00667F80" w:rsidP="00667F80">
      <w:pPr>
        <w:pStyle w:val="BodyText"/>
      </w:pPr>
      <w:r w:rsidRPr="005345C5">
        <w:t>Follow up inspections will be made at future dates to monitor implementation of my recommendations.</w:t>
      </w:r>
    </w:p>
    <w:p w14:paraId="7827039E" w14:textId="77777777" w:rsidR="00667F80" w:rsidRPr="005345C5" w:rsidRDefault="00667F80" w:rsidP="00667F80">
      <w:pPr>
        <w:pStyle w:val="Heading2"/>
      </w:pPr>
      <w:bookmarkStart w:id="14" w:name="_Toc6903494"/>
      <w:bookmarkStart w:id="15" w:name="_Toc34293399"/>
      <w:r w:rsidRPr="005345C5">
        <w:t>Feedback meeting</w:t>
      </w:r>
      <w:bookmarkEnd w:id="14"/>
      <w:bookmarkEnd w:id="15"/>
    </w:p>
    <w:p w14:paraId="0BC2C56E" w14:textId="3323B993" w:rsidR="00B3364B" w:rsidRPr="005345C5" w:rsidRDefault="00667F80" w:rsidP="00F56967">
      <w:pPr>
        <w:pStyle w:val="BodyText"/>
      </w:pPr>
      <w:r w:rsidRPr="005345C5">
        <w:t xml:space="preserve">On completion of the inspection, my Inspectors </w:t>
      </w:r>
      <w:r w:rsidR="00605F44" w:rsidRPr="005345C5">
        <w:t xml:space="preserve">met with representatives of </w:t>
      </w:r>
      <w:r w:rsidR="008B6D2C" w:rsidRPr="005345C5">
        <w:t>the Ward</w:t>
      </w:r>
      <w:r w:rsidR="00605F44" w:rsidRPr="005345C5">
        <w:t>’s</w:t>
      </w:r>
      <w:r w:rsidRPr="005345C5">
        <w:t xml:space="preserve"> </w:t>
      </w:r>
      <w:r w:rsidR="00605F44" w:rsidRPr="005345C5">
        <w:t>leadership</w:t>
      </w:r>
      <w:r w:rsidRPr="005345C5">
        <w:t xml:space="preserve"> team, to outline their initial observations. </w:t>
      </w:r>
      <w:bookmarkStart w:id="16" w:name="_Toc363333015"/>
      <w:bookmarkStart w:id="17" w:name="_Toc463356897"/>
      <w:bookmarkStart w:id="18" w:name="_Toc463617543"/>
      <w:bookmarkStart w:id="19" w:name="_Toc532078008"/>
    </w:p>
    <w:p w14:paraId="7C930754" w14:textId="1B09D76E" w:rsidR="00321E6D" w:rsidRPr="005345C5" w:rsidRDefault="00321E6D" w:rsidP="00321E6D">
      <w:pPr>
        <w:pStyle w:val="Heading2"/>
      </w:pPr>
      <w:bookmarkStart w:id="20" w:name="_Toc34293400"/>
      <w:r w:rsidRPr="005345C5">
        <w:t>Consultation</w:t>
      </w:r>
      <w:bookmarkEnd w:id="20"/>
    </w:p>
    <w:p w14:paraId="347B6197" w14:textId="77777777" w:rsidR="00321E6D" w:rsidRPr="005345C5" w:rsidRDefault="00321E6D" w:rsidP="00321E6D">
      <w:pPr>
        <w:pStyle w:val="BodyText"/>
      </w:pPr>
      <w:r w:rsidRPr="005345C5">
        <w:t>A provisional report was forwarded to the DHB for comment as to fact, finding or omission prior to finalisation and distribution.</w:t>
      </w:r>
    </w:p>
    <w:p w14:paraId="26E7DBCE" w14:textId="77777777" w:rsidR="00B6261C" w:rsidRPr="005345C5" w:rsidRDefault="00B6261C" w:rsidP="00B6261C">
      <w:pPr>
        <w:pStyle w:val="Heading2"/>
      </w:pPr>
      <w:bookmarkStart w:id="21" w:name="_Toc34293401"/>
      <w:r w:rsidRPr="005345C5">
        <w:t>District Health Board response</w:t>
      </w:r>
      <w:bookmarkEnd w:id="21"/>
    </w:p>
    <w:p w14:paraId="27E8431B" w14:textId="2C05D97C" w:rsidR="00B6261C" w:rsidRPr="005345C5" w:rsidRDefault="00B6261C" w:rsidP="00B6261C">
      <w:pPr>
        <w:pStyle w:val="BodyText"/>
      </w:pPr>
      <w:r w:rsidRPr="005345C5">
        <w:t xml:space="preserve">The Waikato District Health Board (the DHB) provided a response to my provisional report on the Ward on 15 January 2020. </w:t>
      </w:r>
      <w:r w:rsidR="00407A03" w:rsidRPr="005345C5">
        <w:t xml:space="preserve">I have carefully considered the comments made before finalising my report. </w:t>
      </w:r>
      <w:r w:rsidRPr="005345C5">
        <w:t>Where the DHB has provided a specific response to my recommendations, this is recorded below each recommendation. Where necessary, I have responded with further comment.</w:t>
      </w:r>
    </w:p>
    <w:p w14:paraId="14633169" w14:textId="5BCCBE48" w:rsidR="00B6261C" w:rsidRPr="005345C5" w:rsidRDefault="00B6261C" w:rsidP="00B6261C">
      <w:pPr>
        <w:pStyle w:val="BodyText"/>
      </w:pPr>
      <w:r w:rsidRPr="005345C5">
        <w:t xml:space="preserve">The DHB’s report responded to a number of common themes from my inspections of </w:t>
      </w:r>
      <w:r w:rsidR="00407A03" w:rsidRPr="005345C5">
        <w:t xml:space="preserve">this Ward and </w:t>
      </w:r>
      <w:r w:rsidRPr="005345C5">
        <w:t>three other wards in the DHB which were conducted at the same time</w:t>
      </w:r>
      <w:r w:rsidRPr="005345C5">
        <w:rPr>
          <w:rStyle w:val="FootnoteReference"/>
        </w:rPr>
        <w:footnoteReference w:id="4"/>
      </w:r>
      <w:r w:rsidRPr="005345C5">
        <w:t>, including over occupancy, high and increasing use of seclusion and restraint, and the normalisation of restrictive practices.</w:t>
      </w:r>
    </w:p>
    <w:p w14:paraId="3C6B5160" w14:textId="653C3DEF" w:rsidR="00B6261C" w:rsidRPr="005345C5" w:rsidRDefault="00B6261C" w:rsidP="00B6261C">
      <w:pPr>
        <w:pStyle w:val="BodyText"/>
      </w:pPr>
      <w:r w:rsidRPr="005345C5">
        <w:t>The DHB emphasised planned changes or changes that had been made between the inspection</w:t>
      </w:r>
      <w:r w:rsidR="00407A03" w:rsidRPr="005345C5">
        <w:t xml:space="preserve"> in September 2019</w:t>
      </w:r>
      <w:r w:rsidRPr="005345C5">
        <w:t xml:space="preserve"> and </w:t>
      </w:r>
      <w:r w:rsidR="00407A03" w:rsidRPr="005345C5">
        <w:t xml:space="preserve">the DHB’s comments in </w:t>
      </w:r>
      <w:r w:rsidRPr="005345C5">
        <w:t xml:space="preserve">January 2020. While I am pleased to hear that the DHB is taking steps to address a number of identified issues, my role as an NPM is to report on the conditions and treatment for people who are being detained, as they are at the time of the inspection. As such, while I </w:t>
      </w:r>
      <w:r w:rsidR="00407A03" w:rsidRPr="005345C5">
        <w:t>acknowledge</w:t>
      </w:r>
      <w:r w:rsidRPr="005345C5">
        <w:t xml:space="preserve"> the further information provided by the DHB, my recommendations relate to </w:t>
      </w:r>
      <w:r w:rsidR="00407A03" w:rsidRPr="005345C5">
        <w:t xml:space="preserve">the conditions and </w:t>
      </w:r>
      <w:r w:rsidRPr="005345C5">
        <w:t xml:space="preserve">evidence my Inspectors found during the </w:t>
      </w:r>
      <w:r w:rsidR="00407A03" w:rsidRPr="005345C5">
        <w:t xml:space="preserve">time of </w:t>
      </w:r>
      <w:r w:rsidRPr="005345C5">
        <w:t xml:space="preserve">inspection. </w:t>
      </w:r>
    </w:p>
    <w:p w14:paraId="7C1DAD9B" w14:textId="77777777" w:rsidR="00B6261C" w:rsidRPr="005345C5" w:rsidRDefault="00B6261C" w:rsidP="00B6261C">
      <w:pPr>
        <w:pStyle w:val="BodyText"/>
      </w:pPr>
      <w:r w:rsidRPr="005345C5">
        <w:t>I intend to conduct follow up inspections of all the wards, at which point I will be able to assess whether the actions highlighted by the DHB have been successful in addressing my concerns.</w:t>
      </w:r>
    </w:p>
    <w:p w14:paraId="19CE481A" w14:textId="77777777" w:rsidR="00B6261C" w:rsidRPr="005345C5" w:rsidRDefault="00B6261C" w:rsidP="00B710AC">
      <w:pPr>
        <w:pStyle w:val="BodyText"/>
        <w:sectPr w:rsidR="00B6261C" w:rsidRPr="005345C5" w:rsidSect="008F1612">
          <w:headerReference w:type="even" r:id="rId31"/>
          <w:headerReference w:type="default" r:id="rId32"/>
          <w:footerReference w:type="even" r:id="rId33"/>
          <w:footerReference w:type="default" r:id="rId34"/>
          <w:headerReference w:type="first" r:id="rId35"/>
          <w:footerReference w:type="first" r:id="rId36"/>
          <w:endnotePr>
            <w:numFmt w:val="decimal"/>
          </w:endnotePr>
          <w:pgSz w:w="11906" w:h="16838" w:code="9"/>
          <w:pgMar w:top="1701" w:right="1304" w:bottom="1701" w:left="1304" w:header="680" w:footer="680" w:gutter="0"/>
          <w:cols w:space="708"/>
          <w:docGrid w:linePitch="360"/>
        </w:sectPr>
      </w:pPr>
    </w:p>
    <w:p w14:paraId="4B1192E6" w14:textId="77777777" w:rsidR="00667F80" w:rsidRPr="005345C5" w:rsidRDefault="00667F80" w:rsidP="00667F80">
      <w:pPr>
        <w:pStyle w:val="Heading1"/>
      </w:pPr>
      <w:bookmarkStart w:id="22" w:name="_Toc6903496"/>
      <w:bookmarkStart w:id="23" w:name="_Toc34293402"/>
      <w:r w:rsidRPr="005345C5">
        <w:t>Facility Facts</w:t>
      </w:r>
      <w:bookmarkEnd w:id="22"/>
      <w:bookmarkEnd w:id="23"/>
    </w:p>
    <w:p w14:paraId="7C3D58B1" w14:textId="77777777" w:rsidR="00667F80" w:rsidRPr="005345C5" w:rsidRDefault="00FF5F27" w:rsidP="00667F80">
      <w:pPr>
        <w:pStyle w:val="Heading2"/>
      </w:pPr>
      <w:bookmarkStart w:id="24" w:name="_Toc34293403"/>
      <w:r w:rsidRPr="005345C5">
        <w:t>Puna Maatai</w:t>
      </w:r>
      <w:r w:rsidR="00E37D5F" w:rsidRPr="005345C5">
        <w:t xml:space="preserve"> Forensic</w:t>
      </w:r>
      <w:r w:rsidR="00F96809" w:rsidRPr="005345C5">
        <w:t xml:space="preserve"> </w:t>
      </w:r>
      <w:r w:rsidR="00E37D5F" w:rsidRPr="005345C5">
        <w:t xml:space="preserve">Inpatient </w:t>
      </w:r>
      <w:r w:rsidR="00A95143" w:rsidRPr="005345C5">
        <w:t>Ward</w:t>
      </w:r>
      <w:bookmarkEnd w:id="24"/>
    </w:p>
    <w:p w14:paraId="58808805" w14:textId="77777777" w:rsidR="00406540" w:rsidRPr="005345C5" w:rsidRDefault="00FF5F27" w:rsidP="00DD740F">
      <w:pPr>
        <w:pStyle w:val="BodyText"/>
      </w:pPr>
      <w:r w:rsidRPr="005345C5">
        <w:t>Puna Maatai</w:t>
      </w:r>
      <w:r w:rsidR="00F96809" w:rsidRPr="005345C5">
        <w:t xml:space="preserve"> (the Ward)</w:t>
      </w:r>
      <w:r w:rsidRPr="005345C5">
        <w:t xml:space="preserve"> is a 12-bed acute forensic mental health ward in the Henry Rongomau Bennett Centre</w:t>
      </w:r>
      <w:r w:rsidR="009E792D" w:rsidRPr="005345C5">
        <w:t xml:space="preserve"> (HRBC)</w:t>
      </w:r>
      <w:r w:rsidRPr="005345C5">
        <w:t xml:space="preserve">, which is located in </w:t>
      </w:r>
      <w:r w:rsidR="00564D78" w:rsidRPr="005345C5">
        <w:t xml:space="preserve">the grounds of </w:t>
      </w:r>
      <w:r w:rsidR="009E792D" w:rsidRPr="005345C5">
        <w:t>Waiora</w:t>
      </w:r>
      <w:r w:rsidR="007908C8" w:rsidRPr="005345C5">
        <w:t xml:space="preserve"> </w:t>
      </w:r>
      <w:r w:rsidR="000173D8" w:rsidRPr="005345C5">
        <w:t>Waikato Hospital</w:t>
      </w:r>
      <w:r w:rsidR="00CF3621" w:rsidRPr="005345C5">
        <w:t xml:space="preserve"> campus, Hamilton</w:t>
      </w:r>
      <w:r w:rsidRPr="005345C5">
        <w:t>.</w:t>
      </w:r>
    </w:p>
    <w:p w14:paraId="55EEFC42" w14:textId="77777777" w:rsidR="00B02ACA" w:rsidRPr="005345C5" w:rsidRDefault="008B6D2C" w:rsidP="00DD740F">
      <w:pPr>
        <w:pStyle w:val="BodyText"/>
      </w:pPr>
      <w:r w:rsidRPr="005345C5">
        <w:t>The Ward</w:t>
      </w:r>
      <w:r w:rsidR="00165D62" w:rsidRPr="005345C5">
        <w:t xml:space="preserve"> </w:t>
      </w:r>
      <w:r w:rsidR="00F96809" w:rsidRPr="005345C5">
        <w:t>primarily cares for</w:t>
      </w:r>
      <w:r w:rsidR="00165D62" w:rsidRPr="005345C5">
        <w:t xml:space="preserve"> </w:t>
      </w:r>
      <w:r w:rsidR="00285C78" w:rsidRPr="005345C5">
        <w:t xml:space="preserve">service users </w:t>
      </w:r>
      <w:r w:rsidR="00F96809" w:rsidRPr="005345C5">
        <w:t>from the courts and</w:t>
      </w:r>
      <w:r w:rsidR="00165D62" w:rsidRPr="005345C5">
        <w:t xml:space="preserve"> prisons</w:t>
      </w:r>
      <w:r w:rsidR="003F48BD" w:rsidRPr="005345C5">
        <w:t xml:space="preserve">. However, the Ward also </w:t>
      </w:r>
      <w:r w:rsidR="00F96809" w:rsidRPr="005345C5">
        <w:t>receiv</w:t>
      </w:r>
      <w:r w:rsidR="003F48BD" w:rsidRPr="005345C5">
        <w:t>es</w:t>
      </w:r>
      <w:r w:rsidR="00F96809" w:rsidRPr="005345C5">
        <w:t xml:space="preserve"> transfer</w:t>
      </w:r>
      <w:r w:rsidR="00B3364B" w:rsidRPr="005345C5">
        <w:t>s</w:t>
      </w:r>
      <w:r w:rsidR="00F96809" w:rsidRPr="005345C5">
        <w:t>/</w:t>
      </w:r>
      <w:r w:rsidR="00B3364B" w:rsidRPr="005345C5">
        <w:t>referrals</w:t>
      </w:r>
      <w:r w:rsidR="00F96809" w:rsidRPr="005345C5">
        <w:t xml:space="preserve"> from other Forensic and Adult Mental Health wards.</w:t>
      </w:r>
      <w:r w:rsidR="00973D1C" w:rsidRPr="005345C5">
        <w:t xml:space="preserve"> It provides these services for male and female service users. The </w:t>
      </w:r>
      <w:r w:rsidR="0051767B" w:rsidRPr="005345C5">
        <w:t xml:space="preserve">Puawai Midland Regional Forensic Service (the </w:t>
      </w:r>
      <w:r w:rsidR="00A656B2" w:rsidRPr="005345C5">
        <w:t>S</w:t>
      </w:r>
      <w:r w:rsidR="0051767B" w:rsidRPr="005345C5">
        <w:t>ervice)</w:t>
      </w:r>
      <w:r w:rsidR="00973D1C" w:rsidRPr="005345C5">
        <w:t xml:space="preserve"> at the HRBC</w:t>
      </w:r>
      <w:r w:rsidR="00973D1C" w:rsidRPr="005345C5">
        <w:rPr>
          <w:rStyle w:val="FootnoteReference"/>
        </w:rPr>
        <w:footnoteReference w:id="5"/>
      </w:r>
      <w:r w:rsidR="00973D1C" w:rsidRPr="005345C5">
        <w:t xml:space="preserve"> is also funded for four designated beds for service users with intellectual disabilities.</w:t>
      </w:r>
    </w:p>
    <w:p w14:paraId="4C506504" w14:textId="77777777" w:rsidR="00667F80" w:rsidRPr="005345C5" w:rsidRDefault="00667F80" w:rsidP="00667F80">
      <w:pPr>
        <w:pStyle w:val="Heading2"/>
      </w:pPr>
      <w:bookmarkStart w:id="25" w:name="_Toc6903498"/>
      <w:bookmarkStart w:id="26" w:name="_Toc34293404"/>
      <w:r w:rsidRPr="005345C5">
        <w:t>Region</w:t>
      </w:r>
      <w:bookmarkEnd w:id="25"/>
      <w:bookmarkEnd w:id="26"/>
    </w:p>
    <w:p w14:paraId="434019A7" w14:textId="77777777" w:rsidR="00667F80" w:rsidRPr="005345C5" w:rsidRDefault="00131316" w:rsidP="00131316">
      <w:pPr>
        <w:pStyle w:val="BodyText"/>
      </w:pPr>
      <w:r w:rsidRPr="005345C5">
        <w:t>Puawai Midland Regional Forensic Service</w:t>
      </w:r>
      <w:r w:rsidR="00421A68" w:rsidRPr="005345C5">
        <w:t xml:space="preserve"> – Waikato, Lakes, Taranaki and Bay of Plenty</w:t>
      </w:r>
    </w:p>
    <w:p w14:paraId="0D24F549" w14:textId="77777777" w:rsidR="00667F80" w:rsidRPr="005345C5" w:rsidRDefault="00667F80" w:rsidP="00667F80">
      <w:pPr>
        <w:pStyle w:val="Heading2"/>
      </w:pPr>
      <w:bookmarkStart w:id="27" w:name="_Toc6903499"/>
      <w:bookmarkStart w:id="28" w:name="_Toc34293405"/>
      <w:r w:rsidRPr="005345C5">
        <w:t>District Health Board</w:t>
      </w:r>
      <w:bookmarkEnd w:id="27"/>
      <w:bookmarkEnd w:id="28"/>
    </w:p>
    <w:p w14:paraId="5DE2AE49" w14:textId="77777777" w:rsidR="00667F80" w:rsidRPr="005345C5" w:rsidRDefault="00605F44" w:rsidP="00A656B2">
      <w:pPr>
        <w:pStyle w:val="BodyText"/>
      </w:pPr>
      <w:r w:rsidRPr="005345C5">
        <w:t>Waikato District Health Board</w:t>
      </w:r>
    </w:p>
    <w:p w14:paraId="5C450C45" w14:textId="77777777" w:rsidR="00667F80" w:rsidRPr="005345C5" w:rsidRDefault="00667F80" w:rsidP="00667F80">
      <w:pPr>
        <w:pStyle w:val="Heading2"/>
      </w:pPr>
      <w:bookmarkStart w:id="29" w:name="_Toc6903500"/>
      <w:bookmarkStart w:id="30" w:name="_Toc34293406"/>
      <w:r w:rsidRPr="005345C5">
        <w:t>Operating capacity</w:t>
      </w:r>
      <w:bookmarkEnd w:id="29"/>
      <w:bookmarkEnd w:id="30"/>
    </w:p>
    <w:p w14:paraId="5FF4A687" w14:textId="77777777" w:rsidR="00D47679" w:rsidRPr="005345C5" w:rsidRDefault="00605F44" w:rsidP="00A656B2">
      <w:pPr>
        <w:pStyle w:val="BodyText"/>
      </w:pPr>
      <w:r w:rsidRPr="005345C5">
        <w:t>12</w:t>
      </w:r>
      <w:r w:rsidR="007908C8" w:rsidRPr="005345C5">
        <w:t xml:space="preserve"> plus one seclusion room</w:t>
      </w:r>
      <w:r w:rsidR="006A6784" w:rsidRPr="005345C5">
        <w:t>. Ten</w:t>
      </w:r>
      <w:r w:rsidR="00666256" w:rsidRPr="005345C5">
        <w:t xml:space="preserve"> bedrooms</w:t>
      </w:r>
      <w:r w:rsidR="006A6784" w:rsidRPr="005345C5">
        <w:t xml:space="preserve"> were</w:t>
      </w:r>
      <w:r w:rsidR="00666256" w:rsidRPr="005345C5">
        <w:t xml:space="preserve"> </w:t>
      </w:r>
      <w:r w:rsidR="005643BF" w:rsidRPr="005345C5">
        <w:t>located</w:t>
      </w:r>
      <w:r w:rsidR="00666256" w:rsidRPr="005345C5">
        <w:t xml:space="preserve"> </w:t>
      </w:r>
      <w:r w:rsidR="00A95143" w:rsidRPr="005345C5">
        <w:t xml:space="preserve">in </w:t>
      </w:r>
      <w:r w:rsidR="00666256" w:rsidRPr="005345C5">
        <w:t>the main accommodation wing and two</w:t>
      </w:r>
      <w:r w:rsidR="005643BF" w:rsidRPr="005345C5">
        <w:t xml:space="preserve"> bedrooms</w:t>
      </w:r>
      <w:r w:rsidR="00666256" w:rsidRPr="005345C5">
        <w:t xml:space="preserve"> in a separate pod area</w:t>
      </w:r>
      <w:r w:rsidR="00E25213" w:rsidRPr="005345C5">
        <w:t>.</w:t>
      </w:r>
      <w:r w:rsidR="005643BF" w:rsidRPr="005345C5">
        <w:rPr>
          <w:rStyle w:val="FootnoteReference"/>
        </w:rPr>
        <w:footnoteReference w:id="6"/>
      </w:r>
      <w:r w:rsidR="00CA53F0" w:rsidRPr="005345C5">
        <w:t xml:space="preserve"> </w:t>
      </w:r>
    </w:p>
    <w:p w14:paraId="47A585B9" w14:textId="77777777" w:rsidR="00667F80" w:rsidRPr="005345C5" w:rsidRDefault="00667F80" w:rsidP="00667F80">
      <w:pPr>
        <w:pStyle w:val="Heading2"/>
      </w:pPr>
      <w:bookmarkStart w:id="31" w:name="_Toc6903501"/>
      <w:bookmarkStart w:id="32" w:name="_Toc34293407"/>
      <w:r w:rsidRPr="005345C5">
        <w:t>Last inspection</w:t>
      </w:r>
      <w:bookmarkEnd w:id="31"/>
      <w:bookmarkEnd w:id="32"/>
    </w:p>
    <w:p w14:paraId="3407EDA3" w14:textId="77777777" w:rsidR="00667F80" w:rsidRPr="005345C5" w:rsidRDefault="00A95143" w:rsidP="00A656B2">
      <w:pPr>
        <w:pStyle w:val="BodyText"/>
      </w:pPr>
      <w:r w:rsidRPr="005345C5">
        <w:t xml:space="preserve">Unannounced inspection </w:t>
      </w:r>
      <w:r w:rsidR="007908C8" w:rsidRPr="005345C5">
        <w:t>– August</w:t>
      </w:r>
      <w:r w:rsidRPr="005345C5">
        <w:t xml:space="preserve"> </w:t>
      </w:r>
      <w:r w:rsidR="007908C8" w:rsidRPr="005345C5">
        <w:t>2014</w:t>
      </w:r>
    </w:p>
    <w:p w14:paraId="2F34617B" w14:textId="77777777" w:rsidR="007908C8" w:rsidRPr="005345C5" w:rsidRDefault="007908C8" w:rsidP="00A656B2">
      <w:pPr>
        <w:pStyle w:val="BodyText"/>
      </w:pPr>
      <w:r w:rsidRPr="005345C5">
        <w:t>Announced inspection – December 2009</w:t>
      </w:r>
    </w:p>
    <w:p w14:paraId="078C684E" w14:textId="77777777" w:rsidR="00667F80" w:rsidRPr="005345C5" w:rsidRDefault="00667F80" w:rsidP="00667F80">
      <w:pPr>
        <w:spacing w:after="200" w:line="276" w:lineRule="auto"/>
      </w:pPr>
      <w:r w:rsidRPr="005345C5">
        <w:br w:type="page"/>
      </w:r>
    </w:p>
    <w:p w14:paraId="308A29CA" w14:textId="77777777" w:rsidR="00667F80" w:rsidRPr="005345C5" w:rsidRDefault="00667F80" w:rsidP="00667F80">
      <w:pPr>
        <w:pStyle w:val="Heading1"/>
      </w:pPr>
      <w:bookmarkStart w:id="33" w:name="_Toc6903502"/>
      <w:bookmarkStart w:id="34" w:name="_Toc34293408"/>
      <w:r w:rsidRPr="005345C5">
        <w:t>The Inspection</w:t>
      </w:r>
      <w:bookmarkEnd w:id="33"/>
      <w:bookmarkEnd w:id="34"/>
    </w:p>
    <w:p w14:paraId="3F71FFBA" w14:textId="77777777" w:rsidR="009169B3" w:rsidRPr="005345C5" w:rsidRDefault="007908C8" w:rsidP="00667F80">
      <w:pPr>
        <w:pStyle w:val="BodyText"/>
      </w:pPr>
      <w:r w:rsidRPr="005345C5">
        <w:t xml:space="preserve">Three </w:t>
      </w:r>
      <w:r w:rsidR="00667F80" w:rsidRPr="005345C5">
        <w:t xml:space="preserve">Inspectors conducted the inspection </w:t>
      </w:r>
      <w:r w:rsidR="00E11B70" w:rsidRPr="005345C5">
        <w:t xml:space="preserve">of </w:t>
      </w:r>
      <w:r w:rsidRPr="005345C5">
        <w:t>the Ward</w:t>
      </w:r>
      <w:r w:rsidR="00E11B70" w:rsidRPr="005345C5">
        <w:t xml:space="preserve"> </w:t>
      </w:r>
      <w:r w:rsidR="00667F80" w:rsidRPr="005345C5">
        <w:t>between</w:t>
      </w:r>
      <w:r w:rsidR="008B79F7" w:rsidRPr="005345C5">
        <w:t xml:space="preserve"> </w:t>
      </w:r>
      <w:r w:rsidR="00E11B70" w:rsidRPr="005345C5">
        <w:t>16 and 20 September 2019</w:t>
      </w:r>
      <w:r w:rsidR="00667F80" w:rsidRPr="005345C5">
        <w:t xml:space="preserve">. </w:t>
      </w:r>
    </w:p>
    <w:p w14:paraId="136C5824" w14:textId="77777777" w:rsidR="00C718B0" w:rsidRPr="005345C5" w:rsidRDefault="00667F80" w:rsidP="00667F80">
      <w:pPr>
        <w:pStyle w:val="BodyText"/>
      </w:pPr>
      <w:r w:rsidRPr="005345C5">
        <w:t xml:space="preserve">On the first day of the inspection, there were </w:t>
      </w:r>
      <w:r w:rsidR="00E11B70" w:rsidRPr="005345C5">
        <w:t xml:space="preserve">13 </w:t>
      </w:r>
      <w:r w:rsidR="003C438F" w:rsidRPr="005345C5">
        <w:t xml:space="preserve">service users </w:t>
      </w:r>
      <w:r w:rsidR="00E11B70" w:rsidRPr="005345C5">
        <w:t xml:space="preserve">in </w:t>
      </w:r>
      <w:r w:rsidR="008B6D2C" w:rsidRPr="005345C5">
        <w:t>the Ward</w:t>
      </w:r>
      <w:r w:rsidRPr="005345C5">
        <w:t xml:space="preserve">, comprising </w:t>
      </w:r>
      <w:r w:rsidR="00E11B70" w:rsidRPr="005345C5">
        <w:t xml:space="preserve">one </w:t>
      </w:r>
      <w:r w:rsidRPr="005345C5">
        <w:t>fem</w:t>
      </w:r>
      <w:r w:rsidR="00E11B70" w:rsidRPr="005345C5">
        <w:t>ale</w:t>
      </w:r>
      <w:r w:rsidRPr="005345C5">
        <w:t xml:space="preserve"> and </w:t>
      </w:r>
      <w:r w:rsidR="00E11B70" w:rsidRPr="005345C5">
        <w:t xml:space="preserve">12 </w:t>
      </w:r>
      <w:r w:rsidRPr="005345C5">
        <w:t>males.</w:t>
      </w:r>
      <w:r w:rsidR="00790157" w:rsidRPr="005345C5">
        <w:t xml:space="preserve"> The Ward was over capacity by </w:t>
      </w:r>
      <w:r w:rsidR="006A6784" w:rsidRPr="005345C5">
        <w:t>one</w:t>
      </w:r>
      <w:r w:rsidR="00790157" w:rsidRPr="005345C5">
        <w:t xml:space="preserve"> service user at the time of the inspection. </w:t>
      </w:r>
      <w:r w:rsidR="007908C8" w:rsidRPr="005345C5">
        <w:t xml:space="preserve">There were three people on the waiting list for </w:t>
      </w:r>
      <w:r w:rsidR="006A6784" w:rsidRPr="005345C5">
        <w:t xml:space="preserve">a </w:t>
      </w:r>
      <w:r w:rsidR="007908C8" w:rsidRPr="005345C5">
        <w:t xml:space="preserve">forensic bed with individual wait times ranging from one </w:t>
      </w:r>
      <w:r w:rsidR="00C718B0" w:rsidRPr="005345C5">
        <w:t>week to four months.</w:t>
      </w:r>
      <w:r w:rsidR="007908C8" w:rsidRPr="005345C5">
        <w:t xml:space="preserve"> The average length of stay </w:t>
      </w:r>
      <w:r w:rsidR="00790157" w:rsidRPr="005345C5">
        <w:t>for the preceding six months</w:t>
      </w:r>
      <w:r w:rsidR="007908C8" w:rsidRPr="005345C5">
        <w:t xml:space="preserve"> was 51 days. </w:t>
      </w:r>
    </w:p>
    <w:p w14:paraId="3E7E2130" w14:textId="77777777" w:rsidR="00667F80" w:rsidRPr="005345C5" w:rsidRDefault="00667F80" w:rsidP="00667F80">
      <w:pPr>
        <w:pStyle w:val="Heading2"/>
      </w:pPr>
      <w:bookmarkStart w:id="35" w:name="_Toc6903503"/>
      <w:bookmarkStart w:id="36" w:name="_Toc34293409"/>
      <w:r w:rsidRPr="005345C5">
        <w:t>Inspection methodology</w:t>
      </w:r>
      <w:bookmarkEnd w:id="35"/>
      <w:bookmarkEnd w:id="36"/>
    </w:p>
    <w:p w14:paraId="07CC0C8D" w14:textId="17A948EC" w:rsidR="00667F80" w:rsidRPr="005345C5" w:rsidRDefault="00667F80" w:rsidP="00667F80">
      <w:pPr>
        <w:pStyle w:val="BodyText"/>
      </w:pPr>
      <w:r w:rsidRPr="005345C5">
        <w:t>At the beginning of the inspection, Inspectors met with the Charge Nurse Manager (CNM</w:t>
      </w:r>
      <w:r w:rsidR="00E11B70" w:rsidRPr="005345C5">
        <w:t xml:space="preserve">), before being shown around </w:t>
      </w:r>
      <w:r w:rsidR="008B6D2C" w:rsidRPr="005345C5">
        <w:t>the Ward</w:t>
      </w:r>
      <w:r w:rsidRPr="005345C5">
        <w:t xml:space="preserve">. </w:t>
      </w:r>
    </w:p>
    <w:p w14:paraId="3A0A3618" w14:textId="77777777" w:rsidR="00667F80" w:rsidRPr="005345C5" w:rsidRDefault="00667F80" w:rsidP="00667F80">
      <w:pPr>
        <w:pStyle w:val="BodyText"/>
      </w:pPr>
      <w:r w:rsidRPr="005345C5">
        <w:t xml:space="preserve">Inspectors were provided with the following information during </w:t>
      </w:r>
      <w:r w:rsidR="00666256" w:rsidRPr="005345C5">
        <w:t xml:space="preserve">and after </w:t>
      </w:r>
      <w:r w:rsidRPr="005345C5">
        <w:t>the inspection:</w:t>
      </w:r>
    </w:p>
    <w:p w14:paraId="34CA0B64" w14:textId="77777777" w:rsidR="009133EA" w:rsidRPr="005345C5" w:rsidRDefault="009133EA" w:rsidP="00667F80">
      <w:pPr>
        <w:pStyle w:val="Bullet1"/>
      </w:pPr>
      <w:r w:rsidRPr="005345C5">
        <w:t>a list of service users and the legislative reference under which they were detained (at the time of the inspection);</w:t>
      </w:r>
    </w:p>
    <w:p w14:paraId="4623B88B" w14:textId="77777777" w:rsidR="00667F80" w:rsidRPr="005345C5" w:rsidRDefault="00667F80" w:rsidP="00667F80">
      <w:pPr>
        <w:pStyle w:val="Bullet1"/>
      </w:pPr>
      <w:r w:rsidRPr="005345C5">
        <w:t xml:space="preserve">the seclusion and restraint data for </w:t>
      </w:r>
      <w:r w:rsidR="009133EA" w:rsidRPr="005345C5">
        <w:t>1 March to 31 August 2019</w:t>
      </w:r>
      <w:r w:rsidRPr="005345C5">
        <w:t>, and the seclusion and restraint policies;</w:t>
      </w:r>
    </w:p>
    <w:p w14:paraId="636B95B2" w14:textId="77777777" w:rsidR="00667F80" w:rsidRPr="005345C5" w:rsidRDefault="00667F80" w:rsidP="00667F80">
      <w:pPr>
        <w:pStyle w:val="Bullet1"/>
      </w:pPr>
      <w:r w:rsidRPr="005345C5">
        <w:t>any meetings/reports relating to restraint, seclusion minimisation, and adverse events;</w:t>
      </w:r>
    </w:p>
    <w:p w14:paraId="315AA867" w14:textId="134CB2B5" w:rsidR="00643F9A" w:rsidRPr="005345C5" w:rsidRDefault="00526A5B" w:rsidP="00667F80">
      <w:pPr>
        <w:pStyle w:val="Bullet1"/>
      </w:pPr>
      <w:r w:rsidRPr="005345C5">
        <w:rPr>
          <w:rStyle w:val="Bluetext"/>
          <w:color w:val="auto"/>
        </w:rPr>
        <w:t xml:space="preserve">records of staff mandatory training, including Safe </w:t>
      </w:r>
      <w:r w:rsidR="002525F4" w:rsidRPr="005345C5">
        <w:rPr>
          <w:rStyle w:val="Bluetext"/>
          <w:color w:val="auto"/>
        </w:rPr>
        <w:t xml:space="preserve">Practice </w:t>
      </w:r>
      <w:r w:rsidRPr="005345C5">
        <w:rPr>
          <w:rStyle w:val="Bluetext"/>
          <w:color w:val="auto"/>
        </w:rPr>
        <w:t>Effective Communication (SPEC)</w:t>
      </w:r>
      <w:r w:rsidR="00643F9A" w:rsidRPr="005345C5">
        <w:t>;</w:t>
      </w:r>
      <w:r w:rsidR="008F1612" w:rsidRPr="005345C5">
        <w:rPr>
          <w:rStyle w:val="FootnoteReference"/>
          <w:color w:val="auto"/>
        </w:rPr>
        <w:footnoteReference w:id="7"/>
      </w:r>
    </w:p>
    <w:p w14:paraId="7DFB4FFB" w14:textId="77777777" w:rsidR="00DA60D6" w:rsidRPr="005345C5" w:rsidRDefault="00DA60D6" w:rsidP="00B2083F">
      <w:pPr>
        <w:pStyle w:val="Bullet1"/>
      </w:pPr>
      <w:r w:rsidRPr="005345C5">
        <w:t>service user absent without leave (AWOL) events from 1 March to 31 August 2019;</w:t>
      </w:r>
    </w:p>
    <w:p w14:paraId="2D3844D9" w14:textId="77777777" w:rsidR="00DA60D6" w:rsidRPr="005345C5" w:rsidRDefault="00DA60D6" w:rsidP="00DA60D6">
      <w:pPr>
        <w:pStyle w:val="Bullet1"/>
      </w:pPr>
      <w:r w:rsidRPr="005345C5">
        <w:t>details of all sentinel events</w:t>
      </w:r>
      <w:r w:rsidR="00973D1C" w:rsidRPr="005345C5">
        <w:rPr>
          <w:rStyle w:val="FootnoteReference"/>
        </w:rPr>
        <w:footnoteReference w:id="8"/>
      </w:r>
      <w:r w:rsidRPr="005345C5">
        <w:t xml:space="preserve"> from 1 March to 31 August 2019;</w:t>
      </w:r>
    </w:p>
    <w:p w14:paraId="62B60BA0" w14:textId="77777777" w:rsidR="00667F80" w:rsidRPr="005345C5" w:rsidRDefault="00643F9A" w:rsidP="00DA60D6">
      <w:pPr>
        <w:pStyle w:val="Bullet1"/>
      </w:pPr>
      <w:r w:rsidRPr="005345C5">
        <w:t xml:space="preserve">complaints received </w:t>
      </w:r>
      <w:r w:rsidR="009133EA" w:rsidRPr="005345C5">
        <w:t xml:space="preserve">between 1 March </w:t>
      </w:r>
      <w:r w:rsidR="00DA60D6" w:rsidRPr="005345C5">
        <w:t>to</w:t>
      </w:r>
      <w:r w:rsidR="009133EA" w:rsidRPr="005345C5">
        <w:t xml:space="preserve"> 31 August 2019</w:t>
      </w:r>
      <w:r w:rsidRPr="005345C5">
        <w:t>, a sample of responses and associated timeframes, and a</w:t>
      </w:r>
      <w:r w:rsidR="00DA60D6" w:rsidRPr="005345C5">
        <w:t xml:space="preserve"> copy of the complaints policy;</w:t>
      </w:r>
    </w:p>
    <w:p w14:paraId="7CE8EE4F" w14:textId="77777777" w:rsidR="00643F9A" w:rsidRPr="005345C5" w:rsidRDefault="00643F9A" w:rsidP="00643F9A">
      <w:pPr>
        <w:pStyle w:val="Bullet1"/>
      </w:pPr>
      <w:r w:rsidRPr="005345C5">
        <w:t>activities programme;</w:t>
      </w:r>
    </w:p>
    <w:p w14:paraId="0F0B5034" w14:textId="77777777" w:rsidR="00667F80" w:rsidRPr="005345C5" w:rsidRDefault="00667F80" w:rsidP="00667F80">
      <w:pPr>
        <w:pStyle w:val="Bullet1"/>
      </w:pPr>
      <w:r w:rsidRPr="005345C5">
        <w:t xml:space="preserve">information provided to </w:t>
      </w:r>
      <w:r w:rsidR="003C438F" w:rsidRPr="005345C5">
        <w:t xml:space="preserve">service users </w:t>
      </w:r>
      <w:r w:rsidRPr="005345C5">
        <w:t>and their whānau on admission;</w:t>
      </w:r>
    </w:p>
    <w:p w14:paraId="401085FA" w14:textId="77777777" w:rsidR="00667F80" w:rsidRPr="005345C5" w:rsidRDefault="00667F80" w:rsidP="00667F80">
      <w:pPr>
        <w:pStyle w:val="Bullet1"/>
      </w:pPr>
      <w:r w:rsidRPr="005345C5">
        <w:t>staff sickness and retention data for the previous three years;</w:t>
      </w:r>
    </w:p>
    <w:p w14:paraId="54F08C4E" w14:textId="77777777" w:rsidR="00667F80" w:rsidRPr="005345C5" w:rsidRDefault="00667F80" w:rsidP="00643F9A">
      <w:pPr>
        <w:pStyle w:val="Bullet1"/>
      </w:pPr>
      <w:r w:rsidRPr="005345C5">
        <w:t>staff vacancies at time of inspection (role and number);</w:t>
      </w:r>
      <w:r w:rsidR="00643F9A" w:rsidRPr="005345C5">
        <w:t xml:space="preserve"> </w:t>
      </w:r>
      <w:r w:rsidR="00697562" w:rsidRPr="005345C5">
        <w:t>and</w:t>
      </w:r>
    </w:p>
    <w:p w14:paraId="2B4366ED" w14:textId="77777777" w:rsidR="00667F80" w:rsidRPr="005345C5" w:rsidRDefault="00667F80" w:rsidP="00E142DD">
      <w:pPr>
        <w:pStyle w:val="Bullet1"/>
      </w:pPr>
      <w:r w:rsidRPr="005345C5">
        <w:t>data on staff, categorised by profession</w:t>
      </w:r>
      <w:r w:rsidR="00A338A2" w:rsidRPr="005345C5">
        <w:t>.</w:t>
      </w:r>
    </w:p>
    <w:p w14:paraId="53D05CBA" w14:textId="77777777" w:rsidR="00667F80" w:rsidRPr="005345C5" w:rsidRDefault="00667F80" w:rsidP="00667F80">
      <w:pPr>
        <w:pStyle w:val="Heading2"/>
      </w:pPr>
      <w:bookmarkStart w:id="37" w:name="_Toc6903504"/>
      <w:bookmarkStart w:id="38" w:name="_Toc34293410"/>
      <w:r w:rsidRPr="005345C5">
        <w:t>Inspection focus</w:t>
      </w:r>
      <w:bookmarkEnd w:id="37"/>
      <w:bookmarkEnd w:id="38"/>
    </w:p>
    <w:p w14:paraId="7B82221C" w14:textId="77777777" w:rsidR="00667F80" w:rsidRPr="005345C5" w:rsidRDefault="00667F80" w:rsidP="00667F80">
      <w:pPr>
        <w:pStyle w:val="BodyText"/>
      </w:pPr>
      <w:r w:rsidRPr="005345C5">
        <w:t xml:space="preserve">The following areas were examined to determine whether there had been torture or other cruel, inhuman or degrading treatment or punishment, or any other issues impacting adversely on </w:t>
      </w:r>
      <w:r w:rsidR="003C438F" w:rsidRPr="005345C5">
        <w:t>service users.</w:t>
      </w:r>
      <w:r w:rsidR="009133EA" w:rsidRPr="005345C5">
        <w:rPr>
          <w:rStyle w:val="FootnoteReference"/>
        </w:rPr>
        <w:footnoteReference w:id="9"/>
      </w:r>
    </w:p>
    <w:p w14:paraId="4A638482" w14:textId="77777777" w:rsidR="00667F80" w:rsidRPr="005345C5" w:rsidRDefault="00667F80" w:rsidP="00667F80">
      <w:pPr>
        <w:pStyle w:val="Heading3"/>
      </w:pPr>
      <w:bookmarkStart w:id="39" w:name="_Toc5365323"/>
      <w:bookmarkStart w:id="40" w:name="_Toc6903505"/>
      <w:bookmarkStart w:id="41" w:name="_Toc34293411"/>
      <w:r w:rsidRPr="005345C5">
        <w:t>Treatment</w:t>
      </w:r>
      <w:bookmarkEnd w:id="39"/>
      <w:bookmarkEnd w:id="40"/>
      <w:bookmarkEnd w:id="41"/>
    </w:p>
    <w:p w14:paraId="66DF3E46" w14:textId="77777777" w:rsidR="00667F80" w:rsidRPr="005345C5" w:rsidRDefault="00667F80" w:rsidP="00667F80">
      <w:pPr>
        <w:pStyle w:val="Bullet1"/>
      </w:pPr>
      <w:r w:rsidRPr="005345C5">
        <w:t xml:space="preserve">Torture or </w:t>
      </w:r>
      <w:r w:rsidR="006367DB" w:rsidRPr="005345C5">
        <w:t xml:space="preserve">other </w:t>
      </w:r>
      <w:r w:rsidRPr="005345C5">
        <w:t>cruel, inhuman or degrading treatment or punishment</w:t>
      </w:r>
    </w:p>
    <w:p w14:paraId="1D64F579" w14:textId="77777777" w:rsidR="00667F80" w:rsidRPr="005345C5" w:rsidRDefault="00667F80" w:rsidP="00667F80">
      <w:pPr>
        <w:pStyle w:val="Bullet1"/>
      </w:pPr>
      <w:r w:rsidRPr="005345C5">
        <w:t>Seclusion</w:t>
      </w:r>
      <w:r w:rsidR="006367DB" w:rsidRPr="005345C5">
        <w:t>/High Care Secure Lounge</w:t>
      </w:r>
    </w:p>
    <w:p w14:paraId="4529E7F7" w14:textId="77777777" w:rsidR="006367DB" w:rsidRPr="005345C5" w:rsidRDefault="006367DB" w:rsidP="00667F80">
      <w:pPr>
        <w:pStyle w:val="Bullet1"/>
      </w:pPr>
      <w:r w:rsidRPr="005345C5">
        <w:t>Seclusion policies and events</w:t>
      </w:r>
    </w:p>
    <w:p w14:paraId="73B4D3BB" w14:textId="77777777" w:rsidR="00667F80" w:rsidRPr="005345C5" w:rsidRDefault="00667F80" w:rsidP="00667F80">
      <w:pPr>
        <w:pStyle w:val="Bullet1"/>
      </w:pPr>
      <w:r w:rsidRPr="005345C5">
        <w:t>Restraint</w:t>
      </w:r>
    </w:p>
    <w:p w14:paraId="7B2BA770" w14:textId="77777777" w:rsidR="00667F80" w:rsidRPr="005345C5" w:rsidRDefault="00667F80" w:rsidP="00667F80">
      <w:pPr>
        <w:pStyle w:val="Bullet1"/>
      </w:pPr>
      <w:r w:rsidRPr="005345C5">
        <w:t>Restraint training for staff</w:t>
      </w:r>
    </w:p>
    <w:p w14:paraId="54C3734A" w14:textId="77777777" w:rsidR="00667F80" w:rsidRPr="005345C5" w:rsidRDefault="00667F80" w:rsidP="00667F80">
      <w:pPr>
        <w:pStyle w:val="Bullet1"/>
      </w:pPr>
      <w:r w:rsidRPr="005345C5">
        <w:t>Electro-convulsive therapy (ECT)</w:t>
      </w:r>
    </w:p>
    <w:p w14:paraId="692AC49B" w14:textId="77777777" w:rsidR="00667F80" w:rsidRPr="005345C5" w:rsidRDefault="00667F80" w:rsidP="00667F80">
      <w:pPr>
        <w:pStyle w:val="Bullet1"/>
      </w:pPr>
      <w:r w:rsidRPr="005345C5">
        <w:t xml:space="preserve">Sensory </w:t>
      </w:r>
      <w:r w:rsidR="00DD4DBF" w:rsidRPr="005345C5">
        <w:t>m</w:t>
      </w:r>
      <w:r w:rsidRPr="005345C5">
        <w:t>odulation</w:t>
      </w:r>
    </w:p>
    <w:p w14:paraId="28C56FA3" w14:textId="77777777" w:rsidR="00667F80" w:rsidRPr="005345C5" w:rsidRDefault="003C438F" w:rsidP="00667F80">
      <w:pPr>
        <w:pStyle w:val="Bullet1"/>
      </w:pPr>
      <w:r w:rsidRPr="005345C5">
        <w:t>Service users</w:t>
      </w:r>
      <w:r w:rsidR="00667F80" w:rsidRPr="005345C5">
        <w:t>’ and whānau views on treatment</w:t>
      </w:r>
    </w:p>
    <w:p w14:paraId="39588753" w14:textId="77777777" w:rsidR="00667F80" w:rsidRPr="005345C5" w:rsidRDefault="00667F80" w:rsidP="00667F80">
      <w:pPr>
        <w:pStyle w:val="Heading3"/>
      </w:pPr>
      <w:bookmarkStart w:id="42" w:name="_Toc1048703"/>
      <w:bookmarkStart w:id="43" w:name="_Toc5365324"/>
      <w:bookmarkStart w:id="44" w:name="_Toc6903506"/>
      <w:bookmarkStart w:id="45" w:name="_Toc34293412"/>
      <w:r w:rsidRPr="005345C5">
        <w:t>Protective measures</w:t>
      </w:r>
      <w:bookmarkEnd w:id="42"/>
      <w:bookmarkEnd w:id="43"/>
      <w:bookmarkEnd w:id="44"/>
      <w:bookmarkEnd w:id="45"/>
    </w:p>
    <w:p w14:paraId="144C3D18" w14:textId="77777777" w:rsidR="00667F80" w:rsidRPr="005345C5" w:rsidRDefault="00667F80" w:rsidP="00667F80">
      <w:pPr>
        <w:pStyle w:val="Bullet1"/>
      </w:pPr>
      <w:r w:rsidRPr="005345C5">
        <w:t>Complaints process</w:t>
      </w:r>
    </w:p>
    <w:p w14:paraId="4BD06F33" w14:textId="77777777" w:rsidR="00667F80" w:rsidRPr="005345C5" w:rsidRDefault="00667F80" w:rsidP="00667F80">
      <w:pPr>
        <w:pStyle w:val="Bullet1"/>
      </w:pPr>
      <w:r w:rsidRPr="005345C5">
        <w:t>Records</w:t>
      </w:r>
    </w:p>
    <w:p w14:paraId="1646DB2F" w14:textId="77777777" w:rsidR="00667F80" w:rsidRPr="005345C5" w:rsidRDefault="00667F80" w:rsidP="00667F80">
      <w:pPr>
        <w:pStyle w:val="Heading3"/>
      </w:pPr>
      <w:bookmarkStart w:id="46" w:name="_Toc1048704"/>
      <w:bookmarkStart w:id="47" w:name="_Toc5365325"/>
      <w:bookmarkStart w:id="48" w:name="_Toc6903507"/>
      <w:bookmarkStart w:id="49" w:name="_Toc34293413"/>
      <w:r w:rsidRPr="005345C5">
        <w:t>Material conditions</w:t>
      </w:r>
      <w:bookmarkEnd w:id="46"/>
      <w:bookmarkEnd w:id="47"/>
      <w:bookmarkEnd w:id="48"/>
      <w:bookmarkEnd w:id="49"/>
    </w:p>
    <w:p w14:paraId="375363E1" w14:textId="77777777" w:rsidR="00667F80" w:rsidRPr="005345C5" w:rsidRDefault="00667F80" w:rsidP="00667F80">
      <w:pPr>
        <w:pStyle w:val="Bullet1"/>
      </w:pPr>
      <w:r w:rsidRPr="005345C5">
        <w:t>Accommodation and sanitary conditions</w:t>
      </w:r>
    </w:p>
    <w:p w14:paraId="152B855C" w14:textId="77777777" w:rsidR="00667F80" w:rsidRPr="005345C5" w:rsidRDefault="00667F80" w:rsidP="00667F80">
      <w:pPr>
        <w:pStyle w:val="Bullet1"/>
      </w:pPr>
      <w:r w:rsidRPr="005345C5">
        <w:t>Food</w:t>
      </w:r>
    </w:p>
    <w:p w14:paraId="41A7CD00" w14:textId="77777777" w:rsidR="00667F80" w:rsidRPr="005345C5" w:rsidRDefault="00667F80" w:rsidP="00667F80">
      <w:pPr>
        <w:pStyle w:val="Heading3"/>
      </w:pPr>
      <w:bookmarkStart w:id="50" w:name="_Toc1048705"/>
      <w:bookmarkStart w:id="51" w:name="_Toc5365326"/>
      <w:bookmarkStart w:id="52" w:name="_Toc6903508"/>
      <w:bookmarkStart w:id="53" w:name="_Toc34293414"/>
      <w:r w:rsidRPr="005345C5">
        <w:t>Activities and programmes</w:t>
      </w:r>
      <w:bookmarkEnd w:id="50"/>
      <w:bookmarkEnd w:id="51"/>
      <w:bookmarkEnd w:id="52"/>
      <w:bookmarkEnd w:id="53"/>
    </w:p>
    <w:p w14:paraId="5D7043C7" w14:textId="77777777" w:rsidR="00667F80" w:rsidRPr="005345C5" w:rsidRDefault="00667F80" w:rsidP="00667F80">
      <w:pPr>
        <w:pStyle w:val="Bullet1"/>
      </w:pPr>
      <w:r w:rsidRPr="005345C5">
        <w:t>Outdoor exercise and leisure activities</w:t>
      </w:r>
    </w:p>
    <w:p w14:paraId="36E50DC6" w14:textId="77777777" w:rsidR="00667F80" w:rsidRPr="005345C5" w:rsidRDefault="00667F80" w:rsidP="00667F80">
      <w:pPr>
        <w:pStyle w:val="Bullet1"/>
      </w:pPr>
      <w:r w:rsidRPr="005345C5">
        <w:t xml:space="preserve">Programmes </w:t>
      </w:r>
    </w:p>
    <w:p w14:paraId="0C4E2EAA" w14:textId="77777777" w:rsidR="00667F80" w:rsidRPr="005345C5" w:rsidRDefault="00667F80" w:rsidP="00667F80">
      <w:pPr>
        <w:pStyle w:val="Bullet1"/>
      </w:pPr>
      <w:r w:rsidRPr="005345C5">
        <w:t>Cultural and spiritual support</w:t>
      </w:r>
    </w:p>
    <w:p w14:paraId="2E60D90B" w14:textId="77777777" w:rsidR="00667F80" w:rsidRPr="005345C5" w:rsidRDefault="00667F80" w:rsidP="00667F80">
      <w:pPr>
        <w:pStyle w:val="Heading3"/>
      </w:pPr>
      <w:bookmarkStart w:id="54" w:name="_Toc1048706"/>
      <w:bookmarkStart w:id="55" w:name="_Toc5365327"/>
      <w:bookmarkStart w:id="56" w:name="_Toc6903509"/>
      <w:bookmarkStart w:id="57" w:name="_Toc34293415"/>
      <w:r w:rsidRPr="005345C5">
        <w:t>Communications</w:t>
      </w:r>
      <w:bookmarkEnd w:id="54"/>
      <w:bookmarkEnd w:id="55"/>
      <w:bookmarkEnd w:id="56"/>
      <w:bookmarkEnd w:id="57"/>
    </w:p>
    <w:p w14:paraId="5473580E" w14:textId="77777777" w:rsidR="00AE65BA" w:rsidRPr="005345C5" w:rsidRDefault="00667F80" w:rsidP="00667F80">
      <w:pPr>
        <w:pStyle w:val="Bullet1"/>
      </w:pPr>
      <w:r w:rsidRPr="005345C5">
        <w:t xml:space="preserve">Access to visitors </w:t>
      </w:r>
    </w:p>
    <w:p w14:paraId="680601DA" w14:textId="77777777" w:rsidR="00667F80" w:rsidRPr="005345C5" w:rsidRDefault="00AE65BA" w:rsidP="00667F80">
      <w:pPr>
        <w:pStyle w:val="Bullet1"/>
      </w:pPr>
      <w:r w:rsidRPr="005345C5">
        <w:t xml:space="preserve">Access to </w:t>
      </w:r>
      <w:r w:rsidR="00667F80" w:rsidRPr="005345C5">
        <w:t>external communications</w:t>
      </w:r>
    </w:p>
    <w:p w14:paraId="4981F032" w14:textId="77777777" w:rsidR="00667F80" w:rsidRPr="005345C5" w:rsidRDefault="00667F80" w:rsidP="00667F80">
      <w:pPr>
        <w:pStyle w:val="Heading3"/>
      </w:pPr>
      <w:bookmarkStart w:id="58" w:name="_Toc1048707"/>
      <w:bookmarkStart w:id="59" w:name="_Toc5365328"/>
      <w:bookmarkStart w:id="60" w:name="_Toc6903510"/>
      <w:bookmarkStart w:id="61" w:name="_Toc34293416"/>
      <w:r w:rsidRPr="005345C5">
        <w:t>Health care</w:t>
      </w:r>
      <w:bookmarkEnd w:id="58"/>
      <w:bookmarkEnd w:id="59"/>
      <w:bookmarkEnd w:id="60"/>
      <w:bookmarkEnd w:id="61"/>
      <w:r w:rsidRPr="005345C5">
        <w:t xml:space="preserve"> </w:t>
      </w:r>
    </w:p>
    <w:p w14:paraId="18E88C80" w14:textId="77777777" w:rsidR="00667F80" w:rsidRPr="005345C5" w:rsidRDefault="00667F80" w:rsidP="00667F80">
      <w:pPr>
        <w:pStyle w:val="Bullet1"/>
      </w:pPr>
      <w:r w:rsidRPr="005345C5">
        <w:t>Primary health care services</w:t>
      </w:r>
    </w:p>
    <w:p w14:paraId="2C62D847" w14:textId="77777777" w:rsidR="00667F80" w:rsidRPr="005345C5" w:rsidRDefault="00667F80" w:rsidP="00667F80">
      <w:pPr>
        <w:pStyle w:val="Heading3"/>
      </w:pPr>
      <w:bookmarkStart w:id="62" w:name="_Toc1048708"/>
      <w:bookmarkStart w:id="63" w:name="_Toc5365329"/>
      <w:bookmarkStart w:id="64" w:name="_Toc6903511"/>
      <w:bookmarkStart w:id="65" w:name="_Toc34293417"/>
      <w:bookmarkStart w:id="66" w:name="_Toc367904152"/>
      <w:r w:rsidRPr="005345C5">
        <w:t>Staff</w:t>
      </w:r>
      <w:bookmarkEnd w:id="62"/>
      <w:bookmarkEnd w:id="63"/>
      <w:bookmarkEnd w:id="64"/>
      <w:bookmarkEnd w:id="65"/>
    </w:p>
    <w:p w14:paraId="670FE419" w14:textId="77777777" w:rsidR="00667F80" w:rsidRPr="005345C5" w:rsidRDefault="00667F80" w:rsidP="00667F80">
      <w:pPr>
        <w:pStyle w:val="Bullet1"/>
      </w:pPr>
      <w:r w:rsidRPr="005345C5">
        <w:t>Staffing levels and staff retention</w:t>
      </w:r>
      <w:bookmarkStart w:id="67" w:name="_Toc1048709"/>
    </w:p>
    <w:p w14:paraId="67AE77C9" w14:textId="77777777" w:rsidR="00667F80" w:rsidRPr="005345C5" w:rsidRDefault="00667F80" w:rsidP="00667F80">
      <w:pPr>
        <w:pStyle w:val="Heading2"/>
      </w:pPr>
      <w:bookmarkStart w:id="68" w:name="_Toc5365330"/>
      <w:bookmarkStart w:id="69" w:name="_Toc6903512"/>
      <w:bookmarkStart w:id="70" w:name="_Toc34293418"/>
      <w:r w:rsidRPr="005345C5">
        <w:t>Evidence</w:t>
      </w:r>
      <w:bookmarkEnd w:id="66"/>
      <w:bookmarkEnd w:id="67"/>
      <w:bookmarkEnd w:id="68"/>
      <w:bookmarkEnd w:id="69"/>
      <w:bookmarkEnd w:id="70"/>
    </w:p>
    <w:p w14:paraId="2B3638A8" w14:textId="77777777" w:rsidR="00667F80" w:rsidRPr="005345C5" w:rsidRDefault="00667F80" w:rsidP="00667F80">
      <w:pPr>
        <w:pStyle w:val="BodyText"/>
      </w:pPr>
      <w:r w:rsidRPr="005345C5">
        <w:t xml:space="preserve">In addition to the documentary evidence provided at the time of the inspection, Inspectors spoke with a number of managers, staff and </w:t>
      </w:r>
      <w:r w:rsidR="003C438F" w:rsidRPr="005345C5">
        <w:t>service users</w:t>
      </w:r>
      <w:r w:rsidRPr="005345C5">
        <w:t xml:space="preserve">. </w:t>
      </w:r>
      <w:r w:rsidR="001D5945" w:rsidRPr="005345C5">
        <w:t>W</w:t>
      </w:r>
      <w:r w:rsidRPr="005345C5">
        <w:t>hānau were also spoken with.</w:t>
      </w:r>
      <w:r w:rsidRPr="005345C5">
        <w:rPr>
          <w:rStyle w:val="FootnoteReference"/>
        </w:rPr>
        <w:footnoteReference w:id="10"/>
      </w:r>
    </w:p>
    <w:p w14:paraId="5A284851" w14:textId="77777777" w:rsidR="00667F80" w:rsidRPr="005345C5" w:rsidRDefault="00667F80" w:rsidP="00667F80">
      <w:pPr>
        <w:pStyle w:val="BodyText"/>
      </w:pPr>
      <w:r w:rsidRPr="005345C5">
        <w:t xml:space="preserve">Inspectors also reviewed </w:t>
      </w:r>
      <w:r w:rsidR="003C438F" w:rsidRPr="005345C5">
        <w:t xml:space="preserve">service user </w:t>
      </w:r>
      <w:r w:rsidRPr="005345C5">
        <w:t xml:space="preserve">records, were provided additional documents upon request by the staff, and observed the facilities and conditions. </w:t>
      </w:r>
    </w:p>
    <w:p w14:paraId="566B299C" w14:textId="77777777" w:rsidR="00667F80" w:rsidRPr="005345C5" w:rsidRDefault="00667F80" w:rsidP="009B0DB2">
      <w:pPr>
        <w:pStyle w:val="Heading2"/>
      </w:pPr>
      <w:bookmarkStart w:id="71" w:name="_Toc6903513"/>
      <w:bookmarkStart w:id="72" w:name="_Toc34293419"/>
      <w:r w:rsidRPr="005345C5">
        <w:t>Recommendations from previous report</w:t>
      </w:r>
      <w:bookmarkEnd w:id="71"/>
      <w:bookmarkEnd w:id="72"/>
    </w:p>
    <w:p w14:paraId="68282BDF" w14:textId="77777777" w:rsidR="00544EAC" w:rsidRPr="005345C5" w:rsidRDefault="009133EA" w:rsidP="00667F80">
      <w:pPr>
        <w:pStyle w:val="BodyText"/>
      </w:pPr>
      <w:r w:rsidRPr="005345C5">
        <w:t>The Inspectors also followed up on two recommendations made by my predecessor, following an inspection of the Ward in August 2014,</w:t>
      </w:r>
      <w:r w:rsidR="00530EB1" w:rsidRPr="005345C5">
        <w:rPr>
          <w:rStyle w:val="FootnoteReference"/>
        </w:rPr>
        <w:footnoteReference w:id="11"/>
      </w:r>
      <w:r w:rsidRPr="005345C5">
        <w:t xml:space="preserve"> which were:</w:t>
      </w:r>
    </w:p>
    <w:p w14:paraId="682800EC" w14:textId="77777777" w:rsidR="00530EB1" w:rsidRPr="005345C5" w:rsidRDefault="00530EB1" w:rsidP="00A656B2">
      <w:pPr>
        <w:pStyle w:val="Number2"/>
      </w:pPr>
      <w:r w:rsidRPr="005345C5">
        <w:t>The DHB should consider the installation of skylights or windows in the seclusion room.</w:t>
      </w:r>
    </w:p>
    <w:p w14:paraId="61B841B0" w14:textId="77777777" w:rsidR="00544EAC" w:rsidRPr="005345C5" w:rsidRDefault="00530EB1" w:rsidP="00A656B2">
      <w:pPr>
        <w:pStyle w:val="Number2"/>
      </w:pPr>
      <w:r w:rsidRPr="005345C5">
        <w:t>All staff should be up to date with RESPECT training.</w:t>
      </w:r>
    </w:p>
    <w:p w14:paraId="74BCE29D" w14:textId="5CEFE8D9" w:rsidR="00667F80" w:rsidRPr="005345C5" w:rsidRDefault="00AF3812" w:rsidP="00667F80">
      <w:pPr>
        <w:pStyle w:val="BodyText"/>
        <w:rPr>
          <w:color w:val="0070C0"/>
        </w:rPr>
      </w:pPr>
      <w:r w:rsidRPr="005345C5">
        <w:t>The extent to which the ward has implemented</w:t>
      </w:r>
      <w:r w:rsidR="009133EA" w:rsidRPr="005345C5">
        <w:t xml:space="preserve"> these prior recommendations is referred to in the relevant sections of this report.</w:t>
      </w:r>
    </w:p>
    <w:p w14:paraId="0D4E8D89" w14:textId="77777777" w:rsidR="00667F80" w:rsidRPr="005345C5" w:rsidRDefault="00667F80" w:rsidP="00667F80">
      <w:pPr>
        <w:spacing w:after="200" w:line="276" w:lineRule="auto"/>
      </w:pPr>
      <w:r w:rsidRPr="005345C5">
        <w:br w:type="page"/>
      </w:r>
    </w:p>
    <w:p w14:paraId="199874D9" w14:textId="77777777" w:rsidR="00667F80" w:rsidRPr="005345C5" w:rsidRDefault="00667F80" w:rsidP="00667F80">
      <w:pPr>
        <w:pStyle w:val="Heading1"/>
      </w:pPr>
      <w:bookmarkStart w:id="73" w:name="_Toc6903514"/>
      <w:bookmarkStart w:id="74" w:name="_Toc34293420"/>
      <w:r w:rsidRPr="005345C5">
        <w:t>Treatment</w:t>
      </w:r>
      <w:bookmarkEnd w:id="73"/>
      <w:bookmarkEnd w:id="74"/>
    </w:p>
    <w:p w14:paraId="08C76587" w14:textId="77777777" w:rsidR="00667F80" w:rsidRPr="005345C5" w:rsidRDefault="00667F80" w:rsidP="00667F80">
      <w:pPr>
        <w:pStyle w:val="Heading2"/>
      </w:pPr>
      <w:bookmarkStart w:id="75" w:name="_Toc6903515"/>
      <w:bookmarkStart w:id="76" w:name="_Toc34293421"/>
      <w:r w:rsidRPr="005345C5">
        <w:t xml:space="preserve">Torture or </w:t>
      </w:r>
      <w:r w:rsidR="006367DB" w:rsidRPr="005345C5">
        <w:t xml:space="preserve">other </w:t>
      </w:r>
      <w:r w:rsidRPr="005345C5">
        <w:t>cruel, inhuman or degrading treatment or punishment</w:t>
      </w:r>
      <w:bookmarkEnd w:id="75"/>
      <w:bookmarkEnd w:id="76"/>
    </w:p>
    <w:p w14:paraId="648EA476" w14:textId="77777777" w:rsidR="00A60620" w:rsidRPr="005345C5" w:rsidRDefault="00667F80" w:rsidP="00A707D0">
      <w:pPr>
        <w:pStyle w:val="BodyText"/>
        <w:rPr>
          <w:rStyle w:val="Bluetext"/>
          <w:color w:val="1E1E1E"/>
        </w:rPr>
      </w:pPr>
      <w:r w:rsidRPr="005345C5">
        <w:t xml:space="preserve">There was no evidence that any </w:t>
      </w:r>
      <w:r w:rsidR="003C438F" w:rsidRPr="005345C5">
        <w:t xml:space="preserve">service user </w:t>
      </w:r>
      <w:r w:rsidRPr="005345C5">
        <w:t>had been subject to torture</w:t>
      </w:r>
      <w:r w:rsidR="00895146" w:rsidRPr="005345C5">
        <w:t xml:space="preserve"> or</w:t>
      </w:r>
      <w:r w:rsidR="00FB674C" w:rsidRPr="005345C5">
        <w:t xml:space="preserve"> other</w:t>
      </w:r>
      <w:r w:rsidR="00895146" w:rsidRPr="005345C5">
        <w:t xml:space="preserve"> cruel or inhuman treatment or punishment</w:t>
      </w:r>
      <w:r w:rsidRPr="005345C5">
        <w:t>.</w:t>
      </w:r>
      <w:r w:rsidR="00895146" w:rsidRPr="005345C5">
        <w:t xml:space="preserve"> </w:t>
      </w:r>
      <w:r w:rsidR="00790613" w:rsidRPr="005345C5">
        <w:t>However,</w:t>
      </w:r>
      <w:r w:rsidR="00C718B0" w:rsidRPr="005345C5">
        <w:t xml:space="preserve"> </w:t>
      </w:r>
      <w:r w:rsidR="00213451" w:rsidRPr="005345C5">
        <w:t>I</w:t>
      </w:r>
      <w:r w:rsidR="007C11E5" w:rsidRPr="005345C5">
        <w:t xml:space="preserve"> </w:t>
      </w:r>
      <w:r w:rsidR="00CA53F0" w:rsidRPr="005345C5">
        <w:t xml:space="preserve">found </w:t>
      </w:r>
      <w:r w:rsidR="007C11E5" w:rsidRPr="005345C5">
        <w:t>evidence of</w:t>
      </w:r>
      <w:r w:rsidR="00B54B2F" w:rsidRPr="005345C5">
        <w:t xml:space="preserve"> degrading treatment</w:t>
      </w:r>
      <w:r w:rsidR="00A338A2" w:rsidRPr="005345C5">
        <w:t>.</w:t>
      </w:r>
    </w:p>
    <w:p w14:paraId="4F483A74" w14:textId="77777777" w:rsidR="008B7BF9" w:rsidRPr="005345C5" w:rsidRDefault="00331EAA" w:rsidP="005E1982">
      <w:pPr>
        <w:pStyle w:val="BodyText"/>
      </w:pPr>
      <w:r w:rsidRPr="005345C5">
        <w:t>Over occupancy and a lack of resources were creating significant pressure for staff and service users in the Ward. Staff advised my Inspectors that ‘sleepovers’</w:t>
      </w:r>
      <w:r w:rsidRPr="005345C5">
        <w:rPr>
          <w:rStyle w:val="FootnoteReference"/>
        </w:rPr>
        <w:footnoteReference w:id="12"/>
      </w:r>
      <w:r w:rsidR="00333B5B" w:rsidRPr="005345C5">
        <w:t>, t</w:t>
      </w:r>
      <w:r w:rsidRPr="005345C5">
        <w:t xml:space="preserve">he practice </w:t>
      </w:r>
      <w:r w:rsidR="00333B5B" w:rsidRPr="005345C5">
        <w:t>of</w:t>
      </w:r>
      <w:r w:rsidRPr="005345C5">
        <w:t xml:space="preserve"> service users being temporarily transferred into the Ward to spend the night to relieve pressure on other wards</w:t>
      </w:r>
      <w:r w:rsidR="00333B5B" w:rsidRPr="005345C5">
        <w:t xml:space="preserve"> in the </w:t>
      </w:r>
      <w:r w:rsidR="005E5508" w:rsidRPr="005345C5">
        <w:t>Henry Rongomau Bennett Centre</w:t>
      </w:r>
      <w:r w:rsidR="008B7BF9" w:rsidRPr="005345C5">
        <w:t>, had become a regular occurrence</w:t>
      </w:r>
      <w:r w:rsidRPr="005345C5">
        <w:t>.</w:t>
      </w:r>
    </w:p>
    <w:p w14:paraId="20F74A16" w14:textId="51C81FFC" w:rsidR="006820D6" w:rsidRPr="005345C5" w:rsidRDefault="00331EAA" w:rsidP="005E1982">
      <w:pPr>
        <w:pStyle w:val="BodyText"/>
      </w:pPr>
      <w:r w:rsidRPr="005345C5">
        <w:t xml:space="preserve">At the time of inspection, </w:t>
      </w:r>
      <w:r w:rsidR="00333B5B" w:rsidRPr="005345C5">
        <w:t xml:space="preserve">sleepovers were </w:t>
      </w:r>
      <w:r w:rsidR="005E1982" w:rsidRPr="005345C5">
        <w:t>occurring in the high care</w:t>
      </w:r>
      <w:r w:rsidR="00387BFC" w:rsidRPr="005345C5">
        <w:t xml:space="preserve"> secure </w:t>
      </w:r>
      <w:r w:rsidR="005E1982" w:rsidRPr="005345C5">
        <w:t>lounge</w:t>
      </w:r>
      <w:r w:rsidR="00FD234D" w:rsidRPr="005345C5">
        <w:t xml:space="preserve"> (HCSL)</w:t>
      </w:r>
      <w:r w:rsidR="00333B5B" w:rsidRPr="005345C5">
        <w:t xml:space="preserve">, a non-designated bedroom with nothing more than a mattress on the floor. </w:t>
      </w:r>
      <w:r w:rsidR="00FD234D" w:rsidRPr="005345C5">
        <w:t xml:space="preserve">While the HCSL had an en-suite bathroom and natural light, </w:t>
      </w:r>
      <w:r w:rsidR="00A338A2" w:rsidRPr="005345C5">
        <w:t xml:space="preserve">external </w:t>
      </w:r>
      <w:r w:rsidR="00FD234D" w:rsidRPr="005345C5">
        <w:t>windows had no coverings</w:t>
      </w:r>
      <w:r w:rsidR="00333B5B" w:rsidRPr="005345C5">
        <w:t xml:space="preserve"> </w:t>
      </w:r>
      <w:r w:rsidR="00A338A2" w:rsidRPr="005345C5">
        <w:t>to prevent observation from the courtyard</w:t>
      </w:r>
      <w:r w:rsidR="002B6F09" w:rsidRPr="005345C5">
        <w:t>, compromising</w:t>
      </w:r>
      <w:r w:rsidR="00D41D5C" w:rsidRPr="005345C5">
        <w:t xml:space="preserve"> </w:t>
      </w:r>
      <w:r w:rsidR="00FD234D" w:rsidRPr="005345C5">
        <w:t>service users</w:t>
      </w:r>
      <w:r w:rsidR="00E2700B" w:rsidRPr="005345C5">
        <w:t>’</w:t>
      </w:r>
      <w:r w:rsidR="00FD234D" w:rsidRPr="005345C5">
        <w:t xml:space="preserve"> privacy</w:t>
      </w:r>
      <w:r w:rsidR="0082147F" w:rsidRPr="005345C5">
        <w:t>.</w:t>
      </w:r>
      <w:r w:rsidR="00FD234D" w:rsidRPr="005345C5">
        <w:t xml:space="preserve"> The HCSL </w:t>
      </w:r>
      <w:r w:rsidR="00333B5B" w:rsidRPr="005345C5">
        <w:t>was identical to the seclusion room in Puna Awhi-ru</w:t>
      </w:r>
      <w:r w:rsidR="009851E5" w:rsidRPr="005345C5">
        <w:t>a</w:t>
      </w:r>
      <w:r w:rsidR="00A338A2" w:rsidRPr="005345C5">
        <w:t>.</w:t>
      </w:r>
    </w:p>
    <w:tbl>
      <w:tblPr>
        <w:tblStyle w:val="TableGridnoborders"/>
        <w:tblW w:w="949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41"/>
        <w:gridCol w:w="414"/>
        <w:gridCol w:w="4541"/>
      </w:tblGrid>
      <w:tr w:rsidR="008B7BF9" w:rsidRPr="005345C5" w14:paraId="76CF366D" w14:textId="77777777" w:rsidTr="00F96809">
        <w:trPr>
          <w:cantSplit/>
          <w:trHeight w:val="3471"/>
        </w:trPr>
        <w:tc>
          <w:tcPr>
            <w:tcW w:w="4541" w:type="dxa"/>
          </w:tcPr>
          <w:p w14:paraId="49E1EE95" w14:textId="77777777" w:rsidR="008B7BF9" w:rsidRPr="005345C5" w:rsidRDefault="00A338A2" w:rsidP="0082147F">
            <w:pPr>
              <w:pStyle w:val="Pictureindent"/>
              <w:ind w:left="0"/>
            </w:pPr>
            <w:r w:rsidRPr="005345C5">
              <w:rPr>
                <w:noProof/>
                <w:lang w:eastAsia="en-NZ"/>
              </w:rPr>
              <w:t xml:space="preserve"> </w:t>
            </w:r>
            <w:r w:rsidR="008B7BF9" w:rsidRPr="005345C5">
              <w:rPr>
                <w:noProof/>
                <w:lang w:eastAsia="en-NZ"/>
              </w:rPr>
              <w:drawing>
                <wp:inline distT="0" distB="0" distL="0" distR="0" wp14:anchorId="29CA8CCC" wp14:editId="5A882A20">
                  <wp:extent cx="2806995" cy="2104947"/>
                  <wp:effectExtent l="19050" t="19050" r="12700" b="10160"/>
                  <wp:docPr id="7" name="Picture 7" descr="The picture shows a single mattress, with unmade bedding, on a blue lino floor. The room has a window to the outside, which allows natural light but has no privacy screen. A television can be seen behind a glass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IMG_085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13823" cy="2110067"/>
                          </a:xfrm>
                          <a:prstGeom prst="rect">
                            <a:avLst/>
                          </a:prstGeom>
                          <a:noFill/>
                          <a:ln w="6350" cmpd="sng">
                            <a:solidFill>
                              <a:srgbClr val="A6A6A6"/>
                            </a:solidFill>
                          </a:ln>
                        </pic:spPr>
                      </pic:pic>
                    </a:graphicData>
                  </a:graphic>
                </wp:inline>
              </w:drawing>
            </w:r>
          </w:p>
        </w:tc>
        <w:tc>
          <w:tcPr>
            <w:tcW w:w="414" w:type="dxa"/>
            <w:tcBorders>
              <w:right w:val="nil"/>
            </w:tcBorders>
          </w:tcPr>
          <w:p w14:paraId="7B8A93A1" w14:textId="77777777" w:rsidR="008B7BF9" w:rsidRPr="005345C5" w:rsidRDefault="008B7BF9" w:rsidP="00F96809">
            <w:pPr>
              <w:pStyle w:val="Indent1"/>
              <w:ind w:left="0"/>
            </w:pPr>
          </w:p>
        </w:tc>
        <w:tc>
          <w:tcPr>
            <w:tcW w:w="4541" w:type="dxa"/>
            <w:tcBorders>
              <w:left w:val="nil"/>
            </w:tcBorders>
          </w:tcPr>
          <w:p w14:paraId="0E4E8EF6" w14:textId="77777777" w:rsidR="008B7BF9" w:rsidRPr="005345C5" w:rsidRDefault="008B7BF9" w:rsidP="00F96809">
            <w:pPr>
              <w:pStyle w:val="Pictureindent"/>
              <w:ind w:left="0"/>
            </w:pPr>
            <w:r w:rsidRPr="005345C5">
              <w:rPr>
                <w:noProof/>
                <w:lang w:eastAsia="en-NZ"/>
              </w:rPr>
              <w:drawing>
                <wp:inline distT="0" distB="0" distL="0" distR="0" wp14:anchorId="34C4FA6C" wp14:editId="03C7D130">
                  <wp:extent cx="2825750" cy="2120265"/>
                  <wp:effectExtent l="19050" t="19050" r="12700" b="13335"/>
                  <wp:docPr id="1" name="Picture 1" descr="C:\Users\SueS\Desktop\Ward 32\Ward 32 Photos\2019-09\Seclusion 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eS\Desktop\Ward 32\Ward 32 Photos\2019-09\Seclusion room.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7751" cy="2121766"/>
                          </a:xfrm>
                          <a:prstGeom prst="rect">
                            <a:avLst/>
                          </a:prstGeom>
                          <a:noFill/>
                          <a:ln w="6350" cmpd="sng">
                            <a:solidFill>
                              <a:srgbClr val="A6A6A6"/>
                            </a:solidFill>
                          </a:ln>
                        </pic:spPr>
                      </pic:pic>
                    </a:graphicData>
                  </a:graphic>
                </wp:inline>
              </w:drawing>
            </w:r>
          </w:p>
        </w:tc>
      </w:tr>
      <w:tr w:rsidR="008B7BF9" w:rsidRPr="005345C5" w14:paraId="3E4FBD93" w14:textId="77777777" w:rsidTr="00F96809">
        <w:trPr>
          <w:cantSplit/>
          <w:trHeight w:val="529"/>
        </w:trPr>
        <w:tc>
          <w:tcPr>
            <w:tcW w:w="4541" w:type="dxa"/>
          </w:tcPr>
          <w:p w14:paraId="0667E33F" w14:textId="03F28A8D" w:rsidR="008B7BF9" w:rsidRPr="005345C5" w:rsidRDefault="008B7BF9" w:rsidP="00F96809">
            <w:pPr>
              <w:pStyle w:val="FigureCaption"/>
            </w:pPr>
            <w:bookmarkStart w:id="77" w:name="_Toc33514744"/>
            <w:r w:rsidRPr="005345C5">
              <w:t xml:space="preserve">Figure </w:t>
            </w:r>
            <w:r w:rsidR="00474381">
              <w:fldChar w:fldCharType="begin"/>
            </w:r>
            <w:r w:rsidR="00474381">
              <w:instrText xml:space="preserve"> SEQ Figure \* ARABIC </w:instrText>
            </w:r>
            <w:r w:rsidR="00474381">
              <w:fldChar w:fldCharType="separate"/>
            </w:r>
            <w:r w:rsidR="00566F61">
              <w:rPr>
                <w:noProof/>
              </w:rPr>
              <w:t>1</w:t>
            </w:r>
            <w:r w:rsidR="00474381">
              <w:rPr>
                <w:noProof/>
              </w:rPr>
              <w:fldChar w:fldCharType="end"/>
            </w:r>
            <w:r w:rsidRPr="005345C5">
              <w:rPr>
                <w:noProof/>
              </w:rPr>
              <w:t>: High care secure lounge – Puna Maatai</w:t>
            </w:r>
            <w:r w:rsidR="00A338A2" w:rsidRPr="005345C5">
              <w:rPr>
                <w:noProof/>
              </w:rPr>
              <w:t xml:space="preserve"> Ward</w:t>
            </w:r>
            <w:bookmarkEnd w:id="77"/>
          </w:p>
        </w:tc>
        <w:tc>
          <w:tcPr>
            <w:tcW w:w="414" w:type="dxa"/>
          </w:tcPr>
          <w:p w14:paraId="5A858DE0" w14:textId="77777777" w:rsidR="008B7BF9" w:rsidRPr="005345C5" w:rsidRDefault="008B7BF9" w:rsidP="00F96809">
            <w:pPr>
              <w:pStyle w:val="FigureCaption"/>
            </w:pPr>
          </w:p>
        </w:tc>
        <w:tc>
          <w:tcPr>
            <w:tcW w:w="4541" w:type="dxa"/>
          </w:tcPr>
          <w:p w14:paraId="50A0A7BC" w14:textId="7DC18CBE" w:rsidR="008B7BF9" w:rsidRPr="005345C5" w:rsidRDefault="008B7BF9" w:rsidP="00FD234D">
            <w:pPr>
              <w:pStyle w:val="FigureCaption"/>
            </w:pPr>
            <w:bookmarkStart w:id="78" w:name="_Toc33514745"/>
            <w:r w:rsidRPr="005345C5">
              <w:t xml:space="preserve">Figure </w:t>
            </w:r>
            <w:r w:rsidR="00474381">
              <w:fldChar w:fldCharType="begin"/>
            </w:r>
            <w:r w:rsidR="00474381">
              <w:instrText xml:space="preserve"> SEQ Figure \* ARABIC </w:instrText>
            </w:r>
            <w:r w:rsidR="00474381">
              <w:fldChar w:fldCharType="separate"/>
            </w:r>
            <w:r w:rsidR="00566F61">
              <w:rPr>
                <w:noProof/>
              </w:rPr>
              <w:t>2</w:t>
            </w:r>
            <w:r w:rsidR="00474381">
              <w:rPr>
                <w:noProof/>
              </w:rPr>
              <w:fldChar w:fldCharType="end"/>
            </w:r>
            <w:r w:rsidRPr="005345C5">
              <w:rPr>
                <w:noProof/>
              </w:rPr>
              <w:t xml:space="preserve">: </w:t>
            </w:r>
            <w:r w:rsidR="00FD234D" w:rsidRPr="005345C5">
              <w:rPr>
                <w:noProof/>
              </w:rPr>
              <w:t xml:space="preserve">Seclusion room </w:t>
            </w:r>
            <w:r w:rsidRPr="005345C5">
              <w:rPr>
                <w:noProof/>
              </w:rPr>
              <w:t>– Puna Awhi-rua</w:t>
            </w:r>
            <w:r w:rsidR="00A338A2" w:rsidRPr="005345C5">
              <w:rPr>
                <w:noProof/>
              </w:rPr>
              <w:t xml:space="preserve"> Ward</w:t>
            </w:r>
            <w:bookmarkEnd w:id="78"/>
          </w:p>
        </w:tc>
      </w:tr>
    </w:tbl>
    <w:p w14:paraId="142887EC" w14:textId="77777777" w:rsidR="008B7BF9" w:rsidRPr="005345C5" w:rsidRDefault="008B7BF9" w:rsidP="005E1982">
      <w:pPr>
        <w:pStyle w:val="BodyText"/>
      </w:pPr>
    </w:p>
    <w:p w14:paraId="71F32234" w14:textId="0B63F8A5" w:rsidR="00DC0B70" w:rsidRPr="005345C5" w:rsidRDefault="00D7436A" w:rsidP="005E1982">
      <w:pPr>
        <w:pStyle w:val="BodyText"/>
      </w:pPr>
      <w:r w:rsidRPr="005345C5">
        <w:t xml:space="preserve">The </w:t>
      </w:r>
      <w:r w:rsidR="005E1982" w:rsidRPr="005345C5">
        <w:t xml:space="preserve">placement of service users </w:t>
      </w:r>
      <w:r w:rsidR="00FD234D" w:rsidRPr="005345C5">
        <w:t>in</w:t>
      </w:r>
      <w:r w:rsidR="005E1982" w:rsidRPr="005345C5">
        <w:t xml:space="preserve"> the Ward with high and complex needs</w:t>
      </w:r>
      <w:r w:rsidR="000953B4" w:rsidRPr="005345C5">
        <w:t>,</w:t>
      </w:r>
      <w:r w:rsidR="00FD234D" w:rsidRPr="005345C5">
        <w:rPr>
          <w:rStyle w:val="FootnoteReference"/>
        </w:rPr>
        <w:footnoteReference w:id="13"/>
      </w:r>
      <w:r w:rsidR="005E1982" w:rsidRPr="005345C5">
        <w:t xml:space="preserve"> and </w:t>
      </w:r>
      <w:r w:rsidR="00D66C09" w:rsidRPr="005345C5">
        <w:t xml:space="preserve">service users with </w:t>
      </w:r>
      <w:r w:rsidR="005E1982" w:rsidRPr="005345C5">
        <w:t xml:space="preserve">intellectual disabilities that were not forensic </w:t>
      </w:r>
      <w:r w:rsidR="009416E7" w:rsidRPr="005345C5">
        <w:t>service user</w:t>
      </w:r>
      <w:r w:rsidR="005E1982" w:rsidRPr="005345C5">
        <w:t>s</w:t>
      </w:r>
      <w:r w:rsidR="008825D5" w:rsidRPr="005345C5">
        <w:rPr>
          <w:rStyle w:val="FootnoteReference"/>
        </w:rPr>
        <w:footnoteReference w:id="14"/>
      </w:r>
      <w:r w:rsidR="005E1982" w:rsidRPr="005345C5">
        <w:t xml:space="preserve"> compromised service users</w:t>
      </w:r>
      <w:r w:rsidR="009416E7" w:rsidRPr="005345C5">
        <w:t>’</w:t>
      </w:r>
      <w:r w:rsidR="005E1982" w:rsidRPr="005345C5">
        <w:t xml:space="preserve"> care and limited opportunities for recovery. </w:t>
      </w:r>
      <w:r w:rsidR="00DC0B70" w:rsidRPr="005345C5">
        <w:t>My Inspectors heard that service users with intellectual disabilities were often the target of bullying, intimidation and assault.</w:t>
      </w:r>
      <w:r w:rsidR="001E47D7" w:rsidRPr="005345C5">
        <w:t xml:space="preserve"> </w:t>
      </w:r>
      <w:r w:rsidR="00D41D5C" w:rsidRPr="005345C5">
        <w:t>They were also told that s</w:t>
      </w:r>
      <w:r w:rsidR="00DC0B70" w:rsidRPr="005345C5">
        <w:t>ervice users with an intellectual disability could also sometimes display unpredictable and disruptive behaviour, which had an adverse impact on the wellbeing of others.</w:t>
      </w:r>
    </w:p>
    <w:p w14:paraId="17740AF2" w14:textId="77777777" w:rsidR="00DC0B70" w:rsidRPr="005345C5" w:rsidRDefault="002C4CA9" w:rsidP="005E1982">
      <w:pPr>
        <w:pStyle w:val="BodyText"/>
      </w:pPr>
      <w:r w:rsidRPr="005345C5">
        <w:t>Staff</w:t>
      </w:r>
      <w:r w:rsidR="00DC0B70" w:rsidRPr="005345C5">
        <w:t xml:space="preserve"> </w:t>
      </w:r>
      <w:r w:rsidRPr="005345C5">
        <w:t xml:space="preserve">made </w:t>
      </w:r>
      <w:r w:rsidR="00DC0B70" w:rsidRPr="005345C5">
        <w:t>a significant effort to ensure that all service users in the Ward were cared for effectively and treated respectfully</w:t>
      </w:r>
      <w:r w:rsidRPr="005345C5">
        <w:t xml:space="preserve">. However, my Inspectors were told that </w:t>
      </w:r>
      <w:r w:rsidR="00DC0B70" w:rsidRPr="005345C5">
        <w:t>not all staff had the necessary knowledge and skills to deal with such a diverse service user group.</w:t>
      </w:r>
    </w:p>
    <w:p w14:paraId="4E57C89E" w14:textId="55DBFBD7" w:rsidR="006820D6" w:rsidRPr="005345C5" w:rsidRDefault="005E1982" w:rsidP="005E1982">
      <w:pPr>
        <w:pStyle w:val="BodyText"/>
      </w:pPr>
      <w:r w:rsidRPr="005345C5">
        <w:t>My Inspectors</w:t>
      </w:r>
      <w:r w:rsidR="00DC0B70" w:rsidRPr="005345C5">
        <w:t xml:space="preserve"> also</w:t>
      </w:r>
      <w:r w:rsidRPr="005345C5">
        <w:t xml:space="preserve"> observed one</w:t>
      </w:r>
      <w:r w:rsidR="007C5943" w:rsidRPr="005345C5">
        <w:t xml:space="preserve"> </w:t>
      </w:r>
      <w:r w:rsidRPr="005345C5">
        <w:t xml:space="preserve">service </w:t>
      </w:r>
      <w:r w:rsidR="00002B75" w:rsidRPr="005345C5">
        <w:t xml:space="preserve">user </w:t>
      </w:r>
      <w:r w:rsidR="00E25213" w:rsidRPr="005345C5">
        <w:t xml:space="preserve">designated as </w:t>
      </w:r>
      <w:r w:rsidR="00692D03" w:rsidRPr="005345C5">
        <w:t xml:space="preserve">having </w:t>
      </w:r>
      <w:r w:rsidR="00E25213" w:rsidRPr="005345C5">
        <w:t xml:space="preserve">high and complex needs </w:t>
      </w:r>
      <w:r w:rsidR="00002B75" w:rsidRPr="005345C5">
        <w:t>sleeping</w:t>
      </w:r>
      <w:r w:rsidRPr="005345C5">
        <w:t xml:space="preserve"> in the Ward music room, </w:t>
      </w:r>
      <w:r w:rsidR="00B5396D" w:rsidRPr="005345C5">
        <w:t xml:space="preserve">which was </w:t>
      </w:r>
      <w:r w:rsidR="00660362" w:rsidRPr="005345C5">
        <w:t xml:space="preserve">situated </w:t>
      </w:r>
      <w:r w:rsidR="00707D94" w:rsidRPr="005345C5">
        <w:t>off the</w:t>
      </w:r>
      <w:r w:rsidRPr="005345C5">
        <w:t xml:space="preserve"> main communal </w:t>
      </w:r>
      <w:r w:rsidR="00B5396D" w:rsidRPr="005345C5">
        <w:t>lounge.</w:t>
      </w:r>
      <w:r w:rsidRPr="005345C5">
        <w:t xml:space="preserve"> The</w:t>
      </w:r>
      <w:r w:rsidR="00E25213" w:rsidRPr="005345C5">
        <w:t xml:space="preserve"> service user was</w:t>
      </w:r>
      <w:r w:rsidR="00B5396D" w:rsidRPr="005345C5">
        <w:t xml:space="preserve"> being managed on a 2:1 basis due to a history of serious self-harm and assaultive behaviour. Their erratic behaviour was disruptive for other service users and contributed to the increased pressure in the Ward</w:t>
      </w:r>
      <w:r w:rsidR="00ED534D" w:rsidRPr="005345C5">
        <w:t xml:space="preserve">. </w:t>
      </w:r>
      <w:r w:rsidR="00E75F3B" w:rsidRPr="005345C5">
        <w:t>On occasion, t</w:t>
      </w:r>
      <w:r w:rsidRPr="005345C5">
        <w:t xml:space="preserve">he service user’s </w:t>
      </w:r>
      <w:r w:rsidR="00E75F3B" w:rsidRPr="005345C5">
        <w:t xml:space="preserve">level of self-harm </w:t>
      </w:r>
      <w:r w:rsidR="002B6F09" w:rsidRPr="005345C5">
        <w:t>resulted in their</w:t>
      </w:r>
      <w:r w:rsidR="00E75F3B" w:rsidRPr="005345C5">
        <w:t xml:space="preserve"> </w:t>
      </w:r>
      <w:r w:rsidR="002B6F09" w:rsidRPr="005345C5">
        <w:t xml:space="preserve">being </w:t>
      </w:r>
      <w:r w:rsidR="007C5943" w:rsidRPr="005345C5">
        <w:t>restrained on a bed using ankle and wrist restraints. The</w:t>
      </w:r>
      <w:r w:rsidRPr="005345C5">
        <w:t xml:space="preserve"> music room </w:t>
      </w:r>
      <w:r w:rsidR="007C5943" w:rsidRPr="005345C5">
        <w:t xml:space="preserve">door </w:t>
      </w:r>
      <w:r w:rsidRPr="005345C5">
        <w:t xml:space="preserve">was the only </w:t>
      </w:r>
      <w:r w:rsidR="007C5943" w:rsidRPr="005345C5">
        <w:t>door wide enough</w:t>
      </w:r>
      <w:r w:rsidRPr="005345C5">
        <w:t xml:space="preserve"> to accommodate </w:t>
      </w:r>
      <w:r w:rsidR="007C5943" w:rsidRPr="005345C5">
        <w:t>the</w:t>
      </w:r>
      <w:r w:rsidRPr="005345C5">
        <w:t xml:space="preserve"> hospital style bed</w:t>
      </w:r>
      <w:r w:rsidR="007C5943" w:rsidRPr="005345C5">
        <w:t xml:space="preserve"> used to restrain </w:t>
      </w:r>
      <w:r w:rsidR="0082147F" w:rsidRPr="005345C5">
        <w:t>service users</w:t>
      </w:r>
      <w:r w:rsidR="00B5396D" w:rsidRPr="005345C5">
        <w:t>.</w:t>
      </w:r>
      <w:r w:rsidR="00707D94" w:rsidRPr="005345C5">
        <w:t xml:space="preserve"> </w:t>
      </w:r>
      <w:r w:rsidR="008D5D3E" w:rsidRPr="005345C5">
        <w:t>S</w:t>
      </w:r>
      <w:r w:rsidR="00707D94" w:rsidRPr="005345C5">
        <w:t>taff tried to ensure the service user</w:t>
      </w:r>
      <w:r w:rsidR="00E25213" w:rsidRPr="005345C5">
        <w:t>’</w:t>
      </w:r>
      <w:r w:rsidR="00707D94" w:rsidRPr="005345C5">
        <w:t>s privacy</w:t>
      </w:r>
      <w:r w:rsidR="002B6F09" w:rsidRPr="005345C5">
        <w:t xml:space="preserve"> so far as possible</w:t>
      </w:r>
      <w:r w:rsidR="00707D94" w:rsidRPr="005345C5">
        <w:t xml:space="preserve"> by closing the door and covering windows, </w:t>
      </w:r>
      <w:r w:rsidR="008D5D3E" w:rsidRPr="005345C5">
        <w:t>however the room</w:t>
      </w:r>
      <w:r w:rsidR="00E25213" w:rsidRPr="005345C5">
        <w:t>’</w:t>
      </w:r>
      <w:r w:rsidR="008D5D3E" w:rsidRPr="005345C5">
        <w:t>s location was in the middle of a thoroughfare with high levels of foot traffic</w:t>
      </w:r>
      <w:r w:rsidR="00ED534D" w:rsidRPr="005345C5">
        <w:t xml:space="preserve">. </w:t>
      </w:r>
    </w:p>
    <w:p w14:paraId="18B83216" w14:textId="5320EEC9" w:rsidR="006E5026" w:rsidRPr="005345C5" w:rsidRDefault="006820D6" w:rsidP="006E5026">
      <w:pPr>
        <w:pStyle w:val="BodyText"/>
      </w:pPr>
      <w:r w:rsidRPr="005345C5">
        <w:t>I conside</w:t>
      </w:r>
      <w:r w:rsidR="009851E5" w:rsidRPr="005345C5">
        <w:t xml:space="preserve">r the </w:t>
      </w:r>
      <w:r w:rsidR="00804E38" w:rsidRPr="005345C5">
        <w:t xml:space="preserve">accommodation </w:t>
      </w:r>
      <w:r w:rsidR="009851E5" w:rsidRPr="005345C5">
        <w:t>of service user</w:t>
      </w:r>
      <w:r w:rsidRPr="005345C5">
        <w:t xml:space="preserve">s in </w:t>
      </w:r>
      <w:r w:rsidR="00C47D8F" w:rsidRPr="005345C5">
        <w:t xml:space="preserve">the rooms concerned </w:t>
      </w:r>
      <w:r w:rsidR="001A6475" w:rsidRPr="005345C5">
        <w:t xml:space="preserve">that were not designated as bedrooms </w:t>
      </w:r>
      <w:r w:rsidR="002A4BD6" w:rsidRPr="005345C5">
        <w:t>amounted to</w:t>
      </w:r>
      <w:r w:rsidRPr="005345C5">
        <w:t xml:space="preserve"> degrading </w:t>
      </w:r>
      <w:r w:rsidR="00737E3F" w:rsidRPr="005345C5">
        <w:t xml:space="preserve">treatment </w:t>
      </w:r>
      <w:r w:rsidRPr="005345C5">
        <w:t>and a breach of Article 16 of the</w:t>
      </w:r>
      <w:r w:rsidR="002C4CA9" w:rsidRPr="005345C5">
        <w:t xml:space="preserve"> United Nations</w:t>
      </w:r>
      <w:r w:rsidRPr="005345C5">
        <w:t xml:space="preserve"> Convention </w:t>
      </w:r>
      <w:r w:rsidR="00921289" w:rsidRPr="005345C5">
        <w:t>a</w:t>
      </w:r>
      <w:r w:rsidRPr="005345C5">
        <w:t>gainst Torture</w:t>
      </w:r>
      <w:r w:rsidR="002C4CA9" w:rsidRPr="005345C5">
        <w:t xml:space="preserve"> and Other Cruel, Inhuman or Degrading Treatment or Punishment</w:t>
      </w:r>
      <w:r w:rsidRPr="005345C5">
        <w:t>.</w:t>
      </w:r>
      <w:r w:rsidR="008111E9" w:rsidRPr="005345C5">
        <w:rPr>
          <w:rStyle w:val="FootnoteReference"/>
        </w:rPr>
        <w:footnoteReference w:id="15"/>
      </w:r>
      <w:r w:rsidR="006E5026" w:rsidRPr="005345C5">
        <w:t xml:space="preserve"> </w:t>
      </w:r>
    </w:p>
    <w:p w14:paraId="0748649E" w14:textId="77777777" w:rsidR="00667F80" w:rsidRPr="005345C5" w:rsidRDefault="00667F80" w:rsidP="00667F80">
      <w:pPr>
        <w:pStyle w:val="Heading2"/>
      </w:pPr>
      <w:bookmarkStart w:id="79" w:name="_Toc6903516"/>
      <w:bookmarkStart w:id="80" w:name="_Toc34293422"/>
      <w:r w:rsidRPr="005345C5">
        <w:t>Seclusion</w:t>
      </w:r>
      <w:bookmarkEnd w:id="79"/>
      <w:r w:rsidR="006367DB" w:rsidRPr="005345C5">
        <w:t xml:space="preserve">/High </w:t>
      </w:r>
      <w:r w:rsidR="00574C5F" w:rsidRPr="005345C5">
        <w:t>care secure lounge</w:t>
      </w:r>
      <w:bookmarkEnd w:id="80"/>
    </w:p>
    <w:p w14:paraId="7F48B791" w14:textId="77777777" w:rsidR="00667F80" w:rsidRPr="005345C5" w:rsidRDefault="00667F80" w:rsidP="00667F80">
      <w:pPr>
        <w:pStyle w:val="Heading4"/>
      </w:pPr>
      <w:r w:rsidRPr="005345C5">
        <w:t>Seclusion facilities</w:t>
      </w:r>
    </w:p>
    <w:p w14:paraId="23B74265" w14:textId="77777777" w:rsidR="00EE52F8" w:rsidRPr="005345C5" w:rsidRDefault="008B6D2C" w:rsidP="00A656B2">
      <w:pPr>
        <w:pStyle w:val="BodyText"/>
      </w:pPr>
      <w:r w:rsidRPr="005345C5">
        <w:t>The Ward</w:t>
      </w:r>
      <w:r w:rsidR="00673FC0" w:rsidRPr="005345C5">
        <w:t xml:space="preserve"> </w:t>
      </w:r>
      <w:r w:rsidR="00B02ACA" w:rsidRPr="005345C5">
        <w:t xml:space="preserve">had </w:t>
      </w:r>
      <w:r w:rsidR="00673FC0" w:rsidRPr="005345C5">
        <w:t>one dedicated seclusion roo</w:t>
      </w:r>
      <w:r w:rsidR="00EE52F8" w:rsidRPr="005345C5">
        <w:t>m separate from the main Ward.</w:t>
      </w:r>
      <w:r w:rsidR="00673FC0" w:rsidRPr="005345C5">
        <w:t xml:space="preserve"> The room </w:t>
      </w:r>
      <w:r w:rsidR="00B02ACA" w:rsidRPr="005345C5">
        <w:t xml:space="preserve">had </w:t>
      </w:r>
      <w:r w:rsidR="00673FC0" w:rsidRPr="005345C5">
        <w:t>most basic</w:t>
      </w:r>
      <w:r w:rsidR="00DF4472" w:rsidRPr="005345C5">
        <w:t xml:space="preserve"> features of a seclusion room</w:t>
      </w:r>
      <w:r w:rsidR="00673FC0" w:rsidRPr="005345C5">
        <w:t xml:space="preserve">, </w:t>
      </w:r>
      <w:r w:rsidR="00DF4472" w:rsidRPr="005345C5">
        <w:t>including</w:t>
      </w:r>
      <w:r w:rsidR="00673FC0" w:rsidRPr="005345C5">
        <w:t xml:space="preserve"> an en</w:t>
      </w:r>
      <w:r w:rsidR="006367DB" w:rsidRPr="005345C5">
        <w:t>-</w:t>
      </w:r>
      <w:r w:rsidR="00673FC0" w:rsidRPr="005345C5">
        <w:t>suite toilet and access to drinking water.</w:t>
      </w:r>
      <w:r w:rsidR="001E53C1" w:rsidRPr="005345C5">
        <w:t xml:space="preserve"> </w:t>
      </w:r>
      <w:r w:rsidR="00EE52F8" w:rsidRPr="005345C5">
        <w:t>However, there were no features in the seclusion area for service users to orientate to time and date. The bed was a mattress on the floor.</w:t>
      </w:r>
    </w:p>
    <w:p w14:paraId="487AD4F6" w14:textId="77777777" w:rsidR="007462C9" w:rsidRPr="005345C5" w:rsidRDefault="008D5D3E" w:rsidP="00A656B2">
      <w:pPr>
        <w:pStyle w:val="BodyText"/>
      </w:pPr>
      <w:r w:rsidRPr="005345C5">
        <w:t>There w</w:t>
      </w:r>
      <w:r w:rsidR="0097619F" w:rsidRPr="005345C5">
        <w:t>ere</w:t>
      </w:r>
      <w:r w:rsidRPr="005345C5">
        <w:t xml:space="preserve"> no </w:t>
      </w:r>
      <w:r w:rsidR="007462C9" w:rsidRPr="005345C5">
        <w:t>facilities</w:t>
      </w:r>
      <w:r w:rsidRPr="005345C5">
        <w:t xml:space="preserve"> for service users </w:t>
      </w:r>
      <w:r w:rsidR="007462C9" w:rsidRPr="005345C5">
        <w:t xml:space="preserve">in seclusion </w:t>
      </w:r>
      <w:r w:rsidRPr="005345C5">
        <w:t>to access fresh air</w:t>
      </w:r>
      <w:r w:rsidR="008825D5" w:rsidRPr="005345C5">
        <w:t>, and</w:t>
      </w:r>
      <w:r w:rsidRPr="005345C5">
        <w:t xml:space="preserve"> no low stimulus area or de-escalation lounge to transition service users from seclusion to the main Ward.</w:t>
      </w:r>
    </w:p>
    <w:p w14:paraId="2B48CB05" w14:textId="77777777" w:rsidR="00707D94" w:rsidRPr="005345C5" w:rsidRDefault="00707D94" w:rsidP="00707D94">
      <w:pPr>
        <w:pStyle w:val="BodyText"/>
      </w:pPr>
      <w:r w:rsidRPr="005345C5">
        <w:t>I note that the following recommendation made by my predecessor, resulting from the Ward’s 2014 inspection, had been partially implemented:</w:t>
      </w:r>
    </w:p>
    <w:p w14:paraId="22A136A4" w14:textId="77777777" w:rsidR="00707D94" w:rsidRPr="005345C5" w:rsidRDefault="00707D94" w:rsidP="00A656B2">
      <w:pPr>
        <w:pStyle w:val="Number2"/>
        <w:numPr>
          <w:ilvl w:val="1"/>
          <w:numId w:val="36"/>
        </w:numPr>
      </w:pPr>
      <w:r w:rsidRPr="005345C5">
        <w:t>The DHB should consider the installation of skylights or windows in the seclusion room.</w:t>
      </w:r>
    </w:p>
    <w:p w14:paraId="1DB9F16B" w14:textId="77777777" w:rsidR="007D336B" w:rsidRPr="005345C5" w:rsidRDefault="008D5D3E" w:rsidP="00A656B2">
      <w:pPr>
        <w:pStyle w:val="BodyText"/>
      </w:pPr>
      <w:r w:rsidRPr="005345C5">
        <w:t xml:space="preserve">While a </w:t>
      </w:r>
      <w:r w:rsidR="00673FC0" w:rsidRPr="005345C5">
        <w:t xml:space="preserve">skylight </w:t>
      </w:r>
      <w:r w:rsidR="00B02ACA" w:rsidRPr="005345C5">
        <w:t xml:space="preserve">had </w:t>
      </w:r>
      <w:r w:rsidR="00673FC0" w:rsidRPr="005345C5">
        <w:t>been installed in the seclusion room</w:t>
      </w:r>
      <w:r w:rsidRPr="005345C5">
        <w:t>, my</w:t>
      </w:r>
      <w:r w:rsidR="00673FC0" w:rsidRPr="005345C5">
        <w:t xml:space="preserve"> Inspectors observed that the natural light afforded by the skylight was minimal.</w:t>
      </w:r>
      <w:r w:rsidR="00EC50B4" w:rsidRPr="005345C5">
        <w:t xml:space="preserve"> </w:t>
      </w:r>
    </w:p>
    <w:p w14:paraId="016F666C" w14:textId="77777777" w:rsidR="007462C9" w:rsidRPr="005345C5" w:rsidRDefault="007462C9" w:rsidP="00A656B2">
      <w:pPr>
        <w:pStyle w:val="BodyText"/>
      </w:pPr>
      <w:r w:rsidRPr="005345C5">
        <w:t xml:space="preserve">No service users were in seclusion at the time of the inspection.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rsidRPr="005345C5" w14:paraId="4FD1A6A4" w14:textId="77777777" w:rsidTr="00FF036C">
        <w:trPr>
          <w:cantSplit/>
        </w:trPr>
        <w:tc>
          <w:tcPr>
            <w:tcW w:w="4536" w:type="dxa"/>
          </w:tcPr>
          <w:p w14:paraId="29B8FAD4" w14:textId="7FA4945D" w:rsidR="00667F80" w:rsidRPr="005345C5" w:rsidRDefault="00B7566E" w:rsidP="00FF036C">
            <w:pPr>
              <w:pStyle w:val="Pictureindent"/>
              <w:ind w:left="0"/>
            </w:pPr>
            <w:r>
              <w:pict w14:anchorId="043066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85pt;height:166.3pt">
                  <v:imagedata r:id="rId39" o:title="HRBC - Puna Maatai - mattress"/>
                </v:shape>
              </w:pict>
            </w:r>
          </w:p>
        </w:tc>
        <w:tc>
          <w:tcPr>
            <w:tcW w:w="284" w:type="dxa"/>
            <w:tcBorders>
              <w:right w:val="nil"/>
            </w:tcBorders>
          </w:tcPr>
          <w:p w14:paraId="387B5655" w14:textId="77777777" w:rsidR="00667F80" w:rsidRPr="005345C5" w:rsidRDefault="00667F80" w:rsidP="00FF036C">
            <w:pPr>
              <w:pStyle w:val="Indent1"/>
              <w:ind w:left="0"/>
            </w:pPr>
          </w:p>
        </w:tc>
        <w:tc>
          <w:tcPr>
            <w:tcW w:w="4536" w:type="dxa"/>
            <w:tcBorders>
              <w:left w:val="nil"/>
            </w:tcBorders>
          </w:tcPr>
          <w:p w14:paraId="6EABCC83" w14:textId="199936BC" w:rsidR="00667F80" w:rsidRPr="005345C5" w:rsidRDefault="00B7566E" w:rsidP="00FF036C">
            <w:pPr>
              <w:pStyle w:val="Pictureindent"/>
              <w:ind w:left="0"/>
            </w:pPr>
            <w:r>
              <w:pict w14:anchorId="2AB5A370">
                <v:shape id="_x0000_i1026" type="#_x0000_t75" style="width:226.3pt;height:169.7pt">
                  <v:imagedata r:id="rId40" o:title="HRBC - Puna Maatai - light"/>
                </v:shape>
              </w:pict>
            </w:r>
          </w:p>
        </w:tc>
      </w:tr>
      <w:tr w:rsidR="00667F80" w:rsidRPr="005345C5" w14:paraId="5B4199D0" w14:textId="77777777" w:rsidTr="00FF036C">
        <w:trPr>
          <w:cantSplit/>
        </w:trPr>
        <w:tc>
          <w:tcPr>
            <w:tcW w:w="4536" w:type="dxa"/>
          </w:tcPr>
          <w:p w14:paraId="38F2AE88" w14:textId="49A33B64" w:rsidR="00667F80" w:rsidRPr="005345C5" w:rsidRDefault="00667F80" w:rsidP="00311B31">
            <w:pPr>
              <w:pStyle w:val="FigureCaption"/>
            </w:pPr>
            <w:bookmarkStart w:id="81" w:name="_Toc6903554"/>
            <w:bookmarkStart w:id="82" w:name="_Toc33514746"/>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3</w:t>
            </w:r>
            <w:r w:rsidRPr="005345C5">
              <w:rPr>
                <w:noProof/>
              </w:rPr>
              <w:fldChar w:fldCharType="end"/>
            </w:r>
            <w:r w:rsidRPr="005345C5">
              <w:rPr>
                <w:noProof/>
              </w:rPr>
              <w:t xml:space="preserve">: </w:t>
            </w:r>
            <w:bookmarkEnd w:id="81"/>
            <w:r w:rsidR="00311B31" w:rsidRPr="005345C5">
              <w:rPr>
                <w:noProof/>
              </w:rPr>
              <w:t>Seclusion room</w:t>
            </w:r>
            <w:bookmarkEnd w:id="82"/>
          </w:p>
        </w:tc>
        <w:tc>
          <w:tcPr>
            <w:tcW w:w="284" w:type="dxa"/>
          </w:tcPr>
          <w:p w14:paraId="511E5FC9" w14:textId="77777777" w:rsidR="00667F80" w:rsidRPr="005345C5" w:rsidRDefault="00667F80" w:rsidP="00FF036C">
            <w:pPr>
              <w:pStyle w:val="FigureCaption"/>
            </w:pPr>
          </w:p>
        </w:tc>
        <w:tc>
          <w:tcPr>
            <w:tcW w:w="4536" w:type="dxa"/>
          </w:tcPr>
          <w:p w14:paraId="154D8DB2" w14:textId="67C5EE5C" w:rsidR="00667F80" w:rsidRPr="005345C5" w:rsidRDefault="00667F80" w:rsidP="00DD78C1">
            <w:pPr>
              <w:pStyle w:val="FigureCaption"/>
            </w:pPr>
            <w:bookmarkStart w:id="83" w:name="_Toc6903555"/>
            <w:bookmarkStart w:id="84" w:name="_Toc33514747"/>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4</w:t>
            </w:r>
            <w:r w:rsidRPr="005345C5">
              <w:rPr>
                <w:noProof/>
              </w:rPr>
              <w:fldChar w:fldCharType="end"/>
            </w:r>
            <w:r w:rsidRPr="005345C5">
              <w:rPr>
                <w:noProof/>
              </w:rPr>
              <w:t xml:space="preserve">: </w:t>
            </w:r>
            <w:bookmarkEnd w:id="83"/>
            <w:r w:rsidR="004A6165" w:rsidRPr="005345C5">
              <w:rPr>
                <w:noProof/>
              </w:rPr>
              <w:t>Skylight in seclusion room</w:t>
            </w:r>
            <w:bookmarkEnd w:id="84"/>
          </w:p>
        </w:tc>
      </w:tr>
    </w:tbl>
    <w:p w14:paraId="7EB6AA95" w14:textId="77777777" w:rsidR="00667F80" w:rsidRPr="005345C5" w:rsidRDefault="00667F80" w:rsidP="006367DB">
      <w:pPr>
        <w:pStyle w:val="Heading2"/>
      </w:pPr>
      <w:bookmarkStart w:id="85" w:name="_Toc6903517"/>
      <w:bookmarkStart w:id="86" w:name="_Toc34293423"/>
      <w:r w:rsidRPr="005345C5">
        <w:t>Seclusion policies and events</w:t>
      </w:r>
      <w:bookmarkEnd w:id="85"/>
      <w:bookmarkEnd w:id="86"/>
    </w:p>
    <w:p w14:paraId="40BB1728" w14:textId="77777777" w:rsidR="00B02ACA" w:rsidRPr="005345C5" w:rsidRDefault="0016587B" w:rsidP="0060528E">
      <w:pPr>
        <w:pStyle w:val="BodyText"/>
      </w:pPr>
      <w:r w:rsidRPr="005345C5">
        <w:t xml:space="preserve">A copy of the </w:t>
      </w:r>
      <w:r w:rsidR="005E7EAA" w:rsidRPr="005345C5">
        <w:t xml:space="preserve">DHB’s </w:t>
      </w:r>
      <w:r w:rsidRPr="005345C5">
        <w:rPr>
          <w:rStyle w:val="Italics"/>
        </w:rPr>
        <w:t>Seclusion Procedure 1860</w:t>
      </w:r>
      <w:r w:rsidRPr="005345C5">
        <w:t xml:space="preserve"> (dated 28 August 2017) was provided to Inspectors. The procedure </w:t>
      </w:r>
      <w:r w:rsidR="00FE71EE" w:rsidRPr="005345C5">
        <w:t>had</w:t>
      </w:r>
      <w:r w:rsidRPr="005345C5">
        <w:t xml:space="preserve"> a review date of 28 August 2020.</w:t>
      </w:r>
    </w:p>
    <w:p w14:paraId="64742B47" w14:textId="0446FBC6" w:rsidR="00A77FE1" w:rsidRPr="005345C5" w:rsidRDefault="000D7FB5" w:rsidP="0060528E">
      <w:pPr>
        <w:pStyle w:val="BodyText"/>
      </w:pPr>
      <w:r w:rsidRPr="005345C5">
        <w:t xml:space="preserve">Data provided by the </w:t>
      </w:r>
      <w:r w:rsidR="00A656B2" w:rsidRPr="005345C5">
        <w:t>S</w:t>
      </w:r>
      <w:r w:rsidR="0051767B" w:rsidRPr="005345C5">
        <w:t xml:space="preserve">ervice </w:t>
      </w:r>
      <w:r w:rsidRPr="005345C5">
        <w:t>indicated that</w:t>
      </w:r>
      <w:r w:rsidR="007C616B" w:rsidRPr="005345C5">
        <w:t xml:space="preserve"> for the period </w:t>
      </w:r>
      <w:r w:rsidRPr="005345C5">
        <w:t xml:space="preserve">1 March </w:t>
      </w:r>
      <w:r w:rsidR="007462C9" w:rsidRPr="005345C5">
        <w:t>t</w:t>
      </w:r>
      <w:r w:rsidR="002A27A5" w:rsidRPr="005345C5">
        <w:t>o</w:t>
      </w:r>
      <w:r w:rsidRPr="005345C5">
        <w:t xml:space="preserve"> 31 August 2019</w:t>
      </w:r>
      <w:r w:rsidR="002A27A5" w:rsidRPr="005345C5">
        <w:t xml:space="preserve"> there were 64 seclusion events involving 17 service users</w:t>
      </w:r>
      <w:r w:rsidRPr="005345C5">
        <w:t>.</w:t>
      </w:r>
      <w:r w:rsidR="002B0AC6" w:rsidRPr="005345C5">
        <w:t xml:space="preserve"> Approximately two-thirds</w:t>
      </w:r>
      <w:r w:rsidR="002B0AC6" w:rsidRPr="005345C5">
        <w:rPr>
          <w:rStyle w:val="FootnoteReference"/>
        </w:rPr>
        <w:footnoteReference w:id="16"/>
      </w:r>
      <w:r w:rsidR="002B0AC6" w:rsidRPr="005345C5">
        <w:t xml:space="preserve"> of service users secluded were Māori</w:t>
      </w:r>
      <w:r w:rsidR="007830BE" w:rsidRPr="005345C5">
        <w:t>, and Maori service users were secluded more frequently than non-Maori service users</w:t>
      </w:r>
      <w:r w:rsidR="002B0AC6" w:rsidRPr="005345C5">
        <w:t xml:space="preserve">, and </w:t>
      </w:r>
      <w:r w:rsidR="00D35159" w:rsidRPr="005345C5">
        <w:t>approximately two-thirds of total seclusion events and hours in the period involved a Māori service user</w:t>
      </w:r>
      <w:r w:rsidR="002B0AC6" w:rsidRPr="005345C5">
        <w:t>.</w:t>
      </w:r>
      <w:r w:rsidR="00510860" w:rsidRPr="005345C5">
        <w:t xml:space="preserve"> </w:t>
      </w:r>
      <w:r w:rsidR="00CD5285" w:rsidRPr="005345C5">
        <w:t xml:space="preserve">The total seclusion time </w:t>
      </w:r>
      <w:r w:rsidR="007462C9" w:rsidRPr="005345C5">
        <w:t xml:space="preserve">for the six-month period </w:t>
      </w:r>
      <w:r w:rsidR="00CD5285" w:rsidRPr="005345C5">
        <w:t xml:space="preserve">was </w:t>
      </w:r>
      <w:r w:rsidR="006D4463" w:rsidRPr="005345C5">
        <w:t xml:space="preserve">recorded as </w:t>
      </w:r>
      <w:r w:rsidR="00CD5285" w:rsidRPr="005345C5">
        <w:t>1634.19 hours</w:t>
      </w:r>
      <w:r w:rsidR="00FE71EE" w:rsidRPr="005345C5">
        <w:t>. This is</w:t>
      </w:r>
      <w:r w:rsidR="00CD5285" w:rsidRPr="005345C5">
        <w:t xml:space="preserve"> broken down as follows:</w:t>
      </w:r>
      <w:r w:rsidR="00FE71EE" w:rsidRPr="005345C5">
        <w:rPr>
          <w:rStyle w:val="FootnoteReference"/>
        </w:rPr>
        <w:footnoteReference w:id="17"/>
      </w:r>
    </w:p>
    <w:p w14:paraId="57AD2326" w14:textId="35CC63D9" w:rsidR="00667F80" w:rsidRPr="005345C5" w:rsidRDefault="00667F80" w:rsidP="00667F80">
      <w:pPr>
        <w:pStyle w:val="Tablecaption"/>
        <w:rPr>
          <w:noProof/>
        </w:rPr>
      </w:pPr>
      <w:bookmarkStart w:id="87" w:name="_Toc6903552"/>
      <w:bookmarkStart w:id="88" w:name="_Toc33514741"/>
      <w:r w:rsidRPr="005345C5">
        <w:t xml:space="preserve">Table </w:t>
      </w:r>
      <w:r w:rsidRPr="005345C5">
        <w:rPr>
          <w:noProof/>
        </w:rPr>
        <w:fldChar w:fldCharType="begin"/>
      </w:r>
      <w:r w:rsidRPr="005345C5">
        <w:rPr>
          <w:noProof/>
        </w:rPr>
        <w:instrText xml:space="preserve"> SEQ Table \* ARABIC </w:instrText>
      </w:r>
      <w:r w:rsidRPr="005345C5">
        <w:rPr>
          <w:noProof/>
        </w:rPr>
        <w:fldChar w:fldCharType="separate"/>
      </w:r>
      <w:r w:rsidR="00566F61">
        <w:rPr>
          <w:noProof/>
        </w:rPr>
        <w:t>1</w:t>
      </w:r>
      <w:r w:rsidRPr="005345C5">
        <w:rPr>
          <w:noProof/>
        </w:rPr>
        <w:fldChar w:fldCharType="end"/>
      </w:r>
      <w:r w:rsidRPr="005345C5">
        <w:rPr>
          <w:noProof/>
        </w:rPr>
        <w:t xml:space="preserve">: Seclusion events </w:t>
      </w:r>
      <w:bookmarkEnd w:id="87"/>
      <w:r w:rsidR="00163121" w:rsidRPr="005345C5">
        <w:rPr>
          <w:noProof/>
        </w:rPr>
        <w:t>1 March</w:t>
      </w:r>
      <w:r w:rsidR="000D7FB5" w:rsidRPr="005345C5">
        <w:rPr>
          <w:noProof/>
        </w:rPr>
        <w:t xml:space="preserve"> </w:t>
      </w:r>
      <w:r w:rsidR="00045C50" w:rsidRPr="005345C5">
        <w:rPr>
          <w:noProof/>
        </w:rPr>
        <w:t>–</w:t>
      </w:r>
      <w:r w:rsidR="000D7FB5" w:rsidRPr="005345C5">
        <w:rPr>
          <w:noProof/>
        </w:rPr>
        <w:t xml:space="preserve"> 31 August 2019</w:t>
      </w:r>
      <w:r w:rsidR="00526A5B" w:rsidRPr="005345C5">
        <w:rPr>
          <w:rStyle w:val="FootnoteReference"/>
          <w:noProof/>
        </w:rPr>
        <w:footnoteReference w:id="18"/>
      </w:r>
      <w:bookmarkEnd w:id="88"/>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667F80" w:rsidRPr="005345C5" w14:paraId="1D7C2B66" w14:textId="77777777" w:rsidTr="005433C1">
        <w:trPr>
          <w:cnfStyle w:val="100000000000" w:firstRow="1" w:lastRow="0" w:firstColumn="0" w:lastColumn="0" w:oddVBand="0" w:evenVBand="0" w:oddHBand="0" w:evenHBand="0" w:firstRowFirstColumn="0" w:firstRowLastColumn="0" w:lastRowFirstColumn="0" w:lastRowLastColumn="0"/>
        </w:trPr>
        <w:tc>
          <w:tcPr>
            <w:tcW w:w="1858" w:type="dxa"/>
          </w:tcPr>
          <w:p w14:paraId="282A5946" w14:textId="77777777" w:rsidR="00667F80" w:rsidRPr="005345C5" w:rsidRDefault="00667F80" w:rsidP="00FE71EE">
            <w:pPr>
              <w:pStyle w:val="Tableheadingrow1"/>
            </w:pPr>
            <w:r w:rsidRPr="005345C5">
              <w:t>Month</w:t>
            </w:r>
          </w:p>
        </w:tc>
        <w:tc>
          <w:tcPr>
            <w:tcW w:w="1859" w:type="dxa"/>
          </w:tcPr>
          <w:p w14:paraId="7BAF9E8E" w14:textId="77777777" w:rsidR="00667F80" w:rsidRPr="005345C5" w:rsidRDefault="00667F80" w:rsidP="00FE71EE">
            <w:pPr>
              <w:pStyle w:val="Tableheadingrow1"/>
            </w:pPr>
            <w:r w:rsidRPr="005345C5">
              <w:t>Events</w:t>
            </w:r>
          </w:p>
        </w:tc>
        <w:tc>
          <w:tcPr>
            <w:tcW w:w="1860" w:type="dxa"/>
          </w:tcPr>
          <w:p w14:paraId="1B629C68" w14:textId="77777777" w:rsidR="00667F80" w:rsidRPr="005345C5" w:rsidRDefault="002A27A5" w:rsidP="00FE71EE">
            <w:pPr>
              <w:pStyle w:val="Tableheadingrow1"/>
            </w:pPr>
            <w:r w:rsidRPr="005345C5">
              <w:t>Service users</w:t>
            </w:r>
          </w:p>
        </w:tc>
        <w:tc>
          <w:tcPr>
            <w:tcW w:w="1860" w:type="dxa"/>
          </w:tcPr>
          <w:p w14:paraId="31170E22" w14:textId="77777777" w:rsidR="00667F80" w:rsidRPr="005345C5" w:rsidRDefault="00667F80" w:rsidP="00FE71EE">
            <w:pPr>
              <w:pStyle w:val="Tableheadingrow1"/>
            </w:pPr>
            <w:r w:rsidRPr="005345C5">
              <w:t>Hours</w:t>
            </w:r>
          </w:p>
        </w:tc>
        <w:tc>
          <w:tcPr>
            <w:tcW w:w="1860" w:type="dxa"/>
          </w:tcPr>
          <w:p w14:paraId="5C860BB6" w14:textId="77777777" w:rsidR="00667F80" w:rsidRPr="005345C5" w:rsidRDefault="00667F80" w:rsidP="00FE71EE">
            <w:pPr>
              <w:pStyle w:val="Tableheadingrow1"/>
            </w:pPr>
            <w:r w:rsidRPr="005345C5">
              <w:t>Average hours</w:t>
            </w:r>
          </w:p>
        </w:tc>
      </w:tr>
      <w:tr w:rsidR="000D7FB5" w:rsidRPr="005345C5" w14:paraId="0A48D41A" w14:textId="77777777" w:rsidTr="005433C1">
        <w:tc>
          <w:tcPr>
            <w:tcW w:w="1858" w:type="dxa"/>
          </w:tcPr>
          <w:p w14:paraId="3F999935" w14:textId="77777777" w:rsidR="000D7FB5" w:rsidRPr="005345C5" w:rsidRDefault="000D7FB5" w:rsidP="00FE71EE">
            <w:pPr>
              <w:pStyle w:val="Tablebodytext"/>
            </w:pPr>
            <w:r w:rsidRPr="005345C5">
              <w:t>March</w:t>
            </w:r>
          </w:p>
        </w:tc>
        <w:tc>
          <w:tcPr>
            <w:tcW w:w="1859" w:type="dxa"/>
          </w:tcPr>
          <w:p w14:paraId="02976617" w14:textId="77777777" w:rsidR="000D7FB5" w:rsidRPr="005345C5" w:rsidRDefault="000D7FB5" w:rsidP="00FE71EE">
            <w:pPr>
              <w:pStyle w:val="Tablebodytext"/>
            </w:pPr>
            <w:r w:rsidRPr="005345C5">
              <w:t>12</w:t>
            </w:r>
          </w:p>
        </w:tc>
        <w:tc>
          <w:tcPr>
            <w:tcW w:w="1860" w:type="dxa"/>
          </w:tcPr>
          <w:p w14:paraId="0534400C" w14:textId="77777777" w:rsidR="000D7FB5" w:rsidRPr="005345C5" w:rsidRDefault="000D7FB5" w:rsidP="00FE71EE">
            <w:pPr>
              <w:pStyle w:val="Tablebodytext"/>
            </w:pPr>
            <w:r w:rsidRPr="005345C5">
              <w:t>5</w:t>
            </w:r>
          </w:p>
        </w:tc>
        <w:tc>
          <w:tcPr>
            <w:tcW w:w="1860" w:type="dxa"/>
          </w:tcPr>
          <w:p w14:paraId="4089CEF9" w14:textId="77777777" w:rsidR="000D7FB5" w:rsidRPr="005345C5" w:rsidRDefault="000D7FB5" w:rsidP="00FE71EE">
            <w:pPr>
              <w:pStyle w:val="Tablebodytext"/>
            </w:pPr>
            <w:r w:rsidRPr="005345C5">
              <w:t>320.23</w:t>
            </w:r>
          </w:p>
        </w:tc>
        <w:tc>
          <w:tcPr>
            <w:tcW w:w="1860" w:type="dxa"/>
          </w:tcPr>
          <w:p w14:paraId="01D6034A" w14:textId="77777777" w:rsidR="000D7FB5" w:rsidRPr="005345C5" w:rsidRDefault="002A27A5" w:rsidP="00FE71EE">
            <w:pPr>
              <w:pStyle w:val="Tablebodytext"/>
            </w:pPr>
            <w:r w:rsidRPr="005345C5">
              <w:t>26.69</w:t>
            </w:r>
          </w:p>
        </w:tc>
      </w:tr>
      <w:tr w:rsidR="000D7FB5" w:rsidRPr="005345C5" w14:paraId="4919D94C" w14:textId="77777777" w:rsidTr="005433C1">
        <w:tc>
          <w:tcPr>
            <w:tcW w:w="1858" w:type="dxa"/>
          </w:tcPr>
          <w:p w14:paraId="26FD8EFD" w14:textId="77777777" w:rsidR="000D7FB5" w:rsidRPr="005345C5" w:rsidRDefault="000D7FB5" w:rsidP="00FE71EE">
            <w:pPr>
              <w:pStyle w:val="Tablebodytext"/>
            </w:pPr>
            <w:r w:rsidRPr="005345C5">
              <w:t>April</w:t>
            </w:r>
          </w:p>
        </w:tc>
        <w:tc>
          <w:tcPr>
            <w:tcW w:w="1859" w:type="dxa"/>
          </w:tcPr>
          <w:p w14:paraId="68634A74" w14:textId="77777777" w:rsidR="000D7FB5" w:rsidRPr="005345C5" w:rsidRDefault="000D7FB5" w:rsidP="00FE71EE">
            <w:pPr>
              <w:pStyle w:val="Tablebodytext"/>
            </w:pPr>
            <w:r w:rsidRPr="005345C5">
              <w:t>6</w:t>
            </w:r>
          </w:p>
        </w:tc>
        <w:tc>
          <w:tcPr>
            <w:tcW w:w="1860" w:type="dxa"/>
          </w:tcPr>
          <w:p w14:paraId="442C2AD4" w14:textId="77777777" w:rsidR="000D7FB5" w:rsidRPr="005345C5" w:rsidRDefault="000D7FB5" w:rsidP="00FE71EE">
            <w:pPr>
              <w:pStyle w:val="Tablebodytext"/>
            </w:pPr>
            <w:r w:rsidRPr="005345C5">
              <w:t>4</w:t>
            </w:r>
          </w:p>
        </w:tc>
        <w:tc>
          <w:tcPr>
            <w:tcW w:w="1860" w:type="dxa"/>
          </w:tcPr>
          <w:p w14:paraId="6D73F1B6" w14:textId="77777777" w:rsidR="000D7FB5" w:rsidRPr="005345C5" w:rsidRDefault="000D7FB5" w:rsidP="00FE71EE">
            <w:pPr>
              <w:pStyle w:val="Tablebodytext"/>
            </w:pPr>
            <w:r w:rsidRPr="005345C5">
              <w:t>137.78</w:t>
            </w:r>
          </w:p>
        </w:tc>
        <w:tc>
          <w:tcPr>
            <w:tcW w:w="1860" w:type="dxa"/>
          </w:tcPr>
          <w:p w14:paraId="140CC623" w14:textId="77777777" w:rsidR="000D7FB5" w:rsidRPr="005345C5" w:rsidRDefault="002A27A5" w:rsidP="00FE71EE">
            <w:pPr>
              <w:pStyle w:val="Tablebodytext"/>
            </w:pPr>
            <w:r w:rsidRPr="005345C5">
              <w:t>22.96</w:t>
            </w:r>
          </w:p>
        </w:tc>
      </w:tr>
      <w:tr w:rsidR="000D7FB5" w:rsidRPr="005345C5" w14:paraId="111468EB" w14:textId="77777777" w:rsidTr="005433C1">
        <w:tc>
          <w:tcPr>
            <w:tcW w:w="1858" w:type="dxa"/>
          </w:tcPr>
          <w:p w14:paraId="7FB2155E" w14:textId="77777777" w:rsidR="000D7FB5" w:rsidRPr="005345C5" w:rsidRDefault="000D7FB5" w:rsidP="00FE71EE">
            <w:pPr>
              <w:pStyle w:val="Tablebodytext"/>
            </w:pPr>
            <w:r w:rsidRPr="005345C5">
              <w:t>May</w:t>
            </w:r>
          </w:p>
        </w:tc>
        <w:tc>
          <w:tcPr>
            <w:tcW w:w="1859" w:type="dxa"/>
          </w:tcPr>
          <w:p w14:paraId="6DEAB267" w14:textId="77777777" w:rsidR="000D7FB5" w:rsidRPr="005345C5" w:rsidRDefault="000D7FB5" w:rsidP="00FE71EE">
            <w:pPr>
              <w:pStyle w:val="Tablebodytext"/>
            </w:pPr>
            <w:r w:rsidRPr="005345C5">
              <w:t>19</w:t>
            </w:r>
          </w:p>
        </w:tc>
        <w:tc>
          <w:tcPr>
            <w:tcW w:w="1860" w:type="dxa"/>
          </w:tcPr>
          <w:p w14:paraId="5FCB11FA" w14:textId="77777777" w:rsidR="000D7FB5" w:rsidRPr="005345C5" w:rsidRDefault="000D7FB5" w:rsidP="00FE71EE">
            <w:pPr>
              <w:pStyle w:val="Tablebodytext"/>
            </w:pPr>
            <w:r w:rsidRPr="005345C5">
              <w:t>8</w:t>
            </w:r>
          </w:p>
        </w:tc>
        <w:tc>
          <w:tcPr>
            <w:tcW w:w="1860" w:type="dxa"/>
          </w:tcPr>
          <w:p w14:paraId="0C7D87B4" w14:textId="77777777" w:rsidR="000D7FB5" w:rsidRPr="005345C5" w:rsidRDefault="000D7FB5" w:rsidP="00FE71EE">
            <w:pPr>
              <w:pStyle w:val="Tablebodytext"/>
            </w:pPr>
            <w:r w:rsidRPr="005345C5">
              <w:t>231.67</w:t>
            </w:r>
          </w:p>
        </w:tc>
        <w:tc>
          <w:tcPr>
            <w:tcW w:w="1860" w:type="dxa"/>
          </w:tcPr>
          <w:p w14:paraId="46CBBCBD" w14:textId="77777777" w:rsidR="000D7FB5" w:rsidRPr="005345C5" w:rsidRDefault="002A27A5" w:rsidP="00FE71EE">
            <w:pPr>
              <w:pStyle w:val="Tablebodytext"/>
            </w:pPr>
            <w:r w:rsidRPr="005345C5">
              <w:t>13.07</w:t>
            </w:r>
          </w:p>
        </w:tc>
      </w:tr>
      <w:tr w:rsidR="000D7FB5" w:rsidRPr="005345C5" w14:paraId="125EAC9F" w14:textId="77777777" w:rsidTr="005433C1">
        <w:tc>
          <w:tcPr>
            <w:tcW w:w="1858" w:type="dxa"/>
          </w:tcPr>
          <w:p w14:paraId="5709B312" w14:textId="77777777" w:rsidR="000D7FB5" w:rsidRPr="005345C5" w:rsidRDefault="000D7FB5" w:rsidP="00FE71EE">
            <w:pPr>
              <w:pStyle w:val="Tablebodytext"/>
            </w:pPr>
            <w:r w:rsidRPr="005345C5">
              <w:t>June</w:t>
            </w:r>
          </w:p>
        </w:tc>
        <w:tc>
          <w:tcPr>
            <w:tcW w:w="1859" w:type="dxa"/>
          </w:tcPr>
          <w:p w14:paraId="2A27A01E" w14:textId="77777777" w:rsidR="000D7FB5" w:rsidRPr="005345C5" w:rsidRDefault="000D7FB5" w:rsidP="00FE71EE">
            <w:pPr>
              <w:pStyle w:val="Tablebodytext"/>
            </w:pPr>
            <w:r w:rsidRPr="005345C5">
              <w:t>9</w:t>
            </w:r>
          </w:p>
        </w:tc>
        <w:tc>
          <w:tcPr>
            <w:tcW w:w="1860" w:type="dxa"/>
          </w:tcPr>
          <w:p w14:paraId="4D366BED" w14:textId="77777777" w:rsidR="000D7FB5" w:rsidRPr="005345C5" w:rsidRDefault="000D7FB5" w:rsidP="00FE71EE">
            <w:pPr>
              <w:pStyle w:val="Tablebodytext"/>
            </w:pPr>
            <w:r w:rsidRPr="005345C5">
              <w:t>7</w:t>
            </w:r>
          </w:p>
        </w:tc>
        <w:tc>
          <w:tcPr>
            <w:tcW w:w="1860" w:type="dxa"/>
          </w:tcPr>
          <w:p w14:paraId="3BD73273" w14:textId="77777777" w:rsidR="000D7FB5" w:rsidRPr="005345C5" w:rsidRDefault="000D7FB5" w:rsidP="00FE71EE">
            <w:pPr>
              <w:pStyle w:val="Tablebodytext"/>
            </w:pPr>
            <w:r w:rsidRPr="005345C5">
              <w:t>353.38</w:t>
            </w:r>
          </w:p>
        </w:tc>
        <w:tc>
          <w:tcPr>
            <w:tcW w:w="1860" w:type="dxa"/>
          </w:tcPr>
          <w:p w14:paraId="49B726F7" w14:textId="77777777" w:rsidR="000D7FB5" w:rsidRPr="005345C5" w:rsidRDefault="002A27A5" w:rsidP="00FE71EE">
            <w:pPr>
              <w:pStyle w:val="Tablebodytext"/>
            </w:pPr>
            <w:r w:rsidRPr="005345C5">
              <w:t>35.34</w:t>
            </w:r>
          </w:p>
        </w:tc>
      </w:tr>
      <w:tr w:rsidR="000D7FB5" w:rsidRPr="005345C5" w14:paraId="1874EBAB" w14:textId="77777777" w:rsidTr="005433C1">
        <w:tc>
          <w:tcPr>
            <w:tcW w:w="1858" w:type="dxa"/>
          </w:tcPr>
          <w:p w14:paraId="55110FE6" w14:textId="77777777" w:rsidR="000D7FB5" w:rsidRPr="005345C5" w:rsidRDefault="000D7FB5" w:rsidP="00FE71EE">
            <w:pPr>
              <w:pStyle w:val="Tablebodytext"/>
            </w:pPr>
            <w:r w:rsidRPr="005345C5">
              <w:t>July</w:t>
            </w:r>
          </w:p>
        </w:tc>
        <w:tc>
          <w:tcPr>
            <w:tcW w:w="1859" w:type="dxa"/>
          </w:tcPr>
          <w:p w14:paraId="0A9BD6FB" w14:textId="77777777" w:rsidR="000D7FB5" w:rsidRPr="005345C5" w:rsidRDefault="000D7FB5" w:rsidP="00FE71EE">
            <w:pPr>
              <w:pStyle w:val="Tablebodytext"/>
            </w:pPr>
            <w:r w:rsidRPr="005345C5">
              <w:t>10</w:t>
            </w:r>
          </w:p>
        </w:tc>
        <w:tc>
          <w:tcPr>
            <w:tcW w:w="1860" w:type="dxa"/>
          </w:tcPr>
          <w:p w14:paraId="1793084B" w14:textId="77777777" w:rsidR="000D7FB5" w:rsidRPr="005345C5" w:rsidRDefault="000D7FB5" w:rsidP="00FE71EE">
            <w:pPr>
              <w:pStyle w:val="Tablebodytext"/>
            </w:pPr>
            <w:r w:rsidRPr="005345C5">
              <w:t>4</w:t>
            </w:r>
          </w:p>
        </w:tc>
        <w:tc>
          <w:tcPr>
            <w:tcW w:w="1860" w:type="dxa"/>
          </w:tcPr>
          <w:p w14:paraId="7EB1E60E" w14:textId="77777777" w:rsidR="000D7FB5" w:rsidRPr="005345C5" w:rsidRDefault="002A27A5" w:rsidP="00FE71EE">
            <w:pPr>
              <w:pStyle w:val="Tablebodytext"/>
            </w:pPr>
            <w:r w:rsidRPr="005345C5">
              <w:t>101.5</w:t>
            </w:r>
          </w:p>
        </w:tc>
        <w:tc>
          <w:tcPr>
            <w:tcW w:w="1860" w:type="dxa"/>
          </w:tcPr>
          <w:p w14:paraId="09D3ABDD" w14:textId="77777777" w:rsidR="000D7FB5" w:rsidRPr="005345C5" w:rsidRDefault="002A27A5" w:rsidP="00FE71EE">
            <w:pPr>
              <w:pStyle w:val="Tablebodytext"/>
            </w:pPr>
            <w:r w:rsidRPr="005345C5">
              <w:t>10.14</w:t>
            </w:r>
          </w:p>
        </w:tc>
      </w:tr>
      <w:tr w:rsidR="000D7FB5" w:rsidRPr="005345C5" w14:paraId="5AA8F0C9" w14:textId="77777777" w:rsidTr="005433C1">
        <w:tc>
          <w:tcPr>
            <w:tcW w:w="1858" w:type="dxa"/>
          </w:tcPr>
          <w:p w14:paraId="5881C34E" w14:textId="77777777" w:rsidR="000D7FB5" w:rsidRPr="005345C5" w:rsidRDefault="000D7FB5" w:rsidP="00FE71EE">
            <w:pPr>
              <w:pStyle w:val="Tablebodytext"/>
            </w:pPr>
            <w:r w:rsidRPr="005345C5">
              <w:t>August</w:t>
            </w:r>
          </w:p>
        </w:tc>
        <w:tc>
          <w:tcPr>
            <w:tcW w:w="1859" w:type="dxa"/>
          </w:tcPr>
          <w:p w14:paraId="052E6C6B" w14:textId="77777777" w:rsidR="000D7FB5" w:rsidRPr="005345C5" w:rsidRDefault="000D7FB5" w:rsidP="00FE71EE">
            <w:pPr>
              <w:pStyle w:val="Tablebodytext"/>
            </w:pPr>
            <w:r w:rsidRPr="005345C5">
              <w:t>8</w:t>
            </w:r>
          </w:p>
        </w:tc>
        <w:tc>
          <w:tcPr>
            <w:tcW w:w="1860" w:type="dxa"/>
          </w:tcPr>
          <w:p w14:paraId="6101F99E" w14:textId="77777777" w:rsidR="000D7FB5" w:rsidRPr="005345C5" w:rsidRDefault="000D7FB5" w:rsidP="00FE71EE">
            <w:pPr>
              <w:pStyle w:val="Tablebodytext"/>
            </w:pPr>
            <w:r w:rsidRPr="005345C5">
              <w:t>4</w:t>
            </w:r>
          </w:p>
        </w:tc>
        <w:tc>
          <w:tcPr>
            <w:tcW w:w="1860" w:type="dxa"/>
          </w:tcPr>
          <w:p w14:paraId="23D21DCF" w14:textId="77777777" w:rsidR="000D7FB5" w:rsidRPr="005345C5" w:rsidRDefault="002A27A5" w:rsidP="00FE71EE">
            <w:pPr>
              <w:pStyle w:val="Tablebodytext"/>
            </w:pPr>
            <w:r w:rsidRPr="005345C5">
              <w:t>48.63</w:t>
            </w:r>
          </w:p>
        </w:tc>
        <w:tc>
          <w:tcPr>
            <w:tcW w:w="1860" w:type="dxa"/>
          </w:tcPr>
          <w:p w14:paraId="4ECE47E5" w14:textId="77777777" w:rsidR="000D7FB5" w:rsidRPr="005345C5" w:rsidRDefault="002A27A5" w:rsidP="00FE71EE">
            <w:pPr>
              <w:pStyle w:val="Tablebodytext"/>
            </w:pPr>
            <w:r w:rsidRPr="005345C5">
              <w:t>61.2</w:t>
            </w:r>
            <w:r w:rsidR="00F247B7" w:rsidRPr="005345C5">
              <w:t>0</w:t>
            </w:r>
          </w:p>
        </w:tc>
      </w:tr>
      <w:tr w:rsidR="00667F80" w:rsidRPr="005345C5" w14:paraId="58B50437" w14:textId="77777777" w:rsidTr="005433C1">
        <w:tc>
          <w:tcPr>
            <w:tcW w:w="1858" w:type="dxa"/>
          </w:tcPr>
          <w:p w14:paraId="1E2A2BA2" w14:textId="77777777" w:rsidR="00667F80" w:rsidRPr="005345C5" w:rsidRDefault="00667F80" w:rsidP="00FE71EE">
            <w:pPr>
              <w:pStyle w:val="Tablebodytext"/>
              <w:rPr>
                <w:b/>
              </w:rPr>
            </w:pPr>
            <w:r w:rsidRPr="005345C5">
              <w:rPr>
                <w:b/>
              </w:rPr>
              <w:t>Total:</w:t>
            </w:r>
          </w:p>
        </w:tc>
        <w:tc>
          <w:tcPr>
            <w:tcW w:w="1859" w:type="dxa"/>
          </w:tcPr>
          <w:p w14:paraId="52D8ACCF" w14:textId="77777777" w:rsidR="00667F80" w:rsidRPr="005345C5" w:rsidRDefault="000D7FB5" w:rsidP="00FE71EE">
            <w:pPr>
              <w:pStyle w:val="Tablebodytext"/>
              <w:rPr>
                <w:b/>
              </w:rPr>
            </w:pPr>
            <w:r w:rsidRPr="005345C5">
              <w:rPr>
                <w:b/>
              </w:rPr>
              <w:t>64</w:t>
            </w:r>
          </w:p>
        </w:tc>
        <w:tc>
          <w:tcPr>
            <w:tcW w:w="1860" w:type="dxa"/>
          </w:tcPr>
          <w:p w14:paraId="5D6A5B90" w14:textId="77777777" w:rsidR="00667F80" w:rsidRPr="005345C5" w:rsidRDefault="000D7FB5" w:rsidP="00FE71EE">
            <w:pPr>
              <w:pStyle w:val="Tablebodytext"/>
              <w:rPr>
                <w:b/>
              </w:rPr>
            </w:pPr>
            <w:r w:rsidRPr="005345C5">
              <w:rPr>
                <w:b/>
              </w:rPr>
              <w:t>17</w:t>
            </w:r>
          </w:p>
        </w:tc>
        <w:tc>
          <w:tcPr>
            <w:tcW w:w="1860" w:type="dxa"/>
          </w:tcPr>
          <w:p w14:paraId="54477F66" w14:textId="77777777" w:rsidR="00667F80" w:rsidRPr="005345C5" w:rsidRDefault="000D7FB5" w:rsidP="00FE71EE">
            <w:pPr>
              <w:pStyle w:val="Tablebodytext"/>
              <w:rPr>
                <w:b/>
              </w:rPr>
            </w:pPr>
            <w:r w:rsidRPr="005345C5">
              <w:rPr>
                <w:b/>
              </w:rPr>
              <w:t>1634.19</w:t>
            </w:r>
          </w:p>
        </w:tc>
        <w:tc>
          <w:tcPr>
            <w:tcW w:w="1860" w:type="dxa"/>
          </w:tcPr>
          <w:p w14:paraId="55EF4EF6" w14:textId="77777777" w:rsidR="00667F80" w:rsidRPr="005345C5" w:rsidRDefault="00F247B7" w:rsidP="00FE71EE">
            <w:pPr>
              <w:pStyle w:val="Tablebodytext"/>
              <w:rPr>
                <w:b/>
              </w:rPr>
            </w:pPr>
            <w:r w:rsidRPr="005345C5">
              <w:rPr>
                <w:b/>
              </w:rPr>
              <w:t>25</w:t>
            </w:r>
            <w:r w:rsidR="000D7FB5" w:rsidRPr="005345C5">
              <w:rPr>
                <w:b/>
              </w:rPr>
              <w:t>.</w:t>
            </w:r>
            <w:r w:rsidRPr="005345C5">
              <w:rPr>
                <w:b/>
              </w:rPr>
              <w:t>40</w:t>
            </w:r>
          </w:p>
        </w:tc>
      </w:tr>
    </w:tbl>
    <w:p w14:paraId="336F8B72" w14:textId="77777777" w:rsidR="00D6763E" w:rsidRPr="005345C5" w:rsidRDefault="00D6763E" w:rsidP="00D6763E">
      <w:pPr>
        <w:pStyle w:val="Whitespace"/>
      </w:pPr>
    </w:p>
    <w:p w14:paraId="5945699B" w14:textId="77777777" w:rsidR="00B02ACA" w:rsidRPr="005345C5" w:rsidRDefault="004B261D" w:rsidP="00FC6471">
      <w:pPr>
        <w:pStyle w:val="BodyText"/>
      </w:pPr>
      <w:r w:rsidRPr="005345C5">
        <w:t xml:space="preserve">My </w:t>
      </w:r>
      <w:r w:rsidR="00D6763E" w:rsidRPr="005345C5">
        <w:t xml:space="preserve">Inspectors found a number of </w:t>
      </w:r>
      <w:r w:rsidR="00B02ACA" w:rsidRPr="005345C5">
        <w:t xml:space="preserve">apparent </w:t>
      </w:r>
      <w:r w:rsidRPr="005345C5">
        <w:t>discrepancies</w:t>
      </w:r>
      <w:r w:rsidR="00D6763E" w:rsidRPr="005345C5">
        <w:t xml:space="preserve"> in the data</w:t>
      </w:r>
      <w:r w:rsidR="007462C9" w:rsidRPr="005345C5">
        <w:t>.</w:t>
      </w:r>
      <w:r w:rsidR="00B02ACA" w:rsidRPr="005345C5">
        <w:t xml:space="preserve"> For example, within the aggregated data provided above, the average seclusion hours appear to be incorrectly calculated. Further, analysis of the underlying data provided by the </w:t>
      </w:r>
      <w:r w:rsidR="00A656B2" w:rsidRPr="005345C5">
        <w:t>S</w:t>
      </w:r>
      <w:r w:rsidR="0051767B" w:rsidRPr="005345C5">
        <w:t xml:space="preserve">ervice </w:t>
      </w:r>
      <w:r w:rsidR="00B02ACA" w:rsidRPr="005345C5">
        <w:t>suggests that the total seclusion hours may be under</w:t>
      </w:r>
      <w:r w:rsidR="000C3889" w:rsidRPr="005345C5">
        <w:t>-</w:t>
      </w:r>
      <w:r w:rsidR="00B02ACA" w:rsidRPr="005345C5">
        <w:t>reported.</w:t>
      </w:r>
      <w:r w:rsidR="00502156" w:rsidRPr="005345C5">
        <w:rPr>
          <w:rStyle w:val="FootnoteReference"/>
        </w:rPr>
        <w:footnoteReference w:id="19"/>
      </w:r>
      <w:r w:rsidR="00B02ACA" w:rsidRPr="005345C5">
        <w:t xml:space="preserve"> There </w:t>
      </w:r>
      <w:r w:rsidR="00694103" w:rsidRPr="005345C5">
        <w:t>was</w:t>
      </w:r>
      <w:r w:rsidR="00B02ACA" w:rsidRPr="005345C5">
        <w:t xml:space="preserve"> also a single seclusion </w:t>
      </w:r>
      <w:r w:rsidR="00694103" w:rsidRPr="005345C5">
        <w:t xml:space="preserve">event </w:t>
      </w:r>
      <w:r w:rsidR="00B02ACA" w:rsidRPr="005345C5">
        <w:t xml:space="preserve">that </w:t>
      </w:r>
      <w:r w:rsidR="00A77FE1" w:rsidRPr="005345C5">
        <w:t>commenced in May and crossed</w:t>
      </w:r>
      <w:r w:rsidR="00B02ACA" w:rsidRPr="005345C5">
        <w:t xml:space="preserve"> over </w:t>
      </w:r>
      <w:r w:rsidR="00A77FE1" w:rsidRPr="005345C5">
        <w:t>into</w:t>
      </w:r>
      <w:r w:rsidR="00B02ACA" w:rsidRPr="005345C5">
        <w:t xml:space="preserve"> </w:t>
      </w:r>
      <w:r w:rsidR="00A77FE1" w:rsidRPr="005345C5">
        <w:t>June, which</w:t>
      </w:r>
      <w:r w:rsidR="00694103" w:rsidRPr="005345C5">
        <w:t xml:space="preserve"> </w:t>
      </w:r>
      <w:r w:rsidR="00B02ACA" w:rsidRPr="005345C5">
        <w:t xml:space="preserve">appears to have been attributed </w:t>
      </w:r>
      <w:r w:rsidR="00ED4D37" w:rsidRPr="005345C5">
        <w:t>mainly</w:t>
      </w:r>
      <w:r w:rsidR="00B02ACA" w:rsidRPr="005345C5">
        <w:t xml:space="preserve"> to May, when most of the seclusion took place in June.</w:t>
      </w:r>
    </w:p>
    <w:p w14:paraId="56F14D4D" w14:textId="76D623D4" w:rsidR="00D6763E" w:rsidRPr="005345C5" w:rsidRDefault="00D6763E" w:rsidP="00FC6471">
      <w:pPr>
        <w:pStyle w:val="BodyText"/>
      </w:pPr>
      <w:r w:rsidRPr="005345C5">
        <w:t>I do not have</w:t>
      </w:r>
      <w:r w:rsidR="00D43BE8" w:rsidRPr="005345C5">
        <w:t xml:space="preserve"> full</w:t>
      </w:r>
      <w:r w:rsidRPr="005345C5">
        <w:t xml:space="preserve"> confidence </w:t>
      </w:r>
      <w:r w:rsidR="00D43BE8" w:rsidRPr="005345C5">
        <w:t xml:space="preserve">in the accuracy of the </w:t>
      </w:r>
      <w:r w:rsidR="007462C9" w:rsidRPr="005345C5">
        <w:t>data provided</w:t>
      </w:r>
      <w:r w:rsidR="00567DC2" w:rsidRPr="005345C5">
        <w:t xml:space="preserve">. However, the data available is sufficient to </w:t>
      </w:r>
      <w:r w:rsidR="00694103" w:rsidRPr="005345C5">
        <w:t>reach some conclusions</w:t>
      </w:r>
      <w:r w:rsidR="00567DC2" w:rsidRPr="005345C5">
        <w:t xml:space="preserve"> around the use of seclusion in the Ward. </w:t>
      </w:r>
    </w:p>
    <w:p w14:paraId="022F75B1" w14:textId="77777777" w:rsidR="0073510D" w:rsidRPr="005345C5" w:rsidRDefault="002B0AC6" w:rsidP="00FC6471">
      <w:pPr>
        <w:pStyle w:val="BodyText"/>
      </w:pPr>
      <w:r w:rsidRPr="005345C5">
        <w:t>F</w:t>
      </w:r>
      <w:r w:rsidR="0073510D" w:rsidRPr="005345C5">
        <w:t xml:space="preserve">orensic service users were the highest proportion (approximately 60 percent) of those secluded. Forensic service users were also secluded for longer in total </w:t>
      </w:r>
      <w:r w:rsidR="009D4C26" w:rsidRPr="005345C5">
        <w:t>(</w:t>
      </w:r>
      <w:r w:rsidR="0073510D" w:rsidRPr="005345C5">
        <w:t>and on average</w:t>
      </w:r>
      <w:r w:rsidR="009D4C26" w:rsidRPr="005345C5">
        <w:t>)</w:t>
      </w:r>
      <w:r w:rsidR="0073510D" w:rsidRPr="005345C5">
        <w:t xml:space="preserve"> than persons with high and complex needs or an intellectual disability. However, people design</w:t>
      </w:r>
      <w:r w:rsidR="00C55F8E" w:rsidRPr="005345C5">
        <w:t xml:space="preserve">ated as </w:t>
      </w:r>
      <w:r w:rsidRPr="005345C5">
        <w:t xml:space="preserve">having </w:t>
      </w:r>
      <w:r w:rsidR="00C55F8E" w:rsidRPr="005345C5">
        <w:t>high and complex needs experienced the highest n</w:t>
      </w:r>
      <w:r w:rsidR="00CA5D21" w:rsidRPr="005345C5">
        <w:t xml:space="preserve">umber of seclusion events over the </w:t>
      </w:r>
      <w:r w:rsidR="00920B33" w:rsidRPr="005345C5">
        <w:t xml:space="preserve">six-month </w:t>
      </w:r>
      <w:r w:rsidR="00CA5D21" w:rsidRPr="005345C5">
        <w:t>period</w:t>
      </w:r>
      <w:r w:rsidR="0073510D" w:rsidRPr="005345C5">
        <w:t>.</w:t>
      </w:r>
      <w:r w:rsidR="0073510D" w:rsidRPr="005345C5">
        <w:rPr>
          <w:rStyle w:val="FootnoteReference"/>
        </w:rPr>
        <w:footnoteReference w:id="20"/>
      </w:r>
    </w:p>
    <w:p w14:paraId="71C2BE4C" w14:textId="77777777" w:rsidR="00510A3D" w:rsidRPr="005345C5" w:rsidRDefault="00E83BD8" w:rsidP="00FC6471">
      <w:pPr>
        <w:pStyle w:val="BodyText"/>
      </w:pPr>
      <w:r w:rsidRPr="005345C5">
        <w:t xml:space="preserve">I acknowledge that work is already underway </w:t>
      </w:r>
      <w:r w:rsidR="00274A35" w:rsidRPr="005345C5">
        <w:t>to reduce the use</w:t>
      </w:r>
      <w:r w:rsidR="00E76B3B" w:rsidRPr="005345C5">
        <w:t xml:space="preserve"> of seclusion across the S</w:t>
      </w:r>
      <w:r w:rsidR="00376097" w:rsidRPr="005345C5">
        <w:t>ervice</w:t>
      </w:r>
      <w:r w:rsidRPr="005345C5">
        <w:t xml:space="preserve">. </w:t>
      </w:r>
      <w:r w:rsidR="00510A3D" w:rsidRPr="005345C5">
        <w:t xml:space="preserve">Further information provided by the </w:t>
      </w:r>
      <w:r w:rsidR="00E76B3B" w:rsidRPr="005345C5">
        <w:t>S</w:t>
      </w:r>
      <w:r w:rsidR="0051767B" w:rsidRPr="005345C5">
        <w:t xml:space="preserve">ervice </w:t>
      </w:r>
      <w:r w:rsidR="00510A3D" w:rsidRPr="005345C5">
        <w:t xml:space="preserve">shows that a Seclusion Elimination Steering Group has been established and meets regularly. The </w:t>
      </w:r>
      <w:r w:rsidR="00531441" w:rsidRPr="005345C5">
        <w:t xml:space="preserve">information provided </w:t>
      </w:r>
      <w:r w:rsidRPr="005345C5">
        <w:t xml:space="preserve">demonstrates a </w:t>
      </w:r>
      <w:r w:rsidR="00510A3D" w:rsidRPr="005345C5">
        <w:t>commitment to reducing seclusion,</w:t>
      </w:r>
      <w:r w:rsidRPr="005345C5">
        <w:t xml:space="preserve"> including for Māori. However, the</w:t>
      </w:r>
      <w:r w:rsidR="00A53FEA" w:rsidRPr="005345C5">
        <w:t xml:space="preserve"> </w:t>
      </w:r>
      <w:r w:rsidR="005158FE" w:rsidRPr="005345C5">
        <w:t>progress of this</w:t>
      </w:r>
      <w:r w:rsidR="00510A3D" w:rsidRPr="005345C5">
        <w:t xml:space="preserve"> work is </w:t>
      </w:r>
      <w:r w:rsidR="007462C9" w:rsidRPr="005345C5">
        <w:t>slow</w:t>
      </w:r>
      <w:r w:rsidRPr="005345C5">
        <w:t xml:space="preserve"> and the data</w:t>
      </w:r>
      <w:r w:rsidR="00510A3D" w:rsidRPr="005345C5">
        <w:t xml:space="preserve"> </w:t>
      </w:r>
      <w:r w:rsidRPr="005345C5">
        <w:t>indicate</w:t>
      </w:r>
      <w:r w:rsidR="0034708C" w:rsidRPr="005345C5">
        <w:t>s</w:t>
      </w:r>
      <w:r w:rsidR="00510A3D" w:rsidRPr="005345C5">
        <w:t xml:space="preserve"> </w:t>
      </w:r>
      <w:r w:rsidRPr="005345C5">
        <w:t>that the work is</w:t>
      </w:r>
      <w:r w:rsidR="00510A3D" w:rsidRPr="005345C5">
        <w:t xml:space="preserve"> yet to have a</w:t>
      </w:r>
      <w:r w:rsidR="007462C9" w:rsidRPr="005345C5">
        <w:t>n</w:t>
      </w:r>
      <w:r w:rsidR="00510A3D" w:rsidRPr="005345C5">
        <w:t xml:space="preserve"> impact on the rate of seclusion in </w:t>
      </w:r>
      <w:r w:rsidR="008B6D2C" w:rsidRPr="005345C5">
        <w:t>the Ward</w:t>
      </w:r>
      <w:r w:rsidR="00510A3D" w:rsidRPr="005345C5">
        <w:t>.</w:t>
      </w:r>
      <w:r w:rsidR="00376097" w:rsidRPr="005345C5">
        <w:t xml:space="preserve"> Inspectors also reviewed a sample of </w:t>
      </w:r>
      <w:r w:rsidR="008B6D2C" w:rsidRPr="005345C5">
        <w:t>the Ward</w:t>
      </w:r>
      <w:r w:rsidR="00376097" w:rsidRPr="005345C5">
        <w:t>’s seclusion checklists, the majority of which were incomplete.</w:t>
      </w:r>
    </w:p>
    <w:p w14:paraId="570B4FE3" w14:textId="5D734EC1" w:rsidR="002A6C3E" w:rsidRPr="005345C5" w:rsidRDefault="00376097" w:rsidP="002A6C3E">
      <w:pPr>
        <w:pStyle w:val="BodyText"/>
      </w:pPr>
      <w:r w:rsidRPr="005345C5">
        <w:t>I therefore consider that</w:t>
      </w:r>
      <w:r w:rsidR="0034708C" w:rsidRPr="005345C5">
        <w:t xml:space="preserve"> </w:t>
      </w:r>
      <w:r w:rsidR="007830BE" w:rsidRPr="005345C5">
        <w:t xml:space="preserve">additional action </w:t>
      </w:r>
      <w:r w:rsidR="00A91D05" w:rsidRPr="005345C5">
        <w:t>is</w:t>
      </w:r>
      <w:r w:rsidR="00F033DD" w:rsidRPr="005345C5">
        <w:t xml:space="preserve"> required to reduce </w:t>
      </w:r>
      <w:r w:rsidRPr="005345C5">
        <w:t xml:space="preserve">the </w:t>
      </w:r>
      <w:r w:rsidR="00A91D05" w:rsidRPr="005345C5">
        <w:t>use of seclusion</w:t>
      </w:r>
      <w:r w:rsidRPr="005345C5">
        <w:t xml:space="preserve">, </w:t>
      </w:r>
      <w:r w:rsidR="00A91D05" w:rsidRPr="005345C5">
        <w:t xml:space="preserve">with a </w:t>
      </w:r>
      <w:r w:rsidRPr="005345C5">
        <w:t>particular</w:t>
      </w:r>
      <w:r w:rsidR="00A91D05" w:rsidRPr="005345C5">
        <w:t xml:space="preserve"> focus on equitable treatment </w:t>
      </w:r>
      <w:r w:rsidR="00646D60" w:rsidRPr="005345C5">
        <w:t xml:space="preserve">of </w:t>
      </w:r>
      <w:r w:rsidR="00A91D05" w:rsidRPr="005345C5">
        <w:t>Māori</w:t>
      </w:r>
      <w:r w:rsidRPr="005345C5">
        <w:t>.</w:t>
      </w:r>
    </w:p>
    <w:p w14:paraId="6804A5FB" w14:textId="77777777" w:rsidR="00667F80" w:rsidRPr="005345C5" w:rsidRDefault="00667F80" w:rsidP="00667F80">
      <w:pPr>
        <w:pStyle w:val="Heading2"/>
      </w:pPr>
      <w:bookmarkStart w:id="89" w:name="_Toc6903518"/>
      <w:bookmarkStart w:id="90" w:name="_Toc34293424"/>
      <w:r w:rsidRPr="005345C5">
        <w:t>Restraint</w:t>
      </w:r>
      <w:bookmarkEnd w:id="89"/>
      <w:bookmarkEnd w:id="90"/>
    </w:p>
    <w:p w14:paraId="15608B51" w14:textId="77777777" w:rsidR="00241A01" w:rsidRPr="005345C5" w:rsidRDefault="00241A01" w:rsidP="00241A01">
      <w:pPr>
        <w:pStyle w:val="BodyText"/>
      </w:pPr>
      <w:r w:rsidRPr="005345C5">
        <w:t xml:space="preserve">The </w:t>
      </w:r>
      <w:r w:rsidR="00E76B3B" w:rsidRPr="005345C5">
        <w:t>S</w:t>
      </w:r>
      <w:r w:rsidR="0051767B" w:rsidRPr="005345C5">
        <w:t xml:space="preserve">ervice </w:t>
      </w:r>
      <w:r w:rsidRPr="005345C5">
        <w:t>provided Inspectors with a copy of</w:t>
      </w:r>
      <w:r w:rsidR="005E7EAA" w:rsidRPr="005345C5">
        <w:t xml:space="preserve"> the DHB’s</w:t>
      </w:r>
      <w:r w:rsidRPr="005345C5">
        <w:t xml:space="preserve"> </w:t>
      </w:r>
      <w:r w:rsidRPr="005345C5">
        <w:rPr>
          <w:rStyle w:val="Italics"/>
        </w:rPr>
        <w:t>Restraint Policy</w:t>
      </w:r>
      <w:r w:rsidR="00D9149A" w:rsidRPr="005345C5">
        <w:rPr>
          <w:rStyle w:val="Italics"/>
        </w:rPr>
        <w:t xml:space="preserve"> 2162</w:t>
      </w:r>
      <w:r w:rsidRPr="005345C5">
        <w:t xml:space="preserve"> (dated </w:t>
      </w:r>
      <w:r w:rsidR="000953B4" w:rsidRPr="005345C5">
        <w:br/>
      </w:r>
      <w:r w:rsidRPr="005345C5">
        <w:t xml:space="preserve">10 March 2017). The policy was </w:t>
      </w:r>
      <w:r w:rsidR="00D9149A" w:rsidRPr="005345C5">
        <w:t>out</w:t>
      </w:r>
      <w:r w:rsidR="000953B4" w:rsidRPr="005345C5">
        <w:t xml:space="preserve"> </w:t>
      </w:r>
      <w:r w:rsidR="00D9149A" w:rsidRPr="005345C5">
        <w:t>of</w:t>
      </w:r>
      <w:r w:rsidR="000953B4" w:rsidRPr="005345C5">
        <w:t xml:space="preserve"> </w:t>
      </w:r>
      <w:r w:rsidRPr="005345C5">
        <w:t>date and due for review on 1 July 2019.</w:t>
      </w:r>
    </w:p>
    <w:p w14:paraId="33CD62F1" w14:textId="77777777" w:rsidR="003E2580" w:rsidRPr="005345C5" w:rsidRDefault="00241A01" w:rsidP="00241A01">
      <w:pPr>
        <w:pStyle w:val="BodyText"/>
      </w:pPr>
      <w:r w:rsidRPr="005345C5">
        <w:t xml:space="preserve">Data supplied by the </w:t>
      </w:r>
      <w:r w:rsidR="00E76B3B" w:rsidRPr="005345C5">
        <w:t>S</w:t>
      </w:r>
      <w:r w:rsidR="0051767B" w:rsidRPr="005345C5">
        <w:t xml:space="preserve">ervice </w:t>
      </w:r>
      <w:r w:rsidRPr="005345C5">
        <w:t xml:space="preserve">showed that for the period 1 March to 31 August 2019 there were 98 episodes of restraint involving 39 service users. </w:t>
      </w:r>
      <w:r w:rsidR="003E2580" w:rsidRPr="005345C5">
        <w:t>This is broken down as follows:</w:t>
      </w:r>
    </w:p>
    <w:p w14:paraId="69597A16" w14:textId="48E20EA2" w:rsidR="00606800" w:rsidRPr="005345C5" w:rsidRDefault="00606800" w:rsidP="00606800">
      <w:pPr>
        <w:pStyle w:val="Tablecaption"/>
        <w:rPr>
          <w:noProof/>
        </w:rPr>
      </w:pPr>
      <w:bookmarkStart w:id="91" w:name="_Toc33514742"/>
      <w:r w:rsidRPr="005345C5">
        <w:t xml:space="preserve">Table </w:t>
      </w:r>
      <w:r w:rsidR="00474381">
        <w:fldChar w:fldCharType="begin"/>
      </w:r>
      <w:r w:rsidR="00474381">
        <w:instrText xml:space="preserve"> SEQ Table \* ARABIC </w:instrText>
      </w:r>
      <w:r w:rsidR="00474381">
        <w:fldChar w:fldCharType="separate"/>
      </w:r>
      <w:r w:rsidR="00566F61">
        <w:rPr>
          <w:noProof/>
        </w:rPr>
        <w:t>2</w:t>
      </w:r>
      <w:r w:rsidR="00474381">
        <w:rPr>
          <w:noProof/>
        </w:rPr>
        <w:fldChar w:fldCharType="end"/>
      </w:r>
      <w:r w:rsidRPr="005345C5">
        <w:rPr>
          <w:noProof/>
        </w:rPr>
        <w:t xml:space="preserve">: </w:t>
      </w:r>
      <w:r w:rsidR="006E3C49" w:rsidRPr="005345C5">
        <w:rPr>
          <w:noProof/>
        </w:rPr>
        <w:t xml:space="preserve">Restraint data (exclusive of seclusion data) 1 March </w:t>
      </w:r>
      <w:r w:rsidR="00045C50" w:rsidRPr="005345C5">
        <w:rPr>
          <w:noProof/>
        </w:rPr>
        <w:t>–</w:t>
      </w:r>
      <w:r w:rsidR="00A76C74" w:rsidRPr="005345C5">
        <w:rPr>
          <w:noProof/>
        </w:rPr>
        <w:t xml:space="preserve"> </w:t>
      </w:r>
      <w:r w:rsidR="006E3C49" w:rsidRPr="005345C5">
        <w:rPr>
          <w:noProof/>
        </w:rPr>
        <w:t>31 August 2019</w:t>
      </w:r>
      <w:r w:rsidR="008E0671" w:rsidRPr="005345C5">
        <w:rPr>
          <w:rStyle w:val="FootnoteReference"/>
          <w:noProof/>
        </w:rPr>
        <w:footnoteReference w:id="21"/>
      </w:r>
      <w:bookmarkEnd w:id="91"/>
    </w:p>
    <w:tbl>
      <w:tblPr>
        <w:tblStyle w:val="TableGrid"/>
        <w:tblW w:w="5000" w:type="pct"/>
        <w:tblLook w:val="0620" w:firstRow="1" w:lastRow="0" w:firstColumn="0" w:lastColumn="0" w:noHBand="1" w:noVBand="1"/>
        <w:tblCaption w:val="Table for formatting purposes"/>
      </w:tblPr>
      <w:tblGrid>
        <w:gridCol w:w="2045"/>
        <w:gridCol w:w="1208"/>
        <w:gridCol w:w="1207"/>
        <w:gridCol w:w="1207"/>
        <w:gridCol w:w="1207"/>
        <w:gridCol w:w="1207"/>
        <w:gridCol w:w="1207"/>
      </w:tblGrid>
      <w:tr w:rsidR="006E3C49" w:rsidRPr="005345C5" w14:paraId="50FA2901" w14:textId="77777777" w:rsidTr="004D00ED">
        <w:trPr>
          <w:cnfStyle w:val="100000000000" w:firstRow="1" w:lastRow="0" w:firstColumn="0" w:lastColumn="0" w:oddVBand="0" w:evenVBand="0" w:oddHBand="0" w:evenHBand="0" w:firstRowFirstColumn="0" w:firstRowLastColumn="0" w:lastRowFirstColumn="0" w:lastRowLastColumn="0"/>
        </w:trPr>
        <w:tc>
          <w:tcPr>
            <w:tcW w:w="1100" w:type="pct"/>
          </w:tcPr>
          <w:p w14:paraId="28AD8339" w14:textId="77777777" w:rsidR="006E3C49" w:rsidRPr="005345C5" w:rsidRDefault="006E3C49" w:rsidP="009D4C26">
            <w:pPr>
              <w:pStyle w:val="Tableheadingrow1"/>
            </w:pPr>
          </w:p>
        </w:tc>
        <w:tc>
          <w:tcPr>
            <w:tcW w:w="650" w:type="pct"/>
          </w:tcPr>
          <w:p w14:paraId="238FE465" w14:textId="77777777" w:rsidR="006E3C49" w:rsidRPr="005345C5" w:rsidRDefault="006E3C49" w:rsidP="009D4C26">
            <w:pPr>
              <w:pStyle w:val="Tableheadingrow1"/>
            </w:pPr>
            <w:r w:rsidRPr="005345C5">
              <w:t>March</w:t>
            </w:r>
          </w:p>
        </w:tc>
        <w:tc>
          <w:tcPr>
            <w:tcW w:w="650" w:type="pct"/>
          </w:tcPr>
          <w:p w14:paraId="6239C37E" w14:textId="77777777" w:rsidR="006E3C49" w:rsidRPr="005345C5" w:rsidRDefault="006E3C49" w:rsidP="009D4C26">
            <w:pPr>
              <w:pStyle w:val="Tableheadingrow1"/>
            </w:pPr>
            <w:r w:rsidRPr="005345C5">
              <w:t>April</w:t>
            </w:r>
          </w:p>
        </w:tc>
        <w:tc>
          <w:tcPr>
            <w:tcW w:w="650" w:type="pct"/>
          </w:tcPr>
          <w:p w14:paraId="5D0D9994" w14:textId="77777777" w:rsidR="006E3C49" w:rsidRPr="005345C5" w:rsidRDefault="006E3C49" w:rsidP="009D4C26">
            <w:pPr>
              <w:pStyle w:val="Tableheadingrow1"/>
            </w:pPr>
            <w:r w:rsidRPr="005345C5">
              <w:t>May</w:t>
            </w:r>
          </w:p>
        </w:tc>
        <w:tc>
          <w:tcPr>
            <w:tcW w:w="650" w:type="pct"/>
          </w:tcPr>
          <w:p w14:paraId="6DC9B6AD" w14:textId="77777777" w:rsidR="006E3C49" w:rsidRPr="005345C5" w:rsidRDefault="006E3C49" w:rsidP="009D4C26">
            <w:pPr>
              <w:pStyle w:val="Tableheadingrow1"/>
            </w:pPr>
            <w:r w:rsidRPr="005345C5">
              <w:t>June</w:t>
            </w:r>
          </w:p>
        </w:tc>
        <w:tc>
          <w:tcPr>
            <w:tcW w:w="650" w:type="pct"/>
          </w:tcPr>
          <w:p w14:paraId="6E720AF9" w14:textId="77777777" w:rsidR="006E3C49" w:rsidRPr="005345C5" w:rsidRDefault="006E3C49" w:rsidP="009D4C26">
            <w:pPr>
              <w:pStyle w:val="Tableheadingrow1"/>
            </w:pPr>
            <w:r w:rsidRPr="005345C5">
              <w:t>July</w:t>
            </w:r>
          </w:p>
        </w:tc>
        <w:tc>
          <w:tcPr>
            <w:tcW w:w="650" w:type="pct"/>
          </w:tcPr>
          <w:p w14:paraId="281BE3AD" w14:textId="77777777" w:rsidR="006E3C49" w:rsidRPr="005345C5" w:rsidRDefault="006E3C49" w:rsidP="009D4C26">
            <w:pPr>
              <w:pStyle w:val="Tableheadingrow1"/>
            </w:pPr>
            <w:r w:rsidRPr="005345C5">
              <w:t>August</w:t>
            </w:r>
          </w:p>
        </w:tc>
      </w:tr>
      <w:tr w:rsidR="006E3C49" w:rsidRPr="005345C5" w14:paraId="00CCA01F" w14:textId="77777777" w:rsidTr="004D00ED">
        <w:tc>
          <w:tcPr>
            <w:tcW w:w="1100" w:type="pct"/>
          </w:tcPr>
          <w:p w14:paraId="2803FE4E" w14:textId="77777777" w:rsidR="006E3C49" w:rsidRPr="005345C5" w:rsidRDefault="006E3C49" w:rsidP="009D4C26">
            <w:pPr>
              <w:pStyle w:val="Tablesinglespacedparagraph"/>
            </w:pPr>
            <w:r w:rsidRPr="005345C5">
              <w:t>Total restraint episodes</w:t>
            </w:r>
          </w:p>
        </w:tc>
        <w:tc>
          <w:tcPr>
            <w:tcW w:w="650" w:type="pct"/>
          </w:tcPr>
          <w:p w14:paraId="3C3FC23D" w14:textId="77777777" w:rsidR="006E3C49" w:rsidRPr="005345C5" w:rsidRDefault="006E3C49" w:rsidP="009D4C26">
            <w:pPr>
              <w:pStyle w:val="Tablesinglespacedparagraph"/>
            </w:pPr>
            <w:r w:rsidRPr="005345C5">
              <w:t>6</w:t>
            </w:r>
          </w:p>
        </w:tc>
        <w:tc>
          <w:tcPr>
            <w:tcW w:w="650" w:type="pct"/>
          </w:tcPr>
          <w:p w14:paraId="750B7812" w14:textId="77777777" w:rsidR="006E3C49" w:rsidRPr="005345C5" w:rsidRDefault="006E3C49" w:rsidP="009D4C26">
            <w:pPr>
              <w:pStyle w:val="Tablesinglespacedparagraph"/>
            </w:pPr>
            <w:r w:rsidRPr="005345C5">
              <w:t>11</w:t>
            </w:r>
          </w:p>
        </w:tc>
        <w:tc>
          <w:tcPr>
            <w:tcW w:w="650" w:type="pct"/>
          </w:tcPr>
          <w:p w14:paraId="540A498B" w14:textId="77777777" w:rsidR="006E3C49" w:rsidRPr="005345C5" w:rsidRDefault="006E3C49" w:rsidP="009D4C26">
            <w:pPr>
              <w:pStyle w:val="Tablesinglespacedparagraph"/>
            </w:pPr>
            <w:r w:rsidRPr="005345C5">
              <w:t>28</w:t>
            </w:r>
          </w:p>
        </w:tc>
        <w:tc>
          <w:tcPr>
            <w:tcW w:w="650" w:type="pct"/>
          </w:tcPr>
          <w:p w14:paraId="29B42ED7" w14:textId="77777777" w:rsidR="006E3C49" w:rsidRPr="005345C5" w:rsidRDefault="006E3C49" w:rsidP="009D4C26">
            <w:pPr>
              <w:pStyle w:val="Tablesinglespacedparagraph"/>
            </w:pPr>
            <w:r w:rsidRPr="005345C5">
              <w:t>15</w:t>
            </w:r>
          </w:p>
        </w:tc>
        <w:tc>
          <w:tcPr>
            <w:tcW w:w="650" w:type="pct"/>
          </w:tcPr>
          <w:p w14:paraId="0075C3AE" w14:textId="77777777" w:rsidR="006E3C49" w:rsidRPr="005345C5" w:rsidRDefault="006E3C49" w:rsidP="009D4C26">
            <w:pPr>
              <w:pStyle w:val="Tablesinglespacedparagraph"/>
            </w:pPr>
            <w:r w:rsidRPr="005345C5">
              <w:t>22</w:t>
            </w:r>
          </w:p>
        </w:tc>
        <w:tc>
          <w:tcPr>
            <w:tcW w:w="650" w:type="pct"/>
          </w:tcPr>
          <w:p w14:paraId="40E087F5" w14:textId="77777777" w:rsidR="006E3C49" w:rsidRPr="005345C5" w:rsidRDefault="006E3C49" w:rsidP="009D4C26">
            <w:pPr>
              <w:pStyle w:val="Tablesinglespacedparagraph"/>
            </w:pPr>
            <w:r w:rsidRPr="005345C5">
              <w:t>16</w:t>
            </w:r>
          </w:p>
        </w:tc>
      </w:tr>
      <w:tr w:rsidR="006E3C49" w:rsidRPr="005345C5" w14:paraId="7D132811" w14:textId="77777777" w:rsidTr="004D00ED">
        <w:tc>
          <w:tcPr>
            <w:tcW w:w="1100" w:type="pct"/>
          </w:tcPr>
          <w:p w14:paraId="4527633C" w14:textId="77777777" w:rsidR="006E3C49" w:rsidRPr="005345C5" w:rsidRDefault="006E3C49" w:rsidP="008E0671">
            <w:pPr>
              <w:pStyle w:val="Tablesinglespacedparagraph"/>
            </w:pPr>
            <w:r w:rsidRPr="005345C5">
              <w:t xml:space="preserve">Total </w:t>
            </w:r>
            <w:r w:rsidR="008E0671" w:rsidRPr="005345C5">
              <w:t>service users</w:t>
            </w:r>
            <w:r w:rsidRPr="005345C5">
              <w:t xml:space="preserve"> restrained</w:t>
            </w:r>
          </w:p>
        </w:tc>
        <w:tc>
          <w:tcPr>
            <w:tcW w:w="650" w:type="pct"/>
          </w:tcPr>
          <w:p w14:paraId="1316C174" w14:textId="77777777" w:rsidR="006E3C49" w:rsidRPr="005345C5" w:rsidRDefault="006E3C49" w:rsidP="009D4C26">
            <w:pPr>
              <w:pStyle w:val="Tablesinglespacedparagraph"/>
            </w:pPr>
            <w:r w:rsidRPr="005345C5">
              <w:t>3</w:t>
            </w:r>
          </w:p>
        </w:tc>
        <w:tc>
          <w:tcPr>
            <w:tcW w:w="650" w:type="pct"/>
          </w:tcPr>
          <w:p w14:paraId="6B08371C" w14:textId="77777777" w:rsidR="006E3C49" w:rsidRPr="005345C5" w:rsidRDefault="006E3C49" w:rsidP="009D4C26">
            <w:pPr>
              <w:pStyle w:val="Tablesinglespacedparagraph"/>
            </w:pPr>
            <w:r w:rsidRPr="005345C5">
              <w:t>4</w:t>
            </w:r>
          </w:p>
        </w:tc>
        <w:tc>
          <w:tcPr>
            <w:tcW w:w="650" w:type="pct"/>
          </w:tcPr>
          <w:p w14:paraId="35372150" w14:textId="77777777" w:rsidR="006E3C49" w:rsidRPr="005345C5" w:rsidRDefault="006E3C49" w:rsidP="009D4C26">
            <w:pPr>
              <w:pStyle w:val="Tablesinglespacedparagraph"/>
            </w:pPr>
            <w:r w:rsidRPr="005345C5">
              <w:t>8</w:t>
            </w:r>
          </w:p>
        </w:tc>
        <w:tc>
          <w:tcPr>
            <w:tcW w:w="650" w:type="pct"/>
          </w:tcPr>
          <w:p w14:paraId="1F05C285" w14:textId="77777777" w:rsidR="006E3C49" w:rsidRPr="005345C5" w:rsidRDefault="006E3C49" w:rsidP="009D4C26">
            <w:pPr>
              <w:pStyle w:val="Tablesinglespacedparagraph"/>
            </w:pPr>
            <w:r w:rsidRPr="005345C5">
              <w:t>7</w:t>
            </w:r>
          </w:p>
        </w:tc>
        <w:tc>
          <w:tcPr>
            <w:tcW w:w="650" w:type="pct"/>
          </w:tcPr>
          <w:p w14:paraId="3B043498" w14:textId="77777777" w:rsidR="006E3C49" w:rsidRPr="005345C5" w:rsidRDefault="006E3C49" w:rsidP="009D4C26">
            <w:pPr>
              <w:pStyle w:val="Tablesinglespacedparagraph"/>
            </w:pPr>
            <w:r w:rsidRPr="005345C5">
              <w:t>10</w:t>
            </w:r>
          </w:p>
        </w:tc>
        <w:tc>
          <w:tcPr>
            <w:tcW w:w="650" w:type="pct"/>
          </w:tcPr>
          <w:p w14:paraId="2B62819D" w14:textId="77777777" w:rsidR="006E3C49" w:rsidRPr="005345C5" w:rsidRDefault="006E3C49" w:rsidP="009D4C26">
            <w:pPr>
              <w:pStyle w:val="Tablesinglespacedparagraph"/>
            </w:pPr>
            <w:r w:rsidRPr="005345C5">
              <w:t>7</w:t>
            </w:r>
          </w:p>
        </w:tc>
      </w:tr>
      <w:tr w:rsidR="006E3C49" w:rsidRPr="005345C5" w14:paraId="4CF9C5E5" w14:textId="77777777" w:rsidTr="004D00ED">
        <w:tc>
          <w:tcPr>
            <w:tcW w:w="1100" w:type="pct"/>
          </w:tcPr>
          <w:p w14:paraId="62F511AE" w14:textId="77777777" w:rsidR="006E3C49" w:rsidRPr="005345C5" w:rsidRDefault="006E3C49" w:rsidP="009D4C26">
            <w:pPr>
              <w:pStyle w:val="Tablesinglespacedparagraph"/>
            </w:pPr>
            <w:r w:rsidRPr="005345C5">
              <w:t>Personal restraint</w:t>
            </w:r>
            <w:r w:rsidR="0090465A" w:rsidRPr="005345C5">
              <w:rPr>
                <w:rStyle w:val="FootnoteReference"/>
              </w:rPr>
              <w:footnoteReference w:id="22"/>
            </w:r>
          </w:p>
        </w:tc>
        <w:tc>
          <w:tcPr>
            <w:tcW w:w="650" w:type="pct"/>
          </w:tcPr>
          <w:p w14:paraId="6EB423A3" w14:textId="77777777" w:rsidR="006E3C49" w:rsidRPr="005345C5" w:rsidRDefault="006E3C49" w:rsidP="009D4C26">
            <w:pPr>
              <w:pStyle w:val="Tablesinglespacedparagraph"/>
            </w:pPr>
            <w:r w:rsidRPr="005345C5">
              <w:t>2</w:t>
            </w:r>
          </w:p>
        </w:tc>
        <w:tc>
          <w:tcPr>
            <w:tcW w:w="650" w:type="pct"/>
          </w:tcPr>
          <w:p w14:paraId="0FC825D8" w14:textId="77777777" w:rsidR="006E3C49" w:rsidRPr="005345C5" w:rsidRDefault="006E3C49" w:rsidP="009D4C26">
            <w:pPr>
              <w:pStyle w:val="Tablesinglespacedparagraph"/>
            </w:pPr>
            <w:r w:rsidRPr="005345C5">
              <w:t>7</w:t>
            </w:r>
          </w:p>
        </w:tc>
        <w:tc>
          <w:tcPr>
            <w:tcW w:w="650" w:type="pct"/>
          </w:tcPr>
          <w:p w14:paraId="0C608C3D" w14:textId="77777777" w:rsidR="006E3C49" w:rsidRPr="005345C5" w:rsidRDefault="006E3C49" w:rsidP="009D4C26">
            <w:pPr>
              <w:pStyle w:val="Tablesinglespacedparagraph"/>
            </w:pPr>
            <w:r w:rsidRPr="005345C5">
              <w:t>13</w:t>
            </w:r>
          </w:p>
        </w:tc>
        <w:tc>
          <w:tcPr>
            <w:tcW w:w="650" w:type="pct"/>
          </w:tcPr>
          <w:p w14:paraId="6EF0BF8C" w14:textId="77777777" w:rsidR="006E3C49" w:rsidRPr="005345C5" w:rsidRDefault="006E3C49" w:rsidP="009D4C26">
            <w:pPr>
              <w:pStyle w:val="Tablesinglespacedparagraph"/>
            </w:pPr>
            <w:r w:rsidRPr="005345C5">
              <w:t>9</w:t>
            </w:r>
          </w:p>
        </w:tc>
        <w:tc>
          <w:tcPr>
            <w:tcW w:w="650" w:type="pct"/>
          </w:tcPr>
          <w:p w14:paraId="24F15153" w14:textId="77777777" w:rsidR="006E3C49" w:rsidRPr="005345C5" w:rsidRDefault="006E3C49" w:rsidP="009D4C26">
            <w:pPr>
              <w:pStyle w:val="Tablesinglespacedparagraph"/>
            </w:pPr>
            <w:r w:rsidRPr="005345C5">
              <w:t>12</w:t>
            </w:r>
          </w:p>
        </w:tc>
        <w:tc>
          <w:tcPr>
            <w:tcW w:w="650" w:type="pct"/>
          </w:tcPr>
          <w:p w14:paraId="58C9B38B" w14:textId="77777777" w:rsidR="006E3C49" w:rsidRPr="005345C5" w:rsidRDefault="006E3C49" w:rsidP="009D4C26">
            <w:pPr>
              <w:pStyle w:val="Tablesinglespacedparagraph"/>
            </w:pPr>
            <w:r w:rsidRPr="005345C5">
              <w:t>6</w:t>
            </w:r>
          </w:p>
        </w:tc>
      </w:tr>
      <w:tr w:rsidR="006E3C49" w:rsidRPr="005345C5" w14:paraId="052EC0D6" w14:textId="77777777" w:rsidTr="004D00ED">
        <w:tc>
          <w:tcPr>
            <w:tcW w:w="1100" w:type="pct"/>
          </w:tcPr>
          <w:p w14:paraId="2529B956" w14:textId="77777777" w:rsidR="006E3C49" w:rsidRPr="005345C5" w:rsidRDefault="006E3C49" w:rsidP="009D4C26">
            <w:pPr>
              <w:pStyle w:val="Tablesinglespacedparagraph"/>
            </w:pPr>
            <w:r w:rsidRPr="005345C5">
              <w:t>Mechanical/physical</w:t>
            </w:r>
            <w:r w:rsidR="001A5E55" w:rsidRPr="005345C5">
              <w:t xml:space="preserve"> restraint</w:t>
            </w:r>
            <w:r w:rsidR="009D4C26" w:rsidRPr="005345C5">
              <w:rPr>
                <w:rStyle w:val="FootnoteReference"/>
              </w:rPr>
              <w:footnoteReference w:id="23"/>
            </w:r>
          </w:p>
        </w:tc>
        <w:tc>
          <w:tcPr>
            <w:tcW w:w="650" w:type="pct"/>
          </w:tcPr>
          <w:p w14:paraId="4CB7D53C" w14:textId="77777777" w:rsidR="006E3C49" w:rsidRPr="005345C5" w:rsidRDefault="006E3C49" w:rsidP="009D4C26">
            <w:pPr>
              <w:pStyle w:val="Tablesinglespacedparagraph"/>
            </w:pPr>
            <w:r w:rsidRPr="005345C5">
              <w:t>0</w:t>
            </w:r>
          </w:p>
        </w:tc>
        <w:tc>
          <w:tcPr>
            <w:tcW w:w="650" w:type="pct"/>
          </w:tcPr>
          <w:p w14:paraId="437C3317" w14:textId="77777777" w:rsidR="006E3C49" w:rsidRPr="005345C5" w:rsidRDefault="006E3C49" w:rsidP="009D4C26">
            <w:pPr>
              <w:pStyle w:val="Tablesinglespacedparagraph"/>
            </w:pPr>
            <w:r w:rsidRPr="005345C5">
              <w:t>0</w:t>
            </w:r>
          </w:p>
        </w:tc>
        <w:tc>
          <w:tcPr>
            <w:tcW w:w="650" w:type="pct"/>
          </w:tcPr>
          <w:p w14:paraId="0EC0E076" w14:textId="77777777" w:rsidR="006E3C49" w:rsidRPr="005345C5" w:rsidRDefault="006E3C49" w:rsidP="009D4C26">
            <w:pPr>
              <w:pStyle w:val="Tablesinglespacedparagraph"/>
            </w:pPr>
            <w:r w:rsidRPr="005345C5">
              <w:t>15</w:t>
            </w:r>
          </w:p>
        </w:tc>
        <w:tc>
          <w:tcPr>
            <w:tcW w:w="650" w:type="pct"/>
          </w:tcPr>
          <w:p w14:paraId="186FBFF3" w14:textId="77777777" w:rsidR="006E3C49" w:rsidRPr="005345C5" w:rsidRDefault="006E3C49" w:rsidP="009D4C26">
            <w:pPr>
              <w:pStyle w:val="Tablesinglespacedparagraph"/>
            </w:pPr>
            <w:r w:rsidRPr="005345C5">
              <w:t>1</w:t>
            </w:r>
          </w:p>
        </w:tc>
        <w:tc>
          <w:tcPr>
            <w:tcW w:w="650" w:type="pct"/>
          </w:tcPr>
          <w:p w14:paraId="12237FC8" w14:textId="77777777" w:rsidR="006E3C49" w:rsidRPr="005345C5" w:rsidRDefault="006E3C49" w:rsidP="009D4C26">
            <w:pPr>
              <w:pStyle w:val="Tablesinglespacedparagraph"/>
            </w:pPr>
            <w:r w:rsidRPr="005345C5">
              <w:t>2</w:t>
            </w:r>
          </w:p>
        </w:tc>
        <w:tc>
          <w:tcPr>
            <w:tcW w:w="650" w:type="pct"/>
          </w:tcPr>
          <w:p w14:paraId="76E9DF77" w14:textId="77777777" w:rsidR="006E3C49" w:rsidRPr="005345C5" w:rsidRDefault="006E3C49" w:rsidP="009D4C26">
            <w:pPr>
              <w:pStyle w:val="Tablesinglespacedparagraph"/>
            </w:pPr>
            <w:r w:rsidRPr="005345C5">
              <w:t>6</w:t>
            </w:r>
          </w:p>
        </w:tc>
      </w:tr>
      <w:tr w:rsidR="006E3C49" w:rsidRPr="005345C5" w14:paraId="03D4251A" w14:textId="77777777" w:rsidTr="004D00ED">
        <w:tc>
          <w:tcPr>
            <w:tcW w:w="1100" w:type="pct"/>
          </w:tcPr>
          <w:p w14:paraId="6DA874BB" w14:textId="77777777" w:rsidR="006E3C49" w:rsidRPr="005345C5" w:rsidRDefault="006E3C49" w:rsidP="009D4C26">
            <w:pPr>
              <w:pStyle w:val="Tablesinglespacedparagraph"/>
            </w:pPr>
            <w:r w:rsidRPr="005345C5">
              <w:t xml:space="preserve">Environmental </w:t>
            </w:r>
            <w:r w:rsidR="001A5E55" w:rsidRPr="005345C5">
              <w:t xml:space="preserve">restraint </w:t>
            </w:r>
            <w:r w:rsidRPr="005345C5">
              <w:t>(door locking)</w:t>
            </w:r>
            <w:r w:rsidR="0090465A" w:rsidRPr="005345C5">
              <w:rPr>
                <w:rStyle w:val="FootnoteReference"/>
              </w:rPr>
              <w:footnoteReference w:id="24"/>
            </w:r>
          </w:p>
        </w:tc>
        <w:tc>
          <w:tcPr>
            <w:tcW w:w="650" w:type="pct"/>
          </w:tcPr>
          <w:p w14:paraId="72932377" w14:textId="77777777" w:rsidR="006E3C49" w:rsidRPr="005345C5" w:rsidRDefault="006E3C49" w:rsidP="009D4C26">
            <w:pPr>
              <w:pStyle w:val="Tablesinglespacedparagraph"/>
            </w:pPr>
            <w:r w:rsidRPr="005345C5">
              <w:t>4</w:t>
            </w:r>
          </w:p>
        </w:tc>
        <w:tc>
          <w:tcPr>
            <w:tcW w:w="650" w:type="pct"/>
          </w:tcPr>
          <w:p w14:paraId="11C47E0D" w14:textId="77777777" w:rsidR="006E3C49" w:rsidRPr="005345C5" w:rsidRDefault="006E3C49" w:rsidP="009D4C26">
            <w:pPr>
              <w:pStyle w:val="Tablesinglespacedparagraph"/>
            </w:pPr>
            <w:r w:rsidRPr="005345C5">
              <w:t>4</w:t>
            </w:r>
          </w:p>
        </w:tc>
        <w:tc>
          <w:tcPr>
            <w:tcW w:w="650" w:type="pct"/>
          </w:tcPr>
          <w:p w14:paraId="3A2468E7" w14:textId="77777777" w:rsidR="006E3C49" w:rsidRPr="005345C5" w:rsidRDefault="006E3C49" w:rsidP="009D4C26">
            <w:pPr>
              <w:pStyle w:val="Tablesinglespacedparagraph"/>
            </w:pPr>
            <w:r w:rsidRPr="005345C5">
              <w:t>0</w:t>
            </w:r>
          </w:p>
        </w:tc>
        <w:tc>
          <w:tcPr>
            <w:tcW w:w="650" w:type="pct"/>
          </w:tcPr>
          <w:p w14:paraId="21D937E4" w14:textId="77777777" w:rsidR="006E3C49" w:rsidRPr="005345C5" w:rsidRDefault="006E3C49" w:rsidP="009D4C26">
            <w:pPr>
              <w:pStyle w:val="Tablesinglespacedparagraph"/>
            </w:pPr>
            <w:r w:rsidRPr="005345C5">
              <w:t>5</w:t>
            </w:r>
          </w:p>
        </w:tc>
        <w:tc>
          <w:tcPr>
            <w:tcW w:w="650" w:type="pct"/>
          </w:tcPr>
          <w:p w14:paraId="2541F4BB" w14:textId="77777777" w:rsidR="006E3C49" w:rsidRPr="005345C5" w:rsidRDefault="006E3C49" w:rsidP="009D4C26">
            <w:pPr>
              <w:pStyle w:val="Tablesinglespacedparagraph"/>
            </w:pPr>
            <w:r w:rsidRPr="005345C5">
              <w:t>9</w:t>
            </w:r>
          </w:p>
        </w:tc>
        <w:tc>
          <w:tcPr>
            <w:tcW w:w="650" w:type="pct"/>
          </w:tcPr>
          <w:p w14:paraId="6E5667AC" w14:textId="77777777" w:rsidR="006E3C49" w:rsidRPr="005345C5" w:rsidRDefault="006E3C49" w:rsidP="009D4C26">
            <w:pPr>
              <w:pStyle w:val="Tablesinglespacedparagraph"/>
            </w:pPr>
            <w:r w:rsidRPr="005345C5">
              <w:t>5</w:t>
            </w:r>
          </w:p>
        </w:tc>
      </w:tr>
      <w:tr w:rsidR="006E3C49" w:rsidRPr="005345C5" w14:paraId="557FE8D0" w14:textId="77777777" w:rsidTr="004D00ED">
        <w:tc>
          <w:tcPr>
            <w:tcW w:w="1100" w:type="pct"/>
          </w:tcPr>
          <w:p w14:paraId="7CA01468" w14:textId="77777777" w:rsidR="006E3C49" w:rsidRPr="005345C5" w:rsidRDefault="006E3C49" w:rsidP="009D4C26">
            <w:pPr>
              <w:pStyle w:val="Tablesinglespacedparagraph"/>
            </w:pPr>
            <w:r w:rsidRPr="005345C5">
              <w:t>Police restraint</w:t>
            </w:r>
          </w:p>
        </w:tc>
        <w:tc>
          <w:tcPr>
            <w:tcW w:w="650" w:type="pct"/>
          </w:tcPr>
          <w:p w14:paraId="243BE24D" w14:textId="77777777" w:rsidR="006E3C49" w:rsidRPr="005345C5" w:rsidRDefault="006E3C49" w:rsidP="009D4C26">
            <w:pPr>
              <w:pStyle w:val="Tablesinglespacedparagraph"/>
            </w:pPr>
            <w:r w:rsidRPr="005345C5">
              <w:t>N/A</w:t>
            </w:r>
          </w:p>
        </w:tc>
        <w:tc>
          <w:tcPr>
            <w:tcW w:w="650" w:type="pct"/>
          </w:tcPr>
          <w:p w14:paraId="28657C04" w14:textId="77777777" w:rsidR="006E3C49" w:rsidRPr="005345C5" w:rsidRDefault="006E3C49" w:rsidP="009D4C26">
            <w:pPr>
              <w:pStyle w:val="Tablesinglespacedparagraph"/>
            </w:pPr>
            <w:r w:rsidRPr="005345C5">
              <w:t>N/A</w:t>
            </w:r>
          </w:p>
        </w:tc>
        <w:tc>
          <w:tcPr>
            <w:tcW w:w="650" w:type="pct"/>
          </w:tcPr>
          <w:p w14:paraId="58536956" w14:textId="77777777" w:rsidR="006E3C49" w:rsidRPr="005345C5" w:rsidRDefault="006E3C49" w:rsidP="009D4C26">
            <w:pPr>
              <w:pStyle w:val="Tablesinglespacedparagraph"/>
            </w:pPr>
            <w:r w:rsidRPr="005345C5">
              <w:t>N/A</w:t>
            </w:r>
          </w:p>
        </w:tc>
        <w:tc>
          <w:tcPr>
            <w:tcW w:w="650" w:type="pct"/>
          </w:tcPr>
          <w:p w14:paraId="12FCF7D0" w14:textId="77777777" w:rsidR="006E3C49" w:rsidRPr="005345C5" w:rsidRDefault="006E3C49" w:rsidP="009D4C26">
            <w:pPr>
              <w:pStyle w:val="Tablesinglespacedparagraph"/>
            </w:pPr>
            <w:r w:rsidRPr="005345C5">
              <w:t>N/A</w:t>
            </w:r>
          </w:p>
        </w:tc>
        <w:tc>
          <w:tcPr>
            <w:tcW w:w="650" w:type="pct"/>
          </w:tcPr>
          <w:p w14:paraId="0DBBABCD" w14:textId="77777777" w:rsidR="006E3C49" w:rsidRPr="005345C5" w:rsidRDefault="006E3C49" w:rsidP="009D4C26">
            <w:pPr>
              <w:pStyle w:val="Tablesinglespacedparagraph"/>
            </w:pPr>
            <w:r w:rsidRPr="005345C5">
              <w:t>N/A</w:t>
            </w:r>
          </w:p>
        </w:tc>
        <w:tc>
          <w:tcPr>
            <w:tcW w:w="650" w:type="pct"/>
          </w:tcPr>
          <w:p w14:paraId="73BA84A7" w14:textId="77777777" w:rsidR="006E3C49" w:rsidRPr="005345C5" w:rsidRDefault="006E3C49" w:rsidP="009D4C26">
            <w:pPr>
              <w:pStyle w:val="Tablesinglespacedparagraph"/>
            </w:pPr>
            <w:r w:rsidRPr="005345C5">
              <w:t>N/A</w:t>
            </w:r>
          </w:p>
        </w:tc>
      </w:tr>
      <w:tr w:rsidR="006E3C49" w:rsidRPr="005345C5" w14:paraId="0E65B73E" w14:textId="77777777" w:rsidTr="004D00ED">
        <w:tc>
          <w:tcPr>
            <w:tcW w:w="1100" w:type="pct"/>
          </w:tcPr>
          <w:p w14:paraId="27134E01" w14:textId="77777777" w:rsidR="006E3C49" w:rsidRPr="005345C5" w:rsidRDefault="006E3C49" w:rsidP="009D4C26">
            <w:pPr>
              <w:pStyle w:val="Tablesinglespacedparagraph"/>
            </w:pPr>
            <w:r w:rsidRPr="005345C5">
              <w:t>Number of males restrained</w:t>
            </w:r>
          </w:p>
        </w:tc>
        <w:tc>
          <w:tcPr>
            <w:tcW w:w="650" w:type="pct"/>
          </w:tcPr>
          <w:p w14:paraId="2AA4390F" w14:textId="77777777" w:rsidR="006E3C49" w:rsidRPr="005345C5" w:rsidRDefault="006E3C49" w:rsidP="009D4C26">
            <w:pPr>
              <w:pStyle w:val="Tablesinglespacedparagraph"/>
            </w:pPr>
            <w:r w:rsidRPr="005345C5">
              <w:t>6</w:t>
            </w:r>
          </w:p>
        </w:tc>
        <w:tc>
          <w:tcPr>
            <w:tcW w:w="650" w:type="pct"/>
          </w:tcPr>
          <w:p w14:paraId="792DACDE" w14:textId="77777777" w:rsidR="006E3C49" w:rsidRPr="005345C5" w:rsidRDefault="006E3C49" w:rsidP="009D4C26">
            <w:pPr>
              <w:pStyle w:val="Tablesinglespacedparagraph"/>
            </w:pPr>
            <w:r w:rsidRPr="005345C5">
              <w:t>6</w:t>
            </w:r>
          </w:p>
        </w:tc>
        <w:tc>
          <w:tcPr>
            <w:tcW w:w="650" w:type="pct"/>
          </w:tcPr>
          <w:p w14:paraId="684DB83B" w14:textId="77777777" w:rsidR="006E3C49" w:rsidRPr="005345C5" w:rsidRDefault="006E3C49" w:rsidP="009D4C26">
            <w:pPr>
              <w:pStyle w:val="Tablesinglespacedparagraph"/>
            </w:pPr>
            <w:r w:rsidRPr="005345C5">
              <w:t>19</w:t>
            </w:r>
          </w:p>
        </w:tc>
        <w:tc>
          <w:tcPr>
            <w:tcW w:w="650" w:type="pct"/>
          </w:tcPr>
          <w:p w14:paraId="08A1ABBE" w14:textId="77777777" w:rsidR="006E3C49" w:rsidRPr="005345C5" w:rsidRDefault="006E3C49" w:rsidP="009D4C26">
            <w:pPr>
              <w:pStyle w:val="Tablesinglespacedparagraph"/>
            </w:pPr>
            <w:r w:rsidRPr="005345C5">
              <w:t>10</w:t>
            </w:r>
          </w:p>
        </w:tc>
        <w:tc>
          <w:tcPr>
            <w:tcW w:w="650" w:type="pct"/>
          </w:tcPr>
          <w:p w14:paraId="3D46589D" w14:textId="77777777" w:rsidR="006E3C49" w:rsidRPr="005345C5" w:rsidRDefault="006E3C49" w:rsidP="009D4C26">
            <w:pPr>
              <w:pStyle w:val="Tablesinglespacedparagraph"/>
            </w:pPr>
            <w:r w:rsidRPr="005345C5">
              <w:t>21</w:t>
            </w:r>
          </w:p>
        </w:tc>
        <w:tc>
          <w:tcPr>
            <w:tcW w:w="650" w:type="pct"/>
          </w:tcPr>
          <w:p w14:paraId="4EC2488A" w14:textId="77777777" w:rsidR="006E3C49" w:rsidRPr="005345C5" w:rsidRDefault="006E3C49" w:rsidP="009D4C26">
            <w:pPr>
              <w:pStyle w:val="Tablesinglespacedparagraph"/>
            </w:pPr>
            <w:r w:rsidRPr="005345C5">
              <w:t>15</w:t>
            </w:r>
          </w:p>
        </w:tc>
      </w:tr>
      <w:tr w:rsidR="006E3C49" w:rsidRPr="005345C5" w14:paraId="69092039" w14:textId="77777777" w:rsidTr="004D00ED">
        <w:tc>
          <w:tcPr>
            <w:tcW w:w="1100" w:type="pct"/>
          </w:tcPr>
          <w:p w14:paraId="6F338895" w14:textId="77777777" w:rsidR="006E3C49" w:rsidRPr="005345C5" w:rsidRDefault="006E3C49" w:rsidP="009D4C26">
            <w:pPr>
              <w:pStyle w:val="Tablesinglespacedparagraph"/>
            </w:pPr>
            <w:r w:rsidRPr="005345C5">
              <w:t>Number of females restrained</w:t>
            </w:r>
          </w:p>
        </w:tc>
        <w:tc>
          <w:tcPr>
            <w:tcW w:w="650" w:type="pct"/>
          </w:tcPr>
          <w:p w14:paraId="270BABC6" w14:textId="77777777" w:rsidR="006E3C49" w:rsidRPr="005345C5" w:rsidRDefault="006E3C49" w:rsidP="009D4C26">
            <w:pPr>
              <w:pStyle w:val="Tablesinglespacedparagraph"/>
            </w:pPr>
            <w:r w:rsidRPr="005345C5">
              <w:t>0</w:t>
            </w:r>
          </w:p>
        </w:tc>
        <w:tc>
          <w:tcPr>
            <w:tcW w:w="650" w:type="pct"/>
          </w:tcPr>
          <w:p w14:paraId="05C99749" w14:textId="77777777" w:rsidR="006E3C49" w:rsidRPr="005345C5" w:rsidRDefault="006E3C49" w:rsidP="009D4C26">
            <w:pPr>
              <w:pStyle w:val="Tablesinglespacedparagraph"/>
            </w:pPr>
            <w:r w:rsidRPr="005345C5">
              <w:t>5</w:t>
            </w:r>
          </w:p>
        </w:tc>
        <w:tc>
          <w:tcPr>
            <w:tcW w:w="650" w:type="pct"/>
          </w:tcPr>
          <w:p w14:paraId="21BD8285" w14:textId="77777777" w:rsidR="006E3C49" w:rsidRPr="005345C5" w:rsidRDefault="006E3C49" w:rsidP="009D4C26">
            <w:pPr>
              <w:pStyle w:val="Tablesinglespacedparagraph"/>
            </w:pPr>
            <w:r w:rsidRPr="005345C5">
              <w:t>9</w:t>
            </w:r>
          </w:p>
        </w:tc>
        <w:tc>
          <w:tcPr>
            <w:tcW w:w="650" w:type="pct"/>
          </w:tcPr>
          <w:p w14:paraId="7E44E83A" w14:textId="77777777" w:rsidR="006E3C49" w:rsidRPr="005345C5" w:rsidRDefault="006E3C49" w:rsidP="009D4C26">
            <w:pPr>
              <w:pStyle w:val="Tablesinglespacedparagraph"/>
            </w:pPr>
            <w:r w:rsidRPr="005345C5">
              <w:t>5</w:t>
            </w:r>
          </w:p>
        </w:tc>
        <w:tc>
          <w:tcPr>
            <w:tcW w:w="650" w:type="pct"/>
          </w:tcPr>
          <w:p w14:paraId="348DF6F3" w14:textId="77777777" w:rsidR="006E3C49" w:rsidRPr="005345C5" w:rsidRDefault="006E3C49" w:rsidP="009D4C26">
            <w:pPr>
              <w:pStyle w:val="Tablesinglespacedparagraph"/>
            </w:pPr>
            <w:r w:rsidRPr="005345C5">
              <w:t>1</w:t>
            </w:r>
          </w:p>
        </w:tc>
        <w:tc>
          <w:tcPr>
            <w:tcW w:w="650" w:type="pct"/>
          </w:tcPr>
          <w:p w14:paraId="4547A81C" w14:textId="77777777" w:rsidR="006E3C49" w:rsidRPr="005345C5" w:rsidRDefault="006E3C49" w:rsidP="009D4C26">
            <w:pPr>
              <w:pStyle w:val="Tablesinglespacedparagraph"/>
            </w:pPr>
            <w:r w:rsidRPr="005345C5">
              <w:t>1</w:t>
            </w:r>
          </w:p>
        </w:tc>
      </w:tr>
      <w:tr w:rsidR="006E3C49" w:rsidRPr="005345C5" w14:paraId="7AD4336E" w14:textId="77777777" w:rsidTr="004D00ED">
        <w:tc>
          <w:tcPr>
            <w:tcW w:w="1100" w:type="pct"/>
          </w:tcPr>
          <w:p w14:paraId="1E2613AF" w14:textId="77777777" w:rsidR="006E3C49" w:rsidRPr="005345C5" w:rsidRDefault="006E3C49" w:rsidP="009D4C26">
            <w:pPr>
              <w:pStyle w:val="Tablesinglespacedparagraph"/>
            </w:pPr>
            <w:r w:rsidRPr="005345C5">
              <w:t>Youngest person restrained</w:t>
            </w:r>
          </w:p>
        </w:tc>
        <w:tc>
          <w:tcPr>
            <w:tcW w:w="650" w:type="pct"/>
          </w:tcPr>
          <w:p w14:paraId="35CDE669" w14:textId="77777777" w:rsidR="006E3C49" w:rsidRPr="005345C5" w:rsidRDefault="006E3C49" w:rsidP="009D4C26">
            <w:pPr>
              <w:pStyle w:val="Tablesinglespacedparagraph"/>
            </w:pPr>
            <w:r w:rsidRPr="005345C5">
              <w:t>23</w:t>
            </w:r>
          </w:p>
        </w:tc>
        <w:tc>
          <w:tcPr>
            <w:tcW w:w="650" w:type="pct"/>
          </w:tcPr>
          <w:p w14:paraId="370D08B6" w14:textId="77777777" w:rsidR="006E3C49" w:rsidRPr="005345C5" w:rsidRDefault="006E3C49" w:rsidP="009D4C26">
            <w:pPr>
              <w:pStyle w:val="Tablesinglespacedparagraph"/>
            </w:pPr>
            <w:r w:rsidRPr="005345C5">
              <w:t>23</w:t>
            </w:r>
          </w:p>
        </w:tc>
        <w:tc>
          <w:tcPr>
            <w:tcW w:w="650" w:type="pct"/>
          </w:tcPr>
          <w:p w14:paraId="0A13FB4C" w14:textId="77777777" w:rsidR="006E3C49" w:rsidRPr="005345C5" w:rsidRDefault="006E3C49" w:rsidP="009D4C26">
            <w:pPr>
              <w:pStyle w:val="Tablesinglespacedparagraph"/>
            </w:pPr>
            <w:r w:rsidRPr="005345C5">
              <w:t>18</w:t>
            </w:r>
          </w:p>
        </w:tc>
        <w:tc>
          <w:tcPr>
            <w:tcW w:w="650" w:type="pct"/>
          </w:tcPr>
          <w:p w14:paraId="3B9C4988" w14:textId="77777777" w:rsidR="006E3C49" w:rsidRPr="005345C5" w:rsidRDefault="006E3C49" w:rsidP="009D4C26">
            <w:pPr>
              <w:pStyle w:val="Tablesinglespacedparagraph"/>
            </w:pPr>
            <w:r w:rsidRPr="005345C5">
              <w:t>20</w:t>
            </w:r>
          </w:p>
        </w:tc>
        <w:tc>
          <w:tcPr>
            <w:tcW w:w="650" w:type="pct"/>
          </w:tcPr>
          <w:p w14:paraId="75BDC5B6" w14:textId="77777777" w:rsidR="006E3C49" w:rsidRPr="005345C5" w:rsidRDefault="006E3C49" w:rsidP="009D4C26">
            <w:pPr>
              <w:pStyle w:val="Tablesinglespacedparagraph"/>
            </w:pPr>
            <w:r w:rsidRPr="005345C5">
              <w:t>18</w:t>
            </w:r>
          </w:p>
        </w:tc>
        <w:tc>
          <w:tcPr>
            <w:tcW w:w="650" w:type="pct"/>
          </w:tcPr>
          <w:p w14:paraId="0C56D91F" w14:textId="77777777" w:rsidR="006E3C49" w:rsidRPr="005345C5" w:rsidRDefault="006E3C49" w:rsidP="009D4C26">
            <w:pPr>
              <w:pStyle w:val="Tablesinglespacedparagraph"/>
            </w:pPr>
            <w:r w:rsidRPr="005345C5">
              <w:t>21</w:t>
            </w:r>
          </w:p>
        </w:tc>
      </w:tr>
      <w:tr w:rsidR="006E3C49" w:rsidRPr="005345C5" w14:paraId="3CCA47D7" w14:textId="77777777" w:rsidTr="004D00ED">
        <w:tc>
          <w:tcPr>
            <w:tcW w:w="1100" w:type="pct"/>
          </w:tcPr>
          <w:p w14:paraId="39C5F381" w14:textId="77777777" w:rsidR="006E3C49" w:rsidRPr="005345C5" w:rsidRDefault="006E3C49" w:rsidP="009D4C26">
            <w:pPr>
              <w:pStyle w:val="Tablesinglespacedparagraph"/>
            </w:pPr>
            <w:r w:rsidRPr="005345C5">
              <w:t>Oldest person restrained</w:t>
            </w:r>
          </w:p>
        </w:tc>
        <w:tc>
          <w:tcPr>
            <w:tcW w:w="650" w:type="pct"/>
          </w:tcPr>
          <w:p w14:paraId="7A1B6F1B" w14:textId="77777777" w:rsidR="006E3C49" w:rsidRPr="005345C5" w:rsidRDefault="006E3C49" w:rsidP="009D4C26">
            <w:pPr>
              <w:pStyle w:val="Tablesinglespacedparagraph"/>
            </w:pPr>
            <w:r w:rsidRPr="005345C5">
              <w:t>70</w:t>
            </w:r>
          </w:p>
        </w:tc>
        <w:tc>
          <w:tcPr>
            <w:tcW w:w="650" w:type="pct"/>
          </w:tcPr>
          <w:p w14:paraId="09825772" w14:textId="77777777" w:rsidR="006E3C49" w:rsidRPr="005345C5" w:rsidRDefault="006E3C49" w:rsidP="009D4C26">
            <w:pPr>
              <w:pStyle w:val="Tablesinglespacedparagraph"/>
            </w:pPr>
            <w:r w:rsidRPr="005345C5">
              <w:t>33</w:t>
            </w:r>
          </w:p>
        </w:tc>
        <w:tc>
          <w:tcPr>
            <w:tcW w:w="650" w:type="pct"/>
          </w:tcPr>
          <w:p w14:paraId="686174F9" w14:textId="77777777" w:rsidR="006E3C49" w:rsidRPr="005345C5" w:rsidRDefault="006E3C49" w:rsidP="009D4C26">
            <w:pPr>
              <w:pStyle w:val="Tablesinglespacedparagraph"/>
            </w:pPr>
            <w:r w:rsidRPr="005345C5">
              <w:t>58</w:t>
            </w:r>
          </w:p>
        </w:tc>
        <w:tc>
          <w:tcPr>
            <w:tcW w:w="650" w:type="pct"/>
          </w:tcPr>
          <w:p w14:paraId="7DD15603" w14:textId="77777777" w:rsidR="006E3C49" w:rsidRPr="005345C5" w:rsidRDefault="006E3C49" w:rsidP="009D4C26">
            <w:pPr>
              <w:pStyle w:val="Tablesinglespacedparagraph"/>
            </w:pPr>
            <w:r w:rsidRPr="005345C5">
              <w:t>62</w:t>
            </w:r>
          </w:p>
        </w:tc>
        <w:tc>
          <w:tcPr>
            <w:tcW w:w="650" w:type="pct"/>
          </w:tcPr>
          <w:p w14:paraId="62DD9DF5" w14:textId="77777777" w:rsidR="006E3C49" w:rsidRPr="005345C5" w:rsidRDefault="006E3C49" w:rsidP="009D4C26">
            <w:pPr>
              <w:pStyle w:val="Tablesinglespacedparagraph"/>
            </w:pPr>
            <w:r w:rsidRPr="005345C5">
              <w:t>50</w:t>
            </w:r>
          </w:p>
        </w:tc>
        <w:tc>
          <w:tcPr>
            <w:tcW w:w="650" w:type="pct"/>
          </w:tcPr>
          <w:p w14:paraId="6B01BD5B" w14:textId="77777777" w:rsidR="006E3C49" w:rsidRPr="005345C5" w:rsidRDefault="006E3C49" w:rsidP="009D4C26">
            <w:pPr>
              <w:pStyle w:val="Tablesinglespacedparagraph"/>
            </w:pPr>
            <w:r w:rsidRPr="005345C5">
              <w:t>50</w:t>
            </w:r>
          </w:p>
        </w:tc>
      </w:tr>
    </w:tbl>
    <w:p w14:paraId="3732DFA5" w14:textId="77777777" w:rsidR="003E2580" w:rsidRPr="005345C5" w:rsidRDefault="003E2580" w:rsidP="000009DF">
      <w:pPr>
        <w:pStyle w:val="Whitespace"/>
      </w:pPr>
      <w:bookmarkStart w:id="92" w:name="_Toc6903519"/>
    </w:p>
    <w:p w14:paraId="35BA7CEE" w14:textId="77777777" w:rsidR="003E2580" w:rsidRPr="005345C5" w:rsidRDefault="003E2580" w:rsidP="003E2580">
      <w:pPr>
        <w:pStyle w:val="BodyText"/>
      </w:pPr>
      <w:r w:rsidRPr="005345C5">
        <w:t xml:space="preserve">My Inspectors identified several discrepancies with the data provided. The </w:t>
      </w:r>
      <w:r w:rsidR="00E76B3B" w:rsidRPr="005345C5">
        <w:t>S</w:t>
      </w:r>
      <w:r w:rsidR="0051767B" w:rsidRPr="005345C5">
        <w:t xml:space="preserve">ervice </w:t>
      </w:r>
      <w:r w:rsidRPr="005345C5">
        <w:t xml:space="preserve">reported ‘ongoing issues’ with the recording of restraint on the </w:t>
      </w:r>
      <w:r w:rsidRPr="005345C5">
        <w:rPr>
          <w:rStyle w:val="Italics"/>
        </w:rPr>
        <w:t>Restraint Event Notification</w:t>
      </w:r>
      <w:r w:rsidRPr="005345C5">
        <w:t xml:space="preserve"> form resulting in inaccurate data capture. Consequently, I do not have confidence in the data provided.</w:t>
      </w:r>
    </w:p>
    <w:p w14:paraId="4E5794F2" w14:textId="77777777" w:rsidR="003E2580" w:rsidRPr="005345C5" w:rsidRDefault="003E2580" w:rsidP="003E2580">
      <w:pPr>
        <w:pStyle w:val="BodyText"/>
      </w:pPr>
      <w:r w:rsidRPr="005345C5">
        <w:t xml:space="preserve">The </w:t>
      </w:r>
      <w:r w:rsidR="00E76B3B" w:rsidRPr="005345C5">
        <w:t>S</w:t>
      </w:r>
      <w:r w:rsidR="0051767B" w:rsidRPr="005345C5">
        <w:t xml:space="preserve">ervice </w:t>
      </w:r>
      <w:r w:rsidRPr="005345C5">
        <w:t xml:space="preserve">also confirmed that </w:t>
      </w:r>
      <w:r w:rsidR="000953B4" w:rsidRPr="005345C5">
        <w:t>it did</w:t>
      </w:r>
      <w:r w:rsidRPr="005345C5">
        <w:t xml:space="preserve"> not record information on the ethnicity of service users who have been restrained. Understanding how restraint is applied to different populations is </w:t>
      </w:r>
      <w:r w:rsidR="004A3B44" w:rsidRPr="005345C5">
        <w:t>important</w:t>
      </w:r>
      <w:r w:rsidRPr="005345C5">
        <w:t xml:space="preserve"> to understanding whether it is used equitably. The need to collect this information in relation to Māori arises from the principles of te Tiriti o Waitangi.</w:t>
      </w:r>
      <w:r w:rsidRPr="005345C5">
        <w:rPr>
          <w:rStyle w:val="FootnoteReference"/>
        </w:rPr>
        <w:footnoteReference w:id="25"/>
      </w:r>
      <w:r w:rsidRPr="005345C5">
        <w:t xml:space="preserve"> </w:t>
      </w:r>
    </w:p>
    <w:p w14:paraId="10F9E3A1" w14:textId="77777777" w:rsidR="00A378D4" w:rsidRPr="005345C5" w:rsidRDefault="004D00ED" w:rsidP="00EE508F">
      <w:pPr>
        <w:pStyle w:val="BodyText"/>
      </w:pPr>
      <w:r w:rsidRPr="005345C5">
        <w:t>Restraint is a serious intervention that requires clinical rationale and oversight. It is not a treatment in itself but is one of a number of strategies used to limit or eliminate clinical risk.</w:t>
      </w:r>
      <w:r w:rsidRPr="005345C5">
        <w:rPr>
          <w:rStyle w:val="FootnoteReference"/>
        </w:rPr>
        <w:footnoteReference w:id="26"/>
      </w:r>
      <w:r w:rsidRPr="005345C5">
        <w:t xml:space="preserve"> </w:t>
      </w:r>
    </w:p>
    <w:p w14:paraId="5D9E578D" w14:textId="17D2257B" w:rsidR="004B261D" w:rsidRPr="005345C5" w:rsidRDefault="004D00ED" w:rsidP="00EE508F">
      <w:pPr>
        <w:pStyle w:val="BodyText"/>
      </w:pPr>
      <w:r w:rsidRPr="005345C5">
        <w:t>During the inspection, a service user</w:t>
      </w:r>
      <w:r w:rsidR="00197F71" w:rsidRPr="005345C5">
        <w:t xml:space="preserve"> with high and comple</w:t>
      </w:r>
      <w:r w:rsidR="003F66A3" w:rsidRPr="005345C5">
        <w:t>x</w:t>
      </w:r>
      <w:r w:rsidR="0041258D" w:rsidRPr="005345C5">
        <w:t xml:space="preserve"> needs</w:t>
      </w:r>
      <w:r w:rsidR="00197F71" w:rsidRPr="005345C5">
        <w:t>,</w:t>
      </w:r>
      <w:r w:rsidRPr="005345C5">
        <w:t xml:space="preserve"> was mechanically restrained to </w:t>
      </w:r>
      <w:r w:rsidR="007866AC" w:rsidRPr="005345C5">
        <w:t>their</w:t>
      </w:r>
      <w:r w:rsidRPr="005345C5">
        <w:t xml:space="preserve"> bed on two separate occasions. Staff reported that the service user had ‘a pre-authorisation’ to mechanically restrain in place due to </w:t>
      </w:r>
      <w:r w:rsidR="007866AC" w:rsidRPr="005345C5">
        <w:t>their</w:t>
      </w:r>
      <w:r w:rsidRPr="005345C5">
        <w:t xml:space="preserve"> high level of risk of harm to self and others. </w:t>
      </w:r>
    </w:p>
    <w:p w14:paraId="1E91A1AE" w14:textId="77777777" w:rsidR="004D00ED" w:rsidRPr="005345C5" w:rsidRDefault="004D00ED" w:rsidP="00EE508F">
      <w:pPr>
        <w:pStyle w:val="BodyText"/>
      </w:pPr>
      <w:r w:rsidRPr="005345C5">
        <w:t>My Inspectors examine</w:t>
      </w:r>
      <w:r w:rsidR="00FA74B1" w:rsidRPr="005345C5">
        <w:t>d</w:t>
      </w:r>
      <w:r w:rsidRPr="005345C5">
        <w:t xml:space="preserve"> the circumstances around </w:t>
      </w:r>
      <w:r w:rsidR="004B261D" w:rsidRPr="005345C5">
        <w:t>the pre-authorisation</w:t>
      </w:r>
      <w:r w:rsidRPr="005345C5">
        <w:t>. They identified that the pre-authorisation was developed to mitigate the service user being held in personal restraint, causing</w:t>
      </w:r>
      <w:r w:rsidR="003F66A3" w:rsidRPr="005345C5">
        <w:t xml:space="preserve"> them </w:t>
      </w:r>
      <w:r w:rsidRPr="005345C5">
        <w:t xml:space="preserve">significant levels of distress, for extended periods before mechanical restraint was authorised. Seclusion was not </w:t>
      </w:r>
      <w:r w:rsidR="007866AC" w:rsidRPr="005345C5">
        <w:t xml:space="preserve">clinically </w:t>
      </w:r>
      <w:r w:rsidRPr="005345C5">
        <w:t xml:space="preserve">appropriate for the service user; </w:t>
      </w:r>
      <w:r w:rsidR="003F66A3" w:rsidRPr="005345C5">
        <w:t>they were</w:t>
      </w:r>
      <w:r w:rsidRPr="005345C5">
        <w:t xml:space="preserve"> also on constant </w:t>
      </w:r>
      <w:r w:rsidR="003E2580" w:rsidRPr="005345C5">
        <w:t>2:1</w:t>
      </w:r>
      <w:r w:rsidRPr="005345C5">
        <w:t xml:space="preserve"> observations. </w:t>
      </w:r>
    </w:p>
    <w:p w14:paraId="53F44170" w14:textId="77777777" w:rsidR="004D00ED" w:rsidRPr="005345C5" w:rsidRDefault="004D00ED" w:rsidP="00EE508F">
      <w:pPr>
        <w:pStyle w:val="BodyText"/>
      </w:pPr>
      <w:r w:rsidRPr="005345C5">
        <w:t>The pre-authorisation was reviewed on a weekly basis by the Responsible Clinician and had been developed in conjunction with the Clinical Nurse Specialist and the District Inspector. Clinical oversight of the mechanical restraint episodes was evident. Ongoing staff supervision and interaction with the service user during periods of mechanical restraint was observed. My Inspectors were encouraged to see multi-disciplinary</w:t>
      </w:r>
      <w:r w:rsidR="003E2580" w:rsidRPr="005345C5">
        <w:t xml:space="preserve"> team</w:t>
      </w:r>
      <w:r w:rsidRPr="005345C5">
        <w:t xml:space="preserve"> work occurring regarding the ongoing care of this service user, as well as the exploration of various treatment approaches.</w:t>
      </w:r>
    </w:p>
    <w:p w14:paraId="5C7F4C7D" w14:textId="77777777" w:rsidR="004D00ED" w:rsidRPr="005345C5" w:rsidRDefault="004D00ED" w:rsidP="004D00ED">
      <w:pPr>
        <w:pStyle w:val="BodyText"/>
        <w:rPr>
          <w:i/>
        </w:rPr>
      </w:pPr>
      <w:r w:rsidRPr="005345C5">
        <w:t xml:space="preserve">Inspectors were provided with a copy of the </w:t>
      </w:r>
      <w:r w:rsidR="00FB674C" w:rsidRPr="005345C5">
        <w:t>DHB</w:t>
      </w:r>
      <w:r w:rsidR="0077001A" w:rsidRPr="005345C5">
        <w:t>’s</w:t>
      </w:r>
      <w:r w:rsidR="00D6555E" w:rsidRPr="005345C5">
        <w:t xml:space="preserve"> </w:t>
      </w:r>
      <w:r w:rsidRPr="005345C5">
        <w:rPr>
          <w:rStyle w:val="Italics"/>
        </w:rPr>
        <w:t xml:space="preserve">Restraint – Wrist and/or Ankle </w:t>
      </w:r>
      <w:r w:rsidR="001B505C" w:rsidRPr="005345C5">
        <w:rPr>
          <w:rStyle w:val="Italics"/>
        </w:rPr>
        <w:t>procedure</w:t>
      </w:r>
      <w:r w:rsidR="009B7288" w:rsidRPr="005345C5">
        <w:rPr>
          <w:rStyle w:val="Italics"/>
        </w:rPr>
        <w:t xml:space="preserve"> 2158</w:t>
      </w:r>
      <w:r w:rsidRPr="005345C5">
        <w:t xml:space="preserve"> which was due for review on 1 July 2019. Training in the application of mechanical restraints on the Ward did not appear to comply with the </w:t>
      </w:r>
      <w:r w:rsidR="00E76B3B" w:rsidRPr="005345C5">
        <w:t>S</w:t>
      </w:r>
      <w:r w:rsidR="0051767B" w:rsidRPr="005345C5">
        <w:t xml:space="preserve">ervice’s </w:t>
      </w:r>
      <w:r w:rsidRPr="005345C5">
        <w:t>policy on their use.</w:t>
      </w:r>
      <w:r w:rsidRPr="005345C5">
        <w:rPr>
          <w:rStyle w:val="FootnoteReference"/>
        </w:rPr>
        <w:footnoteReference w:id="27"/>
      </w:r>
      <w:r w:rsidRPr="005345C5">
        <w:t xml:space="preserve"> Inspectors attended a staff handover where</w:t>
      </w:r>
      <w:r w:rsidR="00DA0E64" w:rsidRPr="005345C5">
        <w:t xml:space="preserve"> </w:t>
      </w:r>
      <w:r w:rsidRPr="005345C5">
        <w:t xml:space="preserve">staff who had attended training on the use of mechanical restraint </w:t>
      </w:r>
      <w:r w:rsidR="00AF16FE" w:rsidRPr="005345C5">
        <w:t xml:space="preserve">were asked to </w:t>
      </w:r>
      <w:r w:rsidR="007E0C8B" w:rsidRPr="005345C5">
        <w:t>train others on the Wa</w:t>
      </w:r>
      <w:r w:rsidRPr="005345C5">
        <w:t>rd.</w:t>
      </w:r>
    </w:p>
    <w:p w14:paraId="1AA63958" w14:textId="77777777" w:rsidR="004D00ED" w:rsidRPr="005345C5" w:rsidRDefault="004D00ED" w:rsidP="004D00ED">
      <w:pPr>
        <w:pStyle w:val="BodyText"/>
      </w:pPr>
      <w:r w:rsidRPr="005345C5">
        <w:t xml:space="preserve">I </w:t>
      </w:r>
      <w:r w:rsidR="006E5026" w:rsidRPr="005345C5">
        <w:t xml:space="preserve">consider </w:t>
      </w:r>
      <w:r w:rsidRPr="005345C5">
        <w:t xml:space="preserve">that the Ward </w:t>
      </w:r>
      <w:r w:rsidR="006E5026" w:rsidRPr="005345C5">
        <w:t xml:space="preserve">should </w:t>
      </w:r>
      <w:r w:rsidRPr="005345C5">
        <w:t xml:space="preserve">guard against the normalisation of the practice of using mechanical restraints by </w:t>
      </w:r>
      <w:r w:rsidR="000B2826" w:rsidRPr="005345C5">
        <w:t xml:space="preserve">regularly </w:t>
      </w:r>
      <w:r w:rsidRPr="005345C5">
        <w:t>monitoring and reviewing their use</w:t>
      </w:r>
      <w:r w:rsidR="003E2580" w:rsidRPr="005345C5">
        <w:t>.</w:t>
      </w:r>
      <w:r w:rsidRPr="005345C5">
        <w:t xml:space="preserve"> </w:t>
      </w:r>
      <w:r w:rsidR="00DA0E64" w:rsidRPr="005345C5">
        <w:t>A</w:t>
      </w:r>
      <w:r w:rsidRPr="005345C5">
        <w:t xml:space="preserve">ccurate data collection, including duration of the restraint episode, is </w:t>
      </w:r>
      <w:r w:rsidR="000B2826" w:rsidRPr="005345C5">
        <w:t>important</w:t>
      </w:r>
      <w:r w:rsidR="00DA0E64" w:rsidRPr="005345C5">
        <w:t xml:space="preserve"> in this regard</w:t>
      </w:r>
      <w:r w:rsidRPr="005345C5">
        <w:t xml:space="preserve">. </w:t>
      </w:r>
    </w:p>
    <w:p w14:paraId="75F2A7F4" w14:textId="77777777" w:rsidR="00667F80" w:rsidRPr="005345C5" w:rsidRDefault="00667F80" w:rsidP="00667F80">
      <w:pPr>
        <w:pStyle w:val="Heading2"/>
      </w:pPr>
      <w:bookmarkStart w:id="93" w:name="_Toc34293425"/>
      <w:r w:rsidRPr="005345C5">
        <w:t>Restraint training for staff</w:t>
      </w:r>
      <w:bookmarkEnd w:id="92"/>
      <w:bookmarkEnd w:id="93"/>
    </w:p>
    <w:p w14:paraId="79222450" w14:textId="77777777" w:rsidR="0090465A" w:rsidRPr="005345C5" w:rsidRDefault="0090465A" w:rsidP="00FC6471">
      <w:pPr>
        <w:pStyle w:val="BodyText"/>
      </w:pPr>
      <w:r w:rsidRPr="005345C5">
        <w:t>I was pleased to note that the following recommendation by my predecessor, resulting from the Ward’s 2014 inspection, had been implemented:</w:t>
      </w:r>
    </w:p>
    <w:p w14:paraId="2DD807D3" w14:textId="77777777" w:rsidR="0090465A" w:rsidRPr="005345C5" w:rsidRDefault="0090465A" w:rsidP="00E76B3B">
      <w:pPr>
        <w:pStyle w:val="Number2"/>
      </w:pPr>
      <w:r w:rsidRPr="005345C5">
        <w:t>All staff should be up to date with RESPECT training.</w:t>
      </w:r>
      <w:r w:rsidR="007403F9" w:rsidRPr="005345C5">
        <w:rPr>
          <w:rStyle w:val="FootnoteReference"/>
        </w:rPr>
        <w:footnoteReference w:id="28"/>
      </w:r>
    </w:p>
    <w:p w14:paraId="53B0FFBE" w14:textId="77777777" w:rsidR="00667F80" w:rsidRPr="005345C5" w:rsidRDefault="00A60620" w:rsidP="00FC6471">
      <w:pPr>
        <w:pStyle w:val="BodyText"/>
        <w:rPr>
          <w:rStyle w:val="Bluetext"/>
        </w:rPr>
      </w:pPr>
      <w:r w:rsidRPr="005345C5">
        <w:t xml:space="preserve">Information provided by the </w:t>
      </w:r>
      <w:r w:rsidR="00E76B3B" w:rsidRPr="005345C5">
        <w:t>S</w:t>
      </w:r>
      <w:r w:rsidR="0051767B" w:rsidRPr="005345C5">
        <w:t xml:space="preserve">ervice </w:t>
      </w:r>
      <w:r w:rsidRPr="005345C5">
        <w:t>showed that all Ward staff were up-to-date with Safe Practice Effective Communication (SPEC) training.</w:t>
      </w:r>
      <w:r w:rsidR="00DE7E71" w:rsidRPr="005345C5">
        <w:rPr>
          <w:rStyle w:val="FootnoteReference"/>
        </w:rPr>
        <w:footnoteReference w:id="29"/>
      </w:r>
      <w:r w:rsidRPr="005345C5">
        <w:t xml:space="preserve"> </w:t>
      </w:r>
      <w:r w:rsidR="002E7945" w:rsidRPr="005345C5">
        <w:t xml:space="preserve">Inspectors </w:t>
      </w:r>
      <w:r w:rsidR="00DE7E71" w:rsidRPr="005345C5">
        <w:t>were informed</w:t>
      </w:r>
      <w:r w:rsidR="002E7945" w:rsidRPr="005345C5">
        <w:t xml:space="preserve"> that refresher SPEC training was provided every two years. </w:t>
      </w:r>
      <w:r w:rsidRPr="005345C5">
        <w:t xml:space="preserve">The </w:t>
      </w:r>
      <w:r w:rsidR="00E76B3B" w:rsidRPr="005345C5">
        <w:t>S</w:t>
      </w:r>
      <w:r w:rsidR="0051767B" w:rsidRPr="005345C5">
        <w:t xml:space="preserve">ervice </w:t>
      </w:r>
      <w:r w:rsidR="00E25213" w:rsidRPr="005345C5">
        <w:t xml:space="preserve">informed Inspectors </w:t>
      </w:r>
      <w:r w:rsidRPr="005345C5">
        <w:t xml:space="preserve">that refresher training </w:t>
      </w:r>
      <w:r w:rsidR="00F42FD1" w:rsidRPr="005345C5">
        <w:t xml:space="preserve">roll out </w:t>
      </w:r>
      <w:r w:rsidRPr="005345C5">
        <w:t>was occurring, however no dates were provided to Inspectors.</w:t>
      </w:r>
    </w:p>
    <w:p w14:paraId="485010E9" w14:textId="77777777" w:rsidR="00667F80" w:rsidRPr="005345C5" w:rsidRDefault="00667F80" w:rsidP="00667F80">
      <w:pPr>
        <w:pStyle w:val="Heading2"/>
      </w:pPr>
      <w:bookmarkStart w:id="94" w:name="_Toc6903520"/>
      <w:bookmarkStart w:id="95" w:name="_Toc34293426"/>
      <w:r w:rsidRPr="005345C5">
        <w:t>Electro-convulsive therapy</w:t>
      </w:r>
      <w:bookmarkEnd w:id="94"/>
      <w:bookmarkEnd w:id="95"/>
    </w:p>
    <w:p w14:paraId="42A5A245" w14:textId="77777777" w:rsidR="00667F80" w:rsidRPr="005345C5" w:rsidRDefault="00667F80" w:rsidP="00FC6471">
      <w:pPr>
        <w:pStyle w:val="BodyText"/>
      </w:pPr>
      <w:r w:rsidRPr="005345C5">
        <w:t>There were no</w:t>
      </w:r>
      <w:r w:rsidR="003C438F" w:rsidRPr="005345C5">
        <w:t xml:space="preserve"> service users</w:t>
      </w:r>
      <w:r w:rsidRPr="005345C5">
        <w:t xml:space="preserve"> undergoing </w:t>
      </w:r>
      <w:r w:rsidR="001A5E55" w:rsidRPr="005345C5">
        <w:t>electro</w:t>
      </w:r>
      <w:r w:rsidRPr="005345C5">
        <w:t>-convulsive therapy (ECT)</w:t>
      </w:r>
      <w:r w:rsidR="0090465A" w:rsidRPr="005345C5">
        <w:rPr>
          <w:rStyle w:val="FootnoteReference"/>
        </w:rPr>
        <w:footnoteReference w:id="30"/>
      </w:r>
      <w:r w:rsidRPr="005345C5">
        <w:t xml:space="preserve"> in </w:t>
      </w:r>
      <w:r w:rsidR="008B6D2C" w:rsidRPr="005345C5">
        <w:t>the Ward</w:t>
      </w:r>
      <w:r w:rsidRPr="005345C5">
        <w:t xml:space="preserve"> at the time of the inspection.</w:t>
      </w:r>
      <w:r w:rsidR="00225DB6" w:rsidRPr="005345C5">
        <w:t xml:space="preserve"> Clinicians were exploring the option of ECT for one service user. My Inspectors were satisfied that due process was being followed. Issues relating to capacity and consent were being appropriately addressed with second opinions being sought</w:t>
      </w:r>
      <w:r w:rsidR="007B4E79" w:rsidRPr="005345C5">
        <w:t xml:space="preserve"> as required by the Mental Health (Compulsory Assessment and Treatment) Act 1992</w:t>
      </w:r>
      <w:r w:rsidR="00225DB6" w:rsidRPr="005345C5">
        <w:t>.</w:t>
      </w:r>
      <w:r w:rsidR="007B4E79" w:rsidRPr="005345C5">
        <w:rPr>
          <w:rStyle w:val="FootnoteReference"/>
        </w:rPr>
        <w:footnoteReference w:id="31"/>
      </w:r>
    </w:p>
    <w:p w14:paraId="674F12EC" w14:textId="77777777" w:rsidR="00667F80" w:rsidRPr="005345C5" w:rsidRDefault="00DD4DBF" w:rsidP="00667F80">
      <w:pPr>
        <w:pStyle w:val="Heading2"/>
      </w:pPr>
      <w:bookmarkStart w:id="96" w:name="_Toc6903521"/>
      <w:bookmarkStart w:id="97" w:name="_Toc34293427"/>
      <w:r w:rsidRPr="005345C5">
        <w:t>Sensory m</w:t>
      </w:r>
      <w:r w:rsidR="00667F80" w:rsidRPr="005345C5">
        <w:t>odulation</w:t>
      </w:r>
      <w:bookmarkEnd w:id="96"/>
      <w:bookmarkEnd w:id="97"/>
    </w:p>
    <w:p w14:paraId="5F95CA1D" w14:textId="77777777" w:rsidR="00414F8F" w:rsidRPr="005345C5" w:rsidRDefault="008B6D2C" w:rsidP="00FC6471">
      <w:pPr>
        <w:pStyle w:val="BodyText"/>
      </w:pPr>
      <w:r w:rsidRPr="005345C5">
        <w:t>The Ward</w:t>
      </w:r>
      <w:r w:rsidR="00414F8F" w:rsidRPr="005345C5">
        <w:t xml:space="preserve"> had a designated </w:t>
      </w:r>
      <w:r w:rsidR="001A5E55" w:rsidRPr="005345C5">
        <w:t>S</w:t>
      </w:r>
      <w:r w:rsidR="00414F8F" w:rsidRPr="005345C5">
        <w:t xml:space="preserve">ensory </w:t>
      </w:r>
      <w:r w:rsidR="001A5E55" w:rsidRPr="005345C5">
        <w:t>M</w:t>
      </w:r>
      <w:r w:rsidR="00414F8F" w:rsidRPr="005345C5">
        <w:t xml:space="preserve">odulation </w:t>
      </w:r>
      <w:r w:rsidR="001A5E55" w:rsidRPr="005345C5">
        <w:t>R</w:t>
      </w:r>
      <w:r w:rsidR="00414F8F" w:rsidRPr="005345C5">
        <w:t>oom</w:t>
      </w:r>
      <w:r w:rsidR="005C7D88" w:rsidRPr="005345C5">
        <w:t>.</w:t>
      </w:r>
      <w:r w:rsidR="00BF7A11" w:rsidRPr="005345C5">
        <w:rPr>
          <w:rStyle w:val="FootnoteReference"/>
        </w:rPr>
        <w:footnoteReference w:id="32"/>
      </w:r>
      <w:r w:rsidR="005C7D88" w:rsidRPr="005345C5">
        <w:t xml:space="preserve"> The room, although well equipped, was not welcomin</w:t>
      </w:r>
      <w:r w:rsidR="007D4745" w:rsidRPr="005345C5">
        <w:t>g due to its</w:t>
      </w:r>
      <w:r w:rsidR="005C7D88" w:rsidRPr="005345C5">
        <w:t xml:space="preserve"> </w:t>
      </w:r>
      <w:r w:rsidR="00694103" w:rsidRPr="005345C5">
        <w:t>limited</w:t>
      </w:r>
      <w:r w:rsidR="005C7D88" w:rsidRPr="005345C5">
        <w:t xml:space="preserve"> </w:t>
      </w:r>
      <w:r w:rsidR="00694103" w:rsidRPr="005345C5">
        <w:t>space</w:t>
      </w:r>
      <w:r w:rsidR="00D6555E" w:rsidRPr="005345C5">
        <w:t>, soft furnishings</w:t>
      </w:r>
      <w:r w:rsidR="000953B4" w:rsidRPr="005345C5">
        <w:t>,</w:t>
      </w:r>
      <w:r w:rsidR="005C7D88" w:rsidRPr="005345C5">
        <w:t xml:space="preserve"> and</w:t>
      </w:r>
      <w:r w:rsidR="007D4745" w:rsidRPr="005345C5">
        <w:t xml:space="preserve"> lighting</w:t>
      </w:r>
      <w:r w:rsidR="005C7D88" w:rsidRPr="005345C5">
        <w:t>.</w:t>
      </w:r>
      <w:r w:rsidR="007D4745" w:rsidRPr="005345C5">
        <w:t xml:space="preserve"> Further, the </w:t>
      </w:r>
      <w:r w:rsidR="001A5E55" w:rsidRPr="005345C5">
        <w:t>Sensory M</w:t>
      </w:r>
      <w:r w:rsidR="007D4745" w:rsidRPr="005345C5">
        <w:t xml:space="preserve">odulation </w:t>
      </w:r>
      <w:r w:rsidR="001A5E55" w:rsidRPr="005345C5">
        <w:t>R</w:t>
      </w:r>
      <w:r w:rsidR="007D4745" w:rsidRPr="005345C5">
        <w:t>oom was locked and service users had to locate staff to facilitate and supervise their access to the room.</w:t>
      </w:r>
    </w:p>
    <w:p w14:paraId="1077A756" w14:textId="77777777" w:rsidR="00600A4D" w:rsidRPr="005345C5" w:rsidRDefault="00E25213" w:rsidP="00FC6471">
      <w:pPr>
        <w:pStyle w:val="BodyText"/>
      </w:pPr>
      <w:r w:rsidRPr="005345C5">
        <w:t xml:space="preserve">My </w:t>
      </w:r>
      <w:r w:rsidR="002A4BD6" w:rsidRPr="005345C5">
        <w:t>Inspectors</w:t>
      </w:r>
      <w:r w:rsidRPr="005345C5">
        <w:t xml:space="preserve"> did not observe any service users using the </w:t>
      </w:r>
      <w:r w:rsidR="001A5E55" w:rsidRPr="005345C5">
        <w:t>S</w:t>
      </w:r>
      <w:r w:rsidR="00DC7F7B" w:rsidRPr="005345C5">
        <w:t xml:space="preserve">ensory </w:t>
      </w:r>
      <w:r w:rsidR="001A5E55" w:rsidRPr="005345C5">
        <w:t>M</w:t>
      </w:r>
      <w:r w:rsidR="00DC7F7B" w:rsidRPr="005345C5">
        <w:t xml:space="preserve">odulation </w:t>
      </w:r>
      <w:r w:rsidR="001A5E55" w:rsidRPr="005345C5">
        <w:t>R</w:t>
      </w:r>
      <w:r w:rsidR="00DC7F7B" w:rsidRPr="005345C5">
        <w:t>oom during the inspection</w:t>
      </w:r>
      <w:r w:rsidR="00600A4D" w:rsidRPr="005345C5">
        <w:t>.</w:t>
      </w:r>
      <w:r w:rsidR="00DC7F7B" w:rsidRPr="005345C5">
        <w:t xml:space="preserve"> My Inspectors were informed that no register for the use of the </w:t>
      </w:r>
      <w:r w:rsidR="001A5E55" w:rsidRPr="005345C5">
        <w:t>S</w:t>
      </w:r>
      <w:r w:rsidR="00DC7F7B" w:rsidRPr="005345C5">
        <w:t xml:space="preserve">ensory </w:t>
      </w:r>
      <w:r w:rsidR="001A5E55" w:rsidRPr="005345C5">
        <w:t>M</w:t>
      </w:r>
      <w:r w:rsidR="00DC7F7B" w:rsidRPr="005345C5">
        <w:t xml:space="preserve">odulation </w:t>
      </w:r>
      <w:r w:rsidR="001A5E55" w:rsidRPr="005345C5">
        <w:t>R</w:t>
      </w:r>
      <w:r w:rsidR="00DC7F7B" w:rsidRPr="005345C5">
        <w:t>oom exists</w:t>
      </w:r>
      <w:r w:rsidR="0061023B" w:rsidRPr="005345C5">
        <w:t>, and the S</w:t>
      </w:r>
      <w:r w:rsidR="00414F8F" w:rsidRPr="005345C5">
        <w:t>ervice does not track its use against seclusion and restraint events</w:t>
      </w:r>
      <w:r w:rsidR="00DC7F7B" w:rsidRPr="005345C5">
        <w:t xml:space="preserve">. </w:t>
      </w:r>
    </w:p>
    <w:p w14:paraId="595B37D4" w14:textId="77777777" w:rsidR="00667F80" w:rsidRPr="005345C5" w:rsidRDefault="00DC7F7B" w:rsidP="004B0D83">
      <w:pPr>
        <w:pStyle w:val="BodyText"/>
      </w:pPr>
      <w:r w:rsidRPr="005345C5">
        <w:t xml:space="preserve">Staff reported that the </w:t>
      </w:r>
      <w:r w:rsidR="001A5E55" w:rsidRPr="005345C5">
        <w:t>S</w:t>
      </w:r>
      <w:r w:rsidRPr="005345C5">
        <w:t xml:space="preserve">ensory </w:t>
      </w:r>
      <w:r w:rsidR="001A5E55" w:rsidRPr="005345C5">
        <w:t>M</w:t>
      </w:r>
      <w:r w:rsidRPr="005345C5">
        <w:t xml:space="preserve">odulation </w:t>
      </w:r>
      <w:r w:rsidR="001A5E55" w:rsidRPr="005345C5">
        <w:t>R</w:t>
      </w:r>
      <w:r w:rsidRPr="005345C5">
        <w:t xml:space="preserve">oom </w:t>
      </w:r>
      <w:r w:rsidR="009A148F" w:rsidRPr="005345C5">
        <w:t xml:space="preserve">was </w:t>
      </w:r>
      <w:r w:rsidRPr="005345C5">
        <w:t xml:space="preserve">used infrequently. Use of the room </w:t>
      </w:r>
      <w:r w:rsidR="009A148F" w:rsidRPr="005345C5">
        <w:t xml:space="preserve">was </w:t>
      </w:r>
      <w:r w:rsidRPr="005345C5">
        <w:t>dependent on service users</w:t>
      </w:r>
      <w:r w:rsidR="00B47CCC" w:rsidRPr="005345C5">
        <w:t>’ preferences</w:t>
      </w:r>
      <w:r w:rsidRPr="005345C5">
        <w:t xml:space="preserve"> w</w:t>
      </w:r>
      <w:r w:rsidR="00B47CCC" w:rsidRPr="005345C5">
        <w:t>hich may be</w:t>
      </w:r>
      <w:r w:rsidRPr="005345C5">
        <w:t>, for example, to spend time outside.</w:t>
      </w:r>
      <w:r w:rsidR="00A008A8" w:rsidRPr="005345C5">
        <w:t xml:space="preserve"> </w:t>
      </w:r>
    </w:p>
    <w:p w14:paraId="1B799297" w14:textId="77777777" w:rsidR="00667F80" w:rsidRPr="005345C5" w:rsidRDefault="003C438F" w:rsidP="00667F80">
      <w:pPr>
        <w:pStyle w:val="Heading2"/>
      </w:pPr>
      <w:bookmarkStart w:id="98" w:name="_Toc6903522"/>
      <w:bookmarkStart w:id="99" w:name="_Toc34293428"/>
      <w:r w:rsidRPr="005345C5">
        <w:t xml:space="preserve">Service users’ </w:t>
      </w:r>
      <w:r w:rsidR="00667F80" w:rsidRPr="005345C5">
        <w:t>and whānau views on treatment</w:t>
      </w:r>
      <w:bookmarkEnd w:id="98"/>
      <w:bookmarkEnd w:id="99"/>
    </w:p>
    <w:p w14:paraId="21F964C7" w14:textId="77777777" w:rsidR="00012236" w:rsidRPr="005345C5" w:rsidRDefault="00012236" w:rsidP="0061023B">
      <w:pPr>
        <w:pStyle w:val="BodyText"/>
      </w:pPr>
      <w:r w:rsidRPr="005345C5">
        <w:t xml:space="preserve">Service users </w:t>
      </w:r>
      <w:r w:rsidR="0077393C" w:rsidRPr="005345C5">
        <w:t>informed</w:t>
      </w:r>
      <w:r w:rsidRPr="005345C5">
        <w:t xml:space="preserve"> Inspectors that they generally </w:t>
      </w:r>
      <w:r w:rsidR="00FE0CF1" w:rsidRPr="005345C5">
        <w:t xml:space="preserve">felt safe </w:t>
      </w:r>
      <w:r w:rsidR="0041258D" w:rsidRPr="005345C5">
        <w:t xml:space="preserve">in the Ward, and </w:t>
      </w:r>
      <w:r w:rsidR="00755880" w:rsidRPr="005345C5">
        <w:t xml:space="preserve">were satisfied </w:t>
      </w:r>
      <w:r w:rsidRPr="005345C5">
        <w:t xml:space="preserve">with the standard of care in </w:t>
      </w:r>
      <w:r w:rsidR="008B6D2C" w:rsidRPr="005345C5">
        <w:t>the Ward</w:t>
      </w:r>
      <w:r w:rsidRPr="005345C5">
        <w:t>.</w:t>
      </w:r>
      <w:r w:rsidR="0077393C" w:rsidRPr="005345C5">
        <w:t xml:space="preserve"> Inspectors observed respectful and positive interactions between service users and staff.</w:t>
      </w:r>
    </w:p>
    <w:p w14:paraId="779BE96D" w14:textId="77777777" w:rsidR="00DE1847" w:rsidRPr="005345C5" w:rsidRDefault="0077393C" w:rsidP="0061023B">
      <w:pPr>
        <w:pStyle w:val="BodyText"/>
      </w:pPr>
      <w:r w:rsidRPr="005345C5">
        <w:t xml:space="preserve">Some service users expressed frustration at aspects of the routine on </w:t>
      </w:r>
      <w:r w:rsidR="008B6D2C" w:rsidRPr="005345C5">
        <w:t>the Ward</w:t>
      </w:r>
      <w:r w:rsidR="0031773D" w:rsidRPr="005345C5">
        <w:t>, specifically in relation to privacy of phone calls and the mealtime routine</w:t>
      </w:r>
      <w:r w:rsidR="00012DA2" w:rsidRPr="005345C5">
        <w:t>.</w:t>
      </w:r>
    </w:p>
    <w:p w14:paraId="3356F136" w14:textId="77777777" w:rsidR="00DE1847" w:rsidRPr="005345C5" w:rsidRDefault="0031773D" w:rsidP="0061023B">
      <w:pPr>
        <w:pStyle w:val="BodyText"/>
      </w:pPr>
      <w:r w:rsidRPr="005345C5">
        <w:t>Inspectors attended the</w:t>
      </w:r>
      <w:r w:rsidR="007439C9" w:rsidRPr="005345C5">
        <w:t xml:space="preserve"> daily</w:t>
      </w:r>
      <w:r w:rsidR="00E22CC8" w:rsidRPr="005345C5">
        <w:t xml:space="preserve"> mihi</w:t>
      </w:r>
      <w:r w:rsidR="007439C9" w:rsidRPr="005345C5">
        <w:t xml:space="preserve"> </w:t>
      </w:r>
      <w:r w:rsidR="00E4157D" w:rsidRPr="005345C5">
        <w:t>whakamoemiti</w:t>
      </w:r>
      <w:r w:rsidR="000246B3" w:rsidRPr="005345C5">
        <w:rPr>
          <w:rStyle w:val="FootnoteReference"/>
        </w:rPr>
        <w:footnoteReference w:id="33"/>
      </w:r>
      <w:r w:rsidR="007439C9" w:rsidRPr="005345C5">
        <w:t xml:space="preserve"> facilitated by </w:t>
      </w:r>
      <w:r w:rsidR="008B6D2C" w:rsidRPr="005345C5">
        <w:t>the Ward</w:t>
      </w:r>
      <w:r w:rsidR="007439C9" w:rsidRPr="005345C5">
        <w:t xml:space="preserve">’s </w:t>
      </w:r>
      <w:r w:rsidR="00D50538" w:rsidRPr="005345C5">
        <w:t>Kaitakawaenga</w:t>
      </w:r>
      <w:r w:rsidR="000A0FE1" w:rsidRPr="005345C5">
        <w:rPr>
          <w:rStyle w:val="FootnoteReference"/>
        </w:rPr>
        <w:footnoteReference w:id="34"/>
      </w:r>
      <w:r w:rsidR="007439C9" w:rsidRPr="005345C5">
        <w:t xml:space="preserve"> and</w:t>
      </w:r>
      <w:r w:rsidRPr="005345C5">
        <w:t xml:space="preserve"> </w:t>
      </w:r>
      <w:r w:rsidR="00E4157D" w:rsidRPr="005345C5">
        <w:t xml:space="preserve">a </w:t>
      </w:r>
      <w:r w:rsidRPr="005345C5">
        <w:t xml:space="preserve">weekly service users’ </w:t>
      </w:r>
      <w:r w:rsidR="00C771CE" w:rsidRPr="005345C5">
        <w:t>community/</w:t>
      </w:r>
      <w:r w:rsidRPr="005345C5">
        <w:t>whānau meeting</w:t>
      </w:r>
      <w:r w:rsidR="00E4157D" w:rsidRPr="005345C5">
        <w:t xml:space="preserve"> </w:t>
      </w:r>
      <w:r w:rsidRPr="005345C5">
        <w:t>facilitated by one of the Occupational Therapists</w:t>
      </w:r>
      <w:r w:rsidR="001A5E55" w:rsidRPr="005345C5">
        <w:t xml:space="preserve"> (OTs)</w:t>
      </w:r>
      <w:r w:rsidRPr="005345C5">
        <w:t>. Service users were observed to be involved</w:t>
      </w:r>
      <w:r w:rsidR="0041258D" w:rsidRPr="005345C5">
        <w:t xml:space="preserve"> in the meetings</w:t>
      </w:r>
      <w:r w:rsidRPr="005345C5">
        <w:t xml:space="preserve"> and a broad range of topics were discussed, including plans for viewing the Rugby World Cup and activities for Mental Health Awareness Week.</w:t>
      </w:r>
    </w:p>
    <w:p w14:paraId="29706CC6" w14:textId="77777777" w:rsidR="00DE3135" w:rsidRPr="005345C5" w:rsidRDefault="00C771CE" w:rsidP="0061023B">
      <w:pPr>
        <w:pStyle w:val="BodyText"/>
      </w:pPr>
      <w:r w:rsidRPr="005345C5">
        <w:t xml:space="preserve">Inspectors were unable to have detailed discussions with whānau about </w:t>
      </w:r>
      <w:r w:rsidR="005A4A7A" w:rsidRPr="005345C5">
        <w:t xml:space="preserve">service users’ </w:t>
      </w:r>
      <w:r w:rsidRPr="005345C5">
        <w:t xml:space="preserve">treatment in </w:t>
      </w:r>
      <w:r w:rsidR="008B6D2C" w:rsidRPr="005345C5">
        <w:t>the Ward</w:t>
      </w:r>
      <w:r w:rsidRPr="005345C5">
        <w:t>. However, whānau with whom Inspectors spoke</w:t>
      </w:r>
      <w:r w:rsidR="005A4A7A" w:rsidRPr="005345C5">
        <w:t>,</w:t>
      </w:r>
      <w:r w:rsidRPr="005345C5">
        <w:t xml:space="preserve"> did not report any complaints.</w:t>
      </w:r>
      <w:r w:rsidR="007B668D" w:rsidRPr="005345C5">
        <w:t xml:space="preserve"> </w:t>
      </w:r>
    </w:p>
    <w:p w14:paraId="5909BEB2" w14:textId="77777777" w:rsidR="00667F80" w:rsidRPr="005345C5" w:rsidRDefault="00667F80" w:rsidP="00667F80">
      <w:pPr>
        <w:pStyle w:val="Heading2"/>
      </w:pPr>
      <w:bookmarkStart w:id="100" w:name="_Toc6903523"/>
      <w:bookmarkStart w:id="101" w:name="_Toc34293429"/>
      <w:r w:rsidRPr="005345C5">
        <w:t>Recommendations – treatment</w:t>
      </w:r>
      <w:bookmarkEnd w:id="100"/>
      <w:bookmarkEnd w:id="101"/>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54A9BDAF" w14:textId="77777777" w:rsidTr="00A11FA5">
        <w:tc>
          <w:tcPr>
            <w:tcW w:w="9297" w:type="dxa"/>
          </w:tcPr>
          <w:p w14:paraId="65E5998A" w14:textId="77777777" w:rsidR="00667F80" w:rsidRPr="005345C5" w:rsidRDefault="00667F80" w:rsidP="00FF036C">
            <w:pPr>
              <w:pStyle w:val="Headingboxtexttop"/>
            </w:pPr>
            <w:r w:rsidRPr="005345C5">
              <w:t>I recommend that:</w:t>
            </w:r>
          </w:p>
          <w:p w14:paraId="34402C09" w14:textId="77777777" w:rsidR="00667F80" w:rsidRPr="005345C5" w:rsidRDefault="00DE3135" w:rsidP="00B3364B">
            <w:pPr>
              <w:pStyle w:val="Boxsmallnumber-1"/>
              <w:numPr>
                <w:ilvl w:val="0"/>
                <w:numId w:val="32"/>
              </w:numPr>
            </w:pPr>
            <w:r w:rsidRPr="005345C5">
              <w:t>Staff receive training to enhance knowledge and skills for dealing with service users designated as having an intellectual disability or high and complex needs.</w:t>
            </w:r>
          </w:p>
          <w:p w14:paraId="1CE61423" w14:textId="77777777" w:rsidR="0083648F" w:rsidRPr="005345C5" w:rsidRDefault="00742B8F" w:rsidP="00FF036C">
            <w:pPr>
              <w:pStyle w:val="Boxsmallnumber-1"/>
            </w:pPr>
            <w:r w:rsidRPr="005345C5">
              <w:t xml:space="preserve">Rooms such as the high care </w:t>
            </w:r>
            <w:r w:rsidR="00692D03" w:rsidRPr="005345C5">
              <w:t>secure lounge</w:t>
            </w:r>
            <w:r w:rsidRPr="005345C5">
              <w:t>, music room, day rooms or offices should never be used as bedrooms</w:t>
            </w:r>
            <w:r w:rsidR="0083648F" w:rsidRPr="005345C5">
              <w:t>.</w:t>
            </w:r>
          </w:p>
          <w:p w14:paraId="419F4567" w14:textId="77777777" w:rsidR="0083648F" w:rsidRPr="005345C5" w:rsidRDefault="0063368A" w:rsidP="00FF036C">
            <w:pPr>
              <w:pStyle w:val="Boxsmallnumber-1"/>
            </w:pPr>
            <w:r w:rsidRPr="005345C5">
              <w:t>Natural light in the seclusion room is increased and a mechanism is provided for service users in the room to orientate to date and time.</w:t>
            </w:r>
          </w:p>
          <w:p w14:paraId="16364D39" w14:textId="50E5D734" w:rsidR="00C5157C" w:rsidRPr="005345C5" w:rsidRDefault="00BF7A11" w:rsidP="0083648F">
            <w:pPr>
              <w:pStyle w:val="Boxsmallnumber-1"/>
            </w:pPr>
            <w:r w:rsidRPr="005345C5">
              <w:t>The high and increasing use of seclusion is addressed with a particular focus on equitable treatment of Māori.</w:t>
            </w:r>
          </w:p>
          <w:p w14:paraId="3C3D3E27" w14:textId="77777777" w:rsidR="0083648F" w:rsidRPr="005345C5" w:rsidRDefault="00C5157C" w:rsidP="0083648F">
            <w:pPr>
              <w:pStyle w:val="Boxsmallnumber-1"/>
            </w:pPr>
            <w:r w:rsidRPr="005345C5">
              <w:t xml:space="preserve">The </w:t>
            </w:r>
            <w:r w:rsidR="0031675F" w:rsidRPr="005345C5">
              <w:t xml:space="preserve">Service </w:t>
            </w:r>
            <w:r w:rsidRPr="005345C5">
              <w:t>take all necessary steps to enable comprehensive and accurate collection and reporting of seclusion data.</w:t>
            </w:r>
          </w:p>
          <w:p w14:paraId="14862BB9" w14:textId="77777777" w:rsidR="00860181" w:rsidRPr="005345C5" w:rsidRDefault="00DA0E64" w:rsidP="0083648F">
            <w:pPr>
              <w:pStyle w:val="Boxsmallnumber-1"/>
            </w:pPr>
            <w:r w:rsidRPr="005345C5">
              <w:t xml:space="preserve">The </w:t>
            </w:r>
            <w:r w:rsidRPr="005345C5">
              <w:rPr>
                <w:i/>
              </w:rPr>
              <w:t>Restraint Policy</w:t>
            </w:r>
            <w:r w:rsidR="001B505C" w:rsidRPr="005345C5">
              <w:rPr>
                <w:i/>
              </w:rPr>
              <w:t xml:space="preserve"> </w:t>
            </w:r>
            <w:r w:rsidR="001B505C" w:rsidRPr="005345C5">
              <w:t>and the</w:t>
            </w:r>
            <w:r w:rsidR="001B505C" w:rsidRPr="005345C5">
              <w:rPr>
                <w:i/>
              </w:rPr>
              <w:t xml:space="preserve"> Wr</w:t>
            </w:r>
            <w:r w:rsidR="0061023B" w:rsidRPr="005345C5">
              <w:rPr>
                <w:i/>
              </w:rPr>
              <w:t xml:space="preserve">ist </w:t>
            </w:r>
            <w:r w:rsidR="001B505C" w:rsidRPr="005345C5">
              <w:rPr>
                <w:i/>
              </w:rPr>
              <w:t>and</w:t>
            </w:r>
            <w:r w:rsidR="0061023B" w:rsidRPr="005345C5">
              <w:rPr>
                <w:i/>
              </w:rPr>
              <w:t>/</w:t>
            </w:r>
            <w:r w:rsidR="001B505C" w:rsidRPr="005345C5">
              <w:rPr>
                <w:i/>
              </w:rPr>
              <w:t xml:space="preserve">or Ankle procedure </w:t>
            </w:r>
            <w:r w:rsidRPr="005345C5">
              <w:t>be reviewed</w:t>
            </w:r>
            <w:r w:rsidR="001B505C" w:rsidRPr="005345C5">
              <w:t>,</w:t>
            </w:r>
            <w:r w:rsidRPr="005345C5">
              <w:t xml:space="preserve"> and updated</w:t>
            </w:r>
            <w:r w:rsidR="00860181" w:rsidRPr="005345C5">
              <w:t>.</w:t>
            </w:r>
          </w:p>
          <w:p w14:paraId="7A480B9B" w14:textId="77777777" w:rsidR="00E11075" w:rsidRPr="005345C5" w:rsidRDefault="0083648F" w:rsidP="0083648F">
            <w:pPr>
              <w:pStyle w:val="Boxsmallnumber-1"/>
            </w:pPr>
            <w:r w:rsidRPr="005345C5">
              <w:t xml:space="preserve">The </w:t>
            </w:r>
            <w:r w:rsidR="0031675F" w:rsidRPr="005345C5">
              <w:t>Service</w:t>
            </w:r>
            <w:r w:rsidR="000C3889" w:rsidRPr="005345C5">
              <w:t xml:space="preserve"> </w:t>
            </w:r>
            <w:r w:rsidRPr="005345C5">
              <w:t xml:space="preserve">take all necessary steps to enable </w:t>
            </w:r>
            <w:r w:rsidR="00DA0E64" w:rsidRPr="005345C5">
              <w:t>comprehensive and accurate</w:t>
            </w:r>
            <w:r w:rsidRPr="005345C5">
              <w:t xml:space="preserve"> collection and reporting of restraint data</w:t>
            </w:r>
            <w:r w:rsidR="00DA0E64" w:rsidRPr="005345C5">
              <w:t>, including</w:t>
            </w:r>
            <w:r w:rsidRPr="005345C5">
              <w:t xml:space="preserve"> by service users’ ethnicity.</w:t>
            </w:r>
          </w:p>
          <w:p w14:paraId="38F22A60" w14:textId="77777777" w:rsidR="00DA0E64" w:rsidRPr="005345C5" w:rsidRDefault="0063368A" w:rsidP="001B505C">
            <w:pPr>
              <w:pStyle w:val="Boxsmallnumber-1"/>
            </w:pPr>
            <w:r w:rsidRPr="005345C5">
              <w:t>All staff involved in the application of mechanical restraints complete training in the use of such restraints.</w:t>
            </w:r>
          </w:p>
          <w:p w14:paraId="3D508276" w14:textId="77777777" w:rsidR="00E11075" w:rsidRPr="005345C5" w:rsidRDefault="00E11075" w:rsidP="0063368A">
            <w:pPr>
              <w:pStyle w:val="Boxsmallnumber-1"/>
            </w:pPr>
            <w:r w:rsidRPr="005345C5">
              <w:t>The Ward monitor</w:t>
            </w:r>
            <w:r w:rsidR="00F6701D" w:rsidRPr="005345C5">
              <w:t xml:space="preserve">s </w:t>
            </w:r>
            <w:r w:rsidRPr="005345C5">
              <w:t>and review</w:t>
            </w:r>
            <w:r w:rsidR="00F6701D" w:rsidRPr="005345C5">
              <w:t>s</w:t>
            </w:r>
            <w:r w:rsidRPr="005345C5">
              <w:t xml:space="preserve"> the use</w:t>
            </w:r>
            <w:r w:rsidR="00F6701D" w:rsidRPr="005345C5">
              <w:t xml:space="preserve"> of mechanical restraint</w:t>
            </w:r>
            <w:r w:rsidR="00BE72AC" w:rsidRPr="005345C5">
              <w:t xml:space="preserve"> </w:t>
            </w:r>
            <w:r w:rsidR="000C3889" w:rsidRPr="005345C5">
              <w:t>to</w:t>
            </w:r>
            <w:r w:rsidR="00BE72AC" w:rsidRPr="005345C5">
              <w:t xml:space="preserve"> avoid the normalisation of their use.</w:t>
            </w:r>
          </w:p>
        </w:tc>
      </w:tr>
    </w:tbl>
    <w:p w14:paraId="06A8D8A4" w14:textId="77777777" w:rsidR="00A11FA5" w:rsidRPr="005345C5" w:rsidRDefault="00A11FA5" w:rsidP="00A11FA5">
      <w:pPr>
        <w:pStyle w:val="Heading2"/>
      </w:pPr>
      <w:bookmarkStart w:id="102" w:name="_Toc34293430"/>
      <w:bookmarkStart w:id="103" w:name="_Toc6903524"/>
      <w:r w:rsidRPr="005345C5">
        <w:t>Puna Maatai comments</w:t>
      </w:r>
      <w:bookmarkEnd w:id="102"/>
    </w:p>
    <w:p w14:paraId="168BB444" w14:textId="77777777" w:rsidR="00A11FA5" w:rsidRPr="005345C5" w:rsidRDefault="00A11FA5" w:rsidP="00A11FA5">
      <w:pPr>
        <w:pStyle w:val="BodyText"/>
      </w:pPr>
      <w:r w:rsidRPr="005345C5">
        <w:t>The DHB accepted recommendations 6, 7 and 8.</w:t>
      </w:r>
    </w:p>
    <w:p w14:paraId="088F6062" w14:textId="77777777" w:rsidR="00A11FA5" w:rsidRPr="005345C5" w:rsidRDefault="00A11FA5" w:rsidP="00A11FA5">
      <w:pPr>
        <w:pStyle w:val="BodyText"/>
      </w:pPr>
      <w:r w:rsidRPr="005345C5">
        <w:t>The DHB partially accepted recommendations 1, 2, 3 and 4.</w:t>
      </w:r>
    </w:p>
    <w:p w14:paraId="7F71549B" w14:textId="77777777" w:rsidR="00A11FA5" w:rsidRPr="005345C5" w:rsidRDefault="00A11FA5" w:rsidP="00A11FA5">
      <w:pPr>
        <w:pStyle w:val="BodyText"/>
      </w:pPr>
      <w:r w:rsidRPr="005345C5">
        <w:t>The DHB rejected recommendations 5 and 9.</w:t>
      </w:r>
    </w:p>
    <w:p w14:paraId="39C7C9AD" w14:textId="77777777" w:rsidR="00A11FA5" w:rsidRPr="005345C5" w:rsidRDefault="00A11FA5" w:rsidP="00A11FA5">
      <w:pPr>
        <w:pStyle w:val="BodyText"/>
      </w:pPr>
      <w:r w:rsidRPr="005345C5">
        <w:t>Recommendation 1 response:</w:t>
      </w:r>
    </w:p>
    <w:p w14:paraId="4090C5FE" w14:textId="77777777" w:rsidR="00A11FA5" w:rsidRPr="005345C5" w:rsidRDefault="00A11FA5" w:rsidP="00A11FA5">
      <w:pPr>
        <w:pStyle w:val="Quotationseparateparagraph"/>
      </w:pPr>
      <w:r w:rsidRPr="005345C5">
        <w:t>The ability to provide care to service users with high and complex needs is a component of ongoing development of staff skills and knowledge in a mental health and addictions service. All staff are able and skilled to work with individuals with complex needs, owing to the nature of the complexities which are present in the forensic population.</w:t>
      </w:r>
    </w:p>
    <w:p w14:paraId="0D087A71" w14:textId="77777777" w:rsidR="00A11FA5" w:rsidRPr="005345C5" w:rsidRDefault="00A11FA5" w:rsidP="00A11FA5">
      <w:pPr>
        <w:pStyle w:val="Quotationseparateparagraph"/>
      </w:pPr>
      <w:r w:rsidRPr="005345C5">
        <w:t>There is currently a national process in place looking at MH workforce development on secure intellectual disability care.</w:t>
      </w:r>
    </w:p>
    <w:p w14:paraId="194DFA60" w14:textId="77777777" w:rsidR="00A11FA5" w:rsidRPr="005345C5" w:rsidRDefault="00A11FA5" w:rsidP="00A11FA5">
      <w:pPr>
        <w:pStyle w:val="Quotationseparateparagraph"/>
      </w:pPr>
      <w:r w:rsidRPr="005345C5">
        <w:t>The mental health and addictions service provided training by Altogether Autism in 2019. Additional training will be looked into during the first quarter of 2020.</w:t>
      </w:r>
    </w:p>
    <w:p w14:paraId="5F8AE6A0" w14:textId="77777777" w:rsidR="00A11FA5" w:rsidRPr="005345C5" w:rsidRDefault="00A11FA5" w:rsidP="00A11FA5">
      <w:pPr>
        <w:pStyle w:val="BodyText"/>
        <w:keepNext/>
        <w:keepLines/>
      </w:pPr>
      <w:r w:rsidRPr="005345C5">
        <w:t>Ombudsman response:</w:t>
      </w:r>
    </w:p>
    <w:p w14:paraId="73C78CB2" w14:textId="32359753" w:rsidR="00A11FA5" w:rsidRPr="005345C5" w:rsidRDefault="00A11FA5" w:rsidP="00A11FA5">
      <w:pPr>
        <w:pStyle w:val="BodyText"/>
      </w:pPr>
      <w:r w:rsidRPr="005345C5">
        <w:t xml:space="preserve">I am pleased to hear that some training is being provided to staff in caring for service users with intellectual disabilities and high and complex needs. However, my Inspectors were informed by some staff at the time of the inspection that not all staff had received this training and that further learning opportunities were </w:t>
      </w:r>
      <w:r w:rsidR="00407A03" w:rsidRPr="005345C5">
        <w:t>needed</w:t>
      </w:r>
      <w:r w:rsidRPr="005345C5">
        <w:t>. I encourage the Service to increase the training opportunities for staff in these areas.</w:t>
      </w:r>
    </w:p>
    <w:p w14:paraId="6EBE7957" w14:textId="64964450" w:rsidR="00A11FA5" w:rsidRPr="005345C5" w:rsidRDefault="00A11FA5" w:rsidP="00A11FA5">
      <w:pPr>
        <w:pStyle w:val="BodyText"/>
      </w:pPr>
      <w:r w:rsidRPr="005345C5">
        <w:t>Recommendation 2</w:t>
      </w:r>
    </w:p>
    <w:p w14:paraId="1B795BED" w14:textId="4CFB0E10" w:rsidR="00B24C60" w:rsidRPr="005345C5" w:rsidRDefault="00A11FA5" w:rsidP="00B24C60">
      <w:pPr>
        <w:pStyle w:val="BodyText"/>
        <w:ind w:left="567"/>
      </w:pPr>
      <w:r w:rsidRPr="005345C5">
        <w:t>The DHB did not provide a specific response to recommendation 2. However, the DHB’s overall response to this report and the inspections of a further three wards</w:t>
      </w:r>
      <w:r w:rsidRPr="005345C5">
        <w:rPr>
          <w:rStyle w:val="FootnoteReference"/>
        </w:rPr>
        <w:footnoteReference w:id="35"/>
      </w:r>
      <w:r w:rsidRPr="005345C5">
        <w:t xml:space="preserve"> contained information concerning the theme of over occupancy highlighted in all reports. </w:t>
      </w:r>
      <w:r w:rsidR="00B24C60" w:rsidRPr="005345C5">
        <w:t xml:space="preserve">The DHB commented in its general response that the inspection team may not have been provided full detail of the work underway to address the issues of high occupancy. It stated that an Acute Sustainability Response Plan was implemented in June 2019 to address the significant pressures on inpatient services, and that associated risks had been noted as diminishing. </w:t>
      </w:r>
    </w:p>
    <w:p w14:paraId="2EF8B34B" w14:textId="48E0426A" w:rsidR="00B24C60" w:rsidRPr="005345C5" w:rsidRDefault="00B24C60" w:rsidP="00B24C60">
      <w:pPr>
        <w:pStyle w:val="BodyText"/>
        <w:ind w:left="567"/>
      </w:pPr>
      <w:r w:rsidRPr="005345C5">
        <w:t>The DHB also commented in its general response that data relating to occupancy levels was showing a downward trend.</w:t>
      </w:r>
    </w:p>
    <w:p w14:paraId="27BCE0D9" w14:textId="14F25021" w:rsidR="00A11FA5" w:rsidRPr="005345C5" w:rsidRDefault="00A11FA5" w:rsidP="00A11FA5">
      <w:pPr>
        <w:pStyle w:val="BodyText"/>
      </w:pPr>
      <w:r w:rsidRPr="005345C5">
        <w:t>Ombudsman response:</w:t>
      </w:r>
    </w:p>
    <w:p w14:paraId="62A13464" w14:textId="590CD388" w:rsidR="00B24C60" w:rsidRPr="005345C5" w:rsidRDefault="00A11FA5" w:rsidP="00A11FA5">
      <w:pPr>
        <w:pStyle w:val="BodyText"/>
      </w:pPr>
      <w:r w:rsidRPr="005345C5">
        <w:t>I am pleased that work is currently underway to address the issue of over occupancy on the Wards and I note the Service’s development of the Acute Sustainability Response Plan.</w:t>
      </w:r>
      <w:r w:rsidR="00B24C60" w:rsidRPr="005345C5">
        <w:t xml:space="preserve"> I reiterate that recommendations relate to the conditions and evidence my Inspectors found during the time of inspection. The inspection teams’ findings, based on Inspectors’ observations and information provided by the Service, were that high occupancy levels were an ongoing issue at the time of inspection.</w:t>
      </w:r>
    </w:p>
    <w:p w14:paraId="761FF941" w14:textId="77777777" w:rsidR="00A11FA5" w:rsidRPr="005345C5" w:rsidRDefault="00A11FA5" w:rsidP="00A11FA5">
      <w:pPr>
        <w:pStyle w:val="BodyText"/>
      </w:pPr>
      <w:r w:rsidRPr="005345C5">
        <w:t>I emphasise my expectation that rooms such as day rooms, offices or seclusion rooms should never be used as bedrooms.</w:t>
      </w:r>
    </w:p>
    <w:p w14:paraId="43AA35E3" w14:textId="77777777" w:rsidR="00A11FA5" w:rsidRPr="005345C5" w:rsidRDefault="00A11FA5" w:rsidP="00A11FA5">
      <w:pPr>
        <w:pStyle w:val="BodyText"/>
      </w:pPr>
      <w:r w:rsidRPr="005345C5">
        <w:t>Recommendation 3 response:</w:t>
      </w:r>
    </w:p>
    <w:p w14:paraId="73E2284B" w14:textId="77777777" w:rsidR="00A11FA5" w:rsidRPr="005345C5" w:rsidRDefault="00A11FA5" w:rsidP="00A11FA5">
      <w:pPr>
        <w:pStyle w:val="Quotationseparateparagraph"/>
      </w:pPr>
      <w:r w:rsidRPr="005345C5">
        <w:t>Work was completed on the provision of additional light to the seclusion room post a previous audit, and has provided light within the limitations of the facility.</w:t>
      </w:r>
    </w:p>
    <w:p w14:paraId="4630B57D" w14:textId="77777777" w:rsidR="00A11FA5" w:rsidRPr="005345C5" w:rsidRDefault="00A11FA5" w:rsidP="00A11FA5">
      <w:pPr>
        <w:pStyle w:val="Quotationseparateparagraph"/>
      </w:pPr>
      <w:r w:rsidRPr="005345C5">
        <w:t>Staff currently put a means of orientation to time in place when a service user is in the seclusion room. A permanent fixture providing orientation to date and time will be sourced.</w:t>
      </w:r>
    </w:p>
    <w:p w14:paraId="55AF5A25" w14:textId="77777777" w:rsidR="00A11FA5" w:rsidRPr="005345C5" w:rsidRDefault="00A11FA5" w:rsidP="00BA7ED3">
      <w:pPr>
        <w:pStyle w:val="BodyText"/>
        <w:keepNext/>
        <w:keepLines/>
      </w:pPr>
      <w:r w:rsidRPr="005345C5">
        <w:t>Ombudsman response:</w:t>
      </w:r>
    </w:p>
    <w:p w14:paraId="43222032" w14:textId="70AB8BC2" w:rsidR="00A11FA5" w:rsidRPr="005345C5" w:rsidRDefault="00A11FA5" w:rsidP="00A11FA5">
      <w:pPr>
        <w:pStyle w:val="BodyText"/>
      </w:pPr>
      <w:r w:rsidRPr="005345C5">
        <w:t xml:space="preserve">I acknowledge that work had been completed on the seclusion room to provide natural light to secluded service users. However, based on the observations of my Inspectors, I consider the levels of natural light remained insufficient at the time of the inspection. I therefore encourage the Ward to explore </w:t>
      </w:r>
      <w:r w:rsidR="00407A03" w:rsidRPr="005345C5">
        <w:t xml:space="preserve">further </w:t>
      </w:r>
      <w:r w:rsidRPr="005345C5">
        <w:t>options for increasing the levels of natural light in seclusion.</w:t>
      </w:r>
    </w:p>
    <w:p w14:paraId="0F3A0771" w14:textId="77777777" w:rsidR="00A11FA5" w:rsidRPr="005345C5" w:rsidRDefault="00A11FA5" w:rsidP="00A11FA5">
      <w:pPr>
        <w:pStyle w:val="BodyText"/>
        <w:rPr>
          <w:b/>
        </w:rPr>
      </w:pPr>
      <w:r w:rsidRPr="005345C5">
        <w:t>I am pleased to see a commitment to sourcing a permanent fixture providing orientation to date and time.</w:t>
      </w:r>
    </w:p>
    <w:p w14:paraId="403C3565" w14:textId="77777777" w:rsidR="00A11FA5" w:rsidRPr="005345C5" w:rsidRDefault="00A11FA5" w:rsidP="00A11FA5">
      <w:pPr>
        <w:pStyle w:val="BodyText"/>
      </w:pPr>
      <w:r w:rsidRPr="005345C5">
        <w:t>Recommendation 4 response:</w:t>
      </w:r>
    </w:p>
    <w:p w14:paraId="60D93822" w14:textId="77777777" w:rsidR="00A11FA5" w:rsidRPr="005345C5" w:rsidRDefault="00A11FA5" w:rsidP="00A11FA5">
      <w:pPr>
        <w:pStyle w:val="Quotationseparateparagraph"/>
      </w:pPr>
      <w:r w:rsidRPr="005345C5">
        <w:t>All programmes of work within the organisation / service will have a particular focus on equitable treatment of Māori.</w:t>
      </w:r>
    </w:p>
    <w:p w14:paraId="084B6565" w14:textId="77777777" w:rsidR="00A11FA5" w:rsidRPr="005345C5" w:rsidRDefault="00A11FA5" w:rsidP="00A11FA5">
      <w:pPr>
        <w:pStyle w:val="BodyText"/>
        <w:keepNext/>
        <w:keepLines/>
      </w:pPr>
      <w:r w:rsidRPr="005345C5">
        <w:t>Ombudsman response:</w:t>
      </w:r>
    </w:p>
    <w:p w14:paraId="4F7D7C87" w14:textId="77777777" w:rsidR="00A11FA5" w:rsidRPr="005345C5" w:rsidRDefault="00A11FA5" w:rsidP="00A11FA5">
      <w:pPr>
        <w:pStyle w:val="BodyText"/>
      </w:pPr>
      <w:r w:rsidRPr="005345C5">
        <w:t>I am pleased to hear of the Service’s commitment to the equitable treatment of Māori. I also acknowledge that work is already underway to reduce the use of seclusion across the Service. I remain concerned, however, that this work does not appear to have had a material impact on the levels of seclusion, particularly for Māori service users in the Ward. Further, no additional information about measures to reduce seclusion, particularly for Māori, has been provided. I encourage the Ward and Service to act on this issue.</w:t>
      </w:r>
    </w:p>
    <w:p w14:paraId="1C1F20A9" w14:textId="3C3687F7" w:rsidR="00A11FA5" w:rsidRPr="005345C5" w:rsidRDefault="00A11FA5" w:rsidP="00A11FA5">
      <w:pPr>
        <w:pStyle w:val="BodyText"/>
      </w:pPr>
      <w:r w:rsidRPr="005345C5">
        <w:t>Recommendation 5 response</w:t>
      </w:r>
      <w:r w:rsidR="00A43C85" w:rsidRPr="005345C5">
        <w:t>:</w:t>
      </w:r>
    </w:p>
    <w:p w14:paraId="05E44938" w14:textId="2F6C062E" w:rsidR="00A11FA5" w:rsidRPr="005345C5" w:rsidRDefault="00A11FA5" w:rsidP="00A11FA5">
      <w:pPr>
        <w:pStyle w:val="BodyText"/>
      </w:pPr>
      <w:r w:rsidRPr="005345C5">
        <w:t>The DHB made the general comment that ‘The use of Seclusion is monitored and reported clearly to the highest levels of clinical and operational leadership in the service’.</w:t>
      </w:r>
    </w:p>
    <w:p w14:paraId="5E35D399" w14:textId="35B8827B" w:rsidR="00A11FA5" w:rsidRPr="005345C5" w:rsidRDefault="00A11FA5" w:rsidP="00A11FA5">
      <w:pPr>
        <w:pStyle w:val="BodyText"/>
      </w:pPr>
      <w:r w:rsidRPr="005345C5">
        <w:t>Ombudsman response:</w:t>
      </w:r>
    </w:p>
    <w:p w14:paraId="0D56FAA7" w14:textId="001D8685" w:rsidR="00A11FA5" w:rsidRPr="005345C5" w:rsidRDefault="00407A03" w:rsidP="00A11FA5">
      <w:pPr>
        <w:pStyle w:val="BodyText"/>
      </w:pPr>
      <w:r w:rsidRPr="005345C5">
        <w:t>My concerns regarding the accuracy of data remain</w:t>
      </w:r>
      <w:r w:rsidR="00A11FA5" w:rsidRPr="005345C5">
        <w:t>.</w:t>
      </w:r>
    </w:p>
    <w:p w14:paraId="5CDA7F8E" w14:textId="5663264E" w:rsidR="00A11FA5" w:rsidRPr="005345C5" w:rsidRDefault="00A11FA5" w:rsidP="00A11FA5">
      <w:pPr>
        <w:pStyle w:val="BodyText"/>
      </w:pPr>
      <w:r w:rsidRPr="005345C5">
        <w:t>Recommendation 9 response</w:t>
      </w:r>
      <w:r w:rsidR="00A43C85" w:rsidRPr="005345C5">
        <w:t>:</w:t>
      </w:r>
      <w:r w:rsidRPr="005345C5">
        <w:t xml:space="preserve"> </w:t>
      </w:r>
    </w:p>
    <w:p w14:paraId="455C4ED7" w14:textId="77777777" w:rsidR="00A11FA5" w:rsidRPr="005345C5" w:rsidRDefault="00A11FA5" w:rsidP="00A11FA5">
      <w:pPr>
        <w:pStyle w:val="BodyText"/>
      </w:pPr>
      <w:r w:rsidRPr="005345C5">
        <w:t>The DHB made the general comment that the use of restraint across Waikato DHB has increased since 2017 across all settings, and that this is not unique to Waikato.  It noted high acuity, and increase in aggression, occupancy issues and inpatient physical environment as contributing to this.  The DHB indicated that it is ‘</w:t>
      </w:r>
      <w:r w:rsidRPr="005345C5">
        <w:rPr>
          <w:i/>
        </w:rPr>
        <w:t>keen to ensure that the use of restraint is to the minimum required, safe and appropriate.</w:t>
      </w:r>
      <w:r w:rsidRPr="005345C5">
        <w:t xml:space="preserve">’ It also advised that it is working closely with the Restraint Committee to look at ways to reduce the use of restraint within current operational limits. </w:t>
      </w:r>
    </w:p>
    <w:p w14:paraId="0149694C" w14:textId="582EC791" w:rsidR="00A11FA5" w:rsidRPr="005345C5" w:rsidRDefault="00A11FA5" w:rsidP="00A11FA5">
      <w:pPr>
        <w:pStyle w:val="BodyText"/>
      </w:pPr>
      <w:r w:rsidRPr="005345C5">
        <w:t>Ombudsman response</w:t>
      </w:r>
      <w:r w:rsidR="00A43C85" w:rsidRPr="005345C5">
        <w:t>:</w:t>
      </w:r>
    </w:p>
    <w:p w14:paraId="78593E41" w14:textId="07BE454E" w:rsidR="00A11FA5" w:rsidRPr="005345C5" w:rsidRDefault="00A11FA5" w:rsidP="00A11FA5">
      <w:pPr>
        <w:pStyle w:val="BodyText"/>
      </w:pPr>
      <w:r w:rsidRPr="005345C5">
        <w:t>I am pleased to learn that the DHB is taking general action to reduce the use of restraint.</w:t>
      </w:r>
      <w:r w:rsidR="00407A03" w:rsidRPr="005345C5">
        <w:t xml:space="preserve"> Monitoring an</w:t>
      </w:r>
      <w:r w:rsidR="001E47D7" w:rsidRPr="005345C5">
        <w:t>d</w:t>
      </w:r>
      <w:r w:rsidR="00407A03" w:rsidRPr="005345C5">
        <w:t xml:space="preserve"> review</w:t>
      </w:r>
      <w:r w:rsidR="001E47D7" w:rsidRPr="005345C5">
        <w:t>ing</w:t>
      </w:r>
      <w:r w:rsidR="00407A03" w:rsidRPr="005345C5">
        <w:t xml:space="preserve"> the use of restraints would seem essential to achieve this.</w:t>
      </w:r>
      <w:r w:rsidRPr="005345C5">
        <w:t xml:space="preserve"> In this context it is not clear to me why the recommendation was rejected.</w:t>
      </w:r>
    </w:p>
    <w:p w14:paraId="5FDCF9E2" w14:textId="77777777" w:rsidR="00667F80" w:rsidRPr="005345C5" w:rsidRDefault="00DD4DBF" w:rsidP="00667F80">
      <w:pPr>
        <w:pStyle w:val="Heading1"/>
      </w:pPr>
      <w:bookmarkStart w:id="104" w:name="_Toc34293431"/>
      <w:r w:rsidRPr="005345C5">
        <w:t>Protective m</w:t>
      </w:r>
      <w:r w:rsidR="00667F80" w:rsidRPr="005345C5">
        <w:t>easures</w:t>
      </w:r>
      <w:bookmarkEnd w:id="103"/>
      <w:bookmarkEnd w:id="104"/>
    </w:p>
    <w:p w14:paraId="3B6B29DE" w14:textId="77777777" w:rsidR="00667F80" w:rsidRPr="005345C5" w:rsidRDefault="00667F80" w:rsidP="00667F80">
      <w:pPr>
        <w:pStyle w:val="Heading2"/>
      </w:pPr>
      <w:bookmarkStart w:id="105" w:name="_Toc6903525"/>
      <w:bookmarkStart w:id="106" w:name="_Toc34293432"/>
      <w:r w:rsidRPr="005345C5">
        <w:t>Complaints process</w:t>
      </w:r>
      <w:bookmarkEnd w:id="105"/>
      <w:bookmarkEnd w:id="106"/>
    </w:p>
    <w:p w14:paraId="19321087" w14:textId="77777777" w:rsidR="0041258D" w:rsidRPr="005345C5" w:rsidRDefault="003F66A3" w:rsidP="0061023B">
      <w:pPr>
        <w:pStyle w:val="BodyText"/>
      </w:pPr>
      <w:r w:rsidRPr="005345C5">
        <w:t xml:space="preserve">A copy of the </w:t>
      </w:r>
      <w:r w:rsidR="000C3889" w:rsidRPr="005345C5">
        <w:t xml:space="preserve">Service’s </w:t>
      </w:r>
      <w:r w:rsidRPr="005345C5">
        <w:rPr>
          <w:i/>
        </w:rPr>
        <w:t xml:space="preserve">Consumer Feedback and Complaints Policy 0101 </w:t>
      </w:r>
      <w:r w:rsidRPr="005345C5">
        <w:t>(dated 28 January 2019) was provided to Inspectors. The procedure had a review date of 18 January 2022.</w:t>
      </w:r>
    </w:p>
    <w:p w14:paraId="30B0CD95" w14:textId="77777777" w:rsidR="00974F56" w:rsidRPr="005345C5" w:rsidRDefault="00365D59" w:rsidP="0061023B">
      <w:pPr>
        <w:pStyle w:val="BodyText"/>
      </w:pPr>
      <w:r w:rsidRPr="005345C5">
        <w:t>Posters for the Health and Disability Commission</w:t>
      </w:r>
      <w:r w:rsidR="006E5026" w:rsidRPr="005345C5">
        <w:t>er</w:t>
      </w:r>
      <w:r w:rsidRPr="005345C5">
        <w:t>’s ‘</w:t>
      </w:r>
      <w:r w:rsidRPr="005345C5">
        <w:rPr>
          <w:rStyle w:val="Italics"/>
        </w:rPr>
        <w:t>Code of Rights’</w:t>
      </w:r>
      <w:r w:rsidRPr="005345C5">
        <w:t xml:space="preserve"> were displayed in the </w:t>
      </w:r>
      <w:r w:rsidR="0041258D" w:rsidRPr="005345C5">
        <w:t>Ward</w:t>
      </w:r>
      <w:r w:rsidRPr="005345C5">
        <w:t>.</w:t>
      </w:r>
      <w:r w:rsidR="003948AC" w:rsidRPr="005345C5">
        <w:t xml:space="preserve"> </w:t>
      </w:r>
    </w:p>
    <w:p w14:paraId="09CB8BFF" w14:textId="77777777" w:rsidR="003948AC" w:rsidRPr="005345C5" w:rsidRDefault="00974DA6" w:rsidP="0061023B">
      <w:pPr>
        <w:pStyle w:val="BodyText"/>
      </w:pPr>
      <w:r w:rsidRPr="005345C5">
        <w:t xml:space="preserve">Complaint forms were not available on the </w:t>
      </w:r>
      <w:r w:rsidR="0041258D" w:rsidRPr="005345C5">
        <w:t>W</w:t>
      </w:r>
      <w:r w:rsidRPr="005345C5">
        <w:t xml:space="preserve">ard on the first day of the </w:t>
      </w:r>
      <w:r w:rsidR="00974F56" w:rsidRPr="005345C5">
        <w:t>inspection; however</w:t>
      </w:r>
      <w:r w:rsidR="004148A5" w:rsidRPr="005345C5">
        <w:t>,</w:t>
      </w:r>
      <w:r w:rsidR="00974F56" w:rsidRPr="005345C5">
        <w:t xml:space="preserve"> service users told Inspectors that they knew how to make a complaint. S</w:t>
      </w:r>
      <w:r w:rsidRPr="005345C5">
        <w:t>ervice users and Inspectors brought the lack of complaint forms to the attention of staff and the forms were made available. Inspectors were informed</w:t>
      </w:r>
      <w:r w:rsidR="004148A5" w:rsidRPr="005345C5">
        <w:t xml:space="preserve"> by staff and service users</w:t>
      </w:r>
      <w:r w:rsidRPr="005345C5">
        <w:t xml:space="preserve"> that complaints had been made as a result.</w:t>
      </w:r>
    </w:p>
    <w:p w14:paraId="60C67852" w14:textId="77777777" w:rsidR="00DE1847" w:rsidRPr="005345C5" w:rsidRDefault="00D4515D" w:rsidP="0061023B">
      <w:pPr>
        <w:pStyle w:val="BodyText"/>
      </w:pPr>
      <w:r w:rsidRPr="005345C5">
        <w:t xml:space="preserve">Information provided by the </w:t>
      </w:r>
      <w:r w:rsidR="0061023B" w:rsidRPr="005345C5">
        <w:t>Service</w:t>
      </w:r>
      <w:r w:rsidRPr="005345C5">
        <w:t xml:space="preserve"> showed that three</w:t>
      </w:r>
      <w:r w:rsidR="00DE1847" w:rsidRPr="005345C5">
        <w:t xml:space="preserve"> complaints had been made in </w:t>
      </w:r>
      <w:r w:rsidR="00896E0D" w:rsidRPr="005345C5">
        <w:t xml:space="preserve">Puna Maatai </w:t>
      </w:r>
      <w:r w:rsidR="00974F56" w:rsidRPr="005345C5">
        <w:t>for the period 1 March to 31 August 2019</w:t>
      </w:r>
      <w:r w:rsidR="00DE1847" w:rsidRPr="005345C5">
        <w:t>.</w:t>
      </w:r>
      <w:r w:rsidR="00896E0D" w:rsidRPr="005345C5">
        <w:t xml:space="preserve"> One </w:t>
      </w:r>
      <w:r w:rsidR="00DD38BA" w:rsidRPr="005345C5">
        <w:t>complaint</w:t>
      </w:r>
      <w:r w:rsidR="00896E0D" w:rsidRPr="005345C5">
        <w:t xml:space="preserve"> was made by a service user and two by people outside the Ward.</w:t>
      </w:r>
      <w:r w:rsidR="00DE1847" w:rsidRPr="005345C5">
        <w:t xml:space="preserve"> </w:t>
      </w:r>
      <w:r w:rsidR="00896E0D" w:rsidRPr="005345C5">
        <w:t xml:space="preserve">All complaints had been responded </w:t>
      </w:r>
      <w:r w:rsidR="00974F56" w:rsidRPr="005345C5">
        <w:t xml:space="preserve">to </w:t>
      </w:r>
      <w:r w:rsidR="00896E0D" w:rsidRPr="005345C5">
        <w:t xml:space="preserve">within </w:t>
      </w:r>
      <w:r w:rsidR="00A809FC" w:rsidRPr="005345C5">
        <w:t xml:space="preserve">the required </w:t>
      </w:r>
      <w:r w:rsidR="00896E0D" w:rsidRPr="005345C5">
        <w:t>timeframe.</w:t>
      </w:r>
    </w:p>
    <w:p w14:paraId="3902D4F4" w14:textId="77777777" w:rsidR="00266F16" w:rsidRPr="005345C5" w:rsidRDefault="00974F56" w:rsidP="0061023B">
      <w:pPr>
        <w:pStyle w:val="BodyText"/>
        <w:rPr>
          <w:rStyle w:val="Bluetext"/>
        </w:rPr>
      </w:pPr>
      <w:r w:rsidRPr="005345C5">
        <w:t>C</w:t>
      </w:r>
      <w:r w:rsidR="00365D59" w:rsidRPr="005345C5">
        <w:t xml:space="preserve">ontact details for District Inspectors, while on display in the staff office, were not displayed </w:t>
      </w:r>
      <w:r w:rsidR="00524397" w:rsidRPr="005345C5">
        <w:t>in the</w:t>
      </w:r>
      <w:r w:rsidR="00C34C27" w:rsidRPr="005345C5">
        <w:t xml:space="preserve"> </w:t>
      </w:r>
      <w:r w:rsidR="007B4E79" w:rsidRPr="005345C5">
        <w:t>Ward</w:t>
      </w:r>
      <w:r w:rsidR="00C34C27" w:rsidRPr="005345C5">
        <w:t xml:space="preserve">. </w:t>
      </w:r>
      <w:r w:rsidR="00A230FC" w:rsidRPr="005345C5">
        <w:t>Service users instead had to request</w:t>
      </w:r>
      <w:r w:rsidR="00C34C27" w:rsidRPr="005345C5">
        <w:t xml:space="preserve"> staff contact the District Inspector</w:t>
      </w:r>
      <w:r w:rsidR="001B546D" w:rsidRPr="005345C5">
        <w:t>s</w:t>
      </w:r>
      <w:r w:rsidR="00C34C27" w:rsidRPr="005345C5">
        <w:t xml:space="preserve"> on their behalf.</w:t>
      </w:r>
      <w:r w:rsidR="00A230FC" w:rsidRPr="005345C5">
        <w:t xml:space="preserve"> </w:t>
      </w:r>
      <w:r w:rsidR="00C34C27" w:rsidRPr="005345C5">
        <w:t xml:space="preserve">Staff </w:t>
      </w:r>
      <w:r w:rsidR="00F02BA8" w:rsidRPr="005345C5">
        <w:t xml:space="preserve">informed Inspectors they regularly </w:t>
      </w:r>
      <w:r w:rsidR="00C34C27" w:rsidRPr="005345C5">
        <w:t>facilitated these phone calls</w:t>
      </w:r>
      <w:r w:rsidR="00524397" w:rsidRPr="005345C5">
        <w:t>.</w:t>
      </w:r>
      <w:r w:rsidR="00C34C27" w:rsidRPr="005345C5">
        <w:t xml:space="preserve"> </w:t>
      </w:r>
      <w:r w:rsidR="00266F16" w:rsidRPr="005345C5">
        <w:t>Various explanations were provided for the restriction on access to District Inspectors’ contact details.</w:t>
      </w:r>
    </w:p>
    <w:p w14:paraId="3CB07573" w14:textId="77777777" w:rsidR="00266F16" w:rsidRPr="005345C5" w:rsidRDefault="00266F16" w:rsidP="0061023B">
      <w:pPr>
        <w:pStyle w:val="BodyText"/>
      </w:pPr>
      <w:r w:rsidRPr="005345C5">
        <w:t>It is the statutory role of District Inspectors to hear service</w:t>
      </w:r>
      <w:r w:rsidRPr="005345C5">
        <w:rPr>
          <w:rStyle w:val="Bluetext"/>
        </w:rPr>
        <w:t xml:space="preserve"> </w:t>
      </w:r>
      <w:r w:rsidRPr="005345C5">
        <w:t>users’ complaints and</w:t>
      </w:r>
      <w:r w:rsidR="006E5026" w:rsidRPr="005345C5">
        <w:t xml:space="preserve"> of</w:t>
      </w:r>
      <w:r w:rsidRPr="005345C5">
        <w:t xml:space="preserve"> the facility to ensure that </w:t>
      </w:r>
      <w:r w:rsidR="00CE26FE" w:rsidRPr="005345C5">
        <w:t>service users</w:t>
      </w:r>
      <w:r w:rsidRPr="005345C5">
        <w:t xml:space="preserve"> are informed of this.</w:t>
      </w:r>
      <w:r w:rsidRPr="005345C5">
        <w:rPr>
          <w:rStyle w:val="FootnoteReference"/>
        </w:rPr>
        <w:footnoteReference w:id="36"/>
      </w:r>
      <w:r w:rsidR="00694103" w:rsidRPr="005345C5">
        <w:t xml:space="preserve"> </w:t>
      </w:r>
      <w:r w:rsidR="00974F56" w:rsidRPr="005345C5">
        <w:t xml:space="preserve"> </w:t>
      </w:r>
    </w:p>
    <w:p w14:paraId="58968A54" w14:textId="77777777" w:rsidR="00266F16" w:rsidRPr="005345C5" w:rsidRDefault="00C34C27" w:rsidP="0061023B">
      <w:pPr>
        <w:pStyle w:val="BodyText"/>
      </w:pPr>
      <w:r w:rsidRPr="005345C5">
        <w:t xml:space="preserve">I </w:t>
      </w:r>
      <w:r w:rsidR="00266F16" w:rsidRPr="005345C5">
        <w:t xml:space="preserve">therefore </w:t>
      </w:r>
      <w:r w:rsidR="00A230FC" w:rsidRPr="005345C5">
        <w:t>consider that it is insufficient for District Inspectors’ details t</w:t>
      </w:r>
      <w:r w:rsidR="001A3202" w:rsidRPr="005345C5">
        <w:t xml:space="preserve">o be accessible only on request; these details should be </w:t>
      </w:r>
      <w:r w:rsidR="00AE0598" w:rsidRPr="005345C5">
        <w:t>clearly</w:t>
      </w:r>
      <w:r w:rsidR="001A3202" w:rsidRPr="005345C5">
        <w:t xml:space="preserve"> visible on the </w:t>
      </w:r>
      <w:r w:rsidR="007B4E79" w:rsidRPr="005345C5">
        <w:t>Ward</w:t>
      </w:r>
      <w:r w:rsidR="001A3202" w:rsidRPr="005345C5">
        <w:t>.</w:t>
      </w:r>
    </w:p>
    <w:p w14:paraId="22459248" w14:textId="77777777" w:rsidR="00667F80" w:rsidRPr="005345C5" w:rsidRDefault="00667F80" w:rsidP="00667F80">
      <w:pPr>
        <w:pStyle w:val="Heading2"/>
      </w:pPr>
      <w:bookmarkStart w:id="107" w:name="_Toc6903526"/>
      <w:bookmarkStart w:id="108" w:name="_Toc34293433"/>
      <w:r w:rsidRPr="005345C5">
        <w:t>Records</w:t>
      </w:r>
      <w:bookmarkEnd w:id="107"/>
      <w:bookmarkEnd w:id="108"/>
    </w:p>
    <w:p w14:paraId="62099EDC" w14:textId="77777777" w:rsidR="0063776B" w:rsidRPr="005345C5" w:rsidRDefault="00B93ED9" w:rsidP="00BD584B">
      <w:pPr>
        <w:pStyle w:val="BodyText"/>
      </w:pPr>
      <w:r w:rsidRPr="005345C5">
        <w:t>All service users</w:t>
      </w:r>
      <w:r w:rsidR="008B6D2C" w:rsidRPr="005345C5">
        <w:t xml:space="preserve"> </w:t>
      </w:r>
      <w:r w:rsidRPr="005345C5">
        <w:t>had</w:t>
      </w:r>
      <w:r w:rsidR="0063776B" w:rsidRPr="005345C5">
        <w:t xml:space="preserve"> the necessary paperwork to </w:t>
      </w:r>
      <w:r w:rsidRPr="005345C5">
        <w:t xml:space="preserve">be </w:t>
      </w:r>
      <w:r w:rsidR="002C60CD" w:rsidRPr="005345C5">
        <w:t xml:space="preserve">held </w:t>
      </w:r>
      <w:r w:rsidR="0063776B" w:rsidRPr="005345C5">
        <w:t>and treat</w:t>
      </w:r>
      <w:r w:rsidRPr="005345C5">
        <w:t>ed</w:t>
      </w:r>
      <w:r w:rsidR="002C60CD" w:rsidRPr="005345C5">
        <w:t xml:space="preserve"> in the Ward</w:t>
      </w:r>
      <w:r w:rsidR="0063776B" w:rsidRPr="005345C5">
        <w:t>.</w:t>
      </w:r>
      <w:r w:rsidR="002F07E0" w:rsidRPr="005345C5">
        <w:t xml:space="preserve"> Service </w:t>
      </w:r>
      <w:r w:rsidR="0063776B" w:rsidRPr="005345C5">
        <w:t>users had received a comprehensive assessment</w:t>
      </w:r>
      <w:r w:rsidR="00844E6D" w:rsidRPr="005345C5">
        <w:t xml:space="preserve"> on admission. Recovery plans had also been developed fo</w:t>
      </w:r>
      <w:r w:rsidR="0063776B" w:rsidRPr="005345C5">
        <w:t>r all service users.</w:t>
      </w:r>
      <w:r w:rsidR="005D5151" w:rsidRPr="005345C5">
        <w:t xml:space="preserve"> Progress and handover notes were thorough and up-to-date.</w:t>
      </w:r>
    </w:p>
    <w:p w14:paraId="26203B6F" w14:textId="77777777" w:rsidR="00844E6D" w:rsidRPr="005345C5" w:rsidRDefault="00844E6D" w:rsidP="00BD584B">
      <w:pPr>
        <w:pStyle w:val="BodyText"/>
      </w:pPr>
      <w:r w:rsidRPr="005345C5">
        <w:t xml:space="preserve">My Inspectors also reviewed service users’ files for evidence of </w:t>
      </w:r>
      <w:r w:rsidR="00974F56" w:rsidRPr="005345C5">
        <w:t xml:space="preserve">completed </w:t>
      </w:r>
      <w:r w:rsidR="00F42FD1" w:rsidRPr="005345C5">
        <w:t>c</w:t>
      </w:r>
      <w:r w:rsidR="00A36BED" w:rsidRPr="005345C5">
        <w:t xml:space="preserve">onsent </w:t>
      </w:r>
      <w:r w:rsidRPr="005345C5">
        <w:t xml:space="preserve">to </w:t>
      </w:r>
      <w:r w:rsidR="00F42FD1" w:rsidRPr="005345C5">
        <w:t>t</w:t>
      </w:r>
      <w:r w:rsidR="00A36BED" w:rsidRPr="005345C5">
        <w:t xml:space="preserve">reatment </w:t>
      </w:r>
      <w:r w:rsidRPr="005345C5">
        <w:t xml:space="preserve">forms. While service users in </w:t>
      </w:r>
      <w:r w:rsidR="008B6D2C" w:rsidRPr="005345C5">
        <w:t>the Ward</w:t>
      </w:r>
      <w:r w:rsidR="00694103" w:rsidRPr="005345C5">
        <w:t xml:space="preserve"> </w:t>
      </w:r>
      <w:r w:rsidR="002C60CD" w:rsidRPr="005345C5">
        <w:t>are not there voluntarily</w:t>
      </w:r>
      <w:r w:rsidRPr="005345C5">
        <w:t>, it is standard to seek consent to treatment wherever possible. Staff confirmed this expectation</w:t>
      </w:r>
      <w:r w:rsidR="00694103" w:rsidRPr="005345C5">
        <w:t xml:space="preserve"> with Inspectors</w:t>
      </w:r>
      <w:r w:rsidRPr="005345C5">
        <w:t>.</w:t>
      </w:r>
    </w:p>
    <w:p w14:paraId="3D94DF2D" w14:textId="77777777" w:rsidR="0063776B" w:rsidRPr="005345C5" w:rsidRDefault="0063776B" w:rsidP="00BD584B">
      <w:pPr>
        <w:pStyle w:val="BodyText"/>
      </w:pPr>
      <w:r w:rsidRPr="005345C5">
        <w:t xml:space="preserve">Consent to </w:t>
      </w:r>
      <w:r w:rsidR="00F42FD1" w:rsidRPr="005345C5">
        <w:t>t</w:t>
      </w:r>
      <w:r w:rsidR="00A36BED" w:rsidRPr="005345C5">
        <w:t xml:space="preserve">reatment </w:t>
      </w:r>
      <w:r w:rsidRPr="005345C5">
        <w:t xml:space="preserve">forms were unavailable for six </w:t>
      </w:r>
      <w:r w:rsidR="00844E6D" w:rsidRPr="005345C5">
        <w:t xml:space="preserve">of the 12 </w:t>
      </w:r>
      <w:r w:rsidRPr="005345C5">
        <w:t>service users</w:t>
      </w:r>
      <w:r w:rsidR="00974F56" w:rsidRPr="005345C5">
        <w:t xml:space="preserve"> in the Ward</w:t>
      </w:r>
      <w:r w:rsidRPr="005345C5">
        <w:t>.</w:t>
      </w:r>
      <w:r w:rsidR="00844E6D" w:rsidRPr="005345C5">
        <w:t xml:space="preserve"> Two service users had </w:t>
      </w:r>
      <w:r w:rsidR="00F42FD1" w:rsidRPr="005345C5">
        <w:t>c</w:t>
      </w:r>
      <w:r w:rsidR="00A36BED" w:rsidRPr="005345C5">
        <w:t xml:space="preserve">onsent </w:t>
      </w:r>
      <w:r w:rsidR="00844E6D" w:rsidRPr="005345C5">
        <w:t xml:space="preserve">to </w:t>
      </w:r>
      <w:r w:rsidR="00F42FD1" w:rsidRPr="005345C5">
        <w:t>t</w:t>
      </w:r>
      <w:r w:rsidR="00A36BED" w:rsidRPr="005345C5">
        <w:t xml:space="preserve">reatment </w:t>
      </w:r>
      <w:r w:rsidR="00844E6D" w:rsidRPr="005345C5">
        <w:t>forms on record, but they appeared to be out</w:t>
      </w:r>
      <w:r w:rsidR="0061023B" w:rsidRPr="005345C5">
        <w:t>-</w:t>
      </w:r>
      <w:r w:rsidR="00844E6D" w:rsidRPr="005345C5">
        <w:t>of</w:t>
      </w:r>
      <w:r w:rsidR="0061023B" w:rsidRPr="005345C5">
        <w:t>-</w:t>
      </w:r>
      <w:r w:rsidR="00844E6D" w:rsidRPr="005345C5">
        <w:t>date. The remaining four service users appeared to have the appropriate consent</w:t>
      </w:r>
      <w:r w:rsidR="00742B8F" w:rsidRPr="005345C5">
        <w:t xml:space="preserve"> records</w:t>
      </w:r>
      <w:r w:rsidR="00844E6D" w:rsidRPr="005345C5">
        <w:t>.</w:t>
      </w:r>
    </w:p>
    <w:p w14:paraId="134290A0" w14:textId="77777777" w:rsidR="0083648F" w:rsidRPr="005345C5" w:rsidRDefault="00844E6D" w:rsidP="00021F6D">
      <w:pPr>
        <w:pStyle w:val="BodyText"/>
      </w:pPr>
      <w:r w:rsidRPr="005345C5">
        <w:t xml:space="preserve">I acknowledge that service users admitted to </w:t>
      </w:r>
      <w:r w:rsidR="008B6D2C" w:rsidRPr="005345C5">
        <w:t>the Ward</w:t>
      </w:r>
      <w:r w:rsidRPr="005345C5">
        <w:t xml:space="preserve"> will often be too unwell to engage with th</w:t>
      </w:r>
      <w:r w:rsidR="000A70CD" w:rsidRPr="005345C5">
        <w:t xml:space="preserve">e consent to treatment process. However, </w:t>
      </w:r>
      <w:r w:rsidR="00985EE5" w:rsidRPr="005345C5">
        <w:t xml:space="preserve">an </w:t>
      </w:r>
      <w:r w:rsidR="000A70CD" w:rsidRPr="005345C5">
        <w:t xml:space="preserve">approach with a </w:t>
      </w:r>
      <w:r w:rsidR="00F42FD1" w:rsidRPr="005345C5">
        <w:t>c</w:t>
      </w:r>
      <w:r w:rsidR="00A36BED" w:rsidRPr="005345C5">
        <w:t xml:space="preserve">onsent </w:t>
      </w:r>
      <w:r w:rsidR="000A70CD" w:rsidRPr="005345C5">
        <w:t xml:space="preserve">to </w:t>
      </w:r>
      <w:r w:rsidR="00F42FD1" w:rsidRPr="005345C5">
        <w:t>t</w:t>
      </w:r>
      <w:r w:rsidR="00A36BED" w:rsidRPr="005345C5">
        <w:t xml:space="preserve">reatment </w:t>
      </w:r>
      <w:r w:rsidR="000A70CD" w:rsidRPr="005345C5">
        <w:t xml:space="preserve">form </w:t>
      </w:r>
      <w:r w:rsidR="00985EE5" w:rsidRPr="005345C5">
        <w:t xml:space="preserve">should </w:t>
      </w:r>
      <w:r w:rsidR="000A70CD" w:rsidRPr="005345C5">
        <w:t xml:space="preserve">be made when a service user is more </w:t>
      </w:r>
      <w:r w:rsidR="009A2F7C" w:rsidRPr="005345C5">
        <w:t>settled</w:t>
      </w:r>
      <w:r w:rsidR="000A70CD" w:rsidRPr="005345C5">
        <w:t xml:space="preserve">. </w:t>
      </w:r>
      <w:r w:rsidR="00DD1D24" w:rsidRPr="005345C5">
        <w:t>Service users</w:t>
      </w:r>
      <w:r w:rsidR="003F66A3" w:rsidRPr="005345C5">
        <w:t>’</w:t>
      </w:r>
      <w:r w:rsidR="00DD1D24" w:rsidRPr="005345C5">
        <w:t xml:space="preserve"> inability to accept or reject treatment</w:t>
      </w:r>
      <w:r w:rsidR="000A70CD" w:rsidRPr="005345C5">
        <w:t xml:space="preserve"> should be </w:t>
      </w:r>
      <w:r w:rsidR="00F02BA8" w:rsidRPr="005345C5">
        <w:t xml:space="preserve">detailed </w:t>
      </w:r>
      <w:r w:rsidR="0094448A" w:rsidRPr="005345C5">
        <w:t xml:space="preserve">in </w:t>
      </w:r>
      <w:r w:rsidR="00DD1D24" w:rsidRPr="005345C5">
        <w:t>their files</w:t>
      </w:r>
      <w:r w:rsidR="000A70CD" w:rsidRPr="005345C5">
        <w:t xml:space="preserve">. </w:t>
      </w:r>
      <w:r w:rsidR="0094448A" w:rsidRPr="005345C5">
        <w:t>My Inspectors were unable to locate such records during the inspection.</w:t>
      </w:r>
    </w:p>
    <w:p w14:paraId="7BB30457" w14:textId="77777777" w:rsidR="00667F80" w:rsidRPr="005345C5" w:rsidRDefault="00667F80" w:rsidP="00667F80">
      <w:pPr>
        <w:pStyle w:val="Heading2"/>
      </w:pPr>
      <w:bookmarkStart w:id="109" w:name="_Toc6903527"/>
      <w:bookmarkStart w:id="110" w:name="_Toc34293434"/>
      <w:r w:rsidRPr="005345C5">
        <w:t>Recommendations – protective measures</w:t>
      </w:r>
      <w:bookmarkEnd w:id="109"/>
      <w:bookmarkEnd w:id="110"/>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664A06A2" w14:textId="77777777" w:rsidTr="00FF036C">
        <w:tc>
          <w:tcPr>
            <w:tcW w:w="9401" w:type="dxa"/>
          </w:tcPr>
          <w:p w14:paraId="1DBA82FB" w14:textId="77777777" w:rsidR="00667F80" w:rsidRPr="005345C5" w:rsidRDefault="00667F80" w:rsidP="00FF036C">
            <w:pPr>
              <w:pStyle w:val="Headingboxtexttop"/>
            </w:pPr>
            <w:r w:rsidRPr="005345C5">
              <w:t>I recommend that:</w:t>
            </w:r>
          </w:p>
          <w:p w14:paraId="173F96F3" w14:textId="77777777" w:rsidR="00667F80" w:rsidRPr="005345C5" w:rsidRDefault="0083648F" w:rsidP="00FF036C">
            <w:pPr>
              <w:pStyle w:val="Boxsmallnumber-1"/>
            </w:pPr>
            <w:r w:rsidRPr="005345C5">
              <w:t>District Inspectors</w:t>
            </w:r>
            <w:r w:rsidR="002F58B7" w:rsidRPr="005345C5">
              <w:t>’ contact details</w:t>
            </w:r>
            <w:r w:rsidRPr="005345C5">
              <w:t xml:space="preserve"> are </w:t>
            </w:r>
            <w:r w:rsidR="00592C2D" w:rsidRPr="005345C5">
              <w:t xml:space="preserve">displayed </w:t>
            </w:r>
            <w:r w:rsidR="002F58B7" w:rsidRPr="005345C5">
              <w:t>on the Ward</w:t>
            </w:r>
            <w:r w:rsidRPr="005345C5">
              <w:t>.</w:t>
            </w:r>
          </w:p>
          <w:p w14:paraId="7D8EB1DA" w14:textId="77777777" w:rsidR="0083648F" w:rsidRPr="005345C5" w:rsidRDefault="0083648F" w:rsidP="00F42FD1">
            <w:pPr>
              <w:pStyle w:val="Boxsmallnumber-1"/>
            </w:pPr>
            <w:r w:rsidRPr="005345C5">
              <w:t>Service users</w:t>
            </w:r>
            <w:r w:rsidR="00742B8F" w:rsidRPr="005345C5">
              <w:t>’</w:t>
            </w:r>
            <w:r w:rsidRPr="005345C5">
              <w:t xml:space="preserve"> </w:t>
            </w:r>
            <w:r w:rsidR="00F42FD1" w:rsidRPr="005345C5">
              <w:t>c</w:t>
            </w:r>
            <w:r w:rsidRPr="005345C5">
              <w:t xml:space="preserve">onsent to </w:t>
            </w:r>
            <w:r w:rsidR="00F42FD1" w:rsidRPr="005345C5">
              <w:t>t</w:t>
            </w:r>
            <w:r w:rsidR="00A36BED" w:rsidRPr="005345C5">
              <w:t xml:space="preserve">reatment </w:t>
            </w:r>
            <w:r w:rsidRPr="005345C5">
              <w:t xml:space="preserve">forms </w:t>
            </w:r>
            <w:r w:rsidR="00742B8F" w:rsidRPr="005345C5">
              <w:t xml:space="preserve">are completed </w:t>
            </w:r>
            <w:r w:rsidRPr="005345C5">
              <w:t xml:space="preserve">at the earliest opportunity and </w:t>
            </w:r>
            <w:r w:rsidR="00742B8F" w:rsidRPr="005345C5">
              <w:t>any</w:t>
            </w:r>
            <w:r w:rsidRPr="005345C5">
              <w:t xml:space="preserve"> refusal of consent is routinely recorded in their files.</w:t>
            </w:r>
          </w:p>
        </w:tc>
      </w:tr>
    </w:tbl>
    <w:p w14:paraId="18FB2798" w14:textId="77777777" w:rsidR="00A11FA5" w:rsidRPr="005345C5" w:rsidRDefault="00A11FA5" w:rsidP="00A11FA5">
      <w:pPr>
        <w:pStyle w:val="Heading2"/>
      </w:pPr>
      <w:bookmarkStart w:id="111" w:name="_Toc34293435"/>
      <w:bookmarkStart w:id="112" w:name="_Toc6903528"/>
      <w:r w:rsidRPr="005345C5">
        <w:t>Puna Maatai comments</w:t>
      </w:r>
      <w:bookmarkEnd w:id="111"/>
    </w:p>
    <w:p w14:paraId="762AB760" w14:textId="77777777" w:rsidR="00A11FA5" w:rsidRPr="005345C5" w:rsidRDefault="00A11FA5" w:rsidP="00A11FA5">
      <w:pPr>
        <w:pStyle w:val="BodyText"/>
      </w:pPr>
      <w:r w:rsidRPr="005345C5">
        <w:t>The DHB rejected recommendations 10 and 11.</w:t>
      </w:r>
    </w:p>
    <w:p w14:paraId="5FC9D0D0" w14:textId="77777777" w:rsidR="00A11FA5" w:rsidRPr="005345C5" w:rsidRDefault="00A11FA5" w:rsidP="00A11FA5">
      <w:pPr>
        <w:pStyle w:val="BodyText"/>
      </w:pPr>
      <w:r w:rsidRPr="005345C5">
        <w:t>Recommendation 10 response:</w:t>
      </w:r>
    </w:p>
    <w:p w14:paraId="5C5CADFA" w14:textId="77777777" w:rsidR="00A11FA5" w:rsidRPr="005345C5" w:rsidRDefault="00A11FA5" w:rsidP="00A11FA5">
      <w:pPr>
        <w:pStyle w:val="Quotationseparateparagraph"/>
      </w:pPr>
      <w:r w:rsidRPr="005345C5">
        <w:t>Providing the contact details on the wards would result in the following:</w:t>
      </w:r>
    </w:p>
    <w:p w14:paraId="6A8B37AB" w14:textId="77777777" w:rsidR="00A11FA5" w:rsidRPr="005345C5" w:rsidRDefault="00A11FA5" w:rsidP="00A11FA5">
      <w:pPr>
        <w:pStyle w:val="QListbullet"/>
      </w:pPr>
      <w:r w:rsidRPr="005345C5">
        <w:t>It would not be clear as to which District Inspector is on duty</w:t>
      </w:r>
    </w:p>
    <w:p w14:paraId="79E391E1" w14:textId="77777777" w:rsidR="00A11FA5" w:rsidRPr="005345C5" w:rsidRDefault="00A11FA5" w:rsidP="00A11FA5">
      <w:pPr>
        <w:pStyle w:val="QListbullet"/>
      </w:pPr>
      <w:r w:rsidRPr="005345C5">
        <w:t>The District Inspectors would receive calls about matters that are unrelated to the role of the District Inspector</w:t>
      </w:r>
    </w:p>
    <w:p w14:paraId="4E7AA9D1" w14:textId="1C1D37F2" w:rsidR="00A11FA5" w:rsidRPr="005345C5" w:rsidRDefault="00A11FA5" w:rsidP="0052394C">
      <w:pPr>
        <w:pStyle w:val="Quotationseparateparagraph"/>
      </w:pPr>
      <w:r w:rsidRPr="005345C5">
        <w:t>The District Inspectors are always accessible by staff and will speak to service users put through by a staff member at any time.</w:t>
      </w:r>
    </w:p>
    <w:p w14:paraId="52D1A2AC" w14:textId="77777777" w:rsidR="00A11FA5" w:rsidRPr="005345C5" w:rsidRDefault="00A11FA5" w:rsidP="00A11FA5">
      <w:pPr>
        <w:pStyle w:val="BodyText"/>
      </w:pPr>
      <w:r w:rsidRPr="005345C5">
        <w:t>Ombudsman response:</w:t>
      </w:r>
    </w:p>
    <w:p w14:paraId="4F5A81F7" w14:textId="27F81160" w:rsidR="00A11FA5" w:rsidRPr="005345C5" w:rsidRDefault="00A11FA5" w:rsidP="00A11FA5">
      <w:pPr>
        <w:pStyle w:val="BodyText"/>
      </w:pPr>
      <w:r w:rsidRPr="005345C5">
        <w:t xml:space="preserve">I acknowledge </w:t>
      </w:r>
      <w:r w:rsidR="00407A03" w:rsidRPr="005345C5">
        <w:t xml:space="preserve">the DHB’s </w:t>
      </w:r>
      <w:r w:rsidRPr="005345C5">
        <w:t>response. However, I do not consider the reasons provided justify the restriction on access to District Inspectors’ contact information. Service users should be able to contact District Inspectors at any time, independent of staff.</w:t>
      </w:r>
    </w:p>
    <w:p w14:paraId="5E38C6A2" w14:textId="5F92A382" w:rsidR="00A11FA5" w:rsidRPr="005345C5" w:rsidRDefault="00A11FA5" w:rsidP="00A11FA5">
      <w:pPr>
        <w:pStyle w:val="BodyText"/>
      </w:pPr>
      <w:r w:rsidRPr="005345C5">
        <w:t>My Inspectors’ observations are that there is not a consistent approach to this issue across all facilities in the country.</w:t>
      </w:r>
      <w:r w:rsidRPr="005345C5">
        <w:rPr>
          <w:b/>
        </w:rPr>
        <w:t xml:space="preserve"> </w:t>
      </w:r>
      <w:r w:rsidR="00407A03" w:rsidRPr="005345C5">
        <w:t>There should</w:t>
      </w:r>
      <w:r w:rsidRPr="005345C5">
        <w:t xml:space="preserve"> be practical ways of mitigating the issues </w:t>
      </w:r>
      <w:r w:rsidR="00407A03" w:rsidRPr="005345C5">
        <w:t>raised</w:t>
      </w:r>
      <w:r w:rsidRPr="005345C5">
        <w:t xml:space="preserve"> while also improving accessibility and visibility of the District Inspector’s contact information. My Inspectors have observed several facilities where this information is displayed prominently without this proving to be problematic.</w:t>
      </w:r>
    </w:p>
    <w:p w14:paraId="43290FE4" w14:textId="77777777" w:rsidR="00A11FA5" w:rsidRPr="005345C5" w:rsidRDefault="00A11FA5" w:rsidP="00A11FA5">
      <w:pPr>
        <w:pStyle w:val="BodyText"/>
      </w:pPr>
      <w:r w:rsidRPr="005345C5">
        <w:t>Recommendation 11 response</w:t>
      </w:r>
    </w:p>
    <w:p w14:paraId="1894447C" w14:textId="77777777" w:rsidR="000315FF" w:rsidRPr="005345C5" w:rsidRDefault="00A11FA5" w:rsidP="00A11FA5">
      <w:pPr>
        <w:pStyle w:val="BodyText"/>
      </w:pPr>
      <w:r w:rsidRPr="005345C5">
        <w:t xml:space="preserve">The DHB commented as follows: </w:t>
      </w:r>
    </w:p>
    <w:p w14:paraId="19536BE8" w14:textId="02F4B89E" w:rsidR="00A11FA5" w:rsidRPr="005345C5" w:rsidRDefault="00A11FA5" w:rsidP="000315FF">
      <w:pPr>
        <w:pStyle w:val="BodyText"/>
        <w:ind w:left="567"/>
        <w:rPr>
          <w:i/>
        </w:rPr>
      </w:pPr>
      <w:r w:rsidRPr="005345C5">
        <w:rPr>
          <w:i/>
        </w:rPr>
        <w:t>This is concerning and again is not an issue that has been highlighted previously by District Inspectors.  Consent to treatment is required for all service users, even those subject to compulsory treatment.  If a service user who is subject to any kind of treatment order does not consent, there is a well-documented requirement and process for a second option by a psychiatrist approved for those purposes.  This routinely occurs in both inpatient and outpatient settings across the service.  We will undertake an audit on compliance with the requirements of each legislation in those areas noted as not having current consent forms available at inspection date to confirm if this is an ongoing issue.</w:t>
      </w:r>
    </w:p>
    <w:p w14:paraId="305F6119" w14:textId="17979D3A" w:rsidR="00A11FA5" w:rsidRPr="005345C5" w:rsidRDefault="00A11FA5" w:rsidP="00A11FA5">
      <w:pPr>
        <w:pStyle w:val="BodyText"/>
      </w:pPr>
      <w:r w:rsidRPr="005345C5">
        <w:t xml:space="preserve">Ombudsman </w:t>
      </w:r>
      <w:r w:rsidR="0052394C" w:rsidRPr="005345C5">
        <w:t>r</w:t>
      </w:r>
      <w:r w:rsidRPr="005345C5">
        <w:t>esponse</w:t>
      </w:r>
      <w:r w:rsidR="0052394C" w:rsidRPr="005345C5">
        <w:t>:</w:t>
      </w:r>
    </w:p>
    <w:p w14:paraId="561CD04D" w14:textId="77777777" w:rsidR="00A11FA5" w:rsidRPr="005345C5" w:rsidRDefault="00A11FA5" w:rsidP="00A11FA5">
      <w:pPr>
        <w:pStyle w:val="BodyText"/>
      </w:pPr>
      <w:r w:rsidRPr="005345C5">
        <w:t>My inspection did not evidence that consent form procedures are routinely adhered to.  I acknowledge that the DHB will be auditing compliance with the consent form legislative requirements.</w:t>
      </w:r>
    </w:p>
    <w:p w14:paraId="5FB5CC4D" w14:textId="77777777" w:rsidR="00667F80" w:rsidRPr="005345C5" w:rsidRDefault="00667F80" w:rsidP="00667F80">
      <w:pPr>
        <w:pStyle w:val="Heading1"/>
      </w:pPr>
      <w:bookmarkStart w:id="113" w:name="_Toc34293436"/>
      <w:r w:rsidRPr="005345C5">
        <w:t>Material conditions</w:t>
      </w:r>
      <w:bookmarkEnd w:id="112"/>
      <w:bookmarkEnd w:id="113"/>
    </w:p>
    <w:p w14:paraId="5C6B9697" w14:textId="77777777" w:rsidR="00667F80" w:rsidRPr="005345C5" w:rsidRDefault="00667F80" w:rsidP="00667F80">
      <w:pPr>
        <w:pStyle w:val="Heading2"/>
      </w:pPr>
      <w:bookmarkStart w:id="114" w:name="_Toc6903529"/>
      <w:bookmarkStart w:id="115" w:name="_Toc34293437"/>
      <w:r w:rsidRPr="005345C5">
        <w:t>Accommodation and sanitary conditions</w:t>
      </w:r>
      <w:bookmarkEnd w:id="114"/>
      <w:bookmarkEnd w:id="115"/>
    </w:p>
    <w:p w14:paraId="267CF8EC" w14:textId="77777777" w:rsidR="00667F80" w:rsidRPr="005345C5" w:rsidRDefault="008B6D2C" w:rsidP="00BD584B">
      <w:pPr>
        <w:pStyle w:val="BodyText"/>
      </w:pPr>
      <w:r w:rsidRPr="005345C5">
        <w:t>The Ward</w:t>
      </w:r>
      <w:r w:rsidR="0000419C" w:rsidRPr="005345C5">
        <w:t xml:space="preserve"> was clean, tidy, and well maintained. The </w:t>
      </w:r>
      <w:r w:rsidR="007B4E79" w:rsidRPr="005345C5">
        <w:t xml:space="preserve">communal </w:t>
      </w:r>
      <w:r w:rsidR="0000419C" w:rsidRPr="005345C5">
        <w:t>lounge provided suitable furnishings, natural light</w:t>
      </w:r>
      <w:r w:rsidR="00D2540C" w:rsidRPr="005345C5">
        <w:t>,</w:t>
      </w:r>
      <w:r w:rsidR="0000419C" w:rsidRPr="005345C5">
        <w:t xml:space="preserve"> and a television.</w:t>
      </w:r>
    </w:p>
    <w:p w14:paraId="236635F3" w14:textId="357D8FCB" w:rsidR="0000419C" w:rsidRPr="005345C5" w:rsidRDefault="00EB0F77" w:rsidP="00BD584B">
      <w:pPr>
        <w:pStyle w:val="BodyText"/>
      </w:pPr>
      <w:r w:rsidRPr="005345C5">
        <w:t xml:space="preserve">Service users each had their own bedroom with an </w:t>
      </w:r>
      <w:r w:rsidR="00AE65BA" w:rsidRPr="005345C5">
        <w:t>en</w:t>
      </w:r>
      <w:r w:rsidR="007215F6" w:rsidRPr="005345C5">
        <w:t>-</w:t>
      </w:r>
      <w:r w:rsidR="00AE65BA" w:rsidRPr="005345C5">
        <w:t xml:space="preserve">suite </w:t>
      </w:r>
      <w:r w:rsidRPr="005345C5">
        <w:t>toilet and hand washing facility, privacy screening, and sufficient storage for personal possessions. The 10 bedrooms in the main accommodation wing</w:t>
      </w:r>
      <w:r w:rsidR="0000419C" w:rsidRPr="005345C5">
        <w:t xml:space="preserve"> </w:t>
      </w:r>
      <w:r w:rsidR="00A805AA" w:rsidRPr="005345C5">
        <w:t>were all</w:t>
      </w:r>
      <w:r w:rsidR="0000419C" w:rsidRPr="005345C5">
        <w:t xml:space="preserve"> spacious and had a good level of natural light.</w:t>
      </w:r>
      <w:r w:rsidR="008D3FDE" w:rsidRPr="005345C5">
        <w:t xml:space="preserve"> </w:t>
      </w:r>
    </w:p>
    <w:p w14:paraId="2330784E" w14:textId="77777777" w:rsidR="00F9440B" w:rsidRPr="005345C5" w:rsidRDefault="00E64DC6" w:rsidP="00BD584B">
      <w:pPr>
        <w:pStyle w:val="BodyText"/>
      </w:pPr>
      <w:r w:rsidRPr="005345C5">
        <w:t>The</w:t>
      </w:r>
      <w:r w:rsidR="00F02BA8" w:rsidRPr="005345C5">
        <w:t xml:space="preserve"> separate</w:t>
      </w:r>
      <w:r w:rsidRPr="005345C5">
        <w:t xml:space="preserve"> pod area, </w:t>
      </w:r>
      <w:r w:rsidR="00BB79E2" w:rsidRPr="005345C5">
        <w:t>which was used as separate accommodation for female service users</w:t>
      </w:r>
      <w:r w:rsidRPr="005345C5">
        <w:t>, ha</w:t>
      </w:r>
      <w:r w:rsidR="00084002" w:rsidRPr="005345C5">
        <w:t>d</w:t>
      </w:r>
      <w:r w:rsidRPr="005345C5">
        <w:t xml:space="preserve"> two bedrooms</w:t>
      </w:r>
      <w:r w:rsidR="00EB0F77" w:rsidRPr="005345C5">
        <w:t xml:space="preserve"> and </w:t>
      </w:r>
      <w:r w:rsidR="00F02BA8" w:rsidRPr="005345C5">
        <w:t xml:space="preserve">a dedicated </w:t>
      </w:r>
      <w:r w:rsidR="00EB0F77" w:rsidRPr="005345C5">
        <w:t>lounge area</w:t>
      </w:r>
      <w:r w:rsidR="00F9440B" w:rsidRPr="005345C5">
        <w:t>.</w:t>
      </w:r>
      <w:r w:rsidR="00EB0F77" w:rsidRPr="005345C5">
        <w:t xml:space="preserve"> </w:t>
      </w:r>
    </w:p>
    <w:p w14:paraId="158417B0" w14:textId="4D7BB296" w:rsidR="009E2DE9" w:rsidRPr="005345C5" w:rsidRDefault="00592C2D" w:rsidP="00BD584B">
      <w:pPr>
        <w:pStyle w:val="BodyText"/>
      </w:pPr>
      <w:r w:rsidRPr="005345C5">
        <w:t xml:space="preserve">I was </w:t>
      </w:r>
      <w:r w:rsidR="00E64DC6" w:rsidRPr="005345C5">
        <w:t xml:space="preserve">pleased </w:t>
      </w:r>
      <w:r w:rsidRPr="005345C5">
        <w:t xml:space="preserve">that </w:t>
      </w:r>
      <w:r w:rsidR="00E64DC6" w:rsidRPr="005345C5">
        <w:t xml:space="preserve">specific accommodation </w:t>
      </w:r>
      <w:r w:rsidRPr="005345C5">
        <w:t xml:space="preserve">is </w:t>
      </w:r>
      <w:r w:rsidR="00E64DC6" w:rsidRPr="005345C5">
        <w:t>provided for female service users. Separate accommodation allow</w:t>
      </w:r>
      <w:r w:rsidR="007C0D7C" w:rsidRPr="005345C5">
        <w:t>s</w:t>
      </w:r>
      <w:r w:rsidR="00E64DC6" w:rsidRPr="005345C5">
        <w:t xml:space="preserve"> for privacy and help</w:t>
      </w:r>
      <w:r w:rsidR="007C0D7C" w:rsidRPr="005345C5">
        <w:t>s</w:t>
      </w:r>
      <w:r w:rsidR="00E64DC6" w:rsidRPr="005345C5">
        <w:t xml:space="preserve"> to mitigate risks to safety.</w:t>
      </w:r>
      <w:r w:rsidR="008D3FDE" w:rsidRPr="005345C5">
        <w:t xml:space="preserve"> </w:t>
      </w:r>
      <w:r w:rsidR="00E64DC6" w:rsidRPr="005345C5">
        <w:t>However,</w:t>
      </w:r>
      <w:r w:rsidR="007C0D7C" w:rsidRPr="005345C5">
        <w:t xml:space="preserve"> my</w:t>
      </w:r>
      <w:r w:rsidR="00E64DC6" w:rsidRPr="005345C5">
        <w:t xml:space="preserve"> Inspectors co</w:t>
      </w:r>
      <w:r w:rsidR="008D3FDE" w:rsidRPr="005345C5">
        <w:t xml:space="preserve">nsidered that the pod area </w:t>
      </w:r>
      <w:r w:rsidR="00742B8F" w:rsidRPr="005345C5">
        <w:t xml:space="preserve">bedrooms </w:t>
      </w:r>
      <w:r w:rsidR="008D3FDE" w:rsidRPr="005345C5">
        <w:t>lacked</w:t>
      </w:r>
      <w:r w:rsidR="0094494A" w:rsidRPr="005345C5">
        <w:t xml:space="preserve"> </w:t>
      </w:r>
      <w:r w:rsidR="007830BE" w:rsidRPr="005345C5">
        <w:t xml:space="preserve">sufficient </w:t>
      </w:r>
      <w:r w:rsidR="00E64DC6" w:rsidRPr="005345C5">
        <w:t xml:space="preserve">natural light. </w:t>
      </w:r>
    </w:p>
    <w:p w14:paraId="078D7C21" w14:textId="75F87F42" w:rsidR="00E64DC6" w:rsidRPr="005345C5" w:rsidRDefault="009E2DE9" w:rsidP="00BD584B">
      <w:pPr>
        <w:pStyle w:val="BodyText"/>
      </w:pPr>
      <w:r w:rsidRPr="005345C5">
        <w:t>The pod area was also located directly next to the seclusion area, separated by a locked door. The proximity of the pod to the seclusion room could conceivably cause</w:t>
      </w:r>
      <w:r w:rsidR="00D35982" w:rsidRPr="005345C5">
        <w:t xml:space="preserve"> </w:t>
      </w:r>
      <w:r w:rsidRPr="005345C5">
        <w:t>problems of noise and anxiety if distressed service users are placed in seclusion.</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35017F" w:rsidRPr="005345C5" w14:paraId="61720DD6" w14:textId="77777777" w:rsidTr="00035C8C">
        <w:trPr>
          <w:cantSplit/>
          <w:trHeight w:val="3664"/>
        </w:trPr>
        <w:tc>
          <w:tcPr>
            <w:tcW w:w="4536" w:type="dxa"/>
          </w:tcPr>
          <w:p w14:paraId="59DFB283" w14:textId="77777777" w:rsidR="0035017F" w:rsidRPr="005345C5" w:rsidRDefault="0035017F" w:rsidP="00274A35">
            <w:pPr>
              <w:pStyle w:val="Pictureindent"/>
              <w:ind w:left="0"/>
            </w:pPr>
            <w:r w:rsidRPr="005345C5">
              <w:rPr>
                <w:noProof/>
                <w:lang w:eastAsia="en-NZ"/>
              </w:rPr>
              <w:drawing>
                <wp:inline distT="0" distB="0" distL="0" distR="0" wp14:anchorId="4D8B0035" wp14:editId="6893C180">
                  <wp:extent cx="2826000" cy="2120228"/>
                  <wp:effectExtent l="19050" t="19050" r="12700" b="13970"/>
                  <wp:docPr id="5" name="Picture 5" descr="Photo of one of the service user bedrooms in the main wing. There is a single bed and an en suite bathroom. The room is tidy and there is natural light from a window above the 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AndrewG\AppData\Local\Temp\Temp1_Puna Maatai Photos (Batch 2).zip\P102037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26000" cy="2120228"/>
                          </a:xfrm>
                          <a:prstGeom prst="rect">
                            <a:avLst/>
                          </a:prstGeom>
                          <a:noFill/>
                          <a:ln w="6350" cmpd="sng">
                            <a:solidFill>
                              <a:srgbClr val="A6A6A6"/>
                            </a:solidFill>
                          </a:ln>
                        </pic:spPr>
                      </pic:pic>
                    </a:graphicData>
                  </a:graphic>
                </wp:inline>
              </w:drawing>
            </w:r>
          </w:p>
        </w:tc>
        <w:tc>
          <w:tcPr>
            <w:tcW w:w="284" w:type="dxa"/>
            <w:tcBorders>
              <w:right w:val="nil"/>
            </w:tcBorders>
          </w:tcPr>
          <w:p w14:paraId="75D03217" w14:textId="77777777" w:rsidR="0035017F" w:rsidRPr="005345C5" w:rsidRDefault="0035017F" w:rsidP="00274A35">
            <w:pPr>
              <w:pStyle w:val="Indent1"/>
              <w:ind w:left="0"/>
            </w:pPr>
          </w:p>
        </w:tc>
        <w:tc>
          <w:tcPr>
            <w:tcW w:w="4536" w:type="dxa"/>
            <w:tcBorders>
              <w:left w:val="nil"/>
            </w:tcBorders>
          </w:tcPr>
          <w:p w14:paraId="4F1E88C7" w14:textId="77777777" w:rsidR="0035017F" w:rsidRPr="005345C5" w:rsidRDefault="0035017F" w:rsidP="0035017F">
            <w:pPr>
              <w:pStyle w:val="Pictureindent"/>
              <w:ind w:left="0"/>
              <w:rPr>
                <w:noProof/>
                <w:lang w:eastAsia="en-NZ"/>
              </w:rPr>
            </w:pPr>
            <w:r w:rsidRPr="005345C5">
              <w:rPr>
                <w:noProof/>
                <w:lang w:eastAsia="en-NZ"/>
              </w:rPr>
              <w:drawing>
                <wp:inline distT="0" distB="0" distL="0" distR="0" wp14:anchorId="077339F3" wp14:editId="6A82C8B6">
                  <wp:extent cx="2945927" cy="2119630"/>
                  <wp:effectExtent l="19050" t="19050" r="26035" b="13970"/>
                  <wp:docPr id="4" name="Picture 4" descr="Photo of one of the service user bedrooms in the pod area. The room is tidy, with a single bed and an en suite bathroom. There is a window above the bed but it is glazed and prevents natural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IMG_084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a:stretch/>
                        </pic:blipFill>
                        <pic:spPr bwMode="auto">
                          <a:xfrm>
                            <a:off x="0" y="0"/>
                            <a:ext cx="2948200" cy="2121266"/>
                          </a:xfrm>
                          <a:prstGeom prst="rect">
                            <a:avLst/>
                          </a:prstGeom>
                          <a:noFill/>
                          <a:ln w="6350" cap="flat" cmpd="sng" algn="ctr">
                            <a:solidFill>
                              <a:srgbClr val="A6A6A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35017F" w:rsidRPr="005345C5" w14:paraId="2D0CA155" w14:textId="77777777" w:rsidTr="00274A35">
        <w:trPr>
          <w:cantSplit/>
        </w:trPr>
        <w:tc>
          <w:tcPr>
            <w:tcW w:w="4536" w:type="dxa"/>
          </w:tcPr>
          <w:p w14:paraId="6F89B8E2" w14:textId="1A3DB22F" w:rsidR="0035017F" w:rsidRPr="005345C5" w:rsidRDefault="0035017F" w:rsidP="00274A35">
            <w:pPr>
              <w:pStyle w:val="FigureCaption"/>
            </w:pPr>
            <w:bookmarkStart w:id="116" w:name="_Toc33514748"/>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5</w:t>
            </w:r>
            <w:r w:rsidRPr="005345C5">
              <w:rPr>
                <w:noProof/>
              </w:rPr>
              <w:fldChar w:fldCharType="end"/>
            </w:r>
            <w:r w:rsidRPr="005345C5">
              <w:rPr>
                <w:noProof/>
              </w:rPr>
              <w:t>: Bedroom in main wing</w:t>
            </w:r>
            <w:bookmarkEnd w:id="116"/>
          </w:p>
        </w:tc>
        <w:tc>
          <w:tcPr>
            <w:tcW w:w="284" w:type="dxa"/>
          </w:tcPr>
          <w:p w14:paraId="1186B6C2" w14:textId="77777777" w:rsidR="0035017F" w:rsidRPr="005345C5" w:rsidRDefault="0035017F" w:rsidP="00274A35">
            <w:pPr>
              <w:pStyle w:val="FigureCaption"/>
            </w:pPr>
          </w:p>
        </w:tc>
        <w:tc>
          <w:tcPr>
            <w:tcW w:w="4536" w:type="dxa"/>
          </w:tcPr>
          <w:p w14:paraId="781DDF4E" w14:textId="3C051A27" w:rsidR="0035017F" w:rsidRPr="005345C5" w:rsidRDefault="0035017F" w:rsidP="00274A35">
            <w:pPr>
              <w:pStyle w:val="FigureCaption"/>
            </w:pPr>
            <w:bookmarkStart w:id="117" w:name="_Toc33514749"/>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6</w:t>
            </w:r>
            <w:r w:rsidRPr="005345C5">
              <w:rPr>
                <w:noProof/>
              </w:rPr>
              <w:fldChar w:fldCharType="end"/>
            </w:r>
            <w:r w:rsidRPr="005345C5">
              <w:rPr>
                <w:noProof/>
              </w:rPr>
              <w:t>: Bedroom in pod area</w:t>
            </w:r>
            <w:bookmarkEnd w:id="117"/>
          </w:p>
        </w:tc>
      </w:tr>
    </w:tbl>
    <w:p w14:paraId="5896063B" w14:textId="77777777" w:rsidR="002A6C3E" w:rsidRPr="005345C5" w:rsidRDefault="002A6C3E" w:rsidP="00991C27">
      <w:pPr>
        <w:pStyle w:val="BodyText"/>
      </w:pPr>
      <w:r w:rsidRPr="005345C5">
        <w:t>Service users’</w:t>
      </w:r>
      <w:r w:rsidR="00C06BEB" w:rsidRPr="005345C5">
        <w:t xml:space="preserve"> </w:t>
      </w:r>
      <w:r w:rsidR="00F30F66" w:rsidRPr="005345C5">
        <w:t>bed</w:t>
      </w:r>
      <w:r w:rsidR="00C06BEB" w:rsidRPr="005345C5">
        <w:t xml:space="preserve">rooms were locked from 8am </w:t>
      </w:r>
      <w:r w:rsidR="006424FF" w:rsidRPr="005345C5">
        <w:t xml:space="preserve">and re-opened for </w:t>
      </w:r>
      <w:r w:rsidR="00D2540C" w:rsidRPr="005345C5">
        <w:t>‘</w:t>
      </w:r>
      <w:r w:rsidR="006424FF" w:rsidRPr="005345C5">
        <w:t>quiet time</w:t>
      </w:r>
      <w:r w:rsidR="00D2540C" w:rsidRPr="005345C5">
        <w:t>’</w:t>
      </w:r>
      <w:r w:rsidR="006424FF" w:rsidRPr="005345C5">
        <w:t xml:space="preserve"> between lunch and 2pm, after which they were locked again until after dinner.</w:t>
      </w:r>
      <w:r w:rsidR="006424FF" w:rsidRPr="005345C5">
        <w:rPr>
          <w:rStyle w:val="FootnoteReference"/>
        </w:rPr>
        <w:footnoteReference w:id="37"/>
      </w:r>
    </w:p>
    <w:p w14:paraId="0E79E2CC" w14:textId="77777777" w:rsidR="002A6C3E" w:rsidRPr="005345C5" w:rsidRDefault="002A6C3E" w:rsidP="00991C27">
      <w:pPr>
        <w:pStyle w:val="BodyText"/>
        <w:rPr>
          <w:rStyle w:val="Bluetext"/>
        </w:rPr>
      </w:pPr>
      <w:r w:rsidRPr="005345C5">
        <w:t>No service users were subject to a Night Safety Order</w:t>
      </w:r>
      <w:r w:rsidRPr="005345C5">
        <w:rPr>
          <w:rStyle w:val="FootnoteReference"/>
        </w:rPr>
        <w:footnoteReference w:id="38"/>
      </w:r>
      <w:r w:rsidRPr="005345C5">
        <w:t xml:space="preserve"> at the time of the inspection. However, the Ward had a shared </w:t>
      </w:r>
      <w:r w:rsidR="00F30F66" w:rsidRPr="005345C5">
        <w:t>management</w:t>
      </w:r>
      <w:r w:rsidRPr="005345C5">
        <w:t xml:space="preserve"> plan with Puna Awhi-</w:t>
      </w:r>
      <w:r w:rsidR="00046182" w:rsidRPr="005345C5">
        <w:t xml:space="preserve">rua </w:t>
      </w:r>
      <w:r w:rsidRPr="005345C5">
        <w:t>for one service user</w:t>
      </w:r>
      <w:r w:rsidR="00C06BEB" w:rsidRPr="005345C5">
        <w:t xml:space="preserve"> who was r</w:t>
      </w:r>
      <w:r w:rsidRPr="005345C5">
        <w:t>otating between the wards on a three monthly basis and had been placed on</w:t>
      </w:r>
      <w:r w:rsidR="00C06BEB" w:rsidRPr="005345C5">
        <w:t xml:space="preserve"> </w:t>
      </w:r>
      <w:r w:rsidR="003D3445" w:rsidRPr="005345C5">
        <w:t xml:space="preserve">a </w:t>
      </w:r>
      <w:r w:rsidR="00C06BEB" w:rsidRPr="005345C5">
        <w:t>continuous Night Safety Order.</w:t>
      </w:r>
      <w:r w:rsidR="00C06BEB" w:rsidRPr="005345C5">
        <w:rPr>
          <w:rStyle w:val="FootnoteReference"/>
        </w:rPr>
        <w:footnoteReference w:id="39"/>
      </w:r>
      <w:r w:rsidR="004F09C3" w:rsidRPr="005345C5">
        <w:t xml:space="preserve"> The service user was in Puna Awhi-rua at the time of the inspection.</w:t>
      </w:r>
    </w:p>
    <w:p w14:paraId="74FE6C05" w14:textId="77777777" w:rsidR="00EC1EA1" w:rsidRPr="005345C5" w:rsidRDefault="001C5328" w:rsidP="001C5328">
      <w:pPr>
        <w:pStyle w:val="BodyText"/>
      </w:pPr>
      <w:r w:rsidRPr="005345C5">
        <w:t xml:space="preserve">As noted above, the </w:t>
      </w:r>
      <w:r w:rsidR="00EC1EA1" w:rsidRPr="005345C5">
        <w:t xml:space="preserve">music room was used as a bedroom for a service user with high and complex needs. </w:t>
      </w:r>
    </w:p>
    <w:p w14:paraId="5F82F9B2" w14:textId="77777777" w:rsidR="00902EA2" w:rsidRPr="005345C5" w:rsidRDefault="00F30F66" w:rsidP="00BD584B">
      <w:pPr>
        <w:pStyle w:val="BodyText"/>
      </w:pPr>
      <w:bookmarkStart w:id="118" w:name="_Toc6903530"/>
      <w:r w:rsidRPr="005345C5">
        <w:t>T</w:t>
      </w:r>
      <w:r w:rsidR="00902EA2" w:rsidRPr="005345C5">
        <w:t xml:space="preserve">here </w:t>
      </w:r>
      <w:r w:rsidR="00084002" w:rsidRPr="005345C5">
        <w:t xml:space="preserve">was </w:t>
      </w:r>
      <w:r w:rsidR="00902EA2" w:rsidRPr="005345C5">
        <w:t xml:space="preserve">a lack of ancillary spaces for service users, the quiet room being the only separate area generally available to service users. Inspectors </w:t>
      </w:r>
      <w:r w:rsidR="00F02BA8" w:rsidRPr="005345C5">
        <w:t xml:space="preserve">noted </w:t>
      </w:r>
      <w:r w:rsidR="00902EA2" w:rsidRPr="005345C5">
        <w:t xml:space="preserve">the quiet room had a musty, stale smell. </w:t>
      </w:r>
    </w:p>
    <w:p w14:paraId="3EB2017F" w14:textId="77777777" w:rsidR="00461306" w:rsidRPr="005345C5" w:rsidRDefault="00902EA2" w:rsidP="00BD584B">
      <w:pPr>
        <w:pStyle w:val="BodyText"/>
      </w:pPr>
      <w:r w:rsidRPr="005345C5">
        <w:t xml:space="preserve">There was a sufficient number of showers in </w:t>
      </w:r>
      <w:r w:rsidR="008B6D2C" w:rsidRPr="005345C5">
        <w:t>the Ward</w:t>
      </w:r>
      <w:r w:rsidRPr="005345C5">
        <w:t xml:space="preserve"> for the number of service users,</w:t>
      </w:r>
      <w:r w:rsidR="007B4E79" w:rsidRPr="005345C5">
        <w:t xml:space="preserve"> toiletries were provided,</w:t>
      </w:r>
      <w:r w:rsidRPr="005345C5">
        <w:t xml:space="preserve"> and a laundry facility was available for those wanting to launder their own clothes.</w:t>
      </w:r>
      <w:r w:rsidR="00524397" w:rsidRPr="005345C5">
        <w:t xml:space="preserve"> Service users </w:t>
      </w:r>
      <w:r w:rsidR="007C0A85" w:rsidRPr="005345C5">
        <w:t xml:space="preserve">were encouraged to use these facilities to maintain personal hygiene and </w:t>
      </w:r>
      <w:r w:rsidR="00524397" w:rsidRPr="005345C5">
        <w:t>were also provided with clean bedding each week.</w:t>
      </w:r>
    </w:p>
    <w:p w14:paraId="4DF04B30" w14:textId="77777777" w:rsidR="00667F80" w:rsidRPr="005345C5" w:rsidRDefault="00667F80" w:rsidP="00667F80">
      <w:pPr>
        <w:pStyle w:val="Heading2"/>
      </w:pPr>
      <w:bookmarkStart w:id="119" w:name="_Toc34293438"/>
      <w:r w:rsidRPr="005345C5">
        <w:t>Food</w:t>
      </w:r>
      <w:bookmarkEnd w:id="118"/>
      <w:bookmarkEnd w:id="119"/>
    </w:p>
    <w:p w14:paraId="1681596A" w14:textId="77777777" w:rsidR="00223689" w:rsidRPr="005345C5" w:rsidRDefault="00223689" w:rsidP="00667F80">
      <w:pPr>
        <w:pStyle w:val="BodyText"/>
      </w:pPr>
      <w:r w:rsidRPr="005345C5">
        <w:t xml:space="preserve">All meals </w:t>
      </w:r>
      <w:r w:rsidR="00084002" w:rsidRPr="005345C5">
        <w:t xml:space="preserve">were </w:t>
      </w:r>
      <w:r w:rsidRPr="005345C5">
        <w:t>taken in the dining area</w:t>
      </w:r>
      <w:r w:rsidR="00F30F66" w:rsidRPr="005345C5">
        <w:t xml:space="preserve"> which appeared crowded for the capacity of the Ward. </w:t>
      </w:r>
      <w:r w:rsidRPr="005345C5">
        <w:t xml:space="preserve">During the week, breakfast was served at 8am, lunch at </w:t>
      </w:r>
      <w:r w:rsidR="00C06BEB" w:rsidRPr="005345C5">
        <w:t>12.15pm</w:t>
      </w:r>
      <w:r w:rsidR="00D2540C" w:rsidRPr="005345C5">
        <w:t>,</w:t>
      </w:r>
      <w:r w:rsidRPr="005345C5">
        <w:t xml:space="preserve"> and dinner at 5pm. </w:t>
      </w:r>
      <w:r w:rsidR="00F9440B" w:rsidRPr="005345C5">
        <w:t xml:space="preserve">Meals were prepared in the hospital kitchen and transported to </w:t>
      </w:r>
      <w:r w:rsidR="008B6D2C" w:rsidRPr="005345C5">
        <w:t>the Ward</w:t>
      </w:r>
      <w:r w:rsidR="00F9440B" w:rsidRPr="005345C5">
        <w:t xml:space="preserve"> in a trolley.</w:t>
      </w:r>
    </w:p>
    <w:p w14:paraId="7B4FFD56" w14:textId="77777777" w:rsidR="00F9440B" w:rsidRPr="005345C5" w:rsidRDefault="00F9440B" w:rsidP="00667F80">
      <w:pPr>
        <w:pStyle w:val="BodyText"/>
      </w:pPr>
      <w:r w:rsidRPr="005345C5">
        <w:t xml:space="preserve">Service users </w:t>
      </w:r>
      <w:r w:rsidR="00B42D2A" w:rsidRPr="005345C5">
        <w:t>could</w:t>
      </w:r>
      <w:r w:rsidRPr="005345C5">
        <w:t xml:space="preserve"> choose their meals from a daily menu and dietary requirements were provided for. </w:t>
      </w:r>
      <w:r w:rsidR="00601D76" w:rsidRPr="005345C5">
        <w:t xml:space="preserve">Inspectors observed a </w:t>
      </w:r>
      <w:r w:rsidR="00223689" w:rsidRPr="005345C5">
        <w:t>lunch meal and the</w:t>
      </w:r>
      <w:r w:rsidRPr="005345C5">
        <w:t xml:space="preserve"> quality and quantity of the food appeared satisfactory</w:t>
      </w:r>
      <w:r w:rsidR="00223689" w:rsidRPr="005345C5">
        <w:t>. S</w:t>
      </w:r>
      <w:r w:rsidRPr="005345C5">
        <w:t>ervice users indicated they were largely happy with the meals.</w:t>
      </w:r>
    </w:p>
    <w:p w14:paraId="46B6D789" w14:textId="77777777" w:rsidR="00A420DE" w:rsidRPr="005345C5" w:rsidRDefault="002C39D9" w:rsidP="00667F80">
      <w:pPr>
        <w:pStyle w:val="BodyText"/>
      </w:pPr>
      <w:r w:rsidRPr="005345C5">
        <w:t xml:space="preserve">Service users were unable to leave the dining area until all </w:t>
      </w:r>
      <w:r w:rsidR="00B44111" w:rsidRPr="005345C5">
        <w:t xml:space="preserve">service users </w:t>
      </w:r>
      <w:r w:rsidRPr="005345C5">
        <w:t>had finished</w:t>
      </w:r>
      <w:r w:rsidR="00B44111" w:rsidRPr="005345C5">
        <w:t xml:space="preserve"> their meal</w:t>
      </w:r>
      <w:r w:rsidRPr="005345C5">
        <w:t>. Inspectors heard from some service users that they felt pressured to eat their meals quickly as a result, so as not to keep other service users waiting.</w:t>
      </w:r>
      <w:r w:rsidR="002C404F" w:rsidRPr="005345C5">
        <w:t xml:space="preserve"> Staff also reported heightened tensions during meal times due to </w:t>
      </w:r>
      <w:r w:rsidR="00A420DE" w:rsidRPr="005345C5">
        <w:t xml:space="preserve">keeping </w:t>
      </w:r>
      <w:r w:rsidR="002C404F" w:rsidRPr="005345C5">
        <w:t>service users in a crowded dining space.</w:t>
      </w:r>
    </w:p>
    <w:p w14:paraId="6F777005" w14:textId="77777777" w:rsidR="00987CC2" w:rsidRPr="005345C5" w:rsidRDefault="00090368" w:rsidP="00667F80">
      <w:pPr>
        <w:pStyle w:val="BodyText"/>
      </w:pPr>
      <w:r w:rsidRPr="005345C5">
        <w:t>Outside of meal times</w:t>
      </w:r>
      <w:r w:rsidR="00EE3A0E" w:rsidRPr="005345C5">
        <w:t>,</w:t>
      </w:r>
      <w:r w:rsidRPr="005345C5">
        <w:t xml:space="preserve"> the dining area was locked.</w:t>
      </w:r>
      <w:r w:rsidR="00EE3A0E" w:rsidRPr="005345C5">
        <w:t xml:space="preserve"> </w:t>
      </w:r>
      <w:r w:rsidRPr="005345C5">
        <w:t xml:space="preserve">Service </w:t>
      </w:r>
      <w:r w:rsidR="00516BB2" w:rsidRPr="005345C5">
        <w:t>users were unable to access the kitchen area to make their own hot drinks during the day.</w:t>
      </w:r>
      <w:r w:rsidR="00F7337C" w:rsidRPr="005345C5">
        <w:t xml:space="preserve"> Morning and afternoon tea, including a selection of cordials, were</w:t>
      </w:r>
      <w:r w:rsidR="0019169D" w:rsidRPr="005345C5">
        <w:t xml:space="preserve"> made</w:t>
      </w:r>
      <w:r w:rsidR="00F7337C" w:rsidRPr="005345C5">
        <w:t xml:space="preserve"> available at 10am and 2pm respectively.</w:t>
      </w:r>
    </w:p>
    <w:p w14:paraId="54115412" w14:textId="77777777" w:rsidR="00516BB2" w:rsidRPr="005345C5" w:rsidRDefault="00987CC2" w:rsidP="00667F80">
      <w:pPr>
        <w:pStyle w:val="BodyText"/>
      </w:pPr>
      <w:r w:rsidRPr="005345C5">
        <w:t>Access to</w:t>
      </w:r>
      <w:r w:rsidR="002E7945" w:rsidRPr="005345C5">
        <w:t xml:space="preserve"> personal</w:t>
      </w:r>
      <w:r w:rsidRPr="005345C5">
        <w:t xml:space="preserve"> snack foods </w:t>
      </w:r>
      <w:r w:rsidR="00084002" w:rsidRPr="005345C5">
        <w:t xml:space="preserve">was </w:t>
      </w:r>
      <w:r w:rsidRPr="005345C5">
        <w:t>also inconsistent among service users</w:t>
      </w:r>
      <w:r w:rsidR="009D0766" w:rsidRPr="005345C5">
        <w:t>.</w:t>
      </w:r>
      <w:r w:rsidRPr="005345C5">
        <w:t xml:space="preserve"> For example</w:t>
      </w:r>
      <w:r w:rsidR="009D0766" w:rsidRPr="005345C5">
        <w:t>, service</w:t>
      </w:r>
      <w:r w:rsidRPr="005345C5">
        <w:t xml:space="preserve"> users </w:t>
      </w:r>
      <w:r w:rsidR="007B4E79" w:rsidRPr="005345C5">
        <w:t xml:space="preserve">transferred from prison </w:t>
      </w:r>
      <w:r w:rsidR="00084002" w:rsidRPr="005345C5">
        <w:t xml:space="preserve">could </w:t>
      </w:r>
      <w:r w:rsidR="007B4E79" w:rsidRPr="005345C5">
        <w:t>bring</w:t>
      </w:r>
      <w:r w:rsidRPr="005345C5">
        <w:t xml:space="preserve"> </w:t>
      </w:r>
      <w:r w:rsidR="009D0766" w:rsidRPr="005345C5">
        <w:t xml:space="preserve">with them </w:t>
      </w:r>
      <w:r w:rsidRPr="005345C5">
        <w:t xml:space="preserve">their </w:t>
      </w:r>
      <w:r w:rsidR="009D0766" w:rsidRPr="005345C5">
        <w:t>snacks purchased from the prison shop</w:t>
      </w:r>
      <w:r w:rsidR="00463462" w:rsidRPr="005345C5">
        <w:t xml:space="preserve">. Alternatively, </w:t>
      </w:r>
      <w:r w:rsidR="009D0766" w:rsidRPr="005345C5">
        <w:t>s</w:t>
      </w:r>
      <w:r w:rsidRPr="005345C5">
        <w:t xml:space="preserve">ervice users with leave from </w:t>
      </w:r>
      <w:r w:rsidR="008B6D2C" w:rsidRPr="005345C5">
        <w:t>the Ward</w:t>
      </w:r>
      <w:r w:rsidRPr="005345C5">
        <w:t xml:space="preserve"> </w:t>
      </w:r>
      <w:r w:rsidR="00084002" w:rsidRPr="005345C5">
        <w:t xml:space="preserve">could </w:t>
      </w:r>
      <w:r w:rsidR="009D0766" w:rsidRPr="005345C5">
        <w:t>purchase sna</w:t>
      </w:r>
      <w:r w:rsidR="00B44111" w:rsidRPr="005345C5">
        <w:t>c</w:t>
      </w:r>
      <w:r w:rsidR="009D0766" w:rsidRPr="005345C5">
        <w:t xml:space="preserve">ks from </w:t>
      </w:r>
      <w:r w:rsidRPr="005345C5">
        <w:t>the</w:t>
      </w:r>
      <w:r w:rsidR="009D0766" w:rsidRPr="005345C5">
        <w:t xml:space="preserve"> local</w:t>
      </w:r>
      <w:r w:rsidRPr="005345C5">
        <w:t xml:space="preserve"> dairy</w:t>
      </w:r>
      <w:r w:rsidR="009D0766" w:rsidRPr="005345C5">
        <w:t>.</w:t>
      </w:r>
      <w:r w:rsidRPr="005345C5">
        <w:t xml:space="preserve"> To avoid tensions building around access to such foods, snacks </w:t>
      </w:r>
      <w:r w:rsidR="00084002" w:rsidRPr="005345C5">
        <w:t xml:space="preserve">were </w:t>
      </w:r>
      <w:r w:rsidR="00DC7D6B" w:rsidRPr="005345C5">
        <w:t>not</w:t>
      </w:r>
      <w:r w:rsidRPr="005345C5">
        <w:t xml:space="preserve"> </w:t>
      </w:r>
      <w:r w:rsidR="00084002" w:rsidRPr="005345C5">
        <w:t xml:space="preserve">allowed to </w:t>
      </w:r>
      <w:r w:rsidRPr="005345C5">
        <w:t xml:space="preserve">be consumed on </w:t>
      </w:r>
      <w:r w:rsidR="008B6D2C" w:rsidRPr="005345C5">
        <w:t>the Ward</w:t>
      </w:r>
      <w:r w:rsidRPr="005345C5">
        <w:t xml:space="preserve"> itself.</w:t>
      </w:r>
      <w:r w:rsidR="00ED7CA9" w:rsidRPr="005345C5">
        <w:t xml:space="preserve"> </w:t>
      </w:r>
      <w:r w:rsidR="002E7945" w:rsidRPr="005345C5">
        <w:t xml:space="preserve">Service users reported frustration around the lack of access to their snacks. However, my Inspectors noted that the Ward provided daily snacks for all service users and </w:t>
      </w:r>
      <w:r w:rsidR="00D2540C" w:rsidRPr="005345C5">
        <w:t xml:space="preserve">staff </w:t>
      </w:r>
      <w:r w:rsidR="002E7945" w:rsidRPr="005345C5">
        <w:t>were planning events around the Rugby World Cup where snacks would also be provided</w:t>
      </w:r>
      <w:r w:rsidR="00D2540C" w:rsidRPr="005345C5">
        <w:t>,</w:t>
      </w:r>
      <w:r w:rsidR="002E7945" w:rsidRPr="005345C5">
        <w:t xml:space="preserve"> courtesy of the Ward</w:t>
      </w:r>
      <w:r w:rsidR="00ED534D" w:rsidRPr="005345C5">
        <w:t xml:space="preserve">. </w:t>
      </w:r>
    </w:p>
    <w:p w14:paraId="37D311E1" w14:textId="1726D856" w:rsidR="001B6FC1" w:rsidRPr="005345C5" w:rsidRDefault="00A12577" w:rsidP="00667F80">
      <w:pPr>
        <w:pStyle w:val="BodyText"/>
      </w:pPr>
      <w:r w:rsidRPr="005345C5">
        <w:t>I am concerned that the blanket restriction on access to the kitchen adversely impact</w:t>
      </w:r>
      <w:r w:rsidR="00B42D2A" w:rsidRPr="005345C5">
        <w:t>ed</w:t>
      </w:r>
      <w:r w:rsidRPr="005345C5">
        <w:t xml:space="preserve"> on service users’ ability to access hot water</w:t>
      </w:r>
      <w:r w:rsidR="00C500D7" w:rsidRPr="005345C5">
        <w:t xml:space="preserve"> for drinks</w:t>
      </w:r>
      <w:r w:rsidRPr="005345C5">
        <w:t>.</w:t>
      </w:r>
      <w:r w:rsidR="003A4958" w:rsidRPr="005345C5">
        <w:t xml:space="preserve"> </w:t>
      </w:r>
      <w:r w:rsidR="00E00382" w:rsidRPr="005345C5">
        <w:t>I acknowledge the DHB’s view that there is a safety rationale behind this restriction. However, t</w:t>
      </w:r>
      <w:r w:rsidR="003A4958" w:rsidRPr="005345C5">
        <w:t xml:space="preserve">he current policy disadvantaged all service users as it applied to everyone irrespective of safety risk. </w:t>
      </w:r>
      <w:r w:rsidR="00FF49E0" w:rsidRPr="005345C5">
        <w:t>I consider that access to hot drinks should be facilitated based on individual risk and subject to regular review.</w:t>
      </w:r>
    </w:p>
    <w:p w14:paraId="3761A853" w14:textId="77777777" w:rsidR="00667F80" w:rsidRPr="005345C5" w:rsidRDefault="00667F80" w:rsidP="00667F80">
      <w:pPr>
        <w:pStyle w:val="Heading2"/>
      </w:pPr>
      <w:bookmarkStart w:id="120" w:name="_Toc6903531"/>
      <w:bookmarkStart w:id="121" w:name="_Toc34293439"/>
      <w:r w:rsidRPr="005345C5">
        <w:t>Recommendations – material conditions</w:t>
      </w:r>
      <w:bookmarkEnd w:id="120"/>
      <w:bookmarkEnd w:id="121"/>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76B494EE" w14:textId="77777777" w:rsidTr="00FF036C">
        <w:tc>
          <w:tcPr>
            <w:tcW w:w="9401" w:type="dxa"/>
          </w:tcPr>
          <w:p w14:paraId="38834BD9" w14:textId="77777777" w:rsidR="00667F80" w:rsidRPr="005345C5" w:rsidRDefault="00667F80" w:rsidP="00FF036C">
            <w:pPr>
              <w:pStyle w:val="Headingboxtexttop"/>
            </w:pPr>
            <w:r w:rsidRPr="005345C5">
              <w:t>I recommend that:</w:t>
            </w:r>
          </w:p>
          <w:p w14:paraId="2001998D" w14:textId="77777777" w:rsidR="00A420DE" w:rsidRPr="005345C5" w:rsidRDefault="00A420DE" w:rsidP="00FF036C">
            <w:pPr>
              <w:pStyle w:val="Boxsmallnumber-1"/>
            </w:pPr>
            <w:r w:rsidRPr="005345C5">
              <w:t xml:space="preserve">Service users </w:t>
            </w:r>
            <w:r w:rsidR="0065138A" w:rsidRPr="005345C5">
              <w:t>are</w:t>
            </w:r>
            <w:r w:rsidRPr="005345C5">
              <w:t xml:space="preserve"> able to leave </w:t>
            </w:r>
            <w:r w:rsidR="00410263" w:rsidRPr="005345C5">
              <w:t>the dining area</w:t>
            </w:r>
            <w:r w:rsidRPr="005345C5">
              <w:t xml:space="preserve"> when they are ready to do so.</w:t>
            </w:r>
          </w:p>
          <w:p w14:paraId="786C8844" w14:textId="2E777C3C" w:rsidR="00667F80" w:rsidRPr="005345C5" w:rsidRDefault="007E0C8B" w:rsidP="00FF49E0">
            <w:pPr>
              <w:pStyle w:val="Boxsmallnumber-1"/>
            </w:pPr>
            <w:r w:rsidRPr="005345C5">
              <w:t>Service users</w:t>
            </w:r>
            <w:r w:rsidR="001B6FC1" w:rsidRPr="005345C5">
              <w:t xml:space="preserve"> </w:t>
            </w:r>
            <w:r w:rsidR="0063368A" w:rsidRPr="005345C5">
              <w:t>are</w:t>
            </w:r>
            <w:r w:rsidR="001B6FC1" w:rsidRPr="005345C5">
              <w:t xml:space="preserve"> able to freely access hot drinks</w:t>
            </w:r>
            <w:r w:rsidR="00A43C85" w:rsidRPr="005345C5">
              <w:t>,</w:t>
            </w:r>
            <w:r w:rsidR="005D5FBB" w:rsidRPr="005345C5">
              <w:t xml:space="preserve"> </w:t>
            </w:r>
            <w:r w:rsidR="00FF49E0" w:rsidRPr="005345C5">
              <w:t>unless deemed unsafe based on individual risk assessment.</w:t>
            </w:r>
          </w:p>
        </w:tc>
      </w:tr>
    </w:tbl>
    <w:p w14:paraId="74FF5FD5" w14:textId="77777777" w:rsidR="00EB0FE8" w:rsidRPr="005345C5" w:rsidRDefault="00EB0FE8" w:rsidP="00EB0FE8">
      <w:pPr>
        <w:pStyle w:val="Heading2"/>
      </w:pPr>
      <w:bookmarkStart w:id="122" w:name="_Toc34293440"/>
      <w:bookmarkStart w:id="123" w:name="_Toc6903532"/>
      <w:r w:rsidRPr="005345C5">
        <w:t>Puna Maatai comments</w:t>
      </w:r>
      <w:bookmarkEnd w:id="122"/>
    </w:p>
    <w:p w14:paraId="040C60E0" w14:textId="69E2CA40" w:rsidR="00EB0FE8" w:rsidRPr="005345C5" w:rsidRDefault="00EB0FE8" w:rsidP="00EB0FE8">
      <w:pPr>
        <w:pStyle w:val="BodyText"/>
      </w:pPr>
      <w:r w:rsidRPr="005345C5">
        <w:t>The DHB rejected recommendations 12 and an earlier iteration of recommendation 13.</w:t>
      </w:r>
      <w:r w:rsidR="001E47D7" w:rsidRPr="005345C5">
        <w:rPr>
          <w:rStyle w:val="FootnoteReference"/>
        </w:rPr>
        <w:footnoteReference w:id="40"/>
      </w:r>
    </w:p>
    <w:p w14:paraId="69ED1377" w14:textId="77777777" w:rsidR="00EB0FE8" w:rsidRPr="005345C5" w:rsidRDefault="00EB0FE8" w:rsidP="00EB0FE8">
      <w:pPr>
        <w:pStyle w:val="BodyText"/>
      </w:pPr>
      <w:r w:rsidRPr="005345C5">
        <w:t>Recommendation 12 response:</w:t>
      </w:r>
    </w:p>
    <w:p w14:paraId="4710AEDF" w14:textId="77777777" w:rsidR="00EB0FE8" w:rsidRPr="005345C5" w:rsidRDefault="00EB0FE8" w:rsidP="00EB0FE8">
      <w:pPr>
        <w:pStyle w:val="Quotationseparateparagraph"/>
      </w:pPr>
      <w:r w:rsidRPr="005345C5">
        <w:t>This is a safety aspect of care and staff are required to follow the Puawai Internal Security procedure. This procedure is included in the associated appendices.</w:t>
      </w:r>
    </w:p>
    <w:p w14:paraId="66117767" w14:textId="77777777" w:rsidR="00EB0FE8" w:rsidRPr="005345C5" w:rsidRDefault="00EB0FE8" w:rsidP="00EB0FE8">
      <w:pPr>
        <w:pStyle w:val="BodyText"/>
      </w:pPr>
      <w:r w:rsidRPr="005345C5">
        <w:t>Ombudsman response:</w:t>
      </w:r>
    </w:p>
    <w:p w14:paraId="471E94D1" w14:textId="6CE92713" w:rsidR="00EB0FE8" w:rsidRPr="005345C5" w:rsidRDefault="00EB0FE8" w:rsidP="00EB0FE8">
      <w:pPr>
        <w:pStyle w:val="BodyText"/>
      </w:pPr>
      <w:r w:rsidRPr="005345C5">
        <w:t xml:space="preserve">I have reviewed the </w:t>
      </w:r>
      <w:r w:rsidRPr="005345C5">
        <w:rPr>
          <w:i/>
        </w:rPr>
        <w:t xml:space="preserve">Puawai Internal Security Procedure 2687 </w:t>
      </w:r>
      <w:r w:rsidRPr="005345C5">
        <w:t xml:space="preserve">(dated 8 April 2019). The </w:t>
      </w:r>
      <w:r w:rsidRPr="005345C5">
        <w:rPr>
          <w:i/>
        </w:rPr>
        <w:t>Internal Security Procedure</w:t>
      </w:r>
      <w:r w:rsidRPr="005345C5">
        <w:t xml:space="preserve"> rightly includes controls for the safe distribution and storage of cutlery, including requiring that service users remain in the dining area until an accurate cutlery count is completed. I acknowledge the safety rationale behind this approach. As my Inspectors observed, however, blanket restrictions also create tension and may consequently compromise safety. I therefore encourage the Ward and the Service to consider options to allow more flexibility for service users while maintaining robust safety controls.</w:t>
      </w:r>
    </w:p>
    <w:p w14:paraId="7B3FED10" w14:textId="77777777" w:rsidR="00EB0FE8" w:rsidRPr="005345C5" w:rsidRDefault="00EB0FE8" w:rsidP="00EB0FE8">
      <w:pPr>
        <w:pStyle w:val="BodyText"/>
      </w:pPr>
      <w:r w:rsidRPr="005345C5">
        <w:t>Recommend 13 response:</w:t>
      </w:r>
    </w:p>
    <w:p w14:paraId="5E768887" w14:textId="77777777" w:rsidR="00EB0FE8" w:rsidRPr="005345C5" w:rsidRDefault="00EB0FE8" w:rsidP="00EB0FE8">
      <w:pPr>
        <w:pStyle w:val="BodyText"/>
        <w:ind w:left="567"/>
      </w:pPr>
      <w:r w:rsidRPr="005345C5">
        <w:rPr>
          <w:i/>
        </w:rPr>
        <w:t>There is a safety aspect of care for both service users and staff. The potential for injury through hot drinks being thrown is a risk within the forensic area of practice. They are however regularly provided and can be made when requeste</w:t>
      </w:r>
      <w:r w:rsidRPr="005345C5">
        <w:t>d.</w:t>
      </w:r>
    </w:p>
    <w:p w14:paraId="099482E0" w14:textId="5800477F" w:rsidR="00EB0FE8" w:rsidRPr="005345C5" w:rsidRDefault="00EB0FE8" w:rsidP="00EB0FE8">
      <w:pPr>
        <w:spacing w:after="200" w:line="276" w:lineRule="auto"/>
      </w:pPr>
      <w:r w:rsidRPr="005345C5">
        <w:t>Ombudsman response:</w:t>
      </w:r>
    </w:p>
    <w:p w14:paraId="216D7437" w14:textId="478CF651" w:rsidR="00EB0FE8" w:rsidRPr="005345C5" w:rsidRDefault="00EB0FE8" w:rsidP="00EB0FE8">
      <w:pPr>
        <w:pStyle w:val="BodyText"/>
      </w:pPr>
      <w:r w:rsidRPr="005345C5">
        <w:t xml:space="preserve">I acknowledge </w:t>
      </w:r>
      <w:r w:rsidR="00407A03" w:rsidRPr="005345C5">
        <w:t>the</w:t>
      </w:r>
      <w:r w:rsidRPr="005345C5">
        <w:t xml:space="preserve"> safety concerns. However, it is not clear to me why a hot drink made by a staff member is less likely to cause injury than one made by the service user.  My Inspectors’ observations are that there is not a consistent approach to this issue across all facilities. The current policy on the Ward disadvantaged all service users as it applied to everyone irrespective of safety risk. I consider that free access to hot drinks should be available for all service users unless deemed unsafe based on an individual risk assessment.</w:t>
      </w:r>
      <w:r w:rsidR="00407A03" w:rsidRPr="005345C5">
        <w:t xml:space="preserve"> I have adjusted my recommendation accordingly. </w:t>
      </w:r>
    </w:p>
    <w:p w14:paraId="663D8650" w14:textId="77777777" w:rsidR="00667F80" w:rsidRPr="005345C5" w:rsidRDefault="00667F80" w:rsidP="00667F80">
      <w:pPr>
        <w:pStyle w:val="Heading1"/>
      </w:pPr>
      <w:bookmarkStart w:id="124" w:name="_Toc34293441"/>
      <w:r w:rsidRPr="005345C5">
        <w:t>Activities and programmes</w:t>
      </w:r>
      <w:bookmarkEnd w:id="123"/>
      <w:bookmarkEnd w:id="124"/>
    </w:p>
    <w:p w14:paraId="6156A3FF" w14:textId="77777777" w:rsidR="00667F80" w:rsidRPr="005345C5" w:rsidRDefault="00667F80" w:rsidP="00667F80">
      <w:pPr>
        <w:pStyle w:val="Heading2"/>
      </w:pPr>
      <w:bookmarkStart w:id="125" w:name="_Toc6903533"/>
      <w:bookmarkStart w:id="126" w:name="_Toc34293442"/>
      <w:r w:rsidRPr="005345C5">
        <w:t>Outdoor exercise and leisure activities</w:t>
      </w:r>
      <w:bookmarkEnd w:id="125"/>
      <w:bookmarkEnd w:id="126"/>
    </w:p>
    <w:p w14:paraId="53DE4DEB" w14:textId="77777777" w:rsidR="004148A5" w:rsidRPr="005345C5" w:rsidRDefault="004148A5" w:rsidP="002973B0">
      <w:pPr>
        <w:pStyle w:val="BodyText"/>
      </w:pPr>
      <w:r w:rsidRPr="005345C5">
        <w:t xml:space="preserve">The </w:t>
      </w:r>
      <w:r w:rsidR="0061023B" w:rsidRPr="005345C5">
        <w:t>Service</w:t>
      </w:r>
      <w:r w:rsidRPr="005345C5">
        <w:t xml:space="preserve"> provided Inspectors with a copy of the </w:t>
      </w:r>
      <w:r w:rsidR="00AD78E1" w:rsidRPr="005345C5">
        <w:t xml:space="preserve">Service’s </w:t>
      </w:r>
      <w:r w:rsidRPr="005345C5">
        <w:rPr>
          <w:rStyle w:val="Italics"/>
        </w:rPr>
        <w:t>Courtyards Procedure 0516</w:t>
      </w:r>
      <w:r w:rsidRPr="005345C5">
        <w:t xml:space="preserve"> (dated 22 February 2019). The procedure had a review date of 22 February 2020.</w:t>
      </w:r>
    </w:p>
    <w:p w14:paraId="126019E0" w14:textId="77777777" w:rsidR="002973B0" w:rsidRPr="005345C5" w:rsidRDefault="008B4505" w:rsidP="002973B0">
      <w:pPr>
        <w:pStyle w:val="BodyText"/>
      </w:pPr>
      <w:r w:rsidRPr="005345C5">
        <w:t>The Ward ha</w:t>
      </w:r>
      <w:r w:rsidR="00B42D2A" w:rsidRPr="005345C5">
        <w:t>d</w:t>
      </w:r>
      <w:r w:rsidRPr="005345C5">
        <w:t xml:space="preserve"> a courtyard area located off the communal lounge. </w:t>
      </w:r>
      <w:r w:rsidR="002A79D8" w:rsidRPr="005345C5">
        <w:t>My Inspectors observed that a</w:t>
      </w:r>
      <w:r w:rsidR="002973B0" w:rsidRPr="005345C5">
        <w:t xml:space="preserve">ccess to the courtyard and fresh air was well utilised and supported by staff. </w:t>
      </w:r>
      <w:r w:rsidR="00EF5418" w:rsidRPr="005345C5">
        <w:t>Recovery plans often contained a focus on ensuring opportunities for physical exercise are taken.</w:t>
      </w:r>
    </w:p>
    <w:p w14:paraId="0BCD5043" w14:textId="77777777" w:rsidR="00EF5418" w:rsidRPr="005345C5" w:rsidRDefault="00162446" w:rsidP="002973B0">
      <w:pPr>
        <w:pStyle w:val="BodyText"/>
      </w:pPr>
      <w:r w:rsidRPr="005345C5">
        <w:t>At the time of the inspection, three</w:t>
      </w:r>
      <w:r w:rsidR="00EF5418" w:rsidRPr="005345C5">
        <w:t xml:space="preserve"> service users</w:t>
      </w:r>
      <w:r w:rsidRPr="005345C5">
        <w:t xml:space="preserve"> were</w:t>
      </w:r>
      <w:r w:rsidR="00EF5418" w:rsidRPr="005345C5">
        <w:t xml:space="preserve"> allowed </w:t>
      </w:r>
      <w:r w:rsidR="008B4505" w:rsidRPr="005345C5">
        <w:t xml:space="preserve">Ward </w:t>
      </w:r>
      <w:r w:rsidR="00EF5418" w:rsidRPr="005345C5">
        <w:t xml:space="preserve">leave and </w:t>
      </w:r>
      <w:r w:rsidRPr="005345C5">
        <w:t>were able to take 30 minute escorted</w:t>
      </w:r>
      <w:r w:rsidR="00EF5418" w:rsidRPr="005345C5">
        <w:t xml:space="preserve"> walks outside of </w:t>
      </w:r>
      <w:r w:rsidR="008B6D2C" w:rsidRPr="005345C5">
        <w:t>the Ward</w:t>
      </w:r>
      <w:r w:rsidR="00EF5418" w:rsidRPr="005345C5">
        <w:t>.</w:t>
      </w:r>
    </w:p>
    <w:p w14:paraId="5E8CE26B" w14:textId="77777777" w:rsidR="002973B0" w:rsidRPr="005345C5" w:rsidRDefault="002973B0" w:rsidP="002973B0">
      <w:pPr>
        <w:pStyle w:val="BodyText"/>
      </w:pPr>
      <w:r w:rsidRPr="005345C5">
        <w:t>Service users were able to access the gym twice a week. The gym</w:t>
      </w:r>
      <w:r w:rsidR="002A79D8" w:rsidRPr="005345C5">
        <w:t>, which</w:t>
      </w:r>
      <w:r w:rsidR="009D0766" w:rsidRPr="005345C5">
        <w:t xml:space="preserve"> was</w:t>
      </w:r>
      <w:r w:rsidR="002A79D8" w:rsidRPr="005345C5">
        <w:t xml:space="preserve"> also used by </w:t>
      </w:r>
      <w:r w:rsidR="009D0766" w:rsidRPr="005345C5">
        <w:t xml:space="preserve">service users from </w:t>
      </w:r>
      <w:r w:rsidR="002A79D8" w:rsidRPr="005345C5">
        <w:t>Puna Awhi-</w:t>
      </w:r>
      <w:r w:rsidR="00046182" w:rsidRPr="005345C5">
        <w:t xml:space="preserve">rua </w:t>
      </w:r>
      <w:r w:rsidR="009D0766" w:rsidRPr="005345C5">
        <w:t>and Puna Poi</w:t>
      </w:r>
      <w:r w:rsidR="009851E5" w:rsidRPr="005345C5">
        <w:t>p</w:t>
      </w:r>
      <w:r w:rsidR="009D0766" w:rsidRPr="005345C5">
        <w:t>oi</w:t>
      </w:r>
      <w:r w:rsidR="002A79D8" w:rsidRPr="005345C5">
        <w:t>,</w:t>
      </w:r>
      <w:r w:rsidRPr="005345C5">
        <w:t xml:space="preserve"> had recently been refurbished</w:t>
      </w:r>
      <w:r w:rsidR="00393263" w:rsidRPr="005345C5">
        <w:t>,</w:t>
      </w:r>
      <w:r w:rsidRPr="005345C5">
        <w:t xml:space="preserve"> was </w:t>
      </w:r>
      <w:r w:rsidR="00762014" w:rsidRPr="005345C5">
        <w:t xml:space="preserve">well-equipped and </w:t>
      </w:r>
      <w:r w:rsidRPr="005345C5">
        <w:t>in good condition.</w:t>
      </w:r>
    </w:p>
    <w:p w14:paraId="5DD71908" w14:textId="77777777" w:rsidR="007315FB" w:rsidRPr="005345C5" w:rsidRDefault="007315FB" w:rsidP="002973B0">
      <w:pPr>
        <w:pStyle w:val="BodyText"/>
      </w:pPr>
      <w:r w:rsidRPr="005345C5">
        <w:t>A pool table was available to service users in the main communal lounge.</w:t>
      </w:r>
      <w:r w:rsidR="00C500D7" w:rsidRPr="005345C5">
        <w:t xml:space="preserve"> Staff and service users were observed playing pool together. </w:t>
      </w:r>
    </w:p>
    <w:p w14:paraId="1FE832E8" w14:textId="77777777" w:rsidR="00162446" w:rsidRPr="005345C5" w:rsidRDefault="007315FB" w:rsidP="002973B0">
      <w:pPr>
        <w:pStyle w:val="BodyText"/>
      </w:pPr>
      <w:r w:rsidRPr="005345C5">
        <w:t xml:space="preserve">Two </w:t>
      </w:r>
      <w:r w:rsidR="001A5E55" w:rsidRPr="005345C5">
        <w:t>OTs</w:t>
      </w:r>
      <w:r w:rsidRPr="005345C5">
        <w:t xml:space="preserve"> and </w:t>
      </w:r>
      <w:r w:rsidR="005F740B" w:rsidRPr="005345C5">
        <w:t>the</w:t>
      </w:r>
      <w:r w:rsidRPr="005345C5">
        <w:t xml:space="preserve"> </w:t>
      </w:r>
      <w:r w:rsidR="00D50538" w:rsidRPr="005345C5">
        <w:t xml:space="preserve">Kaitakawaenga </w:t>
      </w:r>
      <w:r w:rsidRPr="005345C5">
        <w:t>provide</w:t>
      </w:r>
      <w:r w:rsidR="00B42D2A" w:rsidRPr="005345C5">
        <w:t>d</w:t>
      </w:r>
      <w:r w:rsidRPr="005345C5">
        <w:t xml:space="preserve"> a structured programme of daily activities, including individual and group work. </w:t>
      </w:r>
      <w:r w:rsidR="008B4505" w:rsidRPr="005345C5">
        <w:t xml:space="preserve">For example, art </w:t>
      </w:r>
      <w:r w:rsidRPr="005345C5">
        <w:t xml:space="preserve">classes took place in the open communal area and all service users were able to participate. </w:t>
      </w:r>
      <w:r w:rsidR="008B4505" w:rsidRPr="005345C5">
        <w:t xml:space="preserve">Inspectors also observed one service user </w:t>
      </w:r>
      <w:r w:rsidR="00B42D2A" w:rsidRPr="005345C5">
        <w:t>in</w:t>
      </w:r>
      <w:r w:rsidR="008B4505" w:rsidRPr="005345C5">
        <w:t xml:space="preserve"> a tai chi session.</w:t>
      </w:r>
    </w:p>
    <w:p w14:paraId="29F5B072" w14:textId="77777777" w:rsidR="00667F80" w:rsidRPr="005345C5" w:rsidRDefault="008B4505" w:rsidP="005E3BAD">
      <w:pPr>
        <w:pStyle w:val="BodyText"/>
      </w:pPr>
      <w:r w:rsidRPr="005345C5">
        <w:t xml:space="preserve">However, service </w:t>
      </w:r>
      <w:r w:rsidR="00853233" w:rsidRPr="005345C5">
        <w:t xml:space="preserve">users reported boredom </w:t>
      </w:r>
      <w:r w:rsidR="00B42D2A" w:rsidRPr="005345C5">
        <w:t xml:space="preserve">in </w:t>
      </w:r>
      <w:r w:rsidR="00853233" w:rsidRPr="005345C5">
        <w:t xml:space="preserve">the afternoons, during which Inspectors observed that there tended to </w:t>
      </w:r>
      <w:r w:rsidR="00E775AD" w:rsidRPr="005345C5">
        <w:t>be fewer structured activities.</w:t>
      </w:r>
      <w:r w:rsidR="008071BB" w:rsidRPr="005345C5">
        <w:t xml:space="preserve"> </w:t>
      </w:r>
      <w:r w:rsidRPr="005345C5">
        <w:t>Inspectors observe</w:t>
      </w:r>
      <w:r w:rsidR="00B42D2A" w:rsidRPr="005345C5">
        <w:t>d</w:t>
      </w:r>
      <w:r w:rsidRPr="005345C5">
        <w:t xml:space="preserve"> several service users </w:t>
      </w:r>
      <w:r w:rsidR="008071BB" w:rsidRPr="005345C5">
        <w:t>sleeping on available couches and beanbags</w:t>
      </w:r>
      <w:r w:rsidRPr="005345C5">
        <w:t xml:space="preserve"> during the afternoon</w:t>
      </w:r>
      <w:r w:rsidR="008071BB" w:rsidRPr="005345C5">
        <w:t>.</w:t>
      </w:r>
    </w:p>
    <w:p w14:paraId="517EC7CD" w14:textId="2115E004" w:rsidR="00560903" w:rsidRPr="005345C5" w:rsidRDefault="00B7566E" w:rsidP="00545977">
      <w:pPr>
        <w:pStyle w:val="BodyText"/>
        <w:keepNext/>
        <w:ind w:left="-28"/>
      </w:pPr>
      <w:r>
        <w:pict w14:anchorId="316F4AF4">
          <v:shape id="_x0000_i1027" type="#_x0000_t75" style="width:466.3pt;height:223.45pt">
            <v:imagedata r:id="rId43" o:title="HRBC Puna Maatai - courtyard" croptop="1114f" cropbottom="2785f"/>
          </v:shape>
        </w:pict>
      </w:r>
    </w:p>
    <w:p w14:paraId="07C3DAC5" w14:textId="4C132B5D" w:rsidR="00560903" w:rsidRPr="005345C5" w:rsidRDefault="00560903" w:rsidP="00560903">
      <w:pPr>
        <w:pStyle w:val="FigureCaption"/>
      </w:pPr>
      <w:bookmarkStart w:id="127" w:name="_Toc33514750"/>
      <w:r w:rsidRPr="005345C5">
        <w:t xml:space="preserve">Figure </w:t>
      </w:r>
      <w:r w:rsidR="00474381">
        <w:fldChar w:fldCharType="begin"/>
      </w:r>
      <w:r w:rsidR="00474381">
        <w:instrText xml:space="preserve"> SEQ Figure \* ARABIC </w:instrText>
      </w:r>
      <w:r w:rsidR="00474381">
        <w:fldChar w:fldCharType="separate"/>
      </w:r>
      <w:r w:rsidR="00566F61">
        <w:rPr>
          <w:noProof/>
        </w:rPr>
        <w:t>7</w:t>
      </w:r>
      <w:r w:rsidR="00474381">
        <w:rPr>
          <w:noProof/>
        </w:rPr>
        <w:fldChar w:fldCharType="end"/>
      </w:r>
      <w:r w:rsidRPr="005345C5">
        <w:rPr>
          <w:noProof/>
        </w:rPr>
        <w:t>: Courtyard area</w:t>
      </w:r>
      <w:bookmarkEnd w:id="127"/>
    </w:p>
    <w:p w14:paraId="7FAC5C21" w14:textId="77777777" w:rsidR="00667F80" w:rsidRPr="005345C5" w:rsidRDefault="00667F80" w:rsidP="00667F80">
      <w:pPr>
        <w:pStyle w:val="Heading2"/>
      </w:pPr>
      <w:bookmarkStart w:id="128" w:name="_Toc6903534"/>
      <w:bookmarkStart w:id="129" w:name="_Toc34293443"/>
      <w:r w:rsidRPr="005345C5">
        <w:t>Programmes</w:t>
      </w:r>
      <w:bookmarkEnd w:id="128"/>
      <w:bookmarkEnd w:id="129"/>
    </w:p>
    <w:p w14:paraId="12575068" w14:textId="77777777" w:rsidR="00DC4269" w:rsidRPr="005345C5" w:rsidRDefault="00DC4269" w:rsidP="00667F80">
      <w:pPr>
        <w:pStyle w:val="BodyText"/>
      </w:pPr>
      <w:r w:rsidRPr="005345C5">
        <w:t xml:space="preserve">A therapeutic programme </w:t>
      </w:r>
      <w:r w:rsidR="00B42D2A" w:rsidRPr="005345C5">
        <w:t xml:space="preserve">was </w:t>
      </w:r>
      <w:r w:rsidRPr="005345C5">
        <w:t xml:space="preserve">in place, with </w:t>
      </w:r>
      <w:r w:rsidR="009D0766" w:rsidRPr="005345C5">
        <w:t xml:space="preserve">a </w:t>
      </w:r>
      <w:r w:rsidR="003A51CC" w:rsidRPr="005345C5">
        <w:t>mix of open and closed groups</w:t>
      </w:r>
      <w:r w:rsidRPr="005345C5">
        <w:t xml:space="preserve"> divided into four terms per year of between eight and 10 weeks. Service users </w:t>
      </w:r>
      <w:r w:rsidR="00B42D2A" w:rsidRPr="005345C5">
        <w:t xml:space="preserve">could </w:t>
      </w:r>
      <w:r w:rsidRPr="005345C5">
        <w:t xml:space="preserve">not join closed groups part way through </w:t>
      </w:r>
      <w:r w:rsidR="00B42D2A" w:rsidRPr="005345C5">
        <w:t xml:space="preserve">a </w:t>
      </w:r>
      <w:r w:rsidRPr="005345C5">
        <w:t xml:space="preserve">term, but </w:t>
      </w:r>
      <w:r w:rsidR="00B42D2A" w:rsidRPr="005345C5">
        <w:t>were</w:t>
      </w:r>
      <w:r w:rsidRPr="005345C5">
        <w:t xml:space="preserve"> able to join</w:t>
      </w:r>
      <w:r w:rsidR="00682D40" w:rsidRPr="005345C5">
        <w:t xml:space="preserve"> them in</w:t>
      </w:r>
      <w:r w:rsidRPr="005345C5">
        <w:t xml:space="preserve"> subsequent terms.</w:t>
      </w:r>
      <w:r w:rsidR="00AB75FD" w:rsidRPr="005345C5">
        <w:t xml:space="preserve"> </w:t>
      </w:r>
    </w:p>
    <w:p w14:paraId="3AB46758" w14:textId="77777777" w:rsidR="00AB75FD" w:rsidRPr="005345C5" w:rsidRDefault="00AB75FD" w:rsidP="00667F80">
      <w:pPr>
        <w:pStyle w:val="BodyText"/>
      </w:pPr>
      <w:r w:rsidRPr="005345C5">
        <w:t xml:space="preserve">Two </w:t>
      </w:r>
      <w:r w:rsidR="00A36BED" w:rsidRPr="005345C5">
        <w:t xml:space="preserve">Clinical </w:t>
      </w:r>
      <w:r w:rsidR="008B4505" w:rsidRPr="005345C5">
        <w:t>P</w:t>
      </w:r>
      <w:r w:rsidRPr="005345C5">
        <w:t>sychologists worked across the Ward and Puna P</w:t>
      </w:r>
      <w:r w:rsidR="009851E5" w:rsidRPr="005345C5">
        <w:t>oip</w:t>
      </w:r>
      <w:r w:rsidRPr="005345C5">
        <w:t>oi</w:t>
      </w:r>
      <w:r w:rsidR="00BB79E2" w:rsidRPr="005345C5">
        <w:t>, the Service’s</w:t>
      </w:r>
      <w:r w:rsidRPr="005345C5">
        <w:t xml:space="preserve"> </w:t>
      </w:r>
      <w:r w:rsidR="00BB79E2" w:rsidRPr="005345C5">
        <w:t>f</w:t>
      </w:r>
      <w:r w:rsidRPr="005345C5">
        <w:t xml:space="preserve">orensic </w:t>
      </w:r>
      <w:r w:rsidR="00BB79E2" w:rsidRPr="005345C5">
        <w:t>rehabilitation secure ward</w:t>
      </w:r>
      <w:r w:rsidRPr="005345C5">
        <w:t xml:space="preserve">, </w:t>
      </w:r>
      <w:r w:rsidR="00B938AF" w:rsidRPr="005345C5">
        <w:t xml:space="preserve">conducting </w:t>
      </w:r>
      <w:r w:rsidRPr="005345C5">
        <w:t>one-on-one work with service users and, where possible, contributing to therapeutic programmes</w:t>
      </w:r>
      <w:r w:rsidR="00ED534D" w:rsidRPr="005345C5">
        <w:t xml:space="preserve">. </w:t>
      </w:r>
    </w:p>
    <w:p w14:paraId="35ED7256" w14:textId="77777777" w:rsidR="00AB75FD" w:rsidRPr="005345C5" w:rsidRDefault="004845ED" w:rsidP="00667F80">
      <w:pPr>
        <w:pStyle w:val="BodyText"/>
      </w:pPr>
      <w:r w:rsidRPr="005345C5">
        <w:t xml:space="preserve">There were six closed group therapeutic programmes operating during the period of the inspection. </w:t>
      </w:r>
      <w:r w:rsidR="004A085C" w:rsidRPr="005345C5">
        <w:t xml:space="preserve">Inspectors heard that service users in </w:t>
      </w:r>
      <w:r w:rsidR="008B6D2C" w:rsidRPr="005345C5">
        <w:t>the Ward</w:t>
      </w:r>
      <w:r w:rsidR="004A085C" w:rsidRPr="005345C5">
        <w:t xml:space="preserve"> have limited access to</w:t>
      </w:r>
      <w:r w:rsidR="00DC4269" w:rsidRPr="005345C5">
        <w:t xml:space="preserve"> closed</w:t>
      </w:r>
      <w:r w:rsidR="004A085C" w:rsidRPr="005345C5">
        <w:t xml:space="preserve"> therapeutic programmes, mainly as a result of acuity and </w:t>
      </w:r>
      <w:r w:rsidR="00C515AD" w:rsidRPr="005345C5">
        <w:t>arriving in the Ward</w:t>
      </w:r>
      <w:r w:rsidR="004A085C" w:rsidRPr="005345C5">
        <w:t xml:space="preserve"> after a programme had started.</w:t>
      </w:r>
      <w:r w:rsidR="00DC4269" w:rsidRPr="005345C5">
        <w:t xml:space="preserve"> </w:t>
      </w:r>
    </w:p>
    <w:p w14:paraId="71481F23" w14:textId="77777777" w:rsidR="008F43AF" w:rsidRPr="005345C5" w:rsidRDefault="005C5962" w:rsidP="00667F80">
      <w:pPr>
        <w:pStyle w:val="BodyText"/>
      </w:pPr>
      <w:r w:rsidRPr="005345C5">
        <w:t>Clinical assessments informed p</w:t>
      </w:r>
      <w:r w:rsidR="008F43AF" w:rsidRPr="005345C5">
        <w:t xml:space="preserve">articipation in therapeutic programmes. Inspectors attended Short-Term Assessment of Risk and Treatability (START) and clinical meetings. These meetings were </w:t>
      </w:r>
      <w:r w:rsidR="001A5E55" w:rsidRPr="005345C5">
        <w:t xml:space="preserve">multi-disciplinary and staff showed </w:t>
      </w:r>
      <w:r w:rsidR="008F43AF" w:rsidRPr="005345C5">
        <w:t>a good understanding of service users’ health needs.</w:t>
      </w:r>
    </w:p>
    <w:p w14:paraId="76DF7002" w14:textId="77777777" w:rsidR="007B7650" w:rsidRPr="005345C5" w:rsidRDefault="0071314E" w:rsidP="00667F80">
      <w:pPr>
        <w:pStyle w:val="BodyText"/>
      </w:pPr>
      <w:r w:rsidRPr="005345C5">
        <w:t xml:space="preserve">At the time of inspection, only one service user (designated </w:t>
      </w:r>
      <w:r w:rsidR="00941DA9" w:rsidRPr="005345C5">
        <w:t xml:space="preserve">with </w:t>
      </w:r>
      <w:r w:rsidRPr="005345C5">
        <w:t xml:space="preserve">high and complex needs) was attending one of the six closed therapeutic groups. Information provided by the </w:t>
      </w:r>
      <w:r w:rsidR="00397341" w:rsidRPr="005345C5">
        <w:t>Service</w:t>
      </w:r>
      <w:r w:rsidRPr="005345C5">
        <w:t xml:space="preserve"> indicated that a total of five service users in the Ward had participated in closed groups across </w:t>
      </w:r>
      <w:r w:rsidR="00397341" w:rsidRPr="005345C5">
        <w:t>t</w:t>
      </w:r>
      <w:r w:rsidRPr="005345C5">
        <w:t>he current term.</w:t>
      </w:r>
      <w:r w:rsidRPr="005345C5">
        <w:rPr>
          <w:rStyle w:val="FootnoteReference"/>
        </w:rPr>
        <w:footnoteReference w:id="41"/>
      </w:r>
      <w:r w:rsidRPr="005345C5">
        <w:t xml:space="preserve"> </w:t>
      </w:r>
      <w:r w:rsidR="009B5A28" w:rsidRPr="005345C5">
        <w:t xml:space="preserve">Staff </w:t>
      </w:r>
      <w:r w:rsidR="004A085C" w:rsidRPr="005345C5">
        <w:t xml:space="preserve">reported that </w:t>
      </w:r>
      <w:r w:rsidR="0079194A" w:rsidRPr="005345C5">
        <w:t>the Ward</w:t>
      </w:r>
      <w:r w:rsidR="00520D00" w:rsidRPr="005345C5">
        <w:t xml:space="preserve"> </w:t>
      </w:r>
      <w:r w:rsidR="00B42D2A" w:rsidRPr="005345C5">
        <w:t xml:space="preserve">prioritised </w:t>
      </w:r>
      <w:r w:rsidR="0079194A" w:rsidRPr="005345C5">
        <w:t>treatment through</w:t>
      </w:r>
      <w:r w:rsidR="004A085C" w:rsidRPr="005345C5">
        <w:t xml:space="preserve"> </w:t>
      </w:r>
      <w:r w:rsidR="007B7650" w:rsidRPr="005345C5">
        <w:t>medication above longer term planning for return to the community</w:t>
      </w:r>
      <w:r w:rsidR="004A085C" w:rsidRPr="005345C5">
        <w:t>.</w:t>
      </w:r>
      <w:r w:rsidR="0079194A" w:rsidRPr="005345C5">
        <w:t xml:space="preserve"> </w:t>
      </w:r>
      <w:r w:rsidR="00520D00" w:rsidRPr="005345C5">
        <w:t>Although medical treatment is a core component of an acute forensic mental health ward, staff considered that more focus on reintegration and rehabilitation would be beneficial.</w:t>
      </w:r>
    </w:p>
    <w:p w14:paraId="74D8E4F3" w14:textId="77777777" w:rsidR="0071314E" w:rsidRPr="005345C5" w:rsidRDefault="0071314E" w:rsidP="00667F80">
      <w:pPr>
        <w:pStyle w:val="BodyText"/>
      </w:pPr>
      <w:r w:rsidRPr="005345C5">
        <w:t>T</w:t>
      </w:r>
      <w:r w:rsidR="004A085C" w:rsidRPr="005345C5">
        <w:t>here were</w:t>
      </w:r>
      <w:r w:rsidR="00DC4269" w:rsidRPr="005345C5">
        <w:t xml:space="preserve"> </w:t>
      </w:r>
      <w:r w:rsidR="004A085C" w:rsidRPr="005345C5">
        <w:t xml:space="preserve">no programmes </w:t>
      </w:r>
      <w:r w:rsidR="00A36BED" w:rsidRPr="005345C5">
        <w:t>covering</w:t>
      </w:r>
      <w:r w:rsidR="004A085C" w:rsidRPr="005345C5">
        <w:t xml:space="preserve"> violence prevention and sexually appropriate behaviours </w:t>
      </w:r>
      <w:r w:rsidRPr="005345C5">
        <w:t>at the time of the inspection</w:t>
      </w:r>
      <w:r w:rsidR="004A085C" w:rsidRPr="005345C5">
        <w:t>.</w:t>
      </w:r>
      <w:r w:rsidR="007B7650" w:rsidRPr="005345C5">
        <w:t xml:space="preserve"> Inspectors also heard that there </w:t>
      </w:r>
      <w:r w:rsidR="00B938AF" w:rsidRPr="005345C5">
        <w:t xml:space="preserve">were </w:t>
      </w:r>
      <w:r w:rsidR="007B7650" w:rsidRPr="005345C5">
        <w:t xml:space="preserve">no programmes specifically tailored for service users </w:t>
      </w:r>
      <w:r w:rsidR="00E775AD" w:rsidRPr="005345C5">
        <w:t>with intellectual disabilities.</w:t>
      </w:r>
      <w:r w:rsidR="00B35DE9" w:rsidRPr="005345C5">
        <w:t xml:space="preserve"> The forensic service therapeutic programme had recently been refreshed and several new treatment groups had been added or planned for future terms, including a violence prevention programme in 2020.</w:t>
      </w:r>
      <w:r w:rsidR="003A51CC" w:rsidRPr="005345C5">
        <w:t xml:space="preserve"> </w:t>
      </w:r>
    </w:p>
    <w:p w14:paraId="3FD43198" w14:textId="77777777" w:rsidR="0091730D" w:rsidRPr="005345C5" w:rsidRDefault="00012EA2" w:rsidP="0091730D">
      <w:pPr>
        <w:pStyle w:val="BodyText"/>
        <w:rPr>
          <w:color w:val="0070C0"/>
        </w:rPr>
      </w:pPr>
      <w:r w:rsidRPr="005345C5">
        <w:t>Given the</w:t>
      </w:r>
      <w:r w:rsidR="00AB75FD" w:rsidRPr="005345C5">
        <w:t xml:space="preserve"> benefit of therapeutic</w:t>
      </w:r>
      <w:r w:rsidRPr="005345C5">
        <w:t xml:space="preserve"> programmes, </w:t>
      </w:r>
      <w:r w:rsidR="006E5026" w:rsidRPr="005345C5">
        <w:t>it would be desirable for</w:t>
      </w:r>
      <w:r w:rsidR="003A51CC" w:rsidRPr="005345C5">
        <w:t xml:space="preserve"> </w:t>
      </w:r>
      <w:r w:rsidR="004845ED" w:rsidRPr="005345C5">
        <w:t>a higher proportion of service users in the Ward</w:t>
      </w:r>
      <w:r w:rsidR="003A51CC" w:rsidRPr="005345C5">
        <w:t xml:space="preserve"> to at</w:t>
      </w:r>
      <w:r w:rsidR="004845ED" w:rsidRPr="005345C5">
        <w:t xml:space="preserve">tend these programmes </w:t>
      </w:r>
      <w:r w:rsidRPr="005345C5">
        <w:t xml:space="preserve">in future </w:t>
      </w:r>
      <w:r w:rsidR="004845ED" w:rsidRPr="005345C5">
        <w:t>than was the case during the inspection</w:t>
      </w:r>
      <w:r w:rsidR="003A51CC" w:rsidRPr="005345C5">
        <w:t>.</w:t>
      </w:r>
      <w:bookmarkStart w:id="130" w:name="_Toc6903535"/>
    </w:p>
    <w:p w14:paraId="4A7F5CAD" w14:textId="77777777" w:rsidR="00667F80" w:rsidRPr="005345C5" w:rsidRDefault="00667F80" w:rsidP="00667F80">
      <w:pPr>
        <w:pStyle w:val="Heading2"/>
      </w:pPr>
      <w:bookmarkStart w:id="131" w:name="_Toc34293444"/>
      <w:r w:rsidRPr="005345C5">
        <w:t>Cultural and spiritual support</w:t>
      </w:r>
      <w:bookmarkEnd w:id="130"/>
      <w:bookmarkEnd w:id="131"/>
    </w:p>
    <w:p w14:paraId="13132521" w14:textId="77777777" w:rsidR="00BA4512" w:rsidRPr="005345C5" w:rsidRDefault="00142E1B" w:rsidP="00C76D0C">
      <w:pPr>
        <w:pStyle w:val="BodyText"/>
      </w:pPr>
      <w:r w:rsidRPr="005345C5">
        <w:t xml:space="preserve">The </w:t>
      </w:r>
      <w:r w:rsidR="00D50538" w:rsidRPr="005345C5">
        <w:t xml:space="preserve">Kaitakawaenga </w:t>
      </w:r>
      <w:r w:rsidR="00C76D0C" w:rsidRPr="005345C5">
        <w:t>visit</w:t>
      </w:r>
      <w:r w:rsidR="00B42D2A" w:rsidRPr="005345C5">
        <w:t>ed</w:t>
      </w:r>
      <w:r w:rsidR="006267B7" w:rsidRPr="005345C5">
        <w:t xml:space="preserve"> the </w:t>
      </w:r>
      <w:r w:rsidRPr="005345C5">
        <w:t xml:space="preserve">Ward </w:t>
      </w:r>
      <w:r w:rsidR="00C76D0C" w:rsidRPr="005345C5">
        <w:t xml:space="preserve">daily and </w:t>
      </w:r>
      <w:r w:rsidR="00B42D2A" w:rsidRPr="005345C5">
        <w:t xml:space="preserve">was </w:t>
      </w:r>
      <w:r w:rsidR="00C76D0C" w:rsidRPr="005345C5">
        <w:t>active in providing cultural support to service users</w:t>
      </w:r>
      <w:r w:rsidR="002A16E1" w:rsidRPr="005345C5">
        <w:t>, including input into the therapeutic programmes and multi</w:t>
      </w:r>
      <w:r w:rsidR="001A5E55" w:rsidRPr="005345C5">
        <w:t>-</w:t>
      </w:r>
      <w:r w:rsidR="002A16E1" w:rsidRPr="005345C5">
        <w:t>disciplinary meetings</w:t>
      </w:r>
      <w:r w:rsidR="00C76D0C" w:rsidRPr="005345C5">
        <w:t xml:space="preserve">. </w:t>
      </w:r>
      <w:r w:rsidR="006267B7" w:rsidRPr="005345C5">
        <w:t>As noted above,</w:t>
      </w:r>
      <w:r w:rsidR="005D18A6" w:rsidRPr="005345C5">
        <w:t xml:space="preserve"> the</w:t>
      </w:r>
      <w:r w:rsidR="006267B7" w:rsidRPr="005345C5">
        <w:t xml:space="preserve"> </w:t>
      </w:r>
      <w:r w:rsidR="005C5962" w:rsidRPr="005345C5">
        <w:t xml:space="preserve">Kaitakawaenga led the </w:t>
      </w:r>
      <w:r w:rsidR="005D18A6" w:rsidRPr="005345C5">
        <w:t xml:space="preserve">daily </w:t>
      </w:r>
      <w:r w:rsidR="006267B7" w:rsidRPr="005345C5">
        <w:t>whakamoem</w:t>
      </w:r>
      <w:r w:rsidR="00E4157D" w:rsidRPr="005345C5">
        <w:t>i</w:t>
      </w:r>
      <w:r w:rsidR="006267B7" w:rsidRPr="005345C5">
        <w:t xml:space="preserve">ti </w:t>
      </w:r>
      <w:r w:rsidR="00421A68" w:rsidRPr="005345C5">
        <w:t xml:space="preserve">involving </w:t>
      </w:r>
      <w:r w:rsidR="006267B7" w:rsidRPr="005345C5">
        <w:t xml:space="preserve">karakia and waiata at the beginning and end of each session. </w:t>
      </w:r>
      <w:r w:rsidR="004C3C44" w:rsidRPr="005345C5">
        <w:t>S</w:t>
      </w:r>
      <w:r w:rsidR="006267B7" w:rsidRPr="005345C5">
        <w:t>ervice users and staff participate</w:t>
      </w:r>
      <w:r w:rsidR="004C3C44" w:rsidRPr="005345C5">
        <w:t>d</w:t>
      </w:r>
      <w:r w:rsidR="006267B7" w:rsidRPr="005345C5">
        <w:t xml:space="preserve"> </w:t>
      </w:r>
      <w:r w:rsidR="004C3C44" w:rsidRPr="005345C5">
        <w:t xml:space="preserve">actively </w:t>
      </w:r>
      <w:r w:rsidR="006267B7" w:rsidRPr="005345C5">
        <w:t>in the</w:t>
      </w:r>
      <w:r w:rsidR="004C3C44" w:rsidRPr="005345C5">
        <w:t xml:space="preserve"> whakamoemeti</w:t>
      </w:r>
      <w:r w:rsidR="006267B7" w:rsidRPr="005345C5">
        <w:t>.</w:t>
      </w:r>
    </w:p>
    <w:p w14:paraId="60841304" w14:textId="77777777" w:rsidR="008B4505" w:rsidRPr="005345C5" w:rsidRDefault="008B4505" w:rsidP="00C76D0C">
      <w:pPr>
        <w:pStyle w:val="BodyText"/>
      </w:pPr>
      <w:r w:rsidRPr="005345C5">
        <w:t>Inspectors also attended one of the open ‘Māorioke’ sessions in the whare, led by the Kaitakawaenga, where service users were able to sing karaoke along with staff. Engagement with staff during these sessions was positive.</w:t>
      </w:r>
    </w:p>
    <w:p w14:paraId="45DA6ADA" w14:textId="77777777" w:rsidR="00560903" w:rsidRPr="005345C5" w:rsidRDefault="00560903" w:rsidP="00560903">
      <w:pPr>
        <w:pStyle w:val="BodyText"/>
        <w:keepNext/>
        <w:ind w:left="-28"/>
      </w:pPr>
      <w:r w:rsidRPr="005345C5">
        <w:rPr>
          <w:noProof/>
          <w:lang w:eastAsia="en-NZ"/>
        </w:rPr>
        <w:drawing>
          <wp:inline distT="0" distB="0" distL="0" distR="0" wp14:anchorId="5648160F" wp14:editId="26832633">
            <wp:extent cx="5884922" cy="3681351"/>
            <wp:effectExtent l="19050" t="19050" r="20955" b="14605"/>
            <wp:docPr id="2" name="Picture 2" descr="C:\Users\AndrewG\AppData\Local\Microsoft\Windows\INetCache\Content.Word\P10203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wG\AppData\Local\Microsoft\Windows\INetCache\Content.Word\P1020364.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62658" cy="3729979"/>
                    </a:xfrm>
                    <a:prstGeom prst="rect">
                      <a:avLst/>
                    </a:prstGeom>
                    <a:noFill/>
                    <a:ln w="6350" cmpd="sng">
                      <a:solidFill>
                        <a:srgbClr val="A6A6A6"/>
                      </a:solidFill>
                    </a:ln>
                  </pic:spPr>
                </pic:pic>
              </a:graphicData>
            </a:graphic>
          </wp:inline>
        </w:drawing>
      </w:r>
    </w:p>
    <w:p w14:paraId="67420456" w14:textId="68A95A30" w:rsidR="00560903" w:rsidRPr="005345C5" w:rsidRDefault="00560903" w:rsidP="00560903">
      <w:pPr>
        <w:pStyle w:val="FigureCaption"/>
      </w:pPr>
      <w:bookmarkStart w:id="132" w:name="_Toc33514751"/>
      <w:r w:rsidRPr="005345C5">
        <w:t xml:space="preserve">Figure </w:t>
      </w:r>
      <w:r w:rsidR="00474381">
        <w:fldChar w:fldCharType="begin"/>
      </w:r>
      <w:r w:rsidR="00474381">
        <w:instrText xml:space="preserve"> SEQ Figure \* ARABIC </w:instrText>
      </w:r>
      <w:r w:rsidR="00474381">
        <w:fldChar w:fldCharType="separate"/>
      </w:r>
      <w:r w:rsidR="00566F61">
        <w:rPr>
          <w:noProof/>
        </w:rPr>
        <w:t>8</w:t>
      </w:r>
      <w:r w:rsidR="00474381">
        <w:rPr>
          <w:noProof/>
        </w:rPr>
        <w:fldChar w:fldCharType="end"/>
      </w:r>
      <w:r w:rsidRPr="005345C5">
        <w:rPr>
          <w:noProof/>
        </w:rPr>
        <w:t>: Whare for Puna Maatai and Puna Awhi-</w:t>
      </w:r>
      <w:r w:rsidR="00046182" w:rsidRPr="005345C5">
        <w:rPr>
          <w:noProof/>
        </w:rPr>
        <w:t>rua</w:t>
      </w:r>
      <w:bookmarkEnd w:id="132"/>
    </w:p>
    <w:p w14:paraId="6AAD3A98" w14:textId="77777777" w:rsidR="00667F80" w:rsidRPr="005345C5" w:rsidRDefault="00667F80" w:rsidP="00667F80">
      <w:pPr>
        <w:pStyle w:val="Heading2"/>
      </w:pPr>
      <w:bookmarkStart w:id="133" w:name="_Toc6903536"/>
      <w:bookmarkStart w:id="134" w:name="_Toc34293445"/>
      <w:r w:rsidRPr="005345C5">
        <w:t>Recommendations – activities and programmes</w:t>
      </w:r>
      <w:bookmarkEnd w:id="133"/>
      <w:bookmarkEnd w:id="134"/>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4D1262C3" w14:textId="77777777" w:rsidTr="00EB0FE8">
        <w:tc>
          <w:tcPr>
            <w:tcW w:w="9297" w:type="dxa"/>
          </w:tcPr>
          <w:p w14:paraId="12ADD3E1" w14:textId="77777777" w:rsidR="00667F80" w:rsidRPr="005345C5" w:rsidRDefault="00667F80" w:rsidP="00FF036C">
            <w:pPr>
              <w:pStyle w:val="Headingboxtexttop"/>
            </w:pPr>
            <w:r w:rsidRPr="005345C5">
              <w:t>I recommend that:</w:t>
            </w:r>
          </w:p>
          <w:p w14:paraId="31A61F7A" w14:textId="77777777" w:rsidR="00667F80" w:rsidRPr="005345C5" w:rsidRDefault="00A23F38" w:rsidP="00682D40">
            <w:pPr>
              <w:pStyle w:val="Boxsmallnumber-1"/>
            </w:pPr>
            <w:r w:rsidRPr="005345C5">
              <w:rPr>
                <w:rFonts w:cs="Calibri"/>
              </w:rPr>
              <w:t>Service users have increased access to activities and programmes</w:t>
            </w:r>
            <w:r w:rsidR="00682D40" w:rsidRPr="005345C5">
              <w:t>.</w:t>
            </w:r>
          </w:p>
        </w:tc>
      </w:tr>
    </w:tbl>
    <w:p w14:paraId="31D1CF9C" w14:textId="77777777" w:rsidR="00EB0FE8" w:rsidRPr="005345C5" w:rsidRDefault="00EB0FE8" w:rsidP="00EB0FE8">
      <w:pPr>
        <w:pStyle w:val="Heading2"/>
      </w:pPr>
      <w:bookmarkStart w:id="135" w:name="_Toc34293446"/>
      <w:bookmarkStart w:id="136" w:name="_Toc6903537"/>
      <w:r w:rsidRPr="005345C5">
        <w:t>Puna Maatai comments</w:t>
      </w:r>
      <w:bookmarkEnd w:id="135"/>
    </w:p>
    <w:p w14:paraId="59165ED3" w14:textId="77777777" w:rsidR="00EB0FE8" w:rsidRPr="005345C5" w:rsidRDefault="00EB0FE8" w:rsidP="00EB0FE8">
      <w:pPr>
        <w:pStyle w:val="BodyText"/>
      </w:pPr>
      <w:r w:rsidRPr="005345C5">
        <w:t>The DHB rejected recommendation 14.</w:t>
      </w:r>
    </w:p>
    <w:p w14:paraId="4A40A59C" w14:textId="77777777" w:rsidR="00EB0FE8" w:rsidRPr="005345C5" w:rsidRDefault="00EB0FE8" w:rsidP="00EB0FE8">
      <w:pPr>
        <w:pStyle w:val="BodyText"/>
      </w:pPr>
      <w:r w:rsidRPr="005345C5">
        <w:t>Recommendation 14 response:</w:t>
      </w:r>
    </w:p>
    <w:p w14:paraId="79B74F6A" w14:textId="7420790F" w:rsidR="00EB0FE8" w:rsidRPr="005345C5" w:rsidRDefault="00EB0FE8" w:rsidP="00A43C85">
      <w:pPr>
        <w:pStyle w:val="Quotationseparateparagraph"/>
      </w:pPr>
      <w:r w:rsidRPr="005345C5">
        <w:t>The Forensic service has a therapeutic programme in place which is developed by the therapeutic coordinator.</w:t>
      </w:r>
      <w:r w:rsidR="00407A03" w:rsidRPr="005345C5">
        <w:t>..</w:t>
      </w:r>
      <w:r w:rsidRPr="005345C5">
        <w:t xml:space="preserve"> </w:t>
      </w:r>
    </w:p>
    <w:p w14:paraId="086E8754" w14:textId="77777777" w:rsidR="00EB0FE8" w:rsidRPr="005345C5" w:rsidRDefault="00EB0FE8" w:rsidP="00EB0FE8">
      <w:pPr>
        <w:pStyle w:val="Quotationseparateparagraph"/>
      </w:pPr>
      <w:r w:rsidRPr="005345C5">
        <w:t>In addition there are activities provided on the wards for clients to participate in if they choose, and group activities / challenges are organised by staff periodically throughout the year.</w:t>
      </w:r>
    </w:p>
    <w:p w14:paraId="134A51B3" w14:textId="77777777" w:rsidR="00EB0FE8" w:rsidRPr="005345C5" w:rsidRDefault="00EB0FE8" w:rsidP="00EB0FE8">
      <w:pPr>
        <w:pStyle w:val="BodyText"/>
      </w:pPr>
      <w:r w:rsidRPr="005345C5">
        <w:t>Ombudsman response:</w:t>
      </w:r>
    </w:p>
    <w:p w14:paraId="252CEBA3" w14:textId="77777777" w:rsidR="00EB0FE8" w:rsidRPr="005345C5" w:rsidRDefault="00EB0FE8" w:rsidP="00EB0FE8">
      <w:pPr>
        <w:pStyle w:val="BodyText"/>
      </w:pPr>
      <w:r w:rsidRPr="005345C5">
        <w:t>I acknowledge that a therapeutic programme is in place and that some activities are provided for. My Inspectors were provided with information on the therapeutic programme during the inspection and its contents had been taken into account in making my recommendation. I remain of the view that service users should have increased access to activities and programmes.</w:t>
      </w:r>
    </w:p>
    <w:p w14:paraId="1933827C" w14:textId="77777777" w:rsidR="00667F80" w:rsidRPr="005345C5" w:rsidRDefault="00667F80" w:rsidP="00667F80">
      <w:pPr>
        <w:pStyle w:val="Heading1"/>
      </w:pPr>
      <w:bookmarkStart w:id="137" w:name="_Toc34293447"/>
      <w:r w:rsidRPr="005345C5">
        <w:t>Communications</w:t>
      </w:r>
      <w:bookmarkEnd w:id="136"/>
      <w:bookmarkEnd w:id="137"/>
    </w:p>
    <w:p w14:paraId="68219375" w14:textId="77777777" w:rsidR="00667F80" w:rsidRPr="005345C5" w:rsidRDefault="00667F80" w:rsidP="00667F80">
      <w:pPr>
        <w:pStyle w:val="Heading2"/>
      </w:pPr>
      <w:bookmarkStart w:id="138" w:name="_Toc34293448"/>
      <w:bookmarkStart w:id="139" w:name="_Toc6903538"/>
      <w:r w:rsidRPr="005345C5">
        <w:t>Access to visitors</w:t>
      </w:r>
      <w:bookmarkEnd w:id="138"/>
      <w:r w:rsidRPr="005345C5">
        <w:t xml:space="preserve"> </w:t>
      </w:r>
      <w:bookmarkEnd w:id="139"/>
    </w:p>
    <w:p w14:paraId="6B22DA20" w14:textId="77777777" w:rsidR="00F42FD1" w:rsidRPr="005345C5" w:rsidRDefault="00F42FD1" w:rsidP="00667F80">
      <w:pPr>
        <w:pStyle w:val="BodyText"/>
        <w:rPr>
          <w:i/>
        </w:rPr>
      </w:pPr>
      <w:r w:rsidRPr="005345C5">
        <w:t xml:space="preserve">The </w:t>
      </w:r>
      <w:r w:rsidR="00397341" w:rsidRPr="005345C5">
        <w:t>S</w:t>
      </w:r>
      <w:r w:rsidRPr="005345C5">
        <w:t xml:space="preserve">ervice provided Inspectors with a copy of </w:t>
      </w:r>
      <w:r w:rsidR="002A3A4A" w:rsidRPr="005345C5">
        <w:t xml:space="preserve">its </w:t>
      </w:r>
      <w:r w:rsidRPr="005345C5">
        <w:t xml:space="preserve">guideline </w:t>
      </w:r>
      <w:r w:rsidRPr="005345C5">
        <w:rPr>
          <w:i/>
        </w:rPr>
        <w:t xml:space="preserve">Visiting Patients at Waikato Facilities 0125 </w:t>
      </w:r>
      <w:r w:rsidRPr="005345C5">
        <w:t>(dated 1 July 2017). The guideline had a review date of 1 July 2020.</w:t>
      </w:r>
    </w:p>
    <w:p w14:paraId="3316E9AC" w14:textId="77777777" w:rsidR="00F55116" w:rsidRPr="005345C5" w:rsidRDefault="00F55116" w:rsidP="00667F80">
      <w:pPr>
        <w:pStyle w:val="BodyText"/>
      </w:pPr>
      <w:r w:rsidRPr="005345C5">
        <w:t xml:space="preserve">Supervised visits </w:t>
      </w:r>
      <w:r w:rsidR="00B42D2A" w:rsidRPr="005345C5">
        <w:t xml:space="preserve">were </w:t>
      </w:r>
      <w:r w:rsidRPr="005345C5">
        <w:t xml:space="preserve">able to take place </w:t>
      </w:r>
      <w:r w:rsidR="00C5781F" w:rsidRPr="005345C5">
        <w:t xml:space="preserve">between </w:t>
      </w:r>
      <w:r w:rsidRPr="005345C5">
        <w:t>1.30pm</w:t>
      </w:r>
      <w:r w:rsidR="00C5781F" w:rsidRPr="005345C5">
        <w:t xml:space="preserve"> to 3pm and 6pm to 8pm on weekdays</w:t>
      </w:r>
      <w:r w:rsidRPr="005345C5">
        <w:t>.</w:t>
      </w:r>
      <w:r w:rsidR="00C5781F" w:rsidRPr="005345C5">
        <w:rPr>
          <w:rStyle w:val="FootnoteReference"/>
        </w:rPr>
        <w:footnoteReference w:id="42"/>
      </w:r>
      <w:r w:rsidRPr="005345C5">
        <w:t xml:space="preserve"> Inspectors </w:t>
      </w:r>
      <w:r w:rsidR="00D7164B" w:rsidRPr="005345C5">
        <w:t xml:space="preserve">were told that logistical difficulties precluded morning visits. </w:t>
      </w:r>
    </w:p>
    <w:p w14:paraId="110F42A1" w14:textId="77777777" w:rsidR="00C5781F" w:rsidRPr="005345C5" w:rsidRDefault="00B42D2A" w:rsidP="00667F80">
      <w:pPr>
        <w:pStyle w:val="BodyText"/>
      </w:pPr>
      <w:r w:rsidRPr="005345C5">
        <w:t>Visits</w:t>
      </w:r>
      <w:r w:rsidR="00C5781F" w:rsidRPr="005345C5">
        <w:t xml:space="preserve"> </w:t>
      </w:r>
      <w:r w:rsidRPr="005345C5">
        <w:t>took</w:t>
      </w:r>
      <w:r w:rsidR="00C5781F" w:rsidRPr="005345C5">
        <w:t xml:space="preserve"> place off </w:t>
      </w:r>
      <w:r w:rsidR="008B6D2C" w:rsidRPr="005345C5">
        <w:t>the Ward</w:t>
      </w:r>
      <w:r w:rsidR="00C5781F" w:rsidRPr="005345C5">
        <w:t xml:space="preserve"> in a meeting room shared with Puna Awhi-</w:t>
      </w:r>
      <w:r w:rsidR="00046182" w:rsidRPr="005345C5">
        <w:t>rua</w:t>
      </w:r>
      <w:r w:rsidR="00C5781F" w:rsidRPr="005345C5">
        <w:t xml:space="preserve">. </w:t>
      </w:r>
      <w:r w:rsidR="00D7002A" w:rsidRPr="005345C5">
        <w:t xml:space="preserve">The use of a meeting room for visits in the absence of a dedicated visits area was understandable, but the environment was not ideal. </w:t>
      </w:r>
      <w:r w:rsidR="00C5781F" w:rsidRPr="005345C5">
        <w:t xml:space="preserve">Due to the limited physical space available, visits </w:t>
      </w:r>
      <w:r w:rsidRPr="005345C5">
        <w:t xml:space="preserve">had to </w:t>
      </w:r>
      <w:r w:rsidR="00C5781F" w:rsidRPr="005345C5">
        <w:t>be prearranged 24 hours beforehand.</w:t>
      </w:r>
    </w:p>
    <w:p w14:paraId="117BD77C" w14:textId="77777777" w:rsidR="00C5781F" w:rsidRPr="005345C5" w:rsidRDefault="00F55116" w:rsidP="00667F80">
      <w:pPr>
        <w:pStyle w:val="BodyText"/>
      </w:pPr>
      <w:r w:rsidRPr="005345C5">
        <w:t>Visits</w:t>
      </w:r>
      <w:r w:rsidR="008B4505" w:rsidRPr="005345C5">
        <w:t xml:space="preserve"> were</w:t>
      </w:r>
      <w:r w:rsidR="00B42D2A" w:rsidRPr="005345C5">
        <w:t xml:space="preserve"> supervised and would last</w:t>
      </w:r>
      <w:r w:rsidRPr="005345C5">
        <w:t xml:space="preserve"> 30 minutes for local visitors and one hour for out-of-area visitors. </w:t>
      </w:r>
      <w:r w:rsidR="008B4505" w:rsidRPr="005345C5">
        <w:t>The information pamphlet</w:t>
      </w:r>
      <w:r w:rsidR="00A8545D" w:rsidRPr="005345C5">
        <w:t xml:space="preserve"> </w:t>
      </w:r>
      <w:r w:rsidR="00A8545D" w:rsidRPr="005345C5">
        <w:rPr>
          <w:i/>
        </w:rPr>
        <w:t>Visiting Puawai inpatient forensic services: a visitors</w:t>
      </w:r>
      <w:r w:rsidR="002E7945" w:rsidRPr="005345C5">
        <w:rPr>
          <w:i/>
        </w:rPr>
        <w:t>’</w:t>
      </w:r>
      <w:r w:rsidR="00A8545D" w:rsidRPr="005345C5">
        <w:rPr>
          <w:i/>
        </w:rPr>
        <w:t xml:space="preserve"> guid</w:t>
      </w:r>
      <w:r w:rsidR="00A8545D" w:rsidRPr="005345C5">
        <w:t>e</w:t>
      </w:r>
      <w:r w:rsidR="00C5781F" w:rsidRPr="005345C5">
        <w:t xml:space="preserve"> did not clearly stipulate the duration of visits.</w:t>
      </w:r>
      <w:r w:rsidR="00930A29" w:rsidRPr="005345C5">
        <w:t xml:space="preserve"> </w:t>
      </w:r>
      <w:r w:rsidR="00B42D2A" w:rsidRPr="005345C5">
        <w:t>While it was</w:t>
      </w:r>
      <w:r w:rsidR="00930A29" w:rsidRPr="005345C5">
        <w:t xml:space="preserve"> positive that additional visiting time is provide</w:t>
      </w:r>
      <w:r w:rsidR="00F209DB" w:rsidRPr="005345C5">
        <w:t>d for out-of-area visitors</w:t>
      </w:r>
      <w:r w:rsidR="00B42D2A" w:rsidRPr="005345C5">
        <w:t>,</w:t>
      </w:r>
      <w:r w:rsidR="00F209DB" w:rsidRPr="005345C5">
        <w:t xml:space="preserve"> </w:t>
      </w:r>
      <w:r w:rsidR="00941DA9" w:rsidRPr="005345C5">
        <w:t xml:space="preserve">a </w:t>
      </w:r>
      <w:r w:rsidR="00F209DB" w:rsidRPr="005345C5">
        <w:t xml:space="preserve">30 minute visit for local visitors </w:t>
      </w:r>
      <w:r w:rsidR="00941DA9" w:rsidRPr="005345C5">
        <w:t xml:space="preserve">seems </w:t>
      </w:r>
      <w:r w:rsidR="00B42D2A" w:rsidRPr="005345C5">
        <w:t>in</w:t>
      </w:r>
      <w:r w:rsidR="00F209DB" w:rsidRPr="005345C5">
        <w:t>sufficient.</w:t>
      </w:r>
    </w:p>
    <w:p w14:paraId="57065DFA" w14:textId="77777777" w:rsidR="00F55116" w:rsidRPr="005345C5" w:rsidRDefault="0060528E" w:rsidP="00667F80">
      <w:pPr>
        <w:pStyle w:val="BodyText"/>
      </w:pPr>
      <w:r w:rsidRPr="005345C5">
        <w:t>Whānau spoken with by Inspectors did not</w:t>
      </w:r>
      <w:r w:rsidR="00F55116" w:rsidRPr="005345C5">
        <w:t xml:space="preserve"> </w:t>
      </w:r>
      <w:r w:rsidRPr="005345C5">
        <w:t xml:space="preserve">report any issues </w:t>
      </w:r>
      <w:r w:rsidR="00F55116" w:rsidRPr="005345C5">
        <w:t>about service users’ access to visitors.</w:t>
      </w:r>
    </w:p>
    <w:p w14:paraId="2A5026EC" w14:textId="77777777" w:rsidR="00AE65BA" w:rsidRPr="005345C5" w:rsidRDefault="00AE65BA" w:rsidP="00AE65BA">
      <w:pPr>
        <w:pStyle w:val="Heading2"/>
      </w:pPr>
      <w:bookmarkStart w:id="140" w:name="_Toc34293449"/>
      <w:r w:rsidRPr="005345C5">
        <w:t>Access to external communications</w:t>
      </w:r>
      <w:bookmarkEnd w:id="140"/>
    </w:p>
    <w:p w14:paraId="5FF2032D" w14:textId="77777777" w:rsidR="00F55116" w:rsidRPr="005345C5" w:rsidRDefault="00F55116" w:rsidP="00667F80">
      <w:pPr>
        <w:pStyle w:val="BodyText"/>
      </w:pPr>
      <w:r w:rsidRPr="005345C5">
        <w:t xml:space="preserve">Service users were able to access a telephone on request between 6pm and 9pm. Calls for legal purposes </w:t>
      </w:r>
      <w:r w:rsidR="002A1D7B" w:rsidRPr="005345C5">
        <w:t xml:space="preserve">and the DIs </w:t>
      </w:r>
      <w:r w:rsidRPr="005345C5">
        <w:t>were able to be made at any time of day, again on request. Service users could make these calls in the quiet room, which offers some privacy during the call.</w:t>
      </w:r>
    </w:p>
    <w:p w14:paraId="6270AE36" w14:textId="77777777" w:rsidR="00F55116" w:rsidRPr="005345C5" w:rsidRDefault="00F55116" w:rsidP="00667F80">
      <w:pPr>
        <w:pStyle w:val="BodyText"/>
      </w:pPr>
      <w:r w:rsidRPr="005345C5">
        <w:t>I consider the regime for telephone access to be unduly restrictive.</w:t>
      </w:r>
      <w:r w:rsidR="00DF0461" w:rsidRPr="005345C5">
        <w:t xml:space="preserve"> It is necessary to have protocols in place to safeguard against prohibited or unsafe communication, such as where a protection or non-association order is in place. However, </w:t>
      </w:r>
      <w:r w:rsidR="00267BD9" w:rsidRPr="005345C5">
        <w:t>I am</w:t>
      </w:r>
      <w:r w:rsidR="00921884" w:rsidRPr="005345C5">
        <w:t xml:space="preserve"> </w:t>
      </w:r>
      <w:r w:rsidRPr="005345C5">
        <w:t>unaware of a compelling rationale for limiting personal calls to</w:t>
      </w:r>
      <w:r w:rsidR="00666256" w:rsidRPr="005345C5">
        <w:t xml:space="preserve"> between</w:t>
      </w:r>
      <w:r w:rsidRPr="005345C5">
        <w:t xml:space="preserve"> 6pm</w:t>
      </w:r>
      <w:r w:rsidR="00236ED0" w:rsidRPr="005345C5">
        <w:t xml:space="preserve"> and 9</w:t>
      </w:r>
      <w:r w:rsidR="00666256" w:rsidRPr="005345C5">
        <w:t>pm</w:t>
      </w:r>
      <w:r w:rsidRPr="005345C5">
        <w:t xml:space="preserve">, particularly given the generally long periods of inactivity during the </w:t>
      </w:r>
      <w:r w:rsidR="002A3A4A" w:rsidRPr="005345C5">
        <w:t>day</w:t>
      </w:r>
      <w:r w:rsidRPr="005345C5">
        <w:t>.</w:t>
      </w:r>
    </w:p>
    <w:p w14:paraId="17D837CB" w14:textId="77777777" w:rsidR="00667F80" w:rsidRPr="005345C5" w:rsidRDefault="00667F80" w:rsidP="00667F80">
      <w:pPr>
        <w:pStyle w:val="Heading2"/>
      </w:pPr>
      <w:bookmarkStart w:id="141" w:name="_Toc6903539"/>
      <w:bookmarkStart w:id="142" w:name="_Toc34293450"/>
      <w:r w:rsidRPr="005345C5">
        <w:t>Recommendations – communications</w:t>
      </w:r>
      <w:bookmarkEnd w:id="141"/>
      <w:bookmarkEnd w:id="142"/>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7CA4B516" w14:textId="77777777" w:rsidTr="00EB0FE8">
        <w:tc>
          <w:tcPr>
            <w:tcW w:w="9297" w:type="dxa"/>
          </w:tcPr>
          <w:p w14:paraId="5CE128FB" w14:textId="0E6C4DA8" w:rsidR="00667F80" w:rsidRPr="005345C5" w:rsidRDefault="00667F80" w:rsidP="00FF036C">
            <w:pPr>
              <w:pStyle w:val="Headingboxtexttop"/>
            </w:pPr>
            <w:r w:rsidRPr="005345C5">
              <w:t>I recommend that:</w:t>
            </w:r>
          </w:p>
          <w:p w14:paraId="44EE14E7" w14:textId="5E6B0E3D" w:rsidR="00667F80" w:rsidRPr="005345C5" w:rsidRDefault="00C5157C" w:rsidP="00EB0FE8">
            <w:pPr>
              <w:pStyle w:val="Boxsmallnumber-1"/>
            </w:pPr>
            <w:r w:rsidRPr="005345C5">
              <w:t>Service users have access to a telephone, independent of staff</w:t>
            </w:r>
            <w:r w:rsidR="00A70FD3" w:rsidRPr="005345C5">
              <w:t>, at any time</w:t>
            </w:r>
            <w:r w:rsidR="00EB0FE8" w:rsidRPr="005345C5">
              <w:t xml:space="preserve">, unless deemed unsafe based on individual risk assessment. </w:t>
            </w:r>
            <w:r w:rsidR="004E55DA" w:rsidRPr="005345C5">
              <w:t xml:space="preserve"> </w:t>
            </w:r>
          </w:p>
        </w:tc>
      </w:tr>
    </w:tbl>
    <w:p w14:paraId="159D33A9" w14:textId="77777777" w:rsidR="00EB0FE8" w:rsidRPr="005345C5" w:rsidRDefault="00EB0FE8" w:rsidP="00EB0FE8">
      <w:pPr>
        <w:pStyle w:val="Heading2"/>
      </w:pPr>
      <w:bookmarkStart w:id="143" w:name="_Toc34293451"/>
      <w:bookmarkStart w:id="144" w:name="_Toc6903540"/>
      <w:r w:rsidRPr="005345C5">
        <w:t>Puna Maatai comments</w:t>
      </w:r>
      <w:bookmarkEnd w:id="143"/>
    </w:p>
    <w:p w14:paraId="4AD38D1F" w14:textId="30106193" w:rsidR="00EB0FE8" w:rsidRPr="005345C5" w:rsidRDefault="00EB0FE8" w:rsidP="00EB0FE8">
      <w:pPr>
        <w:pStyle w:val="BodyText"/>
      </w:pPr>
      <w:r w:rsidRPr="005345C5">
        <w:t>The DHB rejected an earlier iteration of recommendation 15 as follows.</w:t>
      </w:r>
      <w:r w:rsidR="001E47D7" w:rsidRPr="005345C5">
        <w:rPr>
          <w:rStyle w:val="FootnoteReference"/>
        </w:rPr>
        <w:footnoteReference w:id="43"/>
      </w:r>
    </w:p>
    <w:p w14:paraId="30D9B6FA" w14:textId="77777777" w:rsidR="00EB0FE8" w:rsidRPr="005345C5" w:rsidRDefault="00EB0FE8" w:rsidP="00EB0FE8">
      <w:pPr>
        <w:pStyle w:val="BodyText"/>
      </w:pPr>
      <w:r w:rsidRPr="005345C5">
        <w:t>Recommendation 15 response:</w:t>
      </w:r>
    </w:p>
    <w:p w14:paraId="2B4D710F" w14:textId="77777777" w:rsidR="00EB0FE8" w:rsidRPr="005345C5" w:rsidRDefault="00EB0FE8" w:rsidP="00EB0FE8">
      <w:pPr>
        <w:pStyle w:val="Quotationseparateparagraph"/>
      </w:pPr>
      <w:r w:rsidRPr="005345C5">
        <w:t xml:space="preserve">Access to telephone use is a security issue and is based on conditions of protection orders, and short stay provision of hospital level care from prison. </w:t>
      </w:r>
    </w:p>
    <w:p w14:paraId="54F716ED" w14:textId="77777777" w:rsidR="00EB0FE8" w:rsidRPr="005345C5" w:rsidRDefault="00EB0FE8" w:rsidP="00EB0FE8">
      <w:pPr>
        <w:pStyle w:val="Quotationseparateparagraph"/>
      </w:pPr>
      <w:r w:rsidRPr="005345C5">
        <w:t>As service users progress through the forensic rehabilitation pathway access to phones is implemented as part of their recovery pathway.</w:t>
      </w:r>
    </w:p>
    <w:p w14:paraId="26377111" w14:textId="77777777" w:rsidR="00EB0FE8" w:rsidRPr="005345C5" w:rsidRDefault="00EB0FE8" w:rsidP="00EB0FE8">
      <w:pPr>
        <w:pStyle w:val="BodyText"/>
      </w:pPr>
      <w:r w:rsidRPr="005345C5">
        <w:t>Ombudsman response:</w:t>
      </w:r>
    </w:p>
    <w:p w14:paraId="37F97364" w14:textId="77777777" w:rsidR="00EB0FE8" w:rsidRPr="005345C5" w:rsidRDefault="00EB0FE8" w:rsidP="00EB0FE8">
      <w:pPr>
        <w:pStyle w:val="BodyText"/>
      </w:pPr>
      <w:r w:rsidRPr="005345C5">
        <w:t>I acknowledge your concerns regarding security. However, my Inspectors’ observations are that there is not a consistent approach to this issue across all facilities. The current policy on the Ward disadvantaged all service users as it applied to everyone irrespective of safety risk. I consider that independent access to a telephone should be available for all service users unless deemed unsafe based on an individual risk assessment.</w:t>
      </w:r>
    </w:p>
    <w:p w14:paraId="174E4574" w14:textId="77777777" w:rsidR="00667F80" w:rsidRPr="005345C5" w:rsidRDefault="00667F80" w:rsidP="000C5DF6">
      <w:pPr>
        <w:pStyle w:val="Heading1"/>
      </w:pPr>
      <w:bookmarkStart w:id="145" w:name="_Toc34293452"/>
      <w:r w:rsidRPr="005345C5">
        <w:t>Health care</w:t>
      </w:r>
      <w:bookmarkEnd w:id="144"/>
      <w:bookmarkEnd w:id="145"/>
    </w:p>
    <w:p w14:paraId="30CB32E8" w14:textId="77777777" w:rsidR="00667F80" w:rsidRPr="005345C5" w:rsidRDefault="00667F80" w:rsidP="00667F80">
      <w:pPr>
        <w:pStyle w:val="Heading2"/>
      </w:pPr>
      <w:bookmarkStart w:id="146" w:name="_Toc6903541"/>
      <w:bookmarkStart w:id="147" w:name="_Toc34293453"/>
      <w:r w:rsidRPr="005345C5">
        <w:t>Primary health care services</w:t>
      </w:r>
      <w:bookmarkEnd w:id="146"/>
      <w:bookmarkEnd w:id="147"/>
    </w:p>
    <w:p w14:paraId="7E6CB7DB" w14:textId="77777777" w:rsidR="00667F80" w:rsidRPr="005345C5" w:rsidRDefault="00D33F73" w:rsidP="00667F80">
      <w:pPr>
        <w:pStyle w:val="BodyText"/>
      </w:pPr>
      <w:r w:rsidRPr="005345C5">
        <w:t>Service users receive</w:t>
      </w:r>
      <w:r w:rsidR="00B42D2A" w:rsidRPr="005345C5">
        <w:t>d</w:t>
      </w:r>
      <w:r w:rsidRPr="005345C5">
        <w:t xml:space="preserve"> a physical ass</w:t>
      </w:r>
      <w:r w:rsidR="00CB21A4" w:rsidRPr="005345C5">
        <w:t>essment on admission and th</w:t>
      </w:r>
      <w:r w:rsidRPr="005345C5">
        <w:t xml:space="preserve">e House Doctor </w:t>
      </w:r>
      <w:r w:rsidR="00B42D2A" w:rsidRPr="005345C5">
        <w:t xml:space="preserve">visited </w:t>
      </w:r>
      <w:r w:rsidR="008B6D2C" w:rsidRPr="005345C5">
        <w:t>the Ward</w:t>
      </w:r>
      <w:r w:rsidRPr="005345C5">
        <w:t xml:space="preserve"> regularly.</w:t>
      </w:r>
      <w:r w:rsidR="001E7E90" w:rsidRPr="005345C5">
        <w:t xml:space="preserve"> Staff were proactive about arranging specialist medical appointments for service users.</w:t>
      </w:r>
      <w:r w:rsidR="00FD119A" w:rsidRPr="005345C5">
        <w:t xml:space="preserve"> </w:t>
      </w:r>
      <w:r w:rsidR="00601D76" w:rsidRPr="005345C5">
        <w:t>S</w:t>
      </w:r>
      <w:r w:rsidR="00FD119A" w:rsidRPr="005345C5">
        <w:t>ervice users received health reviews, such as smear tests, and health promotion education.</w:t>
      </w:r>
    </w:p>
    <w:p w14:paraId="2BD65B00" w14:textId="77777777" w:rsidR="008B4505" w:rsidRPr="005345C5" w:rsidRDefault="008B4505" w:rsidP="00667F80">
      <w:pPr>
        <w:pStyle w:val="BodyText"/>
      </w:pPr>
      <w:r w:rsidRPr="005345C5">
        <w:t>I have no concerns with service users’ access to primary health care services.</w:t>
      </w:r>
    </w:p>
    <w:p w14:paraId="596DCE03" w14:textId="77777777" w:rsidR="00F42FD1" w:rsidRPr="005345C5" w:rsidRDefault="00F42FD1" w:rsidP="00667F80">
      <w:pPr>
        <w:pStyle w:val="BodyText"/>
      </w:pPr>
      <w:r w:rsidRPr="005345C5">
        <w:t xml:space="preserve">An emergency trolley, containing oxygen and </w:t>
      </w:r>
      <w:r w:rsidR="006E5026" w:rsidRPr="005345C5">
        <w:t xml:space="preserve">a </w:t>
      </w:r>
      <w:r w:rsidRPr="005345C5">
        <w:t>defibrillator, was located on the Ward and shared with Puna Awhi-rua.</w:t>
      </w:r>
    </w:p>
    <w:p w14:paraId="64854013" w14:textId="77777777" w:rsidR="00667F80" w:rsidRPr="005345C5" w:rsidRDefault="00667F80" w:rsidP="00667F80">
      <w:pPr>
        <w:pStyle w:val="Heading2"/>
      </w:pPr>
      <w:bookmarkStart w:id="148" w:name="_Toc6903542"/>
      <w:bookmarkStart w:id="149" w:name="_Toc34293454"/>
      <w:r w:rsidRPr="005345C5">
        <w:t>Recommendations – health care</w:t>
      </w:r>
      <w:bookmarkEnd w:id="148"/>
      <w:bookmarkEnd w:id="149"/>
    </w:p>
    <w:p w14:paraId="66F803D3" w14:textId="77777777" w:rsidR="00AF18BF" w:rsidRPr="005345C5" w:rsidRDefault="00AF18BF" w:rsidP="00AF18BF">
      <w:pPr>
        <w:pStyle w:val="BodyText"/>
      </w:pPr>
      <w:r w:rsidRPr="005345C5">
        <w:t>I have no recommendations to make.</w:t>
      </w:r>
    </w:p>
    <w:p w14:paraId="53B79735" w14:textId="77777777" w:rsidR="00667F80" w:rsidRPr="005345C5" w:rsidRDefault="00667F80" w:rsidP="00667F80">
      <w:pPr>
        <w:pStyle w:val="Heading1"/>
      </w:pPr>
      <w:bookmarkStart w:id="150" w:name="_Toc6903543"/>
      <w:bookmarkStart w:id="151" w:name="_Toc34293455"/>
      <w:r w:rsidRPr="005345C5">
        <w:t>Staff</w:t>
      </w:r>
      <w:bookmarkEnd w:id="150"/>
      <w:bookmarkEnd w:id="151"/>
    </w:p>
    <w:p w14:paraId="4530B920" w14:textId="77777777" w:rsidR="00667F80" w:rsidRPr="005345C5" w:rsidRDefault="00667F80" w:rsidP="00667F80">
      <w:pPr>
        <w:pStyle w:val="Heading2"/>
      </w:pPr>
      <w:bookmarkStart w:id="152" w:name="_Toc6903544"/>
      <w:bookmarkStart w:id="153" w:name="_Toc34293456"/>
      <w:r w:rsidRPr="005345C5">
        <w:t>Staffing levels and staff retention</w:t>
      </w:r>
      <w:bookmarkEnd w:id="152"/>
      <w:bookmarkEnd w:id="153"/>
    </w:p>
    <w:p w14:paraId="793AD78A" w14:textId="77777777" w:rsidR="001333FC" w:rsidRPr="005345C5" w:rsidRDefault="00BE19D5" w:rsidP="00667F80">
      <w:pPr>
        <w:pStyle w:val="BodyText"/>
      </w:pPr>
      <w:r w:rsidRPr="005345C5">
        <w:t xml:space="preserve">There was a good mix of age, </w:t>
      </w:r>
      <w:r w:rsidR="001333FC" w:rsidRPr="005345C5">
        <w:t>gender, ethnicity and experience among staff.</w:t>
      </w:r>
    </w:p>
    <w:p w14:paraId="616BBDF2" w14:textId="77777777" w:rsidR="00094A93" w:rsidRPr="005345C5" w:rsidRDefault="00920B33" w:rsidP="00667F80">
      <w:pPr>
        <w:pStyle w:val="BodyText"/>
      </w:pPr>
      <w:r w:rsidRPr="005345C5">
        <w:t xml:space="preserve">Information provided to Inspectors indicated that </w:t>
      </w:r>
      <w:r w:rsidR="008B6D2C" w:rsidRPr="005345C5">
        <w:t>the Ward</w:t>
      </w:r>
      <w:r w:rsidRPr="005345C5">
        <w:t xml:space="preserve"> </w:t>
      </w:r>
      <w:r w:rsidR="00601D76" w:rsidRPr="005345C5">
        <w:t>had</w:t>
      </w:r>
      <w:r w:rsidRPr="005345C5">
        <w:t xml:space="preserve"> </w:t>
      </w:r>
      <w:r w:rsidR="00601D76" w:rsidRPr="005345C5">
        <w:t xml:space="preserve">vacancies </w:t>
      </w:r>
      <w:r w:rsidRPr="005345C5">
        <w:t>for</w:t>
      </w:r>
      <w:r w:rsidR="00094A93" w:rsidRPr="005345C5">
        <w:t xml:space="preserve"> a Clinical Nurse Specialist</w:t>
      </w:r>
      <w:r w:rsidR="00397341" w:rsidRPr="005345C5">
        <w:t xml:space="preserve"> (CNS)</w:t>
      </w:r>
      <w:r w:rsidRPr="005345C5">
        <w:t xml:space="preserve"> and 1.5 Registered Nurse</w:t>
      </w:r>
      <w:r w:rsidR="00397341" w:rsidRPr="005345C5">
        <w:t xml:space="preserve"> (RN)</w:t>
      </w:r>
      <w:r w:rsidRPr="005345C5">
        <w:t xml:space="preserve"> vacancies</w:t>
      </w:r>
      <w:r w:rsidR="00094A93" w:rsidRPr="005345C5">
        <w:t>.</w:t>
      </w:r>
      <w:r w:rsidR="00C5584B" w:rsidRPr="005345C5">
        <w:t xml:space="preserve"> Active recruitment was underway fo</w:t>
      </w:r>
      <w:r w:rsidR="00397341" w:rsidRPr="005345C5">
        <w:t>r a CNS.</w:t>
      </w:r>
    </w:p>
    <w:p w14:paraId="7D62CDA5" w14:textId="77777777" w:rsidR="007613AA" w:rsidRPr="005345C5" w:rsidRDefault="00094A93" w:rsidP="00667F80">
      <w:pPr>
        <w:pStyle w:val="BodyText"/>
      </w:pPr>
      <w:r w:rsidRPr="005345C5">
        <w:t xml:space="preserve">Staff worked to a three-shift roster with a designated staffing level. </w:t>
      </w:r>
      <w:r w:rsidR="007613AA" w:rsidRPr="005345C5">
        <w:t>The morning shift r</w:t>
      </w:r>
      <w:r w:rsidR="00C5584B" w:rsidRPr="005345C5">
        <w:t>an</w:t>
      </w:r>
      <w:r w:rsidR="007613AA" w:rsidRPr="005345C5">
        <w:t xml:space="preserve"> from 7am to 4pm with six </w:t>
      </w:r>
      <w:r w:rsidR="00397341" w:rsidRPr="005345C5">
        <w:t>RNs and three P</w:t>
      </w:r>
      <w:r w:rsidR="007613AA" w:rsidRPr="005345C5">
        <w:t xml:space="preserve">sychiatric </w:t>
      </w:r>
      <w:r w:rsidR="00397341" w:rsidRPr="005345C5">
        <w:t>A</w:t>
      </w:r>
      <w:r w:rsidR="007613AA" w:rsidRPr="005345C5">
        <w:t>ssis</w:t>
      </w:r>
      <w:r w:rsidR="00236ED0" w:rsidRPr="005345C5">
        <w:t>tants</w:t>
      </w:r>
      <w:r w:rsidR="00397341" w:rsidRPr="005345C5">
        <w:t xml:space="preserve"> (PAs)</w:t>
      </w:r>
      <w:r w:rsidR="00236ED0" w:rsidRPr="005345C5">
        <w:t>, afternoon shift from 3</w:t>
      </w:r>
      <w:r w:rsidR="007613AA" w:rsidRPr="005345C5">
        <w:t xml:space="preserve">pm to 11.30pm with three </w:t>
      </w:r>
      <w:r w:rsidR="00397341" w:rsidRPr="005345C5">
        <w:t>RNs</w:t>
      </w:r>
      <w:r w:rsidR="007613AA" w:rsidRPr="005345C5">
        <w:t xml:space="preserve"> and three </w:t>
      </w:r>
      <w:r w:rsidR="00397341" w:rsidRPr="005345C5">
        <w:t>PAs</w:t>
      </w:r>
      <w:r w:rsidR="00236ED0" w:rsidRPr="005345C5">
        <w:t>, and the night shift from 11</w:t>
      </w:r>
      <w:r w:rsidR="007613AA" w:rsidRPr="005345C5">
        <w:t xml:space="preserve">pm to 7.30am with one </w:t>
      </w:r>
      <w:r w:rsidR="00397341" w:rsidRPr="005345C5">
        <w:t>RN</w:t>
      </w:r>
      <w:r w:rsidR="007613AA" w:rsidRPr="005345C5">
        <w:t xml:space="preserve"> and three </w:t>
      </w:r>
      <w:r w:rsidR="00397341" w:rsidRPr="005345C5">
        <w:t>PAs</w:t>
      </w:r>
      <w:r w:rsidR="007613AA" w:rsidRPr="005345C5">
        <w:t>.</w:t>
      </w:r>
    </w:p>
    <w:p w14:paraId="52781FE3" w14:textId="77777777" w:rsidR="00094A93" w:rsidRPr="005345C5" w:rsidRDefault="00094A93" w:rsidP="00667F80">
      <w:pPr>
        <w:pStyle w:val="BodyText"/>
      </w:pPr>
      <w:r w:rsidRPr="005345C5">
        <w:t>Staff spent the majority</w:t>
      </w:r>
      <w:r w:rsidR="00397341" w:rsidRPr="005345C5">
        <w:t xml:space="preserve"> of their time actively on the W</w:t>
      </w:r>
      <w:r w:rsidRPr="005345C5">
        <w:t xml:space="preserve">ard with service users. </w:t>
      </w:r>
    </w:p>
    <w:p w14:paraId="656C257F" w14:textId="77777777" w:rsidR="00094A93" w:rsidRPr="005345C5" w:rsidRDefault="00094A93" w:rsidP="00667F80">
      <w:pPr>
        <w:pStyle w:val="BodyText"/>
      </w:pPr>
      <w:r w:rsidRPr="005345C5">
        <w:t xml:space="preserve">Staff were complimentary of the leadership and management of </w:t>
      </w:r>
      <w:r w:rsidR="008B6D2C" w:rsidRPr="005345C5">
        <w:t>the Ward</w:t>
      </w:r>
      <w:r w:rsidRPr="005345C5">
        <w:t>. They reported feeling well supported and that they were part of a cohesive team environment. Inspectors’ observations confirm</w:t>
      </w:r>
      <w:r w:rsidR="00397341" w:rsidRPr="005345C5">
        <w:t>ed</w:t>
      </w:r>
      <w:r w:rsidRPr="005345C5">
        <w:t xml:space="preserve"> this</w:t>
      </w:r>
      <w:r w:rsidR="008C1603" w:rsidRPr="005345C5">
        <w:t>.</w:t>
      </w:r>
      <w:r w:rsidRPr="005345C5">
        <w:t xml:space="preserve"> </w:t>
      </w:r>
      <w:r w:rsidR="00C97A3D" w:rsidRPr="005345C5">
        <w:t>Staff worked well together and good practice</w:t>
      </w:r>
      <w:r w:rsidR="008C1603" w:rsidRPr="005345C5">
        <w:t xml:space="preserve"> was</w:t>
      </w:r>
      <w:r w:rsidR="00C97A3D" w:rsidRPr="005345C5">
        <w:t xml:space="preserve"> evident around team support and de-escalation</w:t>
      </w:r>
      <w:r w:rsidR="002E7945" w:rsidRPr="005345C5">
        <w:t xml:space="preserve"> of service users</w:t>
      </w:r>
      <w:r w:rsidR="00C97A3D" w:rsidRPr="005345C5">
        <w:t>.</w:t>
      </w:r>
    </w:p>
    <w:p w14:paraId="4AEA72FE" w14:textId="15A8EB14" w:rsidR="00EC50FD" w:rsidRPr="005345C5" w:rsidRDefault="00065DFD" w:rsidP="00667F80">
      <w:pPr>
        <w:pStyle w:val="BodyText"/>
      </w:pPr>
      <w:r w:rsidRPr="005345C5">
        <w:t xml:space="preserve">However, </w:t>
      </w:r>
      <w:r w:rsidR="00094A93" w:rsidRPr="005345C5">
        <w:t>Inspectors</w:t>
      </w:r>
      <w:r w:rsidRPr="005345C5">
        <w:t xml:space="preserve"> also</w:t>
      </w:r>
      <w:r w:rsidR="00094A93" w:rsidRPr="005345C5">
        <w:t xml:space="preserve"> heard that </w:t>
      </w:r>
      <w:r w:rsidR="00B42D2A" w:rsidRPr="005345C5">
        <w:t>there had been</w:t>
      </w:r>
      <w:r w:rsidR="00094A93" w:rsidRPr="005345C5">
        <w:t xml:space="preserve"> significant workload pressures</w:t>
      </w:r>
      <w:r w:rsidR="00B42D2A" w:rsidRPr="005345C5">
        <w:t xml:space="preserve"> over a long period of time</w:t>
      </w:r>
      <w:r w:rsidR="00094A93" w:rsidRPr="005345C5">
        <w:t xml:space="preserve">. </w:t>
      </w:r>
      <w:r w:rsidRPr="005345C5">
        <w:t xml:space="preserve">There was a consensus among staff that the risk of burnout was high given the </w:t>
      </w:r>
      <w:r w:rsidR="00B42D2A" w:rsidRPr="005345C5">
        <w:t>pressure</w:t>
      </w:r>
      <w:r w:rsidR="00414F8F" w:rsidRPr="005345C5">
        <w:t xml:space="preserve">, not least of all because of the mix of </w:t>
      </w:r>
      <w:r w:rsidR="00B42D2A" w:rsidRPr="005345C5">
        <w:t xml:space="preserve">service users </w:t>
      </w:r>
      <w:r w:rsidR="00414F8F" w:rsidRPr="005345C5">
        <w:t xml:space="preserve">in </w:t>
      </w:r>
      <w:r w:rsidR="008B6D2C" w:rsidRPr="005345C5">
        <w:t>the Ward.</w:t>
      </w:r>
      <w:r w:rsidRPr="005345C5">
        <w:t xml:space="preserve"> </w:t>
      </w:r>
      <w:r w:rsidR="00EC50FD" w:rsidRPr="005345C5">
        <w:t>Inspectors were also told that some staff did not feel safe in the Ward.</w:t>
      </w:r>
    </w:p>
    <w:p w14:paraId="1F4A5D7B" w14:textId="77777777" w:rsidR="00020DF5" w:rsidRPr="005345C5" w:rsidRDefault="00020DF5" w:rsidP="00667F80">
      <w:pPr>
        <w:pStyle w:val="BodyText"/>
      </w:pPr>
      <w:r w:rsidRPr="005345C5">
        <w:t xml:space="preserve">Data provided by the </w:t>
      </w:r>
      <w:r w:rsidR="00397341" w:rsidRPr="005345C5">
        <w:t>S</w:t>
      </w:r>
      <w:r w:rsidR="0051767B" w:rsidRPr="005345C5">
        <w:t xml:space="preserve">ervice </w:t>
      </w:r>
      <w:r w:rsidR="00B42D2A" w:rsidRPr="005345C5">
        <w:t>indicated</w:t>
      </w:r>
      <w:r w:rsidRPr="005345C5">
        <w:t xml:space="preserve"> that </w:t>
      </w:r>
      <w:r w:rsidR="00D64F32" w:rsidRPr="005345C5">
        <w:t>the reported</w:t>
      </w:r>
      <w:r w:rsidRPr="005345C5">
        <w:t xml:space="preserve"> pressures </w:t>
      </w:r>
      <w:r w:rsidR="00014BE3" w:rsidRPr="005345C5">
        <w:t>may be having</w:t>
      </w:r>
      <w:r w:rsidRPr="005345C5">
        <w:t xml:space="preserve"> an impact</w:t>
      </w:r>
      <w:r w:rsidR="00014BE3" w:rsidRPr="005345C5">
        <w:t xml:space="preserve"> on staff turnover in the Ward</w:t>
      </w:r>
      <w:r w:rsidRPr="005345C5">
        <w:t>. Specifically, the data indicate</w:t>
      </w:r>
      <w:r w:rsidR="00B42D2A" w:rsidRPr="005345C5">
        <w:t>d</w:t>
      </w:r>
      <w:r w:rsidRPr="005345C5">
        <w:t xml:space="preserve"> that turnover </w:t>
      </w:r>
      <w:r w:rsidR="00705AF7" w:rsidRPr="005345C5">
        <w:t>for</w:t>
      </w:r>
      <w:r w:rsidRPr="005345C5">
        <w:t xml:space="preserve"> the 2018/19 financial year was more than double the previous two financial years.</w:t>
      </w:r>
      <w:r w:rsidR="00705AF7" w:rsidRPr="005345C5">
        <w:rPr>
          <w:rStyle w:val="FootnoteReference"/>
        </w:rPr>
        <w:footnoteReference w:id="44"/>
      </w:r>
      <w:r w:rsidRPr="005345C5">
        <w:t xml:space="preserve"> Sick</w:t>
      </w:r>
      <w:r w:rsidR="006E5026" w:rsidRPr="005345C5">
        <w:t xml:space="preserve"> leave</w:t>
      </w:r>
      <w:r w:rsidRPr="005345C5">
        <w:t xml:space="preserve"> rates had declined somewhat over the same period.</w:t>
      </w:r>
    </w:p>
    <w:p w14:paraId="02F10982" w14:textId="77777777" w:rsidR="00667F80" w:rsidRPr="005345C5" w:rsidRDefault="00667F80" w:rsidP="00667F80">
      <w:pPr>
        <w:pStyle w:val="Heading2"/>
      </w:pPr>
      <w:bookmarkStart w:id="154" w:name="_Toc6903545"/>
      <w:bookmarkStart w:id="155" w:name="_Toc34293457"/>
      <w:r w:rsidRPr="005345C5">
        <w:t>Recommendations – staff</w:t>
      </w:r>
      <w:bookmarkEnd w:id="154"/>
      <w:bookmarkEnd w:id="155"/>
    </w:p>
    <w:p w14:paraId="74068130" w14:textId="77777777" w:rsidR="00667F80" w:rsidRPr="005345C5" w:rsidRDefault="00947010" w:rsidP="00947010">
      <w:pPr>
        <w:pStyle w:val="BodyText"/>
      </w:pPr>
      <w:r w:rsidRPr="005345C5">
        <w:t>I have no recommendations to make.</w:t>
      </w:r>
    </w:p>
    <w:p w14:paraId="6DE79D71" w14:textId="77777777" w:rsidR="00C519D4" w:rsidRDefault="00C519D4">
      <w:pPr>
        <w:spacing w:after="200" w:line="276" w:lineRule="auto"/>
        <w:rPr>
          <w:rFonts w:eastAsiaTheme="majorEastAsia" w:cstheme="majorBidi"/>
          <w:bCs/>
          <w:color w:val="9561CC"/>
          <w:sz w:val="38"/>
          <w:szCs w:val="28"/>
        </w:rPr>
      </w:pPr>
      <w:bookmarkStart w:id="156" w:name="_Toc6903546"/>
      <w:r>
        <w:br w:type="page"/>
      </w:r>
    </w:p>
    <w:p w14:paraId="131FD49A" w14:textId="2F33B65B" w:rsidR="00667F80" w:rsidRPr="005345C5" w:rsidRDefault="00667F80" w:rsidP="00667F80">
      <w:pPr>
        <w:pStyle w:val="Heading1"/>
      </w:pPr>
      <w:bookmarkStart w:id="157" w:name="_Toc34293458"/>
      <w:r w:rsidRPr="005345C5">
        <w:t>Acknowledgements</w:t>
      </w:r>
      <w:bookmarkEnd w:id="16"/>
      <w:bookmarkEnd w:id="17"/>
      <w:bookmarkEnd w:id="18"/>
      <w:bookmarkEnd w:id="19"/>
      <w:bookmarkEnd w:id="156"/>
      <w:bookmarkEnd w:id="157"/>
    </w:p>
    <w:p w14:paraId="472BDAC8" w14:textId="77777777" w:rsidR="00667F80" w:rsidRPr="005345C5" w:rsidRDefault="00667F80" w:rsidP="00667F80">
      <w:pPr>
        <w:pStyle w:val="BodyText"/>
      </w:pPr>
      <w:r w:rsidRPr="005345C5">
        <w:t>I appreciate the full co-operation extended by the Charge Nurse Manager and staff to the Inspector</w:t>
      </w:r>
      <w:r w:rsidR="00761D13" w:rsidRPr="005345C5">
        <w:t>s during their inspection of Puna Maatai</w:t>
      </w:r>
      <w:r w:rsidRPr="005345C5">
        <w:t>. I also acknowledge the work involved in collating the information requested.</w:t>
      </w:r>
    </w:p>
    <w:p w14:paraId="78750564" w14:textId="77777777" w:rsidR="005B401C" w:rsidRPr="005345C5" w:rsidRDefault="005B401C" w:rsidP="00667F80">
      <w:pPr>
        <w:pStyle w:val="ChiefOmbudsmansignatureblock"/>
      </w:pPr>
      <w:bookmarkStart w:id="158" w:name="_Toc363333016"/>
      <w:bookmarkStart w:id="159" w:name="_Toc463356898"/>
      <w:bookmarkStart w:id="160" w:name="_Toc463617544"/>
    </w:p>
    <w:p w14:paraId="3C5CCC42" w14:textId="77777777" w:rsidR="00667F80" w:rsidRPr="005345C5" w:rsidRDefault="00667F80" w:rsidP="00667F80">
      <w:pPr>
        <w:pStyle w:val="ChiefOmbudsmansignatureblock"/>
      </w:pPr>
      <w:r w:rsidRPr="005345C5">
        <w:t>Peter Boshier</w:t>
      </w:r>
    </w:p>
    <w:p w14:paraId="4F14CE6D" w14:textId="77777777" w:rsidR="00667F80" w:rsidRPr="005345C5" w:rsidRDefault="00667F80" w:rsidP="00667F80">
      <w:pPr>
        <w:pStyle w:val="ChiefOmbudsmantitle"/>
      </w:pPr>
      <w:r w:rsidRPr="005345C5">
        <w:t>Chief Ombudsman</w:t>
      </w:r>
    </w:p>
    <w:p w14:paraId="6C400C41" w14:textId="77777777" w:rsidR="00667F80" w:rsidRPr="005345C5" w:rsidRDefault="00667F80" w:rsidP="00667F80">
      <w:pPr>
        <w:pStyle w:val="ChiefOmbudsmantitle"/>
      </w:pPr>
      <w:r w:rsidRPr="005345C5">
        <w:t>National Preventive Mechanism</w:t>
      </w:r>
    </w:p>
    <w:p w14:paraId="7022FF97" w14:textId="77777777" w:rsidR="00667F80" w:rsidRPr="005345C5" w:rsidRDefault="00667F80" w:rsidP="00667F80">
      <w:pPr>
        <w:pStyle w:val="HeadingAppendix"/>
      </w:pPr>
      <w:bookmarkStart w:id="161" w:name="_Toc6903547"/>
      <w:bookmarkStart w:id="162" w:name="_Toc34293459"/>
      <w:bookmarkEnd w:id="158"/>
      <w:bookmarkEnd w:id="159"/>
      <w:bookmarkEnd w:id="160"/>
      <w:r w:rsidRPr="005345C5">
        <w:t>List of people who spoke with Inspectors</w:t>
      </w:r>
      <w:bookmarkEnd w:id="161"/>
      <w:bookmarkEnd w:id="162"/>
    </w:p>
    <w:p w14:paraId="09B425F1" w14:textId="6491FB26" w:rsidR="00667F80" w:rsidRPr="005345C5" w:rsidRDefault="00667F80" w:rsidP="00667F80">
      <w:pPr>
        <w:pStyle w:val="Tablecaption"/>
        <w:rPr>
          <w:noProof/>
        </w:rPr>
      </w:pPr>
      <w:bookmarkStart w:id="163" w:name="_Toc6903553"/>
      <w:bookmarkStart w:id="164" w:name="_Toc33514743"/>
      <w:r w:rsidRPr="005345C5">
        <w:t xml:space="preserve">Table </w:t>
      </w:r>
      <w:r w:rsidRPr="005345C5">
        <w:rPr>
          <w:noProof/>
        </w:rPr>
        <w:fldChar w:fldCharType="begin"/>
      </w:r>
      <w:r w:rsidRPr="005345C5">
        <w:rPr>
          <w:noProof/>
        </w:rPr>
        <w:instrText xml:space="preserve"> SEQ Table \* ARABIC </w:instrText>
      </w:r>
      <w:r w:rsidRPr="005345C5">
        <w:rPr>
          <w:noProof/>
        </w:rPr>
        <w:fldChar w:fldCharType="separate"/>
      </w:r>
      <w:r w:rsidR="00566F61">
        <w:rPr>
          <w:noProof/>
        </w:rPr>
        <w:t>3</w:t>
      </w:r>
      <w:r w:rsidRPr="005345C5">
        <w:rPr>
          <w:noProof/>
        </w:rPr>
        <w:fldChar w:fldCharType="end"/>
      </w:r>
      <w:r w:rsidRPr="005345C5">
        <w:rPr>
          <w:noProof/>
        </w:rPr>
        <w:t>: List of people who spoke with Inspectors</w:t>
      </w:r>
      <w:bookmarkEnd w:id="163"/>
      <w:bookmarkEnd w:id="164"/>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rsidRPr="005345C5" w14:paraId="1FFC05E3"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5F20392F" w14:textId="77777777" w:rsidR="00667F80" w:rsidRPr="005345C5" w:rsidRDefault="00667F80" w:rsidP="00FF036C">
            <w:pPr>
              <w:pStyle w:val="Tableheadingrow1"/>
            </w:pPr>
            <w:r w:rsidRPr="005345C5">
              <w:t>Managers</w:t>
            </w:r>
          </w:p>
        </w:tc>
        <w:tc>
          <w:tcPr>
            <w:tcW w:w="3099" w:type="dxa"/>
          </w:tcPr>
          <w:p w14:paraId="723EA779" w14:textId="77777777" w:rsidR="00667F80" w:rsidRPr="005345C5" w:rsidRDefault="00667F80" w:rsidP="00FF036C">
            <w:pPr>
              <w:pStyle w:val="Tableheadingrow1"/>
            </w:pPr>
            <w:r w:rsidRPr="005345C5">
              <w:t>Ward staff</w:t>
            </w:r>
          </w:p>
        </w:tc>
        <w:tc>
          <w:tcPr>
            <w:tcW w:w="3099" w:type="dxa"/>
          </w:tcPr>
          <w:p w14:paraId="68ABC045" w14:textId="77777777" w:rsidR="00667F80" w:rsidRPr="005345C5" w:rsidRDefault="00667F80" w:rsidP="00FF036C">
            <w:pPr>
              <w:pStyle w:val="Tableheadingrow1"/>
            </w:pPr>
            <w:r w:rsidRPr="005345C5">
              <w:t>Others</w:t>
            </w:r>
          </w:p>
        </w:tc>
      </w:tr>
      <w:tr w:rsidR="00667F80" w:rsidRPr="005345C5" w14:paraId="7DCD7546" w14:textId="77777777" w:rsidTr="00FF036C">
        <w:tc>
          <w:tcPr>
            <w:tcW w:w="3099" w:type="dxa"/>
          </w:tcPr>
          <w:p w14:paraId="227AA1BE" w14:textId="77777777" w:rsidR="00667F80" w:rsidRPr="005345C5" w:rsidRDefault="006D4762" w:rsidP="002251BD">
            <w:pPr>
              <w:pStyle w:val="Tablesinglespacedparagraph"/>
            </w:pPr>
            <w:r w:rsidRPr="005345C5">
              <w:t>Operations Manager</w:t>
            </w:r>
          </w:p>
          <w:p w14:paraId="559BCC6A" w14:textId="77777777" w:rsidR="005371FA" w:rsidRPr="005345C5" w:rsidRDefault="005371FA" w:rsidP="005371FA">
            <w:pPr>
              <w:pStyle w:val="Tablesinglespacedparagraph"/>
            </w:pPr>
            <w:r w:rsidRPr="005345C5">
              <w:t>Clinical Nurse Manager</w:t>
            </w:r>
          </w:p>
          <w:p w14:paraId="54FDE8E8" w14:textId="77777777" w:rsidR="005371FA" w:rsidRPr="005345C5" w:rsidRDefault="005371FA" w:rsidP="002251BD">
            <w:pPr>
              <w:pStyle w:val="Tablesinglespacedparagraph"/>
              <w:rPr>
                <w:rStyle w:val="Bluetext"/>
              </w:rPr>
            </w:pPr>
            <w:r w:rsidRPr="005345C5">
              <w:t>Associate Clinical Nurse Manager</w:t>
            </w:r>
          </w:p>
        </w:tc>
        <w:tc>
          <w:tcPr>
            <w:tcW w:w="3099" w:type="dxa"/>
          </w:tcPr>
          <w:p w14:paraId="2BDCE36D" w14:textId="77777777" w:rsidR="00667F80" w:rsidRPr="005345C5" w:rsidRDefault="00667F80" w:rsidP="002251BD">
            <w:pPr>
              <w:pStyle w:val="Tablesinglespacedparagraph"/>
            </w:pPr>
            <w:r w:rsidRPr="005345C5">
              <w:t>Clinical Nurse Specialist</w:t>
            </w:r>
          </w:p>
          <w:p w14:paraId="540D8997" w14:textId="77777777" w:rsidR="00667F80" w:rsidRPr="005345C5" w:rsidRDefault="00667F80" w:rsidP="002251BD">
            <w:pPr>
              <w:pStyle w:val="Tablesinglespacedparagraph"/>
            </w:pPr>
            <w:r w:rsidRPr="005345C5">
              <w:t>Registered Nurses</w:t>
            </w:r>
          </w:p>
          <w:p w14:paraId="26643A27" w14:textId="77777777" w:rsidR="00667F80" w:rsidRPr="005345C5" w:rsidRDefault="0013588E" w:rsidP="002251BD">
            <w:pPr>
              <w:pStyle w:val="Tablesinglespacedparagraph"/>
            </w:pPr>
            <w:r w:rsidRPr="005345C5">
              <w:t xml:space="preserve">Lead </w:t>
            </w:r>
            <w:r w:rsidR="00667F80" w:rsidRPr="005345C5">
              <w:t>Clinical Psychologist</w:t>
            </w:r>
          </w:p>
          <w:p w14:paraId="6E17AAE7" w14:textId="77777777" w:rsidR="00667F80" w:rsidRPr="005345C5" w:rsidRDefault="00667F80" w:rsidP="002251BD">
            <w:pPr>
              <w:pStyle w:val="Tablesinglespacedparagraph"/>
            </w:pPr>
            <w:r w:rsidRPr="005345C5">
              <w:t>Occupational Therapist</w:t>
            </w:r>
            <w:r w:rsidR="00D40CA2" w:rsidRPr="005345C5">
              <w:t>s</w:t>
            </w:r>
          </w:p>
          <w:p w14:paraId="1D045DBA" w14:textId="77777777" w:rsidR="00667F80" w:rsidRPr="005345C5" w:rsidRDefault="00667F80" w:rsidP="002251BD">
            <w:pPr>
              <w:pStyle w:val="Tablesinglespacedparagraph"/>
            </w:pPr>
            <w:r w:rsidRPr="005345C5">
              <w:t>Family/whānau Advisor</w:t>
            </w:r>
          </w:p>
          <w:p w14:paraId="4B8C5B26" w14:textId="77777777" w:rsidR="00667F80" w:rsidRPr="005345C5" w:rsidRDefault="006D4762" w:rsidP="002251BD">
            <w:pPr>
              <w:pStyle w:val="Tablesinglespacedparagraph"/>
              <w:rPr>
                <w:rStyle w:val="Bluetext"/>
                <w:color w:val="1E1E1E"/>
              </w:rPr>
            </w:pPr>
            <w:r w:rsidRPr="005345C5">
              <w:t>Psychiatric</w:t>
            </w:r>
            <w:r w:rsidR="009416E7" w:rsidRPr="005345C5">
              <w:t xml:space="preserve"> Assistants</w:t>
            </w:r>
          </w:p>
        </w:tc>
        <w:tc>
          <w:tcPr>
            <w:tcW w:w="3099" w:type="dxa"/>
          </w:tcPr>
          <w:p w14:paraId="62918B95" w14:textId="77777777" w:rsidR="00667F80" w:rsidRPr="005345C5" w:rsidRDefault="00EA1D62" w:rsidP="00742B8F">
            <w:pPr>
              <w:pStyle w:val="Tablesinglespacedparagraph"/>
            </w:pPr>
            <w:r w:rsidRPr="005345C5">
              <w:t>Service users</w:t>
            </w:r>
          </w:p>
          <w:p w14:paraId="04A4B79D" w14:textId="77777777" w:rsidR="00FE12C1" w:rsidRPr="005345C5" w:rsidRDefault="00FE12C1" w:rsidP="00742B8F">
            <w:pPr>
              <w:pStyle w:val="Tablesinglespacedparagraph"/>
            </w:pPr>
            <w:r w:rsidRPr="005345C5">
              <w:t>Therapeutic Programmes Co-ordinator</w:t>
            </w:r>
          </w:p>
          <w:p w14:paraId="3E24A567" w14:textId="77777777" w:rsidR="005371FA" w:rsidRPr="005345C5" w:rsidRDefault="005371FA" w:rsidP="00742B8F">
            <w:pPr>
              <w:pStyle w:val="Tablesinglespacedparagraph"/>
            </w:pPr>
            <w:r w:rsidRPr="005345C5">
              <w:t>Senior House Officer</w:t>
            </w:r>
          </w:p>
          <w:p w14:paraId="1EEA3012" w14:textId="77777777" w:rsidR="00667F80" w:rsidRPr="005345C5" w:rsidRDefault="00667F80" w:rsidP="00742B8F">
            <w:pPr>
              <w:pStyle w:val="Tablesinglespacedparagraph"/>
            </w:pPr>
            <w:r w:rsidRPr="005345C5">
              <w:t>District Inspector</w:t>
            </w:r>
          </w:p>
          <w:p w14:paraId="1942D93D" w14:textId="77777777" w:rsidR="00667F80" w:rsidRPr="005345C5" w:rsidRDefault="00E76287" w:rsidP="00742B8F">
            <w:pPr>
              <w:pStyle w:val="Tablesinglespacedparagraph"/>
            </w:pPr>
            <w:r w:rsidRPr="005345C5">
              <w:t>Whānau</w:t>
            </w:r>
          </w:p>
          <w:p w14:paraId="3494C391" w14:textId="77777777" w:rsidR="00D50538" w:rsidRPr="005345C5" w:rsidRDefault="00D50538" w:rsidP="00742B8F">
            <w:pPr>
              <w:pStyle w:val="Tablesinglespacedparagraph"/>
            </w:pPr>
            <w:r w:rsidRPr="005345C5">
              <w:t>Kaitakawaenga</w:t>
            </w:r>
          </w:p>
          <w:p w14:paraId="4A1F5350" w14:textId="77777777" w:rsidR="00667F80" w:rsidRPr="005345C5" w:rsidRDefault="009C1581" w:rsidP="00742B8F">
            <w:pPr>
              <w:pStyle w:val="Tablesinglespacedparagraph"/>
            </w:pPr>
            <w:r w:rsidRPr="005345C5">
              <w:t>Chaplain</w:t>
            </w:r>
          </w:p>
          <w:p w14:paraId="2ECC0266" w14:textId="77777777" w:rsidR="00667F80" w:rsidRPr="005345C5" w:rsidRDefault="00667F80" w:rsidP="00742B8F">
            <w:pPr>
              <w:pStyle w:val="Tablesinglespacedparagraph"/>
            </w:pPr>
            <w:r w:rsidRPr="005345C5">
              <w:t>Consumer Advocate</w:t>
            </w:r>
          </w:p>
          <w:p w14:paraId="6384D0D4" w14:textId="77777777" w:rsidR="00667F80" w:rsidRPr="005345C5" w:rsidRDefault="00667F80" w:rsidP="00742B8F">
            <w:pPr>
              <w:pStyle w:val="Tablesinglespacedparagraph"/>
            </w:pPr>
            <w:r w:rsidRPr="005345C5">
              <w:t>Consumer Advisor</w:t>
            </w:r>
          </w:p>
          <w:p w14:paraId="794C43AE" w14:textId="77777777" w:rsidR="005371FA" w:rsidRPr="005345C5" w:rsidRDefault="005371FA" w:rsidP="00742B8F">
            <w:pPr>
              <w:pStyle w:val="Tablesinglespacedparagraph"/>
              <w:rPr>
                <w:rStyle w:val="Bluetext"/>
              </w:rPr>
            </w:pPr>
            <w:r w:rsidRPr="005345C5">
              <w:t>Social Worker</w:t>
            </w:r>
          </w:p>
        </w:tc>
      </w:tr>
    </w:tbl>
    <w:p w14:paraId="4E19036D" w14:textId="77777777" w:rsidR="00667F80" w:rsidRPr="005345C5" w:rsidRDefault="00667F80" w:rsidP="00667F80">
      <w:pPr>
        <w:pStyle w:val="Whitespace"/>
      </w:pPr>
    </w:p>
    <w:p w14:paraId="30A55653" w14:textId="77777777" w:rsidR="00667F80" w:rsidRPr="005345C5" w:rsidRDefault="00667F80" w:rsidP="00667F80">
      <w:pPr>
        <w:spacing w:after="200" w:line="276" w:lineRule="auto"/>
      </w:pPr>
      <w:r w:rsidRPr="005345C5">
        <w:br w:type="page"/>
      </w:r>
    </w:p>
    <w:p w14:paraId="51ED6CF1" w14:textId="77777777" w:rsidR="00667F80" w:rsidRPr="005345C5" w:rsidRDefault="00667F80" w:rsidP="00667F80">
      <w:pPr>
        <w:pStyle w:val="HeadingAppendix"/>
      </w:pPr>
      <w:bookmarkStart w:id="165" w:name="_Toc1048744"/>
      <w:bookmarkStart w:id="166" w:name="_Toc5365364"/>
      <w:bookmarkStart w:id="167" w:name="_Toc6903548"/>
      <w:bookmarkStart w:id="168" w:name="_Toc34293460"/>
      <w:r w:rsidRPr="005345C5">
        <w:t>Legislative framework</w:t>
      </w:r>
      <w:bookmarkEnd w:id="165"/>
      <w:bookmarkEnd w:id="166"/>
      <w:bookmarkEnd w:id="167"/>
      <w:bookmarkEnd w:id="168"/>
    </w:p>
    <w:p w14:paraId="1C793BA2" w14:textId="77777777" w:rsidR="00DA30F6" w:rsidRPr="005345C5" w:rsidRDefault="00DA30F6" w:rsidP="00DA30F6">
      <w:pPr>
        <w:pStyle w:val="BodyText"/>
      </w:pPr>
      <w:r w:rsidRPr="005345C5">
        <w:t xml:space="preserve">In 2007 the New Zealand Government ratified the United Nations Optional Protocol to the Convention against Torture and Other Cruel, Inhuman or Degrading Treatment or Punishment. </w:t>
      </w:r>
    </w:p>
    <w:p w14:paraId="71F186C5" w14:textId="77777777" w:rsidR="00DA30F6" w:rsidRPr="005345C5" w:rsidRDefault="00DA30F6" w:rsidP="00DA30F6">
      <w:pPr>
        <w:pStyle w:val="BodyText"/>
      </w:pPr>
      <w:r w:rsidRPr="005345C5">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59CC3A5C" w14:textId="77777777" w:rsidR="00DA30F6" w:rsidRPr="005345C5" w:rsidRDefault="00DA30F6" w:rsidP="00DA30F6">
      <w:pPr>
        <w:pStyle w:val="BodyText"/>
      </w:pPr>
      <w:r w:rsidRPr="005345C5">
        <w:t xml:space="preserve">The Crimes of Torture Act 1989 (COTA) was amended by the Crimes of Torture Amendment Act 2006 to enable New Zealand to meet its international obligations under OPCAT. </w:t>
      </w:r>
    </w:p>
    <w:p w14:paraId="0AE7D2F0" w14:textId="77777777" w:rsidR="00DA30F6" w:rsidRPr="005345C5" w:rsidRDefault="00DA30F6" w:rsidP="00DA30F6">
      <w:pPr>
        <w:pStyle w:val="Heading4"/>
      </w:pPr>
      <w:bookmarkStart w:id="169" w:name="_Toc535601753"/>
      <w:r w:rsidRPr="005345C5">
        <w:t>Places of detention – health and disability facilities</w:t>
      </w:r>
      <w:bookmarkEnd w:id="169"/>
    </w:p>
    <w:p w14:paraId="7A93E9CC" w14:textId="77777777" w:rsidR="00DA30F6" w:rsidRPr="005345C5" w:rsidRDefault="00DA30F6" w:rsidP="00DA30F6">
      <w:pPr>
        <w:pStyle w:val="BodyText"/>
      </w:pPr>
      <w:r w:rsidRPr="005345C5">
        <w:t>Section 16 of COTA defines a “place of detention” as:</w:t>
      </w:r>
    </w:p>
    <w:p w14:paraId="177D222F" w14:textId="77777777" w:rsidR="00DA30F6" w:rsidRPr="005345C5" w:rsidRDefault="00DA30F6" w:rsidP="00DA30F6">
      <w:pPr>
        <w:pStyle w:val="Quotationseparateparagraph"/>
      </w:pPr>
      <w:r w:rsidRPr="005345C5">
        <w:t>“…any place in New Zealand where persons are or may be deprived of liberty, including, for example, detention or custody in…</w:t>
      </w:r>
    </w:p>
    <w:p w14:paraId="36952E48" w14:textId="77777777" w:rsidR="00DA30F6" w:rsidRPr="005345C5" w:rsidRDefault="00DA30F6" w:rsidP="00DA30F6">
      <w:pPr>
        <w:pStyle w:val="Quotationseparateparagraph"/>
      </w:pPr>
      <w:r w:rsidRPr="005345C5">
        <w:t>(d)</w:t>
      </w:r>
      <w:r w:rsidRPr="005345C5">
        <w:tab/>
        <w:t>a hospital</w:t>
      </w:r>
    </w:p>
    <w:p w14:paraId="141D4565" w14:textId="77777777" w:rsidR="00DA30F6" w:rsidRPr="005345C5" w:rsidRDefault="00DA30F6" w:rsidP="00DA30F6">
      <w:pPr>
        <w:pStyle w:val="Quotationseparateparagraph"/>
      </w:pPr>
      <w:r w:rsidRPr="005345C5">
        <w:t>(e)</w:t>
      </w:r>
      <w:r w:rsidRPr="005345C5">
        <w:tab/>
        <w:t>a secure facility as defined in section 9(2) of the Intellectual Disability (Compulsory Care and Rehabilitation) Act 2003…”</w:t>
      </w:r>
    </w:p>
    <w:p w14:paraId="41FBE0E0" w14:textId="77777777" w:rsidR="00DA30F6" w:rsidRPr="005345C5" w:rsidRDefault="00DA30F6" w:rsidP="00DA30F6">
      <w:pPr>
        <w:pStyle w:val="BodyText"/>
      </w:pPr>
      <w:r w:rsidRPr="005345C5">
        <w:t xml:space="preserve">Pursuant to section 26 of COTA, an Ombudsman holding office under the Ombudsmen Act 1975 (Ombudsmen Act) was designated a National Preventive Mechanism (NPM) for certain places of detention, including hospitals and the secure facilities identified above. </w:t>
      </w:r>
    </w:p>
    <w:p w14:paraId="76EEB927" w14:textId="77777777" w:rsidR="00DA30F6" w:rsidRPr="005345C5" w:rsidRDefault="00DA30F6" w:rsidP="00DA30F6">
      <w:pPr>
        <w:pStyle w:val="BodyText"/>
      </w:pPr>
      <w:r w:rsidRPr="005345C5">
        <w:t xml:space="preserve">The </w:t>
      </w:r>
      <w:r w:rsidRPr="005345C5">
        <w:rPr>
          <w:i/>
        </w:rPr>
        <w:t>New Zealand Gazette</w:t>
      </w:r>
      <w:r w:rsidRPr="005345C5">
        <w:t xml:space="preserve"> of 6 June 2018 sets out in further detail the relevant places of detention:</w:t>
      </w:r>
    </w:p>
    <w:p w14:paraId="3F420DD2" w14:textId="77777777" w:rsidR="00DA30F6" w:rsidRPr="005345C5" w:rsidRDefault="00DA30F6" w:rsidP="00DA30F6">
      <w:pPr>
        <w:pStyle w:val="Quotationseparateparagraph"/>
      </w:pPr>
      <w:r w:rsidRPr="005345C5">
        <w:t>“…in health and disability places of detention including within privately run aged care facilities; …”</w:t>
      </w:r>
    </w:p>
    <w:p w14:paraId="6419067B" w14:textId="77777777" w:rsidR="00DA30F6" w:rsidRPr="005345C5" w:rsidRDefault="00DA30F6" w:rsidP="00DA30F6">
      <w:pPr>
        <w:pStyle w:val="Heading4"/>
      </w:pPr>
      <w:bookmarkStart w:id="170" w:name="_Toc535601754"/>
      <w:r w:rsidRPr="005345C5">
        <w:t>Carrying out the NPM’s functions</w:t>
      </w:r>
      <w:bookmarkEnd w:id="170"/>
    </w:p>
    <w:p w14:paraId="2F1A8AAE" w14:textId="77777777" w:rsidR="00DA30F6" w:rsidRPr="005345C5" w:rsidRDefault="00DA30F6" w:rsidP="00DA30F6">
      <w:pPr>
        <w:pStyle w:val="BodyText"/>
      </w:pPr>
      <w:r w:rsidRPr="005345C5">
        <w:t>Under section 27 of COTA, an NPM’s functions, in respect of places of detention, include:</w:t>
      </w:r>
    </w:p>
    <w:p w14:paraId="28470191" w14:textId="77777777" w:rsidR="00DA30F6" w:rsidRPr="005345C5" w:rsidRDefault="00DA30F6" w:rsidP="00DA30F6">
      <w:pPr>
        <w:pStyle w:val="Bullet1"/>
      </w:pPr>
      <w:r w:rsidRPr="005345C5">
        <w:t>to examine the conditions of detention applying to detainees and the treatment of detainees; and</w:t>
      </w:r>
    </w:p>
    <w:p w14:paraId="4713CEAC" w14:textId="77777777" w:rsidR="00DA30F6" w:rsidRPr="005345C5" w:rsidRDefault="00DA30F6" w:rsidP="00DA30F6">
      <w:pPr>
        <w:pStyle w:val="Bullet2"/>
      </w:pPr>
      <w:r w:rsidRPr="005345C5">
        <w:t>to make any recommendations it considers appropriate to the person in charge of a place of detention:</w:t>
      </w:r>
    </w:p>
    <w:p w14:paraId="5DEC82C3" w14:textId="77777777" w:rsidR="00DA30F6" w:rsidRPr="005345C5" w:rsidRDefault="00DA30F6" w:rsidP="00DA30F6">
      <w:pPr>
        <w:pStyle w:val="Bullet2"/>
      </w:pPr>
      <w:r w:rsidRPr="005345C5">
        <w:t>for improving the conditions of detention applying to detainees;</w:t>
      </w:r>
    </w:p>
    <w:p w14:paraId="55614A5B" w14:textId="77777777" w:rsidR="00DA30F6" w:rsidRPr="005345C5" w:rsidRDefault="00DA30F6" w:rsidP="00DA30F6">
      <w:pPr>
        <w:pStyle w:val="Bullet2"/>
      </w:pPr>
      <w:r w:rsidRPr="005345C5">
        <w:t>for improving the treatment of detainees; and</w:t>
      </w:r>
    </w:p>
    <w:p w14:paraId="106E64E5" w14:textId="77777777" w:rsidR="00DA30F6" w:rsidRPr="005345C5" w:rsidRDefault="00DA30F6" w:rsidP="00DA30F6">
      <w:pPr>
        <w:pStyle w:val="Bullet2"/>
      </w:pPr>
      <w:r w:rsidRPr="005345C5">
        <w:t>for preventing torture and other cruel, inhuman or degrading treatment or punishment in places of detention.</w:t>
      </w:r>
    </w:p>
    <w:p w14:paraId="762164E1" w14:textId="77777777" w:rsidR="00DA30F6" w:rsidRPr="005345C5" w:rsidRDefault="00DA30F6" w:rsidP="00DA30F6">
      <w:pPr>
        <w:pStyle w:val="BodyText"/>
      </w:pPr>
      <w:r w:rsidRPr="005345C5">
        <w:t xml:space="preserve">Under </w:t>
      </w:r>
      <w:r w:rsidR="00CA089F" w:rsidRPr="005345C5">
        <w:t xml:space="preserve">sections 28-30 of </w:t>
      </w:r>
      <w:r w:rsidRPr="005345C5">
        <w:t>COTA, NPMs are entitled to:</w:t>
      </w:r>
    </w:p>
    <w:p w14:paraId="7A27F4B6" w14:textId="77777777" w:rsidR="00DA30F6" w:rsidRPr="005345C5" w:rsidRDefault="00DA30F6" w:rsidP="00DA30F6">
      <w:pPr>
        <w:pStyle w:val="Bullet1"/>
      </w:pPr>
      <w:r w:rsidRPr="005345C5">
        <w:t>access all information regarding the number of detainees, the treatment of detainees and the conditions of detention;</w:t>
      </w:r>
    </w:p>
    <w:p w14:paraId="69E3D663" w14:textId="77777777" w:rsidR="00DA30F6" w:rsidRPr="005345C5" w:rsidRDefault="00DA30F6" w:rsidP="00DA30F6">
      <w:pPr>
        <w:pStyle w:val="Bullet1"/>
      </w:pPr>
      <w:r w:rsidRPr="005345C5">
        <w:t>unrestricted access to any place of detention for which they are designated, and unrestricted access to any person in that place;</w:t>
      </w:r>
    </w:p>
    <w:p w14:paraId="64A47FEF" w14:textId="77777777" w:rsidR="00DA30F6" w:rsidRPr="005345C5" w:rsidRDefault="00DA30F6" w:rsidP="00DA30F6">
      <w:pPr>
        <w:pStyle w:val="Bullet1"/>
      </w:pPr>
      <w:r w:rsidRPr="005345C5">
        <w:t>interview any person, without witnesses, either personally or through an interpreter; and</w:t>
      </w:r>
    </w:p>
    <w:p w14:paraId="15CCEA37" w14:textId="77777777" w:rsidR="00DA30F6" w:rsidRPr="005345C5" w:rsidRDefault="00DA30F6" w:rsidP="00DA30F6">
      <w:pPr>
        <w:pStyle w:val="Bullet1"/>
      </w:pPr>
      <w:r w:rsidRPr="005345C5">
        <w:t xml:space="preserve">choose the designated places they want to visit and the people they want to interview. </w:t>
      </w:r>
    </w:p>
    <w:p w14:paraId="7141F327" w14:textId="77777777" w:rsidR="00DA30F6" w:rsidRPr="005345C5" w:rsidRDefault="00DA30F6" w:rsidP="00DA30F6">
      <w:pPr>
        <w:pStyle w:val="BodyText"/>
      </w:pPr>
      <w:r w:rsidRPr="005345C5">
        <w:t>Section 34 of the COTA, confers the same powers on NPMs that NPMs have under any other legislation when carrying out their function as an NPM. These powers include those given by the Ombudsmen Act to:</w:t>
      </w:r>
    </w:p>
    <w:p w14:paraId="0A1A21B2" w14:textId="77777777" w:rsidR="00DA30F6" w:rsidRPr="005345C5" w:rsidRDefault="00DA30F6" w:rsidP="00DA30F6">
      <w:pPr>
        <w:pStyle w:val="Bullet1"/>
      </w:pPr>
      <w:r w:rsidRPr="005345C5">
        <w:t>require the production of any information, documents, papers or things that, in the Ombudsmen’s opinion, relates to the matter that is being investigated, even where there may be a statutory obligation of secrecy or non-disclosure (refer sections 19(1), 19(3) and 19(4) of the Ombudsmen Act); and</w:t>
      </w:r>
    </w:p>
    <w:p w14:paraId="278B6D53" w14:textId="77777777" w:rsidR="00DA30F6" w:rsidRPr="005345C5" w:rsidRDefault="00DA30F6" w:rsidP="00DA30F6">
      <w:pPr>
        <w:pStyle w:val="Bullet1"/>
      </w:pPr>
      <w:r w:rsidRPr="005345C5">
        <w:t xml:space="preserve">at any time enter and inspect any premises occupied by any departments or organisation listed in Schedule 1 of the Ombudsmen Act (refer section 27(1) of the Ombudsmen Act). </w:t>
      </w:r>
    </w:p>
    <w:p w14:paraId="2AEDE3D1" w14:textId="77777777" w:rsidR="00DA30F6" w:rsidRPr="005345C5" w:rsidRDefault="00DA30F6" w:rsidP="00DA30F6">
      <w:pPr>
        <w:pStyle w:val="BodyText"/>
      </w:pPr>
      <w:r w:rsidRPr="005345C5">
        <w:t>To facilitate the exercise of the NPM function, the Chief Ombudsman has authorised inspectors to exercise the powers given to him as an NPM under COTA, which includes those powers in the Ombudsmen Act for the purpose of carrying out the NPM function.</w:t>
      </w:r>
    </w:p>
    <w:p w14:paraId="03499A87" w14:textId="77777777" w:rsidR="00DA30F6" w:rsidRPr="005345C5" w:rsidRDefault="00DA30F6" w:rsidP="00DA30F6">
      <w:pPr>
        <w:pStyle w:val="Heading4"/>
      </w:pPr>
      <w:bookmarkStart w:id="171" w:name="_Toc535601755"/>
      <w:r w:rsidRPr="005345C5">
        <w:t>More information</w:t>
      </w:r>
      <w:bookmarkEnd w:id="171"/>
    </w:p>
    <w:p w14:paraId="39B9D91A" w14:textId="77777777" w:rsidR="00FF036C" w:rsidRPr="00FF036C" w:rsidRDefault="00DA30F6" w:rsidP="00FF036C">
      <w:pPr>
        <w:pStyle w:val="BodyText"/>
      </w:pPr>
      <w:r w:rsidRPr="005345C5">
        <w:t>Find out more about the Chief Omb</w:t>
      </w:r>
      <w:r w:rsidR="00620169" w:rsidRPr="005345C5">
        <w:t>udsman’s NPM function, inspection</w:t>
      </w:r>
      <w:r w:rsidRPr="005345C5">
        <w:t xml:space="preserve"> powers, and read his reports online: </w:t>
      </w:r>
      <w:r w:rsidR="00936061" w:rsidRPr="005345C5">
        <w:t>ombudsman.parliament.nz/opcat</w:t>
      </w:r>
      <w:r w:rsidRPr="005345C5">
        <w:rPr>
          <w:i/>
        </w:rPr>
        <w:t>.</w:t>
      </w:r>
    </w:p>
    <w:sectPr w:rsidR="00FF036C" w:rsidRPr="00FF036C" w:rsidSect="00B3364B">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B1DD4" w14:textId="77777777" w:rsidR="00474381" w:rsidRPr="00D45126" w:rsidRDefault="00474381" w:rsidP="00554FCD">
      <w:pPr>
        <w:spacing w:after="0" w:line="240" w:lineRule="auto"/>
        <w:rPr>
          <w:color w:val="4D4D4D"/>
        </w:rPr>
      </w:pPr>
      <w:r w:rsidRPr="00D45126">
        <w:rPr>
          <w:color w:val="4D4D4D"/>
        </w:rPr>
        <w:separator/>
      </w:r>
    </w:p>
  </w:endnote>
  <w:endnote w:type="continuationSeparator" w:id="0">
    <w:p w14:paraId="1598849B" w14:textId="77777777" w:rsidR="00474381" w:rsidRPr="00D45126" w:rsidRDefault="00474381" w:rsidP="00554FCD">
      <w:pPr>
        <w:spacing w:after="0" w:line="240" w:lineRule="auto"/>
        <w:rPr>
          <w:color w:val="4D4D4D"/>
        </w:rPr>
      </w:pPr>
      <w:r w:rsidRPr="00D45126">
        <w:rPr>
          <w:color w:val="4D4D4D"/>
        </w:rPr>
        <w:continuationSeparator/>
      </w:r>
    </w:p>
  </w:endnote>
  <w:endnote w:type="continuationNotice" w:id="1">
    <w:p w14:paraId="59E3E7CC" w14:textId="77777777" w:rsidR="00474381" w:rsidRDefault="004743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91BCA" w14:textId="77777777" w:rsidR="00763B59" w:rsidRDefault="00763B5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3A476" w14:textId="77777777" w:rsidR="00763B59" w:rsidRPr="0059155D" w:rsidRDefault="00763B59" w:rsidP="000F43B0">
    <w:pPr>
      <w:pStyle w:val="Footerline"/>
    </w:pPr>
  </w:p>
  <w:p w14:paraId="41D9252C" w14:textId="77777777" w:rsidR="00763B59" w:rsidRPr="0059155D" w:rsidRDefault="00763B59" w:rsidP="000F43B0">
    <w:pPr>
      <w:pStyle w:val="Footerline"/>
    </w:pPr>
  </w:p>
  <w:p w14:paraId="749D75A1" w14:textId="03111A5F" w:rsidR="00763B59" w:rsidRDefault="00763B59" w:rsidP="009D663C">
    <w:pPr>
      <w:pStyle w:val="Footer"/>
    </w:pPr>
    <w:r>
      <w:tab/>
    </w:r>
    <w:r w:rsidR="00474381">
      <w:fldChar w:fldCharType="begin"/>
    </w:r>
    <w:r w:rsidR="00474381">
      <w:instrText xml:space="preserve"> DOCVARIABLE  dvShortText </w:instrText>
    </w:r>
    <w:r w:rsidR="00474381">
      <w:fldChar w:fldCharType="separate"/>
    </w:r>
    <w:r>
      <w:t>OPCAT Report: Mental Health |</w:t>
    </w:r>
    <w:r w:rsidR="00474381">
      <w:fldChar w:fldCharType="end"/>
    </w:r>
    <w:bookmarkStart w:id="10" w:name="GoToContents"/>
    <w:bookmarkStart w:id="11" w:name="TOCSection"/>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B7566E">
      <w:rPr>
        <w:rStyle w:val="PageNumber"/>
        <w:noProof/>
      </w:rPr>
      <w:t>1</w:t>
    </w:r>
    <w:r w:rsidRPr="00A32286">
      <w:rPr>
        <w:rStyle w:val="PageNumber"/>
      </w:rPr>
      <w:fldChar w:fldCharType="end"/>
    </w:r>
    <w:bookmarkEnd w:id="10"/>
    <w:bookmarkEnd w:id="11"/>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DD0C8" w14:textId="77777777" w:rsidR="00763B59" w:rsidRDefault="00763B59" w:rsidP="00A85BB2">
    <w:pPr>
      <w:pStyle w:val="Footerline"/>
    </w:pPr>
  </w:p>
  <w:p w14:paraId="6B1F55AE" w14:textId="77777777" w:rsidR="00763B59" w:rsidRDefault="00763B59" w:rsidP="00A85BB2">
    <w:pPr>
      <w:pStyle w:val="Footer"/>
    </w:pPr>
    <w:r>
      <w:tab/>
      <w:t>COTA Prison Report</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5ADA2" w14:textId="77777777" w:rsidR="00763B59" w:rsidRPr="0059155D" w:rsidRDefault="00763B59" w:rsidP="002A3414">
    <w:pPr>
      <w:pStyle w:val="Footerline"/>
    </w:pPr>
  </w:p>
  <w:p w14:paraId="56F2DC05" w14:textId="77777777" w:rsidR="00763B59" w:rsidRPr="0059155D" w:rsidRDefault="00763B59" w:rsidP="002A3414">
    <w:pPr>
      <w:pStyle w:val="Footerline"/>
    </w:pPr>
  </w:p>
  <w:p w14:paraId="3DEF8030" w14:textId="6B64FF4B" w:rsidR="00763B59" w:rsidRDefault="00763B59" w:rsidP="00FB2F4A">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B7566E">
      <w:rPr>
        <w:rStyle w:val="PageNumber"/>
        <w:noProof/>
      </w:rPr>
      <w:t>34</w:t>
    </w:r>
    <w:r w:rsidRPr="00A32286">
      <w:rPr>
        <w:rStyle w:val="PageNumber"/>
      </w:rPr>
      <w:fldChar w:fldCharType="end"/>
    </w:r>
    <w:r>
      <w:rPr>
        <w:rStyle w:val="PageNumber"/>
      </w:rPr>
      <w:t xml:space="preserve"> </w:t>
    </w:r>
    <w:r w:rsidR="00474381">
      <w:fldChar w:fldCharType="begin"/>
    </w:r>
    <w:r w:rsidR="00474381">
      <w:instrText xml:space="preserve"> DOCVARIABLE  dvShortTextEven </w:instrText>
    </w:r>
    <w:r w:rsidR="00474381">
      <w:fldChar w:fldCharType="separate"/>
    </w:r>
    <w:r>
      <w:t>| OPCAT Report: Mental Health</w:t>
    </w:r>
    <w:r w:rsidR="00474381">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553C3" w14:textId="77777777" w:rsidR="00763B59" w:rsidRPr="0059155D" w:rsidRDefault="00763B59" w:rsidP="000F43B0">
    <w:pPr>
      <w:pStyle w:val="Footerline"/>
    </w:pPr>
  </w:p>
  <w:p w14:paraId="44FB3914" w14:textId="77777777" w:rsidR="00763B59" w:rsidRPr="0059155D" w:rsidRDefault="00763B59" w:rsidP="000F43B0">
    <w:pPr>
      <w:pStyle w:val="Footerline"/>
    </w:pPr>
  </w:p>
  <w:p w14:paraId="74C99AEA" w14:textId="2C2274A3" w:rsidR="00763B59" w:rsidRDefault="00763B59" w:rsidP="00FB2F4A">
    <w:pPr>
      <w:pStyle w:val="Footer"/>
    </w:pPr>
    <w:r>
      <w:tab/>
    </w:r>
    <w:r w:rsidR="00474381">
      <w:fldChar w:fldCharType="begin"/>
    </w:r>
    <w:r w:rsidR="00474381">
      <w:instrText xml:space="preserve"> DOCVARIABLE  dvShortText </w:instrText>
    </w:r>
    <w:r w:rsidR="00474381">
      <w:fldChar w:fldCharType="separate"/>
    </w:r>
    <w:r>
      <w:t>OPCAT Report: Mental Health |</w:t>
    </w:r>
    <w:r w:rsidR="00474381">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B7566E">
      <w:rPr>
        <w:rStyle w:val="PageNumber"/>
        <w:noProof/>
      </w:rPr>
      <w:t>35</w:t>
    </w:r>
    <w:r w:rsidRPr="00A32286">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85ADD" w14:textId="77777777" w:rsidR="00763B59" w:rsidRDefault="00763B59" w:rsidP="00A85BB2">
    <w:pPr>
      <w:pStyle w:val="Footerline"/>
    </w:pPr>
  </w:p>
  <w:p w14:paraId="7452C6BE" w14:textId="77777777" w:rsidR="00763B59" w:rsidRDefault="00763B59" w:rsidP="00A85BB2">
    <w:pPr>
      <w:pStyle w:val="Footer"/>
    </w:pPr>
    <w:r>
      <w:tab/>
      <w:t>COTA Prison Repor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8A6CF" w14:textId="77777777" w:rsidR="00763B59" w:rsidRDefault="00763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6EAAE" w14:textId="77777777" w:rsidR="00763B59" w:rsidRDefault="00763B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C6693" w14:textId="77777777" w:rsidR="00763B59" w:rsidRPr="00B867F0" w:rsidRDefault="00763B59"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59A8A" w14:textId="77777777" w:rsidR="00763B59" w:rsidRPr="0059155D" w:rsidRDefault="00763B59" w:rsidP="000F43B0">
    <w:pPr>
      <w:pStyle w:val="Footerline"/>
    </w:pPr>
  </w:p>
  <w:p w14:paraId="2F468211" w14:textId="77777777" w:rsidR="00763B59" w:rsidRPr="0059155D" w:rsidRDefault="00763B59" w:rsidP="000F43B0">
    <w:pPr>
      <w:pStyle w:val="Footerline"/>
    </w:pPr>
  </w:p>
  <w:p w14:paraId="3EF88929" w14:textId="10DFAA33" w:rsidR="00763B59" w:rsidRPr="005533D8" w:rsidRDefault="00763B59" w:rsidP="000F43B0">
    <w:pPr>
      <w:pStyle w:val="Footer"/>
    </w:pPr>
    <w:r>
      <w:tab/>
    </w:r>
    <w:r w:rsidR="00474381">
      <w:fldChar w:fldCharType="begin"/>
    </w:r>
    <w:r w:rsidR="00474381">
      <w:instrText xml:space="preserve"> DOCVARIABLE  dvShortText </w:instrText>
    </w:r>
    <w:r w:rsidR="00474381">
      <w:fldChar w:fldCharType="separate"/>
    </w:r>
    <w:r>
      <w:t>OPCAT Report: Mental Health |</w:t>
    </w:r>
    <w:r w:rsidR="00474381">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7B72C" w14:textId="77777777" w:rsidR="00763B59" w:rsidRDefault="00763B5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F91A" w14:textId="77777777" w:rsidR="00763B59" w:rsidRPr="00B867F0" w:rsidRDefault="00763B59" w:rsidP="00B867F0">
    <w:pPr>
      <w:pStyle w:val="Footer"/>
      <w:tabs>
        <w:tab w:val="clear" w:pos="9299"/>
        <w:tab w:val="left" w:pos="2895"/>
      </w:tabs>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6FD22" w14:textId="77777777" w:rsidR="00763B59" w:rsidRPr="0059155D" w:rsidRDefault="00763B59" w:rsidP="000F43B0">
    <w:pPr>
      <w:pStyle w:val="Footerline"/>
    </w:pPr>
  </w:p>
  <w:p w14:paraId="4D69E8C1" w14:textId="77777777" w:rsidR="00763B59" w:rsidRPr="0059155D" w:rsidRDefault="00763B59" w:rsidP="000F43B0">
    <w:pPr>
      <w:pStyle w:val="Footerline"/>
    </w:pPr>
  </w:p>
  <w:p w14:paraId="73130110" w14:textId="2C5CCABF" w:rsidR="00763B59" w:rsidRPr="005533D8" w:rsidRDefault="00763B59" w:rsidP="000F43B0">
    <w:pPr>
      <w:pStyle w:val="Footer"/>
    </w:pPr>
    <w:r>
      <w:tab/>
    </w:r>
    <w:r w:rsidR="00474381">
      <w:fldChar w:fldCharType="begin"/>
    </w:r>
    <w:r w:rsidR="00474381">
      <w:instrText xml:space="preserve"> DOCVARIABLE  dvShortText </w:instrText>
    </w:r>
    <w:r w:rsidR="00474381">
      <w:fldChar w:fldCharType="separate"/>
    </w:r>
    <w:r>
      <w:t>OPCAT Report: Mental Health |</w:t>
    </w:r>
    <w:r w:rsidR="00474381">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2ABDC" w14:textId="77777777" w:rsidR="00763B59" w:rsidRPr="0059155D" w:rsidRDefault="00763B59" w:rsidP="002A3414">
    <w:pPr>
      <w:pStyle w:val="Footerline"/>
    </w:pPr>
  </w:p>
  <w:p w14:paraId="6EB81AA5" w14:textId="77777777" w:rsidR="00763B59" w:rsidRPr="0059155D" w:rsidRDefault="00763B59" w:rsidP="002A3414">
    <w:pPr>
      <w:pStyle w:val="Footerline"/>
    </w:pPr>
  </w:p>
  <w:p w14:paraId="27E3125F" w14:textId="2F8AD436" w:rsidR="00763B59" w:rsidRPr="005533D8" w:rsidRDefault="00763B59"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r>
      <w:rPr>
        <w:rStyle w:val="PageNumber"/>
      </w:rPr>
      <w:t xml:space="preserve"> </w:t>
    </w:r>
    <w:r w:rsidR="00474381">
      <w:fldChar w:fldCharType="begin"/>
    </w:r>
    <w:r w:rsidR="00474381">
      <w:instrText xml:space="preserve"> DOCVARIABLE  dvShortTextEven </w:instrText>
    </w:r>
    <w:r w:rsidR="00474381">
      <w:fldChar w:fldCharType="separate"/>
    </w:r>
    <w:r>
      <w:t>| OPCAT Report: Mental Health</w:t>
    </w:r>
    <w:r w:rsidR="00474381">
      <w:fldChar w:fldCharType="end"/>
    </w:r>
  </w:p>
  <w:p w14:paraId="4D4485AD" w14:textId="77777777" w:rsidR="00763B59" w:rsidRDefault="00763B5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1F801" w14:textId="77777777" w:rsidR="00474381" w:rsidRPr="00D45126" w:rsidRDefault="00474381" w:rsidP="002D6208">
      <w:pPr>
        <w:spacing w:after="0" w:line="240" w:lineRule="auto"/>
        <w:rPr>
          <w:color w:val="4D4D4D"/>
        </w:rPr>
      </w:pPr>
      <w:r w:rsidRPr="00D45126">
        <w:rPr>
          <w:color w:val="4D4D4D"/>
        </w:rPr>
        <w:separator/>
      </w:r>
    </w:p>
  </w:footnote>
  <w:footnote w:type="continuationSeparator" w:id="0">
    <w:p w14:paraId="4A002A38" w14:textId="77777777" w:rsidR="00474381" w:rsidRPr="00C14083" w:rsidRDefault="00474381" w:rsidP="00554FCD">
      <w:pPr>
        <w:spacing w:after="0" w:line="240" w:lineRule="auto"/>
        <w:rPr>
          <w:color w:val="4D4D4D"/>
        </w:rPr>
      </w:pPr>
      <w:r w:rsidRPr="00C14083">
        <w:rPr>
          <w:color w:val="4D4D4D"/>
        </w:rPr>
        <w:continuationSeparator/>
      </w:r>
    </w:p>
  </w:footnote>
  <w:footnote w:type="continuationNotice" w:id="1">
    <w:p w14:paraId="27C38104" w14:textId="77777777" w:rsidR="00474381" w:rsidRDefault="00474381">
      <w:pPr>
        <w:spacing w:after="0" w:line="240" w:lineRule="auto"/>
      </w:pPr>
    </w:p>
  </w:footnote>
  <w:footnote w:id="2">
    <w:p w14:paraId="1717F277" w14:textId="77777777" w:rsidR="00763B59" w:rsidRDefault="00763B59">
      <w:pPr>
        <w:pStyle w:val="FootnoteText"/>
      </w:pPr>
      <w:r>
        <w:rPr>
          <w:rStyle w:val="FootnoteReference"/>
        </w:rPr>
        <w:footnoteRef/>
      </w:r>
      <w:r>
        <w:t xml:space="preserve"> </w:t>
      </w:r>
      <w:r>
        <w:tab/>
        <w:t>When the term Inspectors is used, this refers to the inspection team comprising one Senior Inspector, an Inspector and a Specialist Advisor.</w:t>
      </w:r>
    </w:p>
  </w:footnote>
  <w:footnote w:id="3">
    <w:p w14:paraId="0CBD7AA7" w14:textId="2A672EF7" w:rsidR="00763B59" w:rsidRDefault="00763B59" w:rsidP="00074331">
      <w:pPr>
        <w:pStyle w:val="FootnoteText"/>
      </w:pPr>
      <w:r>
        <w:rPr>
          <w:rStyle w:val="FootnoteReference"/>
        </w:rPr>
        <w:footnoteRef/>
      </w:r>
      <w:r>
        <w:t xml:space="preserve"> </w:t>
      </w:r>
      <w:r>
        <w:tab/>
        <w:t>UN Convention against Torture, Article 16(1): “</w:t>
      </w:r>
      <w:r w:rsidRPr="006E5026">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Pr>
          <w:rStyle w:val="Italics"/>
        </w:rPr>
        <w:t>”</w:t>
      </w:r>
    </w:p>
  </w:footnote>
  <w:footnote w:id="4">
    <w:p w14:paraId="199A1C6E" w14:textId="77777777" w:rsidR="00763B59" w:rsidRDefault="00763B59" w:rsidP="00B6261C">
      <w:pPr>
        <w:pStyle w:val="FootnoteText"/>
      </w:pPr>
      <w:r>
        <w:rPr>
          <w:rStyle w:val="FootnoteReference"/>
        </w:rPr>
        <w:footnoteRef/>
      </w:r>
      <w:r>
        <w:t xml:space="preserve"> </w:t>
      </w:r>
      <w:r>
        <w:tab/>
        <w:t>The wards inspected at the same time were Wards 34, 35 and 36, Puna Awhi-rua and Puna Poipoi.</w:t>
      </w:r>
    </w:p>
  </w:footnote>
  <w:footnote w:id="5">
    <w:p w14:paraId="7B761665" w14:textId="77777777" w:rsidR="00763B59" w:rsidRDefault="00763B59" w:rsidP="00973D1C">
      <w:pPr>
        <w:pStyle w:val="FootnoteText"/>
      </w:pPr>
      <w:r>
        <w:rPr>
          <w:rStyle w:val="FootnoteReference"/>
        </w:rPr>
        <w:footnoteRef/>
      </w:r>
      <w:r>
        <w:t xml:space="preserve"> </w:t>
      </w:r>
      <w:r>
        <w:tab/>
        <w:t>The forensic service includes Puna Maatai, Puna Awhi-rua and Puna Poip</w:t>
      </w:r>
      <w:r w:rsidRPr="006C5BD9">
        <w:t>oi</w:t>
      </w:r>
      <w:r>
        <w:t xml:space="preserve">. </w:t>
      </w:r>
    </w:p>
  </w:footnote>
  <w:footnote w:id="6">
    <w:p w14:paraId="7C4616A0" w14:textId="77777777" w:rsidR="00763B59" w:rsidRDefault="00763B59" w:rsidP="00D2141B">
      <w:pPr>
        <w:pStyle w:val="FootnoteText"/>
      </w:pPr>
      <w:r>
        <w:rPr>
          <w:rStyle w:val="FootnoteReference"/>
        </w:rPr>
        <w:footnoteRef/>
      </w:r>
      <w:r>
        <w:t xml:space="preserve"> </w:t>
      </w:r>
      <w:r>
        <w:tab/>
      </w:r>
      <w:r w:rsidRPr="005643BF">
        <w:t xml:space="preserve">The separate pod area could be designated for specific </w:t>
      </w:r>
      <w:r>
        <w:t xml:space="preserve">service users groups </w:t>
      </w:r>
      <w:r w:rsidRPr="005643BF">
        <w:t xml:space="preserve">such as </w:t>
      </w:r>
      <w:r>
        <w:t>those with an intellectual disability</w:t>
      </w:r>
      <w:r w:rsidRPr="005643BF">
        <w:t xml:space="preserve"> or female </w:t>
      </w:r>
      <w:r>
        <w:t xml:space="preserve">service users. </w:t>
      </w:r>
    </w:p>
    <w:p w14:paraId="27DEF4BC" w14:textId="77777777" w:rsidR="00763B59" w:rsidRDefault="00763B59">
      <w:pPr>
        <w:pStyle w:val="FootnoteText"/>
      </w:pPr>
    </w:p>
  </w:footnote>
  <w:footnote w:id="7">
    <w:p w14:paraId="2F5F8679" w14:textId="4F5CBDA4" w:rsidR="00763B59" w:rsidRDefault="00763B59" w:rsidP="008F1612">
      <w:pPr>
        <w:pStyle w:val="FootnoteText"/>
      </w:pPr>
      <w:r>
        <w:rPr>
          <w:rStyle w:val="FootnoteReference"/>
        </w:rPr>
        <w:footnoteRef/>
      </w:r>
      <w:r>
        <w:t xml:space="preserve"> </w:t>
      </w:r>
      <w:r>
        <w:tab/>
      </w:r>
      <w:r w:rsidRPr="00D2594B">
        <w:t>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 personal restraint techniques</w:t>
      </w:r>
      <w:r>
        <w:t xml:space="preserve">. </w:t>
      </w:r>
      <w:hyperlink r:id="rId1" w:history="1">
        <w:r w:rsidRPr="00D2594B">
          <w:t>https://www.tepou.co.nz/initiatives/towards-restraint-free-mental-health-practice/149</w:t>
        </w:r>
      </w:hyperlink>
    </w:p>
  </w:footnote>
  <w:footnote w:id="8">
    <w:p w14:paraId="7EB68FF1" w14:textId="77777777" w:rsidR="00763B59" w:rsidRDefault="00763B59">
      <w:pPr>
        <w:pStyle w:val="FootnoteText"/>
      </w:pPr>
      <w:r>
        <w:rPr>
          <w:rStyle w:val="FootnoteReference"/>
        </w:rPr>
        <w:footnoteRef/>
      </w:r>
      <w:r>
        <w:t xml:space="preserve"> </w:t>
      </w:r>
      <w:r>
        <w:tab/>
        <w:t>Sentinel events are unanticipated events in the healthcare setting which have resulted in serious harm to service users.</w:t>
      </w:r>
    </w:p>
  </w:footnote>
  <w:footnote w:id="9">
    <w:p w14:paraId="3CBD1566" w14:textId="33E41871" w:rsidR="00763B59" w:rsidRDefault="00763B59">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2" w:history="1">
        <w:r>
          <w:rPr>
            <w:rStyle w:val="Hyperlink"/>
          </w:rPr>
          <w:t>www.apt.ch</w:t>
        </w:r>
      </w:hyperlink>
      <w:r>
        <w:rPr>
          <w:rStyle w:val="Hyperlink"/>
        </w:rPr>
        <w:t>.</w:t>
      </w:r>
    </w:p>
  </w:footnote>
  <w:footnote w:id="10">
    <w:p w14:paraId="3CEAC5D8" w14:textId="77777777" w:rsidR="00763B59" w:rsidRDefault="00763B59" w:rsidP="00667F80">
      <w:pPr>
        <w:pStyle w:val="FootnoteText"/>
      </w:pPr>
      <w:r>
        <w:rPr>
          <w:rStyle w:val="FootnoteReference"/>
        </w:rPr>
        <w:footnoteRef/>
      </w:r>
      <w:r>
        <w:t xml:space="preserve"> </w:t>
      </w:r>
      <w:r>
        <w:tab/>
      </w:r>
      <w:r w:rsidRPr="009B3348">
        <w:t xml:space="preserve">For a list of people spoken with by </w:t>
      </w:r>
      <w:r>
        <w:t>the Inspectors,</w:t>
      </w:r>
      <w:r w:rsidRPr="009B3348">
        <w:t xml:space="preserve"> see Appendix 1.</w:t>
      </w:r>
    </w:p>
  </w:footnote>
  <w:footnote w:id="11">
    <w:p w14:paraId="15B4B681" w14:textId="38D1F70F" w:rsidR="00763B59" w:rsidRDefault="00763B59" w:rsidP="00530EB1">
      <w:pPr>
        <w:pStyle w:val="FootnoteText"/>
      </w:pPr>
      <w:r>
        <w:rPr>
          <w:rStyle w:val="FootnoteReference"/>
        </w:rPr>
        <w:footnoteRef/>
      </w:r>
      <w:r>
        <w:t xml:space="preserve"> </w:t>
      </w:r>
      <w:r>
        <w:tab/>
      </w:r>
      <w:r>
        <w:rPr>
          <w:i/>
        </w:rPr>
        <w:t>OPCAT</w:t>
      </w:r>
      <w:r w:rsidRPr="005F740B">
        <w:rPr>
          <w:i/>
        </w:rPr>
        <w:t xml:space="preserve"> report on an unannounced visit to Puna Maatai Forensic Inpatient Unit under the Crimes of Torture Act 1989</w:t>
      </w:r>
      <w:r w:rsidRPr="005F740B">
        <w:t>, August 2014.</w:t>
      </w:r>
    </w:p>
  </w:footnote>
  <w:footnote w:id="12">
    <w:p w14:paraId="50CA2DD5" w14:textId="22C2C0A2" w:rsidR="00763B59" w:rsidRDefault="00763B59">
      <w:pPr>
        <w:pStyle w:val="FootnoteText"/>
      </w:pPr>
      <w:r>
        <w:rPr>
          <w:rStyle w:val="FootnoteReference"/>
        </w:rPr>
        <w:footnoteRef/>
      </w:r>
      <w:r>
        <w:t xml:space="preserve"> </w:t>
      </w:r>
      <w:r>
        <w:tab/>
        <w:t>‘</w:t>
      </w:r>
      <w:r w:rsidRPr="00F36557">
        <w:t>Sleepovers</w:t>
      </w:r>
      <w:r>
        <w:t>’</w:t>
      </w:r>
      <w:r w:rsidRPr="00F36557">
        <w:t xml:space="preserve"> is the term used by staff at the HRBC. Sleepovers involve service users having to move to other </w:t>
      </w:r>
      <w:r>
        <w:t>wards</w:t>
      </w:r>
      <w:r w:rsidRPr="00F36557">
        <w:t xml:space="preserve"> to sleep. Inspectors observed service users on sleepovers in </w:t>
      </w:r>
      <w:r>
        <w:t>wards</w:t>
      </w:r>
      <w:r w:rsidRPr="00F36557">
        <w:t xml:space="preserve"> for days at a time as a result of chronic over</w:t>
      </w:r>
      <w:r>
        <w:t xml:space="preserve"> </w:t>
      </w:r>
      <w:r w:rsidRPr="00F36557">
        <w:t>capacity in the acute wards</w:t>
      </w:r>
      <w:r>
        <w:t>.</w:t>
      </w:r>
    </w:p>
  </w:footnote>
  <w:footnote w:id="13">
    <w:p w14:paraId="64453F3F" w14:textId="77777777" w:rsidR="00763B59" w:rsidRDefault="00763B59">
      <w:pPr>
        <w:pStyle w:val="FootnoteText"/>
      </w:pPr>
      <w:r>
        <w:rPr>
          <w:rStyle w:val="FootnoteReference"/>
        </w:rPr>
        <w:footnoteRef/>
      </w:r>
      <w:r>
        <w:t xml:space="preserve"> </w:t>
      </w:r>
      <w:r>
        <w:tab/>
      </w:r>
      <w:r w:rsidRPr="00AF18BF">
        <w:t xml:space="preserve">Information provided by the </w:t>
      </w:r>
      <w:r>
        <w:t>Service</w:t>
      </w:r>
      <w:r w:rsidRPr="00AF18BF">
        <w:t xml:space="preserve"> indicates that high and complex needs service users </w:t>
      </w:r>
      <w:r>
        <w:t>are</w:t>
      </w:r>
      <w:r w:rsidRPr="00AF18BF">
        <w:t xml:space="preserve"> people presenting with a number of bio-psycho-social-occupational and cultural complexities that cause barriers to their transition and reintegration from the ward back into the community. These barriers may include factors such as; no identified funding stream available, exited from residential providers due to their behaviour, having a number of medical comorbidities, exhibiting a high risk for residential providers, such as excessive illicit drug and alcohol use, and</w:t>
      </w:r>
      <w:r>
        <w:t>/</w:t>
      </w:r>
      <w:r w:rsidRPr="00AF18BF">
        <w:t>o</w:t>
      </w:r>
      <w:r>
        <w:t>r having personality traits and/</w:t>
      </w:r>
      <w:r w:rsidRPr="00AF18BF">
        <w:t xml:space="preserve">or disorders that interfere with treatment. </w:t>
      </w:r>
      <w:r w:rsidRPr="006C5BD9">
        <w:rPr>
          <w:rStyle w:val="Italics"/>
        </w:rPr>
        <w:t>Waikato DHB Inpatient Coordination Team. Operating Manual.</w:t>
      </w:r>
      <w:r>
        <w:rPr>
          <w:rStyle w:val="Bluetext"/>
        </w:rPr>
        <w:t xml:space="preserve"> </w:t>
      </w:r>
    </w:p>
  </w:footnote>
  <w:footnote w:id="14">
    <w:p w14:paraId="4F9847A6" w14:textId="77777777" w:rsidR="00763B59" w:rsidRDefault="00763B59">
      <w:pPr>
        <w:pStyle w:val="FootnoteText"/>
      </w:pPr>
      <w:r>
        <w:rPr>
          <w:rStyle w:val="FootnoteReference"/>
        </w:rPr>
        <w:footnoteRef/>
      </w:r>
      <w:r>
        <w:t xml:space="preserve"> </w:t>
      </w:r>
      <w:r>
        <w:tab/>
        <w:t>Non-forensic service users were all under a compulsory detention order.</w:t>
      </w:r>
    </w:p>
  </w:footnote>
  <w:footnote w:id="15">
    <w:p w14:paraId="20019D7F" w14:textId="22AF0DF1" w:rsidR="00763B59" w:rsidRDefault="00763B59">
      <w:pPr>
        <w:pStyle w:val="FootnoteText"/>
      </w:pPr>
      <w:r>
        <w:rPr>
          <w:rStyle w:val="FootnoteReference"/>
        </w:rPr>
        <w:footnoteRef/>
      </w:r>
      <w:r>
        <w:t xml:space="preserve"> </w:t>
      </w:r>
      <w:r>
        <w:tab/>
        <w:t>UN Convention against Torture, Article 16(1): “</w:t>
      </w:r>
      <w:r w:rsidRPr="006E5026">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Pr>
          <w:rStyle w:val="Italics"/>
        </w:rPr>
        <w:t>”</w:t>
      </w:r>
    </w:p>
  </w:footnote>
  <w:footnote w:id="16">
    <w:p w14:paraId="7903E414" w14:textId="77777777" w:rsidR="00763B59" w:rsidRDefault="00763B59" w:rsidP="002B0AC6">
      <w:pPr>
        <w:pStyle w:val="FootnoteText"/>
      </w:pPr>
      <w:r>
        <w:rPr>
          <w:rStyle w:val="FootnoteReference"/>
        </w:rPr>
        <w:footnoteRef/>
      </w:r>
      <w:r>
        <w:t xml:space="preserve"> </w:t>
      </w:r>
      <w:r>
        <w:tab/>
        <w:t>Approximately 65 percent. The remaining 35 percent of services users secluded were non-Māori males (29 percent) and non-Māori females (6 percent).</w:t>
      </w:r>
    </w:p>
  </w:footnote>
  <w:footnote w:id="17">
    <w:p w14:paraId="4F9A8F5F" w14:textId="77777777" w:rsidR="00763B59" w:rsidRDefault="00763B59">
      <w:pPr>
        <w:pStyle w:val="FootnoteText"/>
      </w:pPr>
      <w:r>
        <w:rPr>
          <w:rStyle w:val="FootnoteReference"/>
        </w:rPr>
        <w:footnoteRef/>
      </w:r>
      <w:r>
        <w:t xml:space="preserve"> </w:t>
      </w:r>
      <w:r>
        <w:tab/>
      </w:r>
      <w:r w:rsidRPr="00A77FE1">
        <w:t xml:space="preserve">The figures in the table are those provided by the </w:t>
      </w:r>
      <w:r>
        <w:t>Service</w:t>
      </w:r>
      <w:r w:rsidRPr="00A77FE1">
        <w:t xml:space="preserve">. Additional analysis of raw data by Inspectors resulted in some differences for the total and average hours. </w:t>
      </w:r>
    </w:p>
  </w:footnote>
  <w:footnote w:id="18">
    <w:p w14:paraId="777B0F91" w14:textId="77777777" w:rsidR="00763B59" w:rsidRDefault="00763B59">
      <w:pPr>
        <w:pStyle w:val="FootnoteText"/>
      </w:pPr>
      <w:r>
        <w:rPr>
          <w:rStyle w:val="FootnoteReference"/>
        </w:rPr>
        <w:footnoteRef/>
      </w:r>
      <w:r>
        <w:t xml:space="preserve"> </w:t>
      </w:r>
      <w:r>
        <w:tab/>
        <w:t>Data as reported by the Service.</w:t>
      </w:r>
    </w:p>
  </w:footnote>
  <w:footnote w:id="19">
    <w:p w14:paraId="471128A2" w14:textId="77777777" w:rsidR="00763B59" w:rsidRDefault="00763B59">
      <w:pPr>
        <w:pStyle w:val="FootnoteText"/>
      </w:pPr>
      <w:r>
        <w:rPr>
          <w:rStyle w:val="FootnoteReference"/>
        </w:rPr>
        <w:footnoteRef/>
      </w:r>
      <w:r>
        <w:t xml:space="preserve"> </w:t>
      </w:r>
      <w:r>
        <w:tab/>
        <w:t>Inspectors’ analysis of the data suggests a total of 1648.20 seclusion hours.</w:t>
      </w:r>
    </w:p>
  </w:footnote>
  <w:footnote w:id="20">
    <w:p w14:paraId="7850AB89" w14:textId="77777777" w:rsidR="00763B59" w:rsidRDefault="00763B59">
      <w:pPr>
        <w:pStyle w:val="FootnoteText"/>
      </w:pPr>
      <w:r>
        <w:rPr>
          <w:rStyle w:val="FootnoteReference"/>
        </w:rPr>
        <w:footnoteRef/>
      </w:r>
      <w:r>
        <w:t xml:space="preserve"> </w:t>
      </w:r>
      <w:r>
        <w:tab/>
        <w:t>From 1 March to 31 August 2019, there were 28 seclusion events for persons designated as high and complex needs, compared to 23 for forensic service users and 13 for intellectual disability designated service users.</w:t>
      </w:r>
    </w:p>
  </w:footnote>
  <w:footnote w:id="21">
    <w:p w14:paraId="49D19B0F" w14:textId="77777777" w:rsidR="00763B59" w:rsidRDefault="00763B59" w:rsidP="008E0671">
      <w:pPr>
        <w:pStyle w:val="FootnoteText"/>
      </w:pPr>
      <w:r>
        <w:rPr>
          <w:rStyle w:val="FootnoteReference"/>
        </w:rPr>
        <w:footnoteRef/>
      </w:r>
      <w:r>
        <w:t xml:space="preserve"> </w:t>
      </w:r>
      <w:r>
        <w:tab/>
        <w:t>Data as reported by the Service.</w:t>
      </w:r>
    </w:p>
  </w:footnote>
  <w:footnote w:id="22">
    <w:p w14:paraId="093664B2" w14:textId="77777777" w:rsidR="00763B59" w:rsidRDefault="00763B59">
      <w:pPr>
        <w:pStyle w:val="FootnoteText"/>
      </w:pPr>
      <w:r>
        <w:rPr>
          <w:rStyle w:val="FootnoteReference"/>
        </w:rPr>
        <w:footnoteRef/>
      </w:r>
      <w:r>
        <w:t xml:space="preserve"> </w:t>
      </w:r>
      <w:r>
        <w:tab/>
        <w:t>Personal restraint is when a service provider(s) uses their own body to limit a service user’s normal freedom of movement.</w:t>
      </w:r>
      <w:r w:rsidRPr="009D4C26">
        <w:t xml:space="preserve">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23">
    <w:p w14:paraId="06C1B6C4" w14:textId="77777777" w:rsidR="00763B59" w:rsidRDefault="00763B59">
      <w:pPr>
        <w:pStyle w:val="FootnoteText"/>
      </w:pPr>
      <w:r>
        <w:rPr>
          <w:rStyle w:val="FootnoteReference"/>
        </w:rPr>
        <w:footnoteRef/>
      </w:r>
      <w:r>
        <w:t xml:space="preserve"> </w:t>
      </w:r>
      <w:r>
        <w:tab/>
        <w:t xml:space="preserve">Physical restraint is when a service provider(s) uses equipment, devices or furniture that limits the service user’s normal freedom of movement.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24">
    <w:p w14:paraId="508D3639" w14:textId="77777777" w:rsidR="00763B59" w:rsidRDefault="00763B59">
      <w:pPr>
        <w:pStyle w:val="FootnoteText"/>
      </w:pPr>
      <w:r>
        <w:rPr>
          <w:rStyle w:val="FootnoteReference"/>
        </w:rPr>
        <w:footnoteRef/>
      </w:r>
      <w:r>
        <w:t xml:space="preserve"> </w:t>
      </w:r>
      <w:r>
        <w:tab/>
      </w:r>
      <w:r w:rsidRPr="0090465A">
        <w:rPr>
          <w:rStyle w:val="Quotationwithinthesentence"/>
        </w:rPr>
        <w:t>‘Where a service provider intentionally restricts a consumer’s normal access to their environment, for example where a consumer’s normal access to their environment is intentionally restricted by locking devices on doors or by having their normal means of independent mobility (such as wheelchair) denied’</w:t>
      </w:r>
      <w:r w:rsidRPr="009F312A">
        <w:rPr>
          <w:i/>
        </w:rPr>
        <w:t>.</w:t>
      </w:r>
      <w:r w:rsidRPr="00B05834">
        <w:t xml:space="preserve"> Ministry of Health</w:t>
      </w:r>
      <w:r>
        <w:t>’</w:t>
      </w:r>
      <w:r w:rsidRPr="00B05834">
        <w:t xml:space="preserve">s clarification of NZS 8134.2.2008 </w:t>
      </w:r>
      <w:r w:rsidRPr="009F312A">
        <w:rPr>
          <w:i/>
        </w:rPr>
        <w:t>Health and Disability Services (Restraint minimisation and Safe Practice) Standards environmental restraint</w:t>
      </w:r>
      <w:r w:rsidRPr="009F312A">
        <w:t>.</w:t>
      </w:r>
    </w:p>
  </w:footnote>
  <w:footnote w:id="25">
    <w:p w14:paraId="54660B50" w14:textId="77777777" w:rsidR="00763B59" w:rsidRDefault="00763B59" w:rsidP="003E2580">
      <w:pPr>
        <w:pStyle w:val="FootnoteText"/>
      </w:pPr>
      <w:r w:rsidRPr="006E5026">
        <w:rPr>
          <w:rStyle w:val="FootnoteReference"/>
        </w:rPr>
        <w:footnoteRef/>
      </w:r>
      <w:r w:rsidRPr="006E5026">
        <w:t xml:space="preserve"> </w:t>
      </w:r>
      <w:r w:rsidRPr="006E5026">
        <w:tab/>
        <w:t xml:space="preserve">Specifically the principles of equity and active protection, which include a requirement to be fully informed of how Māori are treated. See, for example, Waitangi Tribunal, </w:t>
      </w:r>
      <w:r w:rsidRPr="006E5026">
        <w:rPr>
          <w:i/>
        </w:rPr>
        <w:t>Hauora: Report on Stage One of the Health Services and Outcomes Kaupapa Inquiry</w:t>
      </w:r>
      <w:r w:rsidRPr="006E5026">
        <w:t xml:space="preserve"> (Wellington, Legislation Direct, 2019) p 138.</w:t>
      </w:r>
    </w:p>
  </w:footnote>
  <w:footnote w:id="26">
    <w:p w14:paraId="69CCD766" w14:textId="77777777" w:rsidR="00763B59" w:rsidRDefault="00763B59">
      <w:pPr>
        <w:pStyle w:val="FootnoteText"/>
      </w:pPr>
      <w:r>
        <w:rPr>
          <w:rStyle w:val="FootnoteReference"/>
        </w:rPr>
        <w:footnoteRef/>
      </w:r>
      <w:r>
        <w:t xml:space="preserve"> </w:t>
      </w:r>
      <w:r>
        <w:tab/>
        <w:t xml:space="preserve">Waikato District Health Board Restraint Policy. </w:t>
      </w:r>
    </w:p>
  </w:footnote>
  <w:footnote w:id="27">
    <w:p w14:paraId="72704E00" w14:textId="77777777" w:rsidR="00763B59" w:rsidRDefault="00763B59">
      <w:pPr>
        <w:pStyle w:val="FootnoteText"/>
      </w:pPr>
      <w:r>
        <w:rPr>
          <w:rStyle w:val="FootnoteReference"/>
        </w:rPr>
        <w:footnoteRef/>
      </w:r>
      <w:r>
        <w:t xml:space="preserve"> </w:t>
      </w:r>
      <w:r>
        <w:tab/>
        <w:t xml:space="preserve">The person applying this restraint shall have completed specific training in its use. Completion of this training must be recorded on the staff member’s personal file held in payroll and/or in the department training record. </w:t>
      </w:r>
      <w:r>
        <w:rPr>
          <w:i/>
        </w:rPr>
        <w:t>Restraint – Wrist and/</w:t>
      </w:r>
      <w:r w:rsidRPr="00C05874">
        <w:rPr>
          <w:i/>
        </w:rPr>
        <w:t>or Ankle</w:t>
      </w:r>
      <w:r>
        <w:t xml:space="preserve"> policy. </w:t>
      </w:r>
    </w:p>
  </w:footnote>
  <w:footnote w:id="28">
    <w:p w14:paraId="596D500F" w14:textId="57C3D171" w:rsidR="00763B59" w:rsidRDefault="00763B59">
      <w:pPr>
        <w:pStyle w:val="FootnoteText"/>
      </w:pPr>
      <w:r>
        <w:rPr>
          <w:rStyle w:val="FootnoteReference"/>
        </w:rPr>
        <w:footnoteRef/>
      </w:r>
      <w:r>
        <w:t xml:space="preserve"> </w:t>
      </w:r>
      <w:r>
        <w:tab/>
        <w:t xml:space="preserve">At the time of the 2014 inspection report the terminology was RESPECT training, however at the time of the 2019 inspection the training within the service was SPEC training. This training places emphasis on </w:t>
      </w:r>
      <w:r>
        <w:br/>
        <w:t xml:space="preserve">de-escalation in an attempt to reduce the use of restraint. RESPECT training was superseded by SPEC training. </w:t>
      </w:r>
    </w:p>
  </w:footnote>
  <w:footnote w:id="29">
    <w:p w14:paraId="51A5253E" w14:textId="77777777" w:rsidR="00763B59" w:rsidRDefault="00763B59">
      <w:pPr>
        <w:pStyle w:val="FootnoteText"/>
      </w:pPr>
      <w:r>
        <w:rPr>
          <w:rStyle w:val="FootnoteReference"/>
        </w:rPr>
        <w:footnoteRef/>
      </w:r>
      <w:r>
        <w:t xml:space="preserve"> </w:t>
      </w:r>
      <w:r>
        <w:tab/>
      </w:r>
      <w:r w:rsidRPr="00165AAF">
        <w:t>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 personal restraint techniques.</w:t>
      </w:r>
    </w:p>
  </w:footnote>
  <w:footnote w:id="30">
    <w:p w14:paraId="4792948A" w14:textId="508A750D" w:rsidR="00763B59" w:rsidRDefault="00763B59">
      <w:pPr>
        <w:pStyle w:val="FootnoteText"/>
      </w:pPr>
      <w:r>
        <w:rPr>
          <w:rStyle w:val="FootnoteReference"/>
        </w:rPr>
        <w:footnoteRef/>
      </w:r>
      <w:r>
        <w:t xml:space="preserve"> </w:t>
      </w:r>
      <w:r>
        <w:tab/>
        <w:t xml:space="preserve">Electroconvulsive therapy </w:t>
      </w:r>
      <w:r w:rsidRPr="00DA5EE1">
        <w:t>is used mainly in the treatment of severe depressive episodes. It involves the passage of an electric current across the head of a person to produce a convulsion.</w:t>
      </w:r>
      <w:r>
        <w:t xml:space="preserve"> </w:t>
      </w:r>
      <w:hyperlink r:id="rId3" w:history="1">
        <w:r w:rsidRPr="00256F6E">
          <w:rPr>
            <w:rStyle w:val="Hyperlink"/>
          </w:rPr>
          <w:t>https://www.health.govt.nz/publication/electroconvulsive-therapy-ect</w:t>
        </w:r>
      </w:hyperlink>
    </w:p>
  </w:footnote>
  <w:footnote w:id="31">
    <w:p w14:paraId="5D5943E1" w14:textId="77777777" w:rsidR="00763B59" w:rsidRDefault="00763B59">
      <w:pPr>
        <w:pStyle w:val="FootnoteText"/>
      </w:pPr>
      <w:r>
        <w:rPr>
          <w:rStyle w:val="FootnoteReference"/>
        </w:rPr>
        <w:footnoteRef/>
      </w:r>
      <w:r>
        <w:t xml:space="preserve"> </w:t>
      </w:r>
      <w:r>
        <w:tab/>
        <w:t>See Mental Health (Compulsory Assessment and Treatment) Act 1992, section 60.</w:t>
      </w:r>
    </w:p>
  </w:footnote>
  <w:footnote w:id="32">
    <w:p w14:paraId="448DEF19" w14:textId="77777777" w:rsidR="00763B59" w:rsidRDefault="00763B59">
      <w:pPr>
        <w:pStyle w:val="FootnoteText"/>
      </w:pPr>
      <w:r>
        <w:rPr>
          <w:rStyle w:val="FootnoteReference"/>
        </w:rPr>
        <w:footnoteRef/>
      </w:r>
      <w:r>
        <w:t xml:space="preserve"> </w:t>
      </w:r>
      <w:r>
        <w:tab/>
      </w:r>
      <w:r w:rsidRPr="00EE31EB">
        <w:t xml:space="preserve">Waikato DHB’s Sensory Modulation Procedure 3248 (dated 28 Jan 2019): </w:t>
      </w:r>
      <w:r>
        <w:t>‘</w:t>
      </w:r>
      <w:r w:rsidRPr="00742B8F">
        <w:rPr>
          <w:rStyle w:val="Quotationwithinthesentence"/>
        </w:rPr>
        <w:t>A therapeutic environment specifically designed to promote self-organisation and positive change. Sensory modulation rooms can be used for de-escalation and for identifying new skills and preferences that can be transferred to other environments.</w:t>
      </w:r>
      <w:r>
        <w:rPr>
          <w:rStyle w:val="Quotationwithinthesentence"/>
        </w:rPr>
        <w:t>’</w:t>
      </w:r>
    </w:p>
  </w:footnote>
  <w:footnote w:id="33">
    <w:p w14:paraId="141A5C30" w14:textId="6AB950EE" w:rsidR="00763B59" w:rsidRDefault="00763B59">
      <w:pPr>
        <w:pStyle w:val="FootnoteText"/>
      </w:pPr>
      <w:r>
        <w:rPr>
          <w:rStyle w:val="FootnoteReference"/>
        </w:rPr>
        <w:footnoteRef/>
      </w:r>
      <w:r>
        <w:t xml:space="preserve"> </w:t>
      </w:r>
      <w:r>
        <w:tab/>
        <w:t xml:space="preserve">‘Whakamoemiti’ is the Ward’s morning meeting. ‘Whakamoemiti’ means to give praise or express thanks. Definitions and applied examples are available on </w:t>
      </w:r>
      <w:hyperlink r:id="rId4" w:history="1">
        <w:r w:rsidRPr="00E4157D">
          <w:rPr>
            <w:rStyle w:val="Hyperlink"/>
          </w:rPr>
          <w:t>Māori Dictionary</w:t>
        </w:r>
      </w:hyperlink>
      <w:r>
        <w:t>.</w:t>
      </w:r>
    </w:p>
  </w:footnote>
  <w:footnote w:id="34">
    <w:p w14:paraId="524F6990" w14:textId="6262B92A" w:rsidR="00763B59" w:rsidRDefault="00763B59" w:rsidP="004B0D83">
      <w:pPr>
        <w:pStyle w:val="FootnoteText"/>
      </w:pPr>
      <w:r>
        <w:rPr>
          <w:rStyle w:val="FootnoteReference"/>
        </w:rPr>
        <w:footnoteRef/>
      </w:r>
      <w:r>
        <w:t xml:space="preserve"> </w:t>
      </w:r>
      <w:r>
        <w:tab/>
      </w:r>
      <w:r w:rsidRPr="004B0D83">
        <w:rPr>
          <w:rStyle w:val="FootnoteTextChar"/>
        </w:rPr>
        <w:t xml:space="preserve">Kaitakawaenga provide cultural support to tangata whaiora (service users) and their </w:t>
      </w:r>
      <w:r>
        <w:rPr>
          <w:rStyle w:val="FootnoteTextChar"/>
        </w:rPr>
        <w:t xml:space="preserve">whānau and work as part of multi-disciplinary teams to </w:t>
      </w:r>
      <w:r w:rsidRPr="004B0D83">
        <w:rPr>
          <w:rStyle w:val="FootnoteTextChar"/>
        </w:rPr>
        <w:t>identify and address ways to improve service delivery to Māori.</w:t>
      </w:r>
      <w:r>
        <w:rPr>
          <w:rStyle w:val="FootnoteTextChar"/>
        </w:rPr>
        <w:t xml:space="preserve"> More information on the role of Kaitakawaenga is available on the </w:t>
      </w:r>
      <w:hyperlink r:id="rId5" w:history="1">
        <w:r w:rsidRPr="002C2FFF">
          <w:rPr>
            <w:rStyle w:val="Hyperlink"/>
          </w:rPr>
          <w:t>Waikato DHB website</w:t>
        </w:r>
      </w:hyperlink>
      <w:r>
        <w:rPr>
          <w:rStyle w:val="FootnoteTextChar"/>
        </w:rPr>
        <w:t>.</w:t>
      </w:r>
    </w:p>
    <w:p w14:paraId="4B91A822" w14:textId="77777777" w:rsidR="00763B59" w:rsidRDefault="00763B59">
      <w:pPr>
        <w:pStyle w:val="FootnoteText"/>
      </w:pPr>
    </w:p>
  </w:footnote>
  <w:footnote w:id="35">
    <w:p w14:paraId="75A50296" w14:textId="77777777" w:rsidR="00763B59" w:rsidRPr="00DD55E8" w:rsidRDefault="00763B59" w:rsidP="00A11FA5">
      <w:pPr>
        <w:pStyle w:val="FootnoteText"/>
        <w:rPr>
          <w:lang w:val="mi-NZ"/>
        </w:rPr>
      </w:pPr>
      <w:r>
        <w:rPr>
          <w:rStyle w:val="FootnoteReference"/>
        </w:rPr>
        <w:footnoteRef/>
      </w:r>
      <w:r>
        <w:t xml:space="preserve"> </w:t>
      </w:r>
      <w:r>
        <w:rPr>
          <w:lang w:val="mi-NZ"/>
        </w:rPr>
        <w:tab/>
      </w:r>
      <w:r>
        <w:t>Wards 34, 35 and 36, Puna Awhi-rua, and Puna Poipoi.</w:t>
      </w:r>
    </w:p>
  </w:footnote>
  <w:footnote w:id="36">
    <w:p w14:paraId="2DEBECA1" w14:textId="5AA7FE25" w:rsidR="00763B59" w:rsidRDefault="00763B59" w:rsidP="00266F16">
      <w:pPr>
        <w:pStyle w:val="FootnoteText"/>
      </w:pPr>
      <w:r>
        <w:rPr>
          <w:rStyle w:val="FootnoteReference"/>
        </w:rPr>
        <w:footnoteRef/>
      </w:r>
      <w:r>
        <w:t xml:space="preserve"> </w:t>
      </w:r>
      <w:r>
        <w:tab/>
        <w:t>Mental Health (Compulsory Assessment and Treatment) Act 1992, sections 64(2)(g). The functions and powers of District Inspectors are located in sections 94 to 98 of the Act.</w:t>
      </w:r>
    </w:p>
  </w:footnote>
  <w:footnote w:id="37">
    <w:p w14:paraId="4EE1B2E1" w14:textId="77777777" w:rsidR="00763B59" w:rsidRPr="006424FF" w:rsidRDefault="00763B59">
      <w:pPr>
        <w:pStyle w:val="FootnoteText"/>
      </w:pPr>
      <w:r>
        <w:rPr>
          <w:rStyle w:val="FootnoteReference"/>
        </w:rPr>
        <w:footnoteRef/>
      </w:r>
      <w:r>
        <w:t xml:space="preserve"> </w:t>
      </w:r>
      <w:r>
        <w:tab/>
      </w:r>
      <w:r>
        <w:rPr>
          <w:i/>
        </w:rPr>
        <w:t>Puna Maatai Service user/tāngata whaiora – House Rules and guidelines</w:t>
      </w:r>
      <w:r>
        <w:t>.</w:t>
      </w:r>
    </w:p>
  </w:footnote>
  <w:footnote w:id="38">
    <w:p w14:paraId="43984C23" w14:textId="325DEE1C" w:rsidR="00763B59" w:rsidRDefault="00763B59">
      <w:pPr>
        <w:pStyle w:val="FootnoteText"/>
      </w:pPr>
      <w:r>
        <w:rPr>
          <w:rStyle w:val="FootnoteReference"/>
        </w:rPr>
        <w:footnoteRef/>
      </w:r>
      <w:r>
        <w:t xml:space="preserve"> </w:t>
      </w:r>
      <w:r>
        <w:tab/>
      </w:r>
      <w:r w:rsidRPr="00D47164">
        <w:t xml:space="preserve">Night Safety Orders is a term used to describe the practice of locking the entry to a </w:t>
      </w:r>
      <w:r>
        <w:t>service user’s</w:t>
      </w:r>
      <w:r w:rsidRPr="00D47164">
        <w:t xml:space="preserve"> bedroom overnight at the request of the </w:t>
      </w:r>
      <w:r>
        <w:t>service user.</w:t>
      </w:r>
    </w:p>
  </w:footnote>
  <w:footnote w:id="39">
    <w:p w14:paraId="44ADB1DB" w14:textId="61D0112A" w:rsidR="00763B59" w:rsidRDefault="00763B59">
      <w:pPr>
        <w:pStyle w:val="FootnoteText"/>
      </w:pPr>
      <w:r>
        <w:rPr>
          <w:rStyle w:val="FootnoteReference"/>
        </w:rPr>
        <w:footnoteRef/>
      </w:r>
      <w:r>
        <w:t xml:space="preserve"> </w:t>
      </w:r>
      <w:r>
        <w:tab/>
      </w:r>
      <w:r w:rsidRPr="002623BC">
        <w:t xml:space="preserve">See </w:t>
      </w:r>
      <w:r>
        <w:rPr>
          <w:i/>
        </w:rPr>
        <w:t>OPCAT report</w:t>
      </w:r>
      <w:r w:rsidRPr="002623BC">
        <w:rPr>
          <w:i/>
        </w:rPr>
        <w:t xml:space="preserve"> on unannounced</w:t>
      </w:r>
      <w:r>
        <w:rPr>
          <w:i/>
        </w:rPr>
        <w:t xml:space="preserve"> </w:t>
      </w:r>
      <w:r w:rsidRPr="002623BC">
        <w:rPr>
          <w:i/>
        </w:rPr>
        <w:t>inspection of Puna Awhi-</w:t>
      </w:r>
      <w:r>
        <w:rPr>
          <w:i/>
        </w:rPr>
        <w:t>r</w:t>
      </w:r>
      <w:r w:rsidRPr="002623BC">
        <w:rPr>
          <w:i/>
        </w:rPr>
        <w:t>ua</w:t>
      </w:r>
      <w:r>
        <w:rPr>
          <w:i/>
        </w:rPr>
        <w:t xml:space="preserve"> Forensic Inpatient Ward, Waikato Hospital,</w:t>
      </w:r>
      <w:r w:rsidRPr="002623BC">
        <w:rPr>
          <w:i/>
        </w:rPr>
        <w:t xml:space="preserve"> under the Crimes of Torture Act 1989</w:t>
      </w:r>
      <w:r w:rsidRPr="00D7272C">
        <w:rPr>
          <w:i/>
        </w:rPr>
        <w:t>, March 2020</w:t>
      </w:r>
      <w:r w:rsidRPr="00D7272C">
        <w:t>.</w:t>
      </w:r>
    </w:p>
  </w:footnote>
  <w:footnote w:id="40">
    <w:p w14:paraId="3C75EAC4" w14:textId="5A40AC44" w:rsidR="00763B59" w:rsidRDefault="00763B59">
      <w:pPr>
        <w:pStyle w:val="FootnoteText"/>
      </w:pPr>
      <w:r>
        <w:rPr>
          <w:rStyle w:val="FootnoteReference"/>
        </w:rPr>
        <w:footnoteRef/>
      </w:r>
      <w:r>
        <w:t xml:space="preserve"> </w:t>
      </w:r>
      <w:r>
        <w:tab/>
        <w:t>Service users are able to freely access hot drinks.</w:t>
      </w:r>
    </w:p>
  </w:footnote>
  <w:footnote w:id="41">
    <w:p w14:paraId="568D01EA" w14:textId="5F771FD7" w:rsidR="00763B59" w:rsidRDefault="00763B59" w:rsidP="0071314E">
      <w:pPr>
        <w:pStyle w:val="FootnoteText"/>
      </w:pPr>
      <w:r>
        <w:rPr>
          <w:rStyle w:val="FootnoteReference"/>
        </w:rPr>
        <w:footnoteRef/>
      </w:r>
      <w:r>
        <w:t xml:space="preserve"> </w:t>
      </w:r>
      <w:r>
        <w:tab/>
        <w:t>Term Three, 22 July – 27 September 2019.</w:t>
      </w:r>
    </w:p>
  </w:footnote>
  <w:footnote w:id="42">
    <w:p w14:paraId="7A8F424D" w14:textId="77777777" w:rsidR="00763B59" w:rsidRDefault="00763B59">
      <w:pPr>
        <w:pStyle w:val="FootnoteText"/>
      </w:pPr>
      <w:r>
        <w:rPr>
          <w:rStyle w:val="FootnoteReference"/>
        </w:rPr>
        <w:footnoteRef/>
      </w:r>
      <w:r>
        <w:t xml:space="preserve"> </w:t>
      </w:r>
      <w:r>
        <w:tab/>
        <w:t>For weekends and public holidays, visiting hours were 10am to 12pm, 1.30pm to 4pm and 6pm to 8pm.</w:t>
      </w:r>
    </w:p>
  </w:footnote>
  <w:footnote w:id="43">
    <w:p w14:paraId="7F7C037D" w14:textId="42E96311" w:rsidR="00763B59" w:rsidRDefault="00763B59">
      <w:pPr>
        <w:pStyle w:val="FootnoteText"/>
      </w:pPr>
      <w:r>
        <w:rPr>
          <w:rStyle w:val="FootnoteReference"/>
        </w:rPr>
        <w:footnoteRef/>
      </w:r>
      <w:r>
        <w:t xml:space="preserve"> </w:t>
      </w:r>
      <w:r>
        <w:tab/>
        <w:t xml:space="preserve">Service users </w:t>
      </w:r>
      <w:r w:rsidRPr="00D52F7F">
        <w:t>have access to a telephone, independent of staff</w:t>
      </w:r>
      <w:r>
        <w:t>, at any time.</w:t>
      </w:r>
    </w:p>
  </w:footnote>
  <w:footnote w:id="44">
    <w:p w14:paraId="64EF6B12" w14:textId="77777777" w:rsidR="00763B59" w:rsidRDefault="00763B59">
      <w:pPr>
        <w:pStyle w:val="FootnoteText"/>
      </w:pPr>
      <w:r>
        <w:rPr>
          <w:rStyle w:val="FootnoteReference"/>
        </w:rPr>
        <w:footnoteRef/>
      </w:r>
      <w:r>
        <w:t xml:space="preserve"> </w:t>
      </w:r>
      <w:r>
        <w:tab/>
        <w:t>The turnover rate in the Ward</w:t>
      </w:r>
      <w:r w:rsidRPr="00705AF7">
        <w:t xml:space="preserve"> </w:t>
      </w:r>
      <w:r>
        <w:t>was 5.7 percent for the 2016/17 year, 5.6 percent for the 2017/18 year and 13.2 percent for the 2018/19 yea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7C297" w14:textId="77777777" w:rsidR="00763B59" w:rsidRDefault="00763B5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4FB5C" w14:textId="77777777" w:rsidR="00763B59" w:rsidRDefault="00763B59" w:rsidP="00203F58">
    <w:pPr>
      <w:pStyle w:val="Header"/>
    </w:pPr>
    <w:r>
      <w:rPr>
        <w:rStyle w:val="PageNumber"/>
      </w:rPr>
      <w:tab/>
    </w:r>
    <w:r w:rsidRPr="00DD54DF">
      <w:t>Tari o te Kaitiaki Mana Tangata</w:t>
    </w:r>
    <w:r>
      <w:t xml:space="preserve"> | Office of the Ombudsman</w:t>
    </w:r>
  </w:p>
  <w:p w14:paraId="736BEDD5" w14:textId="77777777" w:rsidR="00763B59" w:rsidRPr="003C2059" w:rsidRDefault="00763B59" w:rsidP="00203F58">
    <w:pPr>
      <w:pStyle w:val="Headerline"/>
    </w:pPr>
  </w:p>
  <w:p w14:paraId="0E8FF66C" w14:textId="77777777" w:rsidR="00763B59" w:rsidRDefault="00763B59"/>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EB946" w14:textId="77777777" w:rsidR="00763B59" w:rsidRDefault="00763B59" w:rsidP="00203F58">
    <w:pPr>
      <w:pStyle w:val="Header"/>
      <w:rPr>
        <w:rStyle w:val="PageNumber"/>
      </w:rPr>
    </w:pPr>
    <w:r>
      <w:t xml:space="preserve">Office of the Ombudsman | </w:t>
    </w:r>
    <w:r w:rsidRPr="00DD54DF">
      <w:t>Tari o te Kaitiaki Mana Tangata</w:t>
    </w:r>
  </w:p>
  <w:p w14:paraId="529657F8" w14:textId="77777777" w:rsidR="00763B59" w:rsidRPr="003C2059" w:rsidRDefault="00763B59" w:rsidP="00203F58">
    <w:pPr>
      <w:pStyle w:val="Headerline"/>
    </w:pPr>
  </w:p>
  <w:p w14:paraId="6CB99F02" w14:textId="77777777" w:rsidR="00763B59" w:rsidRDefault="00763B59"/>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0A23E" w14:textId="3461F584" w:rsidR="00763B59" w:rsidRDefault="00763B5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4</w:t>
    </w:r>
    <w:r w:rsidRPr="001753BE">
      <w:rPr>
        <w:rStyle w:val="PageNumber"/>
      </w:rPr>
      <w:fldChar w:fldCharType="end"/>
    </w:r>
  </w:p>
  <w:p w14:paraId="319CDCDF" w14:textId="77777777" w:rsidR="00763B59" w:rsidRPr="003C2059" w:rsidRDefault="00763B59" w:rsidP="00E671C1">
    <w:pPr>
      <w:pStyle w:val="Headerline"/>
    </w:pPr>
  </w:p>
  <w:p w14:paraId="69D22143" w14:textId="77777777" w:rsidR="00763B59" w:rsidRDefault="00763B59"/>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8EA5C" w14:textId="77777777" w:rsidR="00763B59" w:rsidRDefault="00763B59" w:rsidP="00203F58">
    <w:pPr>
      <w:pStyle w:val="Header"/>
    </w:pPr>
    <w:r>
      <w:rPr>
        <w:rStyle w:val="PageNumber"/>
      </w:rPr>
      <w:tab/>
    </w:r>
    <w:r w:rsidRPr="00DD54DF">
      <w:t>Tari o te Kaitiaki Mana Tangata</w:t>
    </w:r>
    <w:r>
      <w:t xml:space="preserve"> | Office of the Ombudsman</w:t>
    </w:r>
  </w:p>
  <w:p w14:paraId="6173AD47" w14:textId="77777777" w:rsidR="00763B59" w:rsidRPr="003C2059" w:rsidRDefault="00763B59" w:rsidP="00203F58">
    <w:pPr>
      <w:pStyle w:val="Headerline"/>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4C785" w14:textId="77777777" w:rsidR="00763B59" w:rsidRDefault="00763B59" w:rsidP="00203F58">
    <w:pPr>
      <w:pStyle w:val="Header"/>
      <w:rPr>
        <w:rStyle w:val="PageNumber"/>
      </w:rPr>
    </w:pPr>
    <w:r>
      <w:t xml:space="preserve">Office of the Ombudsman | </w:t>
    </w:r>
    <w:r w:rsidRPr="00DD54DF">
      <w:t>Tari o te Kaitiaki Mana Tangata</w:t>
    </w:r>
  </w:p>
  <w:p w14:paraId="2E372763" w14:textId="77777777" w:rsidR="00763B59" w:rsidRPr="003C2059" w:rsidRDefault="00763B59" w:rsidP="00203F58">
    <w:pPr>
      <w:pStyle w:val="Headerline"/>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CCA74" w14:textId="0547943A" w:rsidR="00763B59" w:rsidRDefault="00763B5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4</w:t>
    </w:r>
    <w:r w:rsidRPr="001753BE">
      <w:rPr>
        <w:rStyle w:val="PageNumber"/>
      </w:rPr>
      <w:fldChar w:fldCharType="end"/>
    </w:r>
  </w:p>
  <w:p w14:paraId="2D5F8CBF" w14:textId="77777777" w:rsidR="00763B59" w:rsidRPr="003C2059" w:rsidRDefault="00763B59" w:rsidP="00E671C1">
    <w:pPr>
      <w:pStyle w:val="Headerline"/>
    </w:pPr>
  </w:p>
  <w:p w14:paraId="45A7559A" w14:textId="77777777" w:rsidR="00763B59" w:rsidRDefault="00763B5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D0EC1" w14:textId="77777777" w:rsidR="00763B59" w:rsidRDefault="00763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BD156" w14:textId="77777777" w:rsidR="00763B59" w:rsidRDefault="00763B59">
    <w:pPr>
      <w:pStyle w:val="Header"/>
    </w:pPr>
    <w:r w:rsidRPr="00D551D1">
      <w:rPr>
        <w:noProof/>
        <w:lang w:eastAsia="en-NZ"/>
      </w:rPr>
      <w:drawing>
        <wp:anchor distT="0" distB="0" distL="114300" distR="114300" simplePos="0" relativeHeight="251659264" behindDoc="1" locked="0" layoutInCell="1" allowOverlap="1" wp14:anchorId="433C8572" wp14:editId="03D82BE0">
          <wp:simplePos x="0" y="0"/>
          <wp:positionH relativeFrom="page">
            <wp:posOffset>0</wp:posOffset>
          </wp:positionH>
          <wp:positionV relativeFrom="page">
            <wp:posOffset>0</wp:posOffset>
          </wp:positionV>
          <wp:extent cx="7559040" cy="10696575"/>
          <wp:effectExtent l="0" t="0" r="3810" b="9525"/>
          <wp:wrapNone/>
          <wp:docPr id="3"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8E5BB" w14:textId="77777777" w:rsidR="00763B59" w:rsidRDefault="00763B59" w:rsidP="00672F95">
    <w:pPr>
      <w:pStyle w:val="Header"/>
    </w:pPr>
    <w:r>
      <w:rPr>
        <w:rStyle w:val="PageNumber"/>
      </w:rPr>
      <w:tab/>
    </w:r>
    <w:r w:rsidRPr="00DD54DF">
      <w:t>Tari o te Kaitiaki Mana Tangata</w:t>
    </w:r>
    <w:r>
      <w:t xml:space="preserve"> | Office of the Ombudsman</w:t>
    </w:r>
  </w:p>
  <w:p w14:paraId="471222FB" w14:textId="77777777" w:rsidR="00763B59" w:rsidRPr="003C2059" w:rsidRDefault="00763B59"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669C5" w14:textId="77777777" w:rsidR="00763B59" w:rsidRDefault="00763B59" w:rsidP="003C2059">
    <w:pPr>
      <w:pStyle w:val="Header"/>
      <w:rPr>
        <w:rStyle w:val="PageNumber"/>
      </w:rPr>
    </w:pPr>
    <w:r>
      <w:t xml:space="preserve">Office of the Ombudsman | </w:t>
    </w:r>
    <w:r w:rsidRPr="00DD54DF">
      <w:t>Tari o te Kaitiaki Mana Tangata</w:t>
    </w:r>
  </w:p>
  <w:p w14:paraId="134460BE" w14:textId="77777777" w:rsidR="00763B59" w:rsidRPr="003C2059" w:rsidRDefault="00763B59"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9CBF7" w14:textId="77777777" w:rsidR="00763B59" w:rsidRDefault="00763B59" w:rsidP="00E671C1">
    <w:pPr>
      <w:pStyle w:val="Header"/>
      <w:rPr>
        <w:rStyle w:val="PageNumber"/>
      </w:rPr>
    </w:pPr>
    <w:r>
      <w:t xml:space="preserve">Office of the Ombudsman | </w:t>
    </w:r>
    <w:r w:rsidRPr="00DD54DF">
      <w:t>Tari o te Kaitiaki Mana Tangata</w:t>
    </w:r>
  </w:p>
  <w:p w14:paraId="4D9281D2" w14:textId="77777777" w:rsidR="00763B59" w:rsidRPr="003C2059" w:rsidRDefault="00763B59"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54F06" w14:textId="77777777" w:rsidR="00763B59" w:rsidRDefault="00763B59" w:rsidP="00672F95">
    <w:pPr>
      <w:pStyle w:val="Header"/>
    </w:pPr>
    <w:r>
      <w:rPr>
        <w:rStyle w:val="PageNumber"/>
      </w:rPr>
      <w:tab/>
    </w:r>
    <w:r w:rsidRPr="00DD54DF">
      <w:t>Tari o te Kaitiaki Mana Tangata</w:t>
    </w:r>
    <w:r>
      <w:t xml:space="preserve"> | Office of the Ombudsman</w:t>
    </w:r>
  </w:p>
  <w:p w14:paraId="2CB59E1B" w14:textId="77777777" w:rsidR="00763B59" w:rsidRPr="003C2059" w:rsidRDefault="00763B59" w:rsidP="00672F95">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CB9B5" w14:textId="77777777" w:rsidR="00763B59" w:rsidRDefault="00763B59" w:rsidP="003C2059">
    <w:pPr>
      <w:pStyle w:val="Header"/>
      <w:rPr>
        <w:rStyle w:val="PageNumber"/>
      </w:rPr>
    </w:pPr>
    <w:r>
      <w:t xml:space="preserve">Office of the Ombudsman | </w:t>
    </w:r>
    <w:r w:rsidRPr="00DD54DF">
      <w:t>Tari o te Kaitiaki Mana Tangata</w:t>
    </w:r>
  </w:p>
  <w:p w14:paraId="3A4D0F0C" w14:textId="77777777" w:rsidR="00763B59" w:rsidRPr="003C2059" w:rsidRDefault="00763B59" w:rsidP="001754AE">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A965B" w14:textId="77777777" w:rsidR="00763B59" w:rsidRDefault="00763B59" w:rsidP="00E671C1">
    <w:pPr>
      <w:pStyle w:val="Header"/>
      <w:rPr>
        <w:rStyle w:val="PageNumber"/>
      </w:rPr>
    </w:pPr>
    <w:r>
      <w:t xml:space="preserve">Office of the Ombudsman | </w:t>
    </w:r>
    <w:r w:rsidRPr="00DD54DF">
      <w:t>Tari o te Kaitiaki Mana Tangata</w:t>
    </w:r>
  </w:p>
  <w:p w14:paraId="1F2720F7" w14:textId="77777777" w:rsidR="00763B59" w:rsidRPr="003C2059" w:rsidRDefault="00763B59"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6F00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43A4C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F970ED5E"/>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8"/>
    <w:multiLevelType w:val="singleLevel"/>
    <w:tmpl w:val="E6EA3C30"/>
    <w:lvl w:ilvl="0">
      <w:start w:val="1"/>
      <w:numFmt w:val="decimal"/>
      <w:lvlText w:val="%1."/>
      <w:lvlJc w:val="left"/>
      <w:pPr>
        <w:tabs>
          <w:tab w:val="num" w:pos="360"/>
        </w:tabs>
        <w:ind w:left="360" w:hanging="360"/>
      </w:pPr>
    </w:lvl>
  </w:abstractNum>
  <w:abstractNum w:abstractNumId="4"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5"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8"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0"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1"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2"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3"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5"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56A45CF4"/>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i w:val="0"/>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3" w15:restartNumberingAfterBreak="0">
    <w:nsid w:val="6EB01AD9"/>
    <w:multiLevelType w:val="multilevel"/>
    <w:tmpl w:val="711013A8"/>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5"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6"/>
  </w:num>
  <w:num w:numId="3">
    <w:abstractNumId w:val="19"/>
  </w:num>
  <w:num w:numId="4">
    <w:abstractNumId w:val="13"/>
  </w:num>
  <w:num w:numId="5">
    <w:abstractNumId w:val="26"/>
  </w:num>
  <w:num w:numId="6">
    <w:abstractNumId w:val="25"/>
  </w:num>
  <w:num w:numId="7">
    <w:abstractNumId w:val="17"/>
  </w:num>
  <w:num w:numId="8">
    <w:abstractNumId w:val="24"/>
  </w:num>
  <w:num w:numId="9">
    <w:abstractNumId w:val="12"/>
  </w:num>
  <w:num w:numId="10">
    <w:abstractNumId w:val="7"/>
  </w:num>
  <w:num w:numId="11">
    <w:abstractNumId w:val="22"/>
  </w:num>
  <w:num w:numId="12">
    <w:abstractNumId w:val="18"/>
  </w:num>
  <w:num w:numId="13">
    <w:abstractNumId w:val="9"/>
  </w:num>
  <w:num w:numId="14">
    <w:abstractNumId w:val="11"/>
  </w:num>
  <w:num w:numId="15">
    <w:abstractNumId w:val="20"/>
  </w:num>
  <w:num w:numId="16">
    <w:abstractNumId w:val="4"/>
  </w:num>
  <w:num w:numId="17">
    <w:abstractNumId w:val="14"/>
  </w:num>
  <w:num w:numId="18">
    <w:abstractNumId w:val="23"/>
  </w:num>
  <w:num w:numId="19">
    <w:abstractNumId w:val="15"/>
  </w:num>
  <w:num w:numId="20">
    <w:abstractNumId w:val="27"/>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0"/>
  </w:num>
  <w:num w:numId="24">
    <w:abstractNumId w:val="16"/>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
  </w:num>
  <w:num w:numId="28">
    <w:abstractNumId w:val="0"/>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Mental Health |"/>
    <w:docVar w:name="dvShortTextEven" w:val="| OPCAT Report: Mental Health"/>
    <w:docVar w:name="dvShortTextFrm" w:val="OPCAT Report: Mental Health"/>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09DF"/>
    <w:rsid w:val="00002B75"/>
    <w:rsid w:val="00002E2B"/>
    <w:rsid w:val="000031A6"/>
    <w:rsid w:val="00003724"/>
    <w:rsid w:val="00004044"/>
    <w:rsid w:val="0000419C"/>
    <w:rsid w:val="00007040"/>
    <w:rsid w:val="0000771B"/>
    <w:rsid w:val="00007C82"/>
    <w:rsid w:val="00011272"/>
    <w:rsid w:val="00011F10"/>
    <w:rsid w:val="00012236"/>
    <w:rsid w:val="000127C6"/>
    <w:rsid w:val="00012DA2"/>
    <w:rsid w:val="00012EA2"/>
    <w:rsid w:val="00013791"/>
    <w:rsid w:val="00013E5E"/>
    <w:rsid w:val="00014BE3"/>
    <w:rsid w:val="00014E60"/>
    <w:rsid w:val="00015144"/>
    <w:rsid w:val="000173D8"/>
    <w:rsid w:val="00020D7A"/>
    <w:rsid w:val="00020DF5"/>
    <w:rsid w:val="00021382"/>
    <w:rsid w:val="00021F6D"/>
    <w:rsid w:val="00022273"/>
    <w:rsid w:val="00022A8F"/>
    <w:rsid w:val="00023127"/>
    <w:rsid w:val="0002361A"/>
    <w:rsid w:val="000246B3"/>
    <w:rsid w:val="00024F53"/>
    <w:rsid w:val="00025534"/>
    <w:rsid w:val="0002564E"/>
    <w:rsid w:val="0002571B"/>
    <w:rsid w:val="00026A3B"/>
    <w:rsid w:val="00026D83"/>
    <w:rsid w:val="00030AAF"/>
    <w:rsid w:val="00030E78"/>
    <w:rsid w:val="00030FDC"/>
    <w:rsid w:val="000315FF"/>
    <w:rsid w:val="00031A49"/>
    <w:rsid w:val="000328E9"/>
    <w:rsid w:val="00032A75"/>
    <w:rsid w:val="00032E1B"/>
    <w:rsid w:val="00032E71"/>
    <w:rsid w:val="0003335A"/>
    <w:rsid w:val="000342BD"/>
    <w:rsid w:val="00035821"/>
    <w:rsid w:val="00035C8C"/>
    <w:rsid w:val="00035E7D"/>
    <w:rsid w:val="000376B0"/>
    <w:rsid w:val="0004098B"/>
    <w:rsid w:val="00041125"/>
    <w:rsid w:val="00041559"/>
    <w:rsid w:val="00041615"/>
    <w:rsid w:val="00043CC2"/>
    <w:rsid w:val="00045C50"/>
    <w:rsid w:val="00045FA6"/>
    <w:rsid w:val="00045FD7"/>
    <w:rsid w:val="00046182"/>
    <w:rsid w:val="000474E4"/>
    <w:rsid w:val="00050123"/>
    <w:rsid w:val="00052168"/>
    <w:rsid w:val="00052213"/>
    <w:rsid w:val="00053114"/>
    <w:rsid w:val="000539A5"/>
    <w:rsid w:val="00054B62"/>
    <w:rsid w:val="00055432"/>
    <w:rsid w:val="00057C4D"/>
    <w:rsid w:val="00063B35"/>
    <w:rsid w:val="0006435D"/>
    <w:rsid w:val="00064D46"/>
    <w:rsid w:val="00065402"/>
    <w:rsid w:val="00065881"/>
    <w:rsid w:val="00065DFD"/>
    <w:rsid w:val="000660C5"/>
    <w:rsid w:val="0006612F"/>
    <w:rsid w:val="0006624E"/>
    <w:rsid w:val="000666EF"/>
    <w:rsid w:val="00072D1E"/>
    <w:rsid w:val="000740DC"/>
    <w:rsid w:val="00074331"/>
    <w:rsid w:val="00074928"/>
    <w:rsid w:val="00076CBB"/>
    <w:rsid w:val="0008159C"/>
    <w:rsid w:val="00081FD7"/>
    <w:rsid w:val="000822C8"/>
    <w:rsid w:val="000822C9"/>
    <w:rsid w:val="00082D25"/>
    <w:rsid w:val="0008334B"/>
    <w:rsid w:val="00084002"/>
    <w:rsid w:val="00084081"/>
    <w:rsid w:val="0008466D"/>
    <w:rsid w:val="000854B6"/>
    <w:rsid w:val="000867A9"/>
    <w:rsid w:val="000873A4"/>
    <w:rsid w:val="000877DA"/>
    <w:rsid w:val="00090368"/>
    <w:rsid w:val="000929F9"/>
    <w:rsid w:val="00093A81"/>
    <w:rsid w:val="00093C9D"/>
    <w:rsid w:val="000941A2"/>
    <w:rsid w:val="000946A6"/>
    <w:rsid w:val="00094A93"/>
    <w:rsid w:val="000953B4"/>
    <w:rsid w:val="00095674"/>
    <w:rsid w:val="00097177"/>
    <w:rsid w:val="00097E3A"/>
    <w:rsid w:val="000A0942"/>
    <w:rsid w:val="000A0B7E"/>
    <w:rsid w:val="000A0FE1"/>
    <w:rsid w:val="000A1A63"/>
    <w:rsid w:val="000A21B1"/>
    <w:rsid w:val="000A2638"/>
    <w:rsid w:val="000A3DC8"/>
    <w:rsid w:val="000A5221"/>
    <w:rsid w:val="000A56A9"/>
    <w:rsid w:val="000A6431"/>
    <w:rsid w:val="000A6499"/>
    <w:rsid w:val="000A6513"/>
    <w:rsid w:val="000A69C2"/>
    <w:rsid w:val="000A70CD"/>
    <w:rsid w:val="000A7D91"/>
    <w:rsid w:val="000B09FB"/>
    <w:rsid w:val="000B1E45"/>
    <w:rsid w:val="000B2826"/>
    <w:rsid w:val="000B29C2"/>
    <w:rsid w:val="000B32C4"/>
    <w:rsid w:val="000B4329"/>
    <w:rsid w:val="000B43C3"/>
    <w:rsid w:val="000C111C"/>
    <w:rsid w:val="000C1528"/>
    <w:rsid w:val="000C2F5B"/>
    <w:rsid w:val="000C35B0"/>
    <w:rsid w:val="000C3889"/>
    <w:rsid w:val="000C409D"/>
    <w:rsid w:val="000C487C"/>
    <w:rsid w:val="000C5DF6"/>
    <w:rsid w:val="000C5F0B"/>
    <w:rsid w:val="000C7B87"/>
    <w:rsid w:val="000C7E1F"/>
    <w:rsid w:val="000D035C"/>
    <w:rsid w:val="000D05FD"/>
    <w:rsid w:val="000D1128"/>
    <w:rsid w:val="000D2178"/>
    <w:rsid w:val="000D29FF"/>
    <w:rsid w:val="000D4757"/>
    <w:rsid w:val="000D5CAD"/>
    <w:rsid w:val="000D6BE8"/>
    <w:rsid w:val="000D6DA5"/>
    <w:rsid w:val="000D6FA6"/>
    <w:rsid w:val="000D7AEC"/>
    <w:rsid w:val="000D7C3C"/>
    <w:rsid w:val="000D7E0B"/>
    <w:rsid w:val="000D7FB5"/>
    <w:rsid w:val="000E0CB5"/>
    <w:rsid w:val="000E0DDC"/>
    <w:rsid w:val="000E11A6"/>
    <w:rsid w:val="000E1544"/>
    <w:rsid w:val="000E2563"/>
    <w:rsid w:val="000E2958"/>
    <w:rsid w:val="000E2C2F"/>
    <w:rsid w:val="000E2DC9"/>
    <w:rsid w:val="000E46CF"/>
    <w:rsid w:val="000E5D69"/>
    <w:rsid w:val="000E71CF"/>
    <w:rsid w:val="000E7A60"/>
    <w:rsid w:val="000F03A7"/>
    <w:rsid w:val="000F1A07"/>
    <w:rsid w:val="000F32C4"/>
    <w:rsid w:val="000F43B0"/>
    <w:rsid w:val="000F4A0B"/>
    <w:rsid w:val="000F4A8A"/>
    <w:rsid w:val="000F4A8C"/>
    <w:rsid w:val="000F4BD4"/>
    <w:rsid w:val="000F567A"/>
    <w:rsid w:val="000F5D79"/>
    <w:rsid w:val="000F6228"/>
    <w:rsid w:val="000F63C8"/>
    <w:rsid w:val="00101152"/>
    <w:rsid w:val="00101E4E"/>
    <w:rsid w:val="00102809"/>
    <w:rsid w:val="00105666"/>
    <w:rsid w:val="00105DBA"/>
    <w:rsid w:val="00112735"/>
    <w:rsid w:val="00112C01"/>
    <w:rsid w:val="0011418D"/>
    <w:rsid w:val="001145B3"/>
    <w:rsid w:val="0011471C"/>
    <w:rsid w:val="00114C6B"/>
    <w:rsid w:val="001169ED"/>
    <w:rsid w:val="00116D1C"/>
    <w:rsid w:val="001229CC"/>
    <w:rsid w:val="001234D2"/>
    <w:rsid w:val="00124E84"/>
    <w:rsid w:val="00131316"/>
    <w:rsid w:val="001333FC"/>
    <w:rsid w:val="00134987"/>
    <w:rsid w:val="0013579A"/>
    <w:rsid w:val="0013588E"/>
    <w:rsid w:val="001376E3"/>
    <w:rsid w:val="0013774C"/>
    <w:rsid w:val="00140996"/>
    <w:rsid w:val="00140DAC"/>
    <w:rsid w:val="00141140"/>
    <w:rsid w:val="001412B2"/>
    <w:rsid w:val="00141486"/>
    <w:rsid w:val="00141E60"/>
    <w:rsid w:val="00142E1B"/>
    <w:rsid w:val="001435BA"/>
    <w:rsid w:val="00143B67"/>
    <w:rsid w:val="00147111"/>
    <w:rsid w:val="001507E5"/>
    <w:rsid w:val="00150AD4"/>
    <w:rsid w:val="00151E18"/>
    <w:rsid w:val="00151F5B"/>
    <w:rsid w:val="00152441"/>
    <w:rsid w:val="001548F1"/>
    <w:rsid w:val="00157E61"/>
    <w:rsid w:val="00160C0E"/>
    <w:rsid w:val="00160E82"/>
    <w:rsid w:val="00162446"/>
    <w:rsid w:val="00162985"/>
    <w:rsid w:val="00163121"/>
    <w:rsid w:val="001640DD"/>
    <w:rsid w:val="00164B5B"/>
    <w:rsid w:val="00164C52"/>
    <w:rsid w:val="00165101"/>
    <w:rsid w:val="00165109"/>
    <w:rsid w:val="001653AA"/>
    <w:rsid w:val="0016587B"/>
    <w:rsid w:val="00165D62"/>
    <w:rsid w:val="00166C30"/>
    <w:rsid w:val="0016765F"/>
    <w:rsid w:val="00171F83"/>
    <w:rsid w:val="001748A0"/>
    <w:rsid w:val="00175262"/>
    <w:rsid w:val="001753BE"/>
    <w:rsid w:val="001754AE"/>
    <w:rsid w:val="001760F2"/>
    <w:rsid w:val="00176B75"/>
    <w:rsid w:val="0017724E"/>
    <w:rsid w:val="001822E3"/>
    <w:rsid w:val="00183907"/>
    <w:rsid w:val="00183A7A"/>
    <w:rsid w:val="00183D8D"/>
    <w:rsid w:val="00186A52"/>
    <w:rsid w:val="001872A2"/>
    <w:rsid w:val="00190A34"/>
    <w:rsid w:val="00190AB2"/>
    <w:rsid w:val="0019169D"/>
    <w:rsid w:val="00192096"/>
    <w:rsid w:val="001922D6"/>
    <w:rsid w:val="00194280"/>
    <w:rsid w:val="001944D8"/>
    <w:rsid w:val="00194F41"/>
    <w:rsid w:val="00195963"/>
    <w:rsid w:val="00197F71"/>
    <w:rsid w:val="001A2762"/>
    <w:rsid w:val="001A3202"/>
    <w:rsid w:val="001A3365"/>
    <w:rsid w:val="001A3D96"/>
    <w:rsid w:val="001A3FA0"/>
    <w:rsid w:val="001A4A47"/>
    <w:rsid w:val="001A4C19"/>
    <w:rsid w:val="001A5B8E"/>
    <w:rsid w:val="001A5C6B"/>
    <w:rsid w:val="001A5E55"/>
    <w:rsid w:val="001A6475"/>
    <w:rsid w:val="001A6A58"/>
    <w:rsid w:val="001A7021"/>
    <w:rsid w:val="001A775B"/>
    <w:rsid w:val="001B05D1"/>
    <w:rsid w:val="001B0944"/>
    <w:rsid w:val="001B0B7C"/>
    <w:rsid w:val="001B1B4D"/>
    <w:rsid w:val="001B2B9E"/>
    <w:rsid w:val="001B341A"/>
    <w:rsid w:val="001B446B"/>
    <w:rsid w:val="001B505C"/>
    <w:rsid w:val="001B546D"/>
    <w:rsid w:val="001B5B2C"/>
    <w:rsid w:val="001B6FC1"/>
    <w:rsid w:val="001C0B27"/>
    <w:rsid w:val="001C3FFC"/>
    <w:rsid w:val="001C4419"/>
    <w:rsid w:val="001C5328"/>
    <w:rsid w:val="001C5948"/>
    <w:rsid w:val="001C73F2"/>
    <w:rsid w:val="001D0117"/>
    <w:rsid w:val="001D2488"/>
    <w:rsid w:val="001D32DC"/>
    <w:rsid w:val="001D3A09"/>
    <w:rsid w:val="001D3FC7"/>
    <w:rsid w:val="001D4E92"/>
    <w:rsid w:val="001D5110"/>
    <w:rsid w:val="001D5945"/>
    <w:rsid w:val="001D5C08"/>
    <w:rsid w:val="001D700A"/>
    <w:rsid w:val="001E067E"/>
    <w:rsid w:val="001E07B0"/>
    <w:rsid w:val="001E16D0"/>
    <w:rsid w:val="001E26AE"/>
    <w:rsid w:val="001E4296"/>
    <w:rsid w:val="001E44DD"/>
    <w:rsid w:val="001E47D7"/>
    <w:rsid w:val="001E53C1"/>
    <w:rsid w:val="001E6024"/>
    <w:rsid w:val="001E7E90"/>
    <w:rsid w:val="001F0C1C"/>
    <w:rsid w:val="001F14C5"/>
    <w:rsid w:val="001F19E8"/>
    <w:rsid w:val="001F20AE"/>
    <w:rsid w:val="001F28E2"/>
    <w:rsid w:val="001F321D"/>
    <w:rsid w:val="001F67F2"/>
    <w:rsid w:val="001F6CA3"/>
    <w:rsid w:val="00200C35"/>
    <w:rsid w:val="00200D69"/>
    <w:rsid w:val="00200F9F"/>
    <w:rsid w:val="00201661"/>
    <w:rsid w:val="00201B76"/>
    <w:rsid w:val="00201C61"/>
    <w:rsid w:val="0020218C"/>
    <w:rsid w:val="00202764"/>
    <w:rsid w:val="00203D80"/>
    <w:rsid w:val="00203F58"/>
    <w:rsid w:val="002079EE"/>
    <w:rsid w:val="0021064F"/>
    <w:rsid w:val="00210DF8"/>
    <w:rsid w:val="00211D57"/>
    <w:rsid w:val="0021227C"/>
    <w:rsid w:val="00212EA2"/>
    <w:rsid w:val="00213451"/>
    <w:rsid w:val="002136EE"/>
    <w:rsid w:val="00215A82"/>
    <w:rsid w:val="002162BD"/>
    <w:rsid w:val="002168F2"/>
    <w:rsid w:val="00217F95"/>
    <w:rsid w:val="00220421"/>
    <w:rsid w:val="00221B80"/>
    <w:rsid w:val="00221DD0"/>
    <w:rsid w:val="00222EA0"/>
    <w:rsid w:val="00223689"/>
    <w:rsid w:val="00224421"/>
    <w:rsid w:val="002251BD"/>
    <w:rsid w:val="00225A6F"/>
    <w:rsid w:val="00225DB6"/>
    <w:rsid w:val="00226784"/>
    <w:rsid w:val="0023024F"/>
    <w:rsid w:val="0023071A"/>
    <w:rsid w:val="00230BE6"/>
    <w:rsid w:val="00230F46"/>
    <w:rsid w:val="00230FF4"/>
    <w:rsid w:val="00231C15"/>
    <w:rsid w:val="0023273E"/>
    <w:rsid w:val="0023350A"/>
    <w:rsid w:val="00233D03"/>
    <w:rsid w:val="00233EB0"/>
    <w:rsid w:val="002352DA"/>
    <w:rsid w:val="002361F6"/>
    <w:rsid w:val="00236ED0"/>
    <w:rsid w:val="00236F0B"/>
    <w:rsid w:val="00241A01"/>
    <w:rsid w:val="00242839"/>
    <w:rsid w:val="00244EF6"/>
    <w:rsid w:val="00245ACC"/>
    <w:rsid w:val="00246297"/>
    <w:rsid w:val="0024777C"/>
    <w:rsid w:val="0025008A"/>
    <w:rsid w:val="00250E0B"/>
    <w:rsid w:val="00251456"/>
    <w:rsid w:val="002525F4"/>
    <w:rsid w:val="00253466"/>
    <w:rsid w:val="002538B3"/>
    <w:rsid w:val="002564C3"/>
    <w:rsid w:val="002577BB"/>
    <w:rsid w:val="00257F98"/>
    <w:rsid w:val="00260987"/>
    <w:rsid w:val="00260BD4"/>
    <w:rsid w:val="002623BC"/>
    <w:rsid w:val="00262FCB"/>
    <w:rsid w:val="002657C3"/>
    <w:rsid w:val="00265BD3"/>
    <w:rsid w:val="00266CFD"/>
    <w:rsid w:val="00266F16"/>
    <w:rsid w:val="00267BD9"/>
    <w:rsid w:val="002705C9"/>
    <w:rsid w:val="0027214C"/>
    <w:rsid w:val="00272BD4"/>
    <w:rsid w:val="002731CF"/>
    <w:rsid w:val="00274A35"/>
    <w:rsid w:val="00274BE4"/>
    <w:rsid w:val="00277E38"/>
    <w:rsid w:val="00280597"/>
    <w:rsid w:val="002819FD"/>
    <w:rsid w:val="00281A5F"/>
    <w:rsid w:val="00281F53"/>
    <w:rsid w:val="00283493"/>
    <w:rsid w:val="002839E3"/>
    <w:rsid w:val="00283CAD"/>
    <w:rsid w:val="002841A8"/>
    <w:rsid w:val="00284C17"/>
    <w:rsid w:val="002855FF"/>
    <w:rsid w:val="00285C78"/>
    <w:rsid w:val="0029112C"/>
    <w:rsid w:val="0029196F"/>
    <w:rsid w:val="0029410C"/>
    <w:rsid w:val="00294211"/>
    <w:rsid w:val="00295101"/>
    <w:rsid w:val="002953FF"/>
    <w:rsid w:val="0029542A"/>
    <w:rsid w:val="0029580B"/>
    <w:rsid w:val="00296A4F"/>
    <w:rsid w:val="00296ECB"/>
    <w:rsid w:val="00296FF5"/>
    <w:rsid w:val="002973B0"/>
    <w:rsid w:val="002A16E1"/>
    <w:rsid w:val="002A18F7"/>
    <w:rsid w:val="002A1D7B"/>
    <w:rsid w:val="002A1D84"/>
    <w:rsid w:val="002A26D7"/>
    <w:rsid w:val="002A27A5"/>
    <w:rsid w:val="002A2805"/>
    <w:rsid w:val="002A2E11"/>
    <w:rsid w:val="002A3414"/>
    <w:rsid w:val="002A3784"/>
    <w:rsid w:val="002A3A4A"/>
    <w:rsid w:val="002A4BD6"/>
    <w:rsid w:val="002A581F"/>
    <w:rsid w:val="002A5993"/>
    <w:rsid w:val="002A61CE"/>
    <w:rsid w:val="002A6C3E"/>
    <w:rsid w:val="002A738B"/>
    <w:rsid w:val="002A79D8"/>
    <w:rsid w:val="002B0AC6"/>
    <w:rsid w:val="002B0E1C"/>
    <w:rsid w:val="002B1833"/>
    <w:rsid w:val="002B300F"/>
    <w:rsid w:val="002B319F"/>
    <w:rsid w:val="002B333C"/>
    <w:rsid w:val="002B3C13"/>
    <w:rsid w:val="002B5274"/>
    <w:rsid w:val="002B5B40"/>
    <w:rsid w:val="002B6A20"/>
    <w:rsid w:val="002B6F09"/>
    <w:rsid w:val="002B7275"/>
    <w:rsid w:val="002C1CC4"/>
    <w:rsid w:val="002C215C"/>
    <w:rsid w:val="002C2FFF"/>
    <w:rsid w:val="002C39D9"/>
    <w:rsid w:val="002C404F"/>
    <w:rsid w:val="002C4624"/>
    <w:rsid w:val="002C4CA9"/>
    <w:rsid w:val="002C5C41"/>
    <w:rsid w:val="002C60CD"/>
    <w:rsid w:val="002C691A"/>
    <w:rsid w:val="002D00DA"/>
    <w:rsid w:val="002D050E"/>
    <w:rsid w:val="002D09E7"/>
    <w:rsid w:val="002D1278"/>
    <w:rsid w:val="002D1B3D"/>
    <w:rsid w:val="002D4139"/>
    <w:rsid w:val="002D4A7A"/>
    <w:rsid w:val="002D6208"/>
    <w:rsid w:val="002D6E92"/>
    <w:rsid w:val="002D7979"/>
    <w:rsid w:val="002E1DA0"/>
    <w:rsid w:val="002E1F48"/>
    <w:rsid w:val="002E3254"/>
    <w:rsid w:val="002E3D6B"/>
    <w:rsid w:val="002E590E"/>
    <w:rsid w:val="002E5F61"/>
    <w:rsid w:val="002E6424"/>
    <w:rsid w:val="002E6678"/>
    <w:rsid w:val="002E6A33"/>
    <w:rsid w:val="002E7945"/>
    <w:rsid w:val="002F07E0"/>
    <w:rsid w:val="002F201B"/>
    <w:rsid w:val="002F237B"/>
    <w:rsid w:val="002F3177"/>
    <w:rsid w:val="002F3B14"/>
    <w:rsid w:val="002F54AF"/>
    <w:rsid w:val="002F58B7"/>
    <w:rsid w:val="002F590E"/>
    <w:rsid w:val="002F7144"/>
    <w:rsid w:val="002F7287"/>
    <w:rsid w:val="003002CA"/>
    <w:rsid w:val="0030037D"/>
    <w:rsid w:val="003037A0"/>
    <w:rsid w:val="00304B0C"/>
    <w:rsid w:val="00305D20"/>
    <w:rsid w:val="00305D33"/>
    <w:rsid w:val="00306802"/>
    <w:rsid w:val="00310D7C"/>
    <w:rsid w:val="00311B31"/>
    <w:rsid w:val="003125C5"/>
    <w:rsid w:val="00314564"/>
    <w:rsid w:val="00314B91"/>
    <w:rsid w:val="003159B7"/>
    <w:rsid w:val="00316347"/>
    <w:rsid w:val="003166B3"/>
    <w:rsid w:val="0031675F"/>
    <w:rsid w:val="0031773D"/>
    <w:rsid w:val="00317D8B"/>
    <w:rsid w:val="00321D36"/>
    <w:rsid w:val="00321E6D"/>
    <w:rsid w:val="00323F7F"/>
    <w:rsid w:val="00327C9A"/>
    <w:rsid w:val="003300A3"/>
    <w:rsid w:val="003304CF"/>
    <w:rsid w:val="00331280"/>
    <w:rsid w:val="00331EAA"/>
    <w:rsid w:val="00333B5B"/>
    <w:rsid w:val="003370CC"/>
    <w:rsid w:val="003374ED"/>
    <w:rsid w:val="00337C13"/>
    <w:rsid w:val="00341DCF"/>
    <w:rsid w:val="00342B11"/>
    <w:rsid w:val="003442CE"/>
    <w:rsid w:val="003449C5"/>
    <w:rsid w:val="00345343"/>
    <w:rsid w:val="003468A9"/>
    <w:rsid w:val="00346933"/>
    <w:rsid w:val="0034708C"/>
    <w:rsid w:val="0035017F"/>
    <w:rsid w:val="00350799"/>
    <w:rsid w:val="00351614"/>
    <w:rsid w:val="003516B6"/>
    <w:rsid w:val="00351934"/>
    <w:rsid w:val="0035369E"/>
    <w:rsid w:val="00354152"/>
    <w:rsid w:val="003567C2"/>
    <w:rsid w:val="0036078D"/>
    <w:rsid w:val="003612FC"/>
    <w:rsid w:val="003622A7"/>
    <w:rsid w:val="003631DD"/>
    <w:rsid w:val="0036370F"/>
    <w:rsid w:val="00364073"/>
    <w:rsid w:val="0036459B"/>
    <w:rsid w:val="0036486E"/>
    <w:rsid w:val="00365B7A"/>
    <w:rsid w:val="00365D59"/>
    <w:rsid w:val="0036600E"/>
    <w:rsid w:val="00366EA2"/>
    <w:rsid w:val="00371198"/>
    <w:rsid w:val="00371B5E"/>
    <w:rsid w:val="00371F25"/>
    <w:rsid w:val="0037337C"/>
    <w:rsid w:val="00373DCE"/>
    <w:rsid w:val="00374657"/>
    <w:rsid w:val="00374B50"/>
    <w:rsid w:val="00374D2B"/>
    <w:rsid w:val="0037542B"/>
    <w:rsid w:val="00375C66"/>
    <w:rsid w:val="00376097"/>
    <w:rsid w:val="00377BB4"/>
    <w:rsid w:val="00377FEC"/>
    <w:rsid w:val="00380031"/>
    <w:rsid w:val="00380C07"/>
    <w:rsid w:val="00381A04"/>
    <w:rsid w:val="00381B1B"/>
    <w:rsid w:val="00381FBC"/>
    <w:rsid w:val="00383460"/>
    <w:rsid w:val="0038471E"/>
    <w:rsid w:val="003852F4"/>
    <w:rsid w:val="0038541C"/>
    <w:rsid w:val="00385BCC"/>
    <w:rsid w:val="00385F42"/>
    <w:rsid w:val="00386A98"/>
    <w:rsid w:val="0038765E"/>
    <w:rsid w:val="003878AE"/>
    <w:rsid w:val="00387BFC"/>
    <w:rsid w:val="00387FB1"/>
    <w:rsid w:val="003916C4"/>
    <w:rsid w:val="00392A46"/>
    <w:rsid w:val="00392E87"/>
    <w:rsid w:val="0039315D"/>
    <w:rsid w:val="00393263"/>
    <w:rsid w:val="00393892"/>
    <w:rsid w:val="00393984"/>
    <w:rsid w:val="003946C6"/>
    <w:rsid w:val="003948AC"/>
    <w:rsid w:val="00394DEF"/>
    <w:rsid w:val="003959FA"/>
    <w:rsid w:val="00396770"/>
    <w:rsid w:val="00397341"/>
    <w:rsid w:val="00397504"/>
    <w:rsid w:val="003A1465"/>
    <w:rsid w:val="003A1C76"/>
    <w:rsid w:val="003A20AA"/>
    <w:rsid w:val="003A2E11"/>
    <w:rsid w:val="003A3A15"/>
    <w:rsid w:val="003A4539"/>
    <w:rsid w:val="003A4958"/>
    <w:rsid w:val="003A4EB3"/>
    <w:rsid w:val="003A51CC"/>
    <w:rsid w:val="003A54C2"/>
    <w:rsid w:val="003A5E51"/>
    <w:rsid w:val="003A633B"/>
    <w:rsid w:val="003B382A"/>
    <w:rsid w:val="003B3B6E"/>
    <w:rsid w:val="003B40CA"/>
    <w:rsid w:val="003B4470"/>
    <w:rsid w:val="003B46E7"/>
    <w:rsid w:val="003B4BFA"/>
    <w:rsid w:val="003B54B0"/>
    <w:rsid w:val="003B7324"/>
    <w:rsid w:val="003B7A2D"/>
    <w:rsid w:val="003C0E4B"/>
    <w:rsid w:val="003C1C94"/>
    <w:rsid w:val="003C1FE7"/>
    <w:rsid w:val="003C2059"/>
    <w:rsid w:val="003C2A7E"/>
    <w:rsid w:val="003C348E"/>
    <w:rsid w:val="003C39AB"/>
    <w:rsid w:val="003C3FC3"/>
    <w:rsid w:val="003C438F"/>
    <w:rsid w:val="003C64D4"/>
    <w:rsid w:val="003C690F"/>
    <w:rsid w:val="003C6994"/>
    <w:rsid w:val="003C71B5"/>
    <w:rsid w:val="003C7955"/>
    <w:rsid w:val="003C7A5A"/>
    <w:rsid w:val="003D0FA3"/>
    <w:rsid w:val="003D139D"/>
    <w:rsid w:val="003D24C7"/>
    <w:rsid w:val="003D3445"/>
    <w:rsid w:val="003D373B"/>
    <w:rsid w:val="003D3CB1"/>
    <w:rsid w:val="003D6EA8"/>
    <w:rsid w:val="003D70EB"/>
    <w:rsid w:val="003E0D76"/>
    <w:rsid w:val="003E0EE0"/>
    <w:rsid w:val="003E2580"/>
    <w:rsid w:val="003E291D"/>
    <w:rsid w:val="003E407A"/>
    <w:rsid w:val="003E433B"/>
    <w:rsid w:val="003E4400"/>
    <w:rsid w:val="003E51DA"/>
    <w:rsid w:val="003E6107"/>
    <w:rsid w:val="003E6D3E"/>
    <w:rsid w:val="003E75FE"/>
    <w:rsid w:val="003E7DE5"/>
    <w:rsid w:val="003F0032"/>
    <w:rsid w:val="003F01F3"/>
    <w:rsid w:val="003F0887"/>
    <w:rsid w:val="003F2719"/>
    <w:rsid w:val="003F3280"/>
    <w:rsid w:val="003F48BD"/>
    <w:rsid w:val="003F50EF"/>
    <w:rsid w:val="003F66A3"/>
    <w:rsid w:val="003F7B31"/>
    <w:rsid w:val="0040374E"/>
    <w:rsid w:val="00404C91"/>
    <w:rsid w:val="004052EC"/>
    <w:rsid w:val="00405E1E"/>
    <w:rsid w:val="00405F67"/>
    <w:rsid w:val="00406000"/>
    <w:rsid w:val="004061BA"/>
    <w:rsid w:val="00406540"/>
    <w:rsid w:val="004065FD"/>
    <w:rsid w:val="00406A38"/>
    <w:rsid w:val="0040741B"/>
    <w:rsid w:val="00407A03"/>
    <w:rsid w:val="00410181"/>
    <w:rsid w:val="00410263"/>
    <w:rsid w:val="00411A78"/>
    <w:rsid w:val="004123C2"/>
    <w:rsid w:val="0041258D"/>
    <w:rsid w:val="00412B58"/>
    <w:rsid w:val="00413D9C"/>
    <w:rsid w:val="0041439C"/>
    <w:rsid w:val="004148A5"/>
    <w:rsid w:val="00414F8F"/>
    <w:rsid w:val="00415BB3"/>
    <w:rsid w:val="004213E5"/>
    <w:rsid w:val="00421A68"/>
    <w:rsid w:val="00421CF3"/>
    <w:rsid w:val="00424DBC"/>
    <w:rsid w:val="00430093"/>
    <w:rsid w:val="004302DE"/>
    <w:rsid w:val="00431793"/>
    <w:rsid w:val="00431860"/>
    <w:rsid w:val="00433038"/>
    <w:rsid w:val="00433679"/>
    <w:rsid w:val="00433F89"/>
    <w:rsid w:val="00435648"/>
    <w:rsid w:val="00435CD4"/>
    <w:rsid w:val="00436329"/>
    <w:rsid w:val="00440C94"/>
    <w:rsid w:val="00441E94"/>
    <w:rsid w:val="00442610"/>
    <w:rsid w:val="00442917"/>
    <w:rsid w:val="00443805"/>
    <w:rsid w:val="00444951"/>
    <w:rsid w:val="00447FED"/>
    <w:rsid w:val="0045125E"/>
    <w:rsid w:val="0045192F"/>
    <w:rsid w:val="00452CE3"/>
    <w:rsid w:val="00453310"/>
    <w:rsid w:val="00454B93"/>
    <w:rsid w:val="00455294"/>
    <w:rsid w:val="004568F2"/>
    <w:rsid w:val="00456ABB"/>
    <w:rsid w:val="004576F5"/>
    <w:rsid w:val="00461306"/>
    <w:rsid w:val="0046139A"/>
    <w:rsid w:val="00463462"/>
    <w:rsid w:val="004639CE"/>
    <w:rsid w:val="00466E43"/>
    <w:rsid w:val="00467C50"/>
    <w:rsid w:val="004701F9"/>
    <w:rsid w:val="004707E9"/>
    <w:rsid w:val="00470D82"/>
    <w:rsid w:val="00471619"/>
    <w:rsid w:val="00471A6B"/>
    <w:rsid w:val="00474381"/>
    <w:rsid w:val="00477473"/>
    <w:rsid w:val="00480329"/>
    <w:rsid w:val="004803EB"/>
    <w:rsid w:val="004845ED"/>
    <w:rsid w:val="00484705"/>
    <w:rsid w:val="00486830"/>
    <w:rsid w:val="004869B0"/>
    <w:rsid w:val="00486A54"/>
    <w:rsid w:val="00487476"/>
    <w:rsid w:val="00487DAB"/>
    <w:rsid w:val="00491649"/>
    <w:rsid w:val="004918F6"/>
    <w:rsid w:val="0049307E"/>
    <w:rsid w:val="0049587F"/>
    <w:rsid w:val="00496E9B"/>
    <w:rsid w:val="0049752E"/>
    <w:rsid w:val="004A085C"/>
    <w:rsid w:val="004A113B"/>
    <w:rsid w:val="004A2B8E"/>
    <w:rsid w:val="004A3B44"/>
    <w:rsid w:val="004A3DD0"/>
    <w:rsid w:val="004A4F1B"/>
    <w:rsid w:val="004A56B9"/>
    <w:rsid w:val="004A57C9"/>
    <w:rsid w:val="004A5E3E"/>
    <w:rsid w:val="004A5EA0"/>
    <w:rsid w:val="004A60D8"/>
    <w:rsid w:val="004A6165"/>
    <w:rsid w:val="004A621F"/>
    <w:rsid w:val="004A717A"/>
    <w:rsid w:val="004B0D83"/>
    <w:rsid w:val="004B1586"/>
    <w:rsid w:val="004B1954"/>
    <w:rsid w:val="004B1A95"/>
    <w:rsid w:val="004B261D"/>
    <w:rsid w:val="004B3108"/>
    <w:rsid w:val="004B3E02"/>
    <w:rsid w:val="004B6762"/>
    <w:rsid w:val="004B7ABC"/>
    <w:rsid w:val="004C174D"/>
    <w:rsid w:val="004C2B7E"/>
    <w:rsid w:val="004C31AB"/>
    <w:rsid w:val="004C33D5"/>
    <w:rsid w:val="004C3C44"/>
    <w:rsid w:val="004C4FBA"/>
    <w:rsid w:val="004C6AE2"/>
    <w:rsid w:val="004C71B2"/>
    <w:rsid w:val="004C748E"/>
    <w:rsid w:val="004D00ED"/>
    <w:rsid w:val="004D1E6E"/>
    <w:rsid w:val="004D275A"/>
    <w:rsid w:val="004D399E"/>
    <w:rsid w:val="004D41C3"/>
    <w:rsid w:val="004D595B"/>
    <w:rsid w:val="004D6360"/>
    <w:rsid w:val="004E01BB"/>
    <w:rsid w:val="004E11CF"/>
    <w:rsid w:val="004E2A8B"/>
    <w:rsid w:val="004E37DF"/>
    <w:rsid w:val="004E39FE"/>
    <w:rsid w:val="004E4D6B"/>
    <w:rsid w:val="004E55DA"/>
    <w:rsid w:val="004E7FB0"/>
    <w:rsid w:val="004F0448"/>
    <w:rsid w:val="004F09C3"/>
    <w:rsid w:val="004F0C29"/>
    <w:rsid w:val="004F143B"/>
    <w:rsid w:val="004F1C89"/>
    <w:rsid w:val="004F5040"/>
    <w:rsid w:val="004F5D51"/>
    <w:rsid w:val="004F6606"/>
    <w:rsid w:val="00500A00"/>
    <w:rsid w:val="00500C6C"/>
    <w:rsid w:val="00502156"/>
    <w:rsid w:val="00502C16"/>
    <w:rsid w:val="00503E51"/>
    <w:rsid w:val="00504269"/>
    <w:rsid w:val="005054FD"/>
    <w:rsid w:val="00506BB9"/>
    <w:rsid w:val="005101DF"/>
    <w:rsid w:val="005102D8"/>
    <w:rsid w:val="0051041A"/>
    <w:rsid w:val="00510860"/>
    <w:rsid w:val="00510A3D"/>
    <w:rsid w:val="005118FC"/>
    <w:rsid w:val="00512C13"/>
    <w:rsid w:val="00514322"/>
    <w:rsid w:val="00515585"/>
    <w:rsid w:val="005158FE"/>
    <w:rsid w:val="00515C43"/>
    <w:rsid w:val="00516BB2"/>
    <w:rsid w:val="00517038"/>
    <w:rsid w:val="00517561"/>
    <w:rsid w:val="0051767B"/>
    <w:rsid w:val="00517AD4"/>
    <w:rsid w:val="00520365"/>
    <w:rsid w:val="005204D6"/>
    <w:rsid w:val="00520D00"/>
    <w:rsid w:val="00521108"/>
    <w:rsid w:val="00521FE3"/>
    <w:rsid w:val="005221CD"/>
    <w:rsid w:val="0052394C"/>
    <w:rsid w:val="00523E40"/>
    <w:rsid w:val="00524222"/>
    <w:rsid w:val="00524397"/>
    <w:rsid w:val="00524DD4"/>
    <w:rsid w:val="005256CE"/>
    <w:rsid w:val="005259AF"/>
    <w:rsid w:val="00526A5B"/>
    <w:rsid w:val="00530CA5"/>
    <w:rsid w:val="00530EB1"/>
    <w:rsid w:val="00531173"/>
    <w:rsid w:val="00531441"/>
    <w:rsid w:val="00532AD6"/>
    <w:rsid w:val="005345C5"/>
    <w:rsid w:val="0053615B"/>
    <w:rsid w:val="00536DAB"/>
    <w:rsid w:val="0053700B"/>
    <w:rsid w:val="005371FA"/>
    <w:rsid w:val="0054024B"/>
    <w:rsid w:val="005408BB"/>
    <w:rsid w:val="005409E7"/>
    <w:rsid w:val="00540A7E"/>
    <w:rsid w:val="0054212B"/>
    <w:rsid w:val="005428D3"/>
    <w:rsid w:val="005433C1"/>
    <w:rsid w:val="005434D2"/>
    <w:rsid w:val="00544EAC"/>
    <w:rsid w:val="00545977"/>
    <w:rsid w:val="005468B5"/>
    <w:rsid w:val="005470A2"/>
    <w:rsid w:val="00551510"/>
    <w:rsid w:val="00553BBD"/>
    <w:rsid w:val="00554900"/>
    <w:rsid w:val="0055493F"/>
    <w:rsid w:val="00554C8E"/>
    <w:rsid w:val="00554FCD"/>
    <w:rsid w:val="0055647B"/>
    <w:rsid w:val="005570A7"/>
    <w:rsid w:val="00560903"/>
    <w:rsid w:val="005615BB"/>
    <w:rsid w:val="00563197"/>
    <w:rsid w:val="005643BF"/>
    <w:rsid w:val="00564D78"/>
    <w:rsid w:val="005661BE"/>
    <w:rsid w:val="00566F61"/>
    <w:rsid w:val="005671A5"/>
    <w:rsid w:val="00567DC2"/>
    <w:rsid w:val="0057010C"/>
    <w:rsid w:val="00570439"/>
    <w:rsid w:val="00570CA3"/>
    <w:rsid w:val="005717DF"/>
    <w:rsid w:val="00571B64"/>
    <w:rsid w:val="00572FE3"/>
    <w:rsid w:val="00573766"/>
    <w:rsid w:val="00573A32"/>
    <w:rsid w:val="005743AA"/>
    <w:rsid w:val="00574C5F"/>
    <w:rsid w:val="005758E8"/>
    <w:rsid w:val="005772F4"/>
    <w:rsid w:val="005804D9"/>
    <w:rsid w:val="005812BD"/>
    <w:rsid w:val="005820EE"/>
    <w:rsid w:val="00582D6A"/>
    <w:rsid w:val="005830DE"/>
    <w:rsid w:val="00585633"/>
    <w:rsid w:val="00585762"/>
    <w:rsid w:val="00585B6A"/>
    <w:rsid w:val="005903E9"/>
    <w:rsid w:val="0059075D"/>
    <w:rsid w:val="00591672"/>
    <w:rsid w:val="00592C2D"/>
    <w:rsid w:val="00592C83"/>
    <w:rsid w:val="00594693"/>
    <w:rsid w:val="00595693"/>
    <w:rsid w:val="005971E6"/>
    <w:rsid w:val="00597E3C"/>
    <w:rsid w:val="00597EDF"/>
    <w:rsid w:val="005A0803"/>
    <w:rsid w:val="005A1D8F"/>
    <w:rsid w:val="005A275D"/>
    <w:rsid w:val="005A2A18"/>
    <w:rsid w:val="005A2A8B"/>
    <w:rsid w:val="005A2E1B"/>
    <w:rsid w:val="005A3FEC"/>
    <w:rsid w:val="005A4A7A"/>
    <w:rsid w:val="005A4F9D"/>
    <w:rsid w:val="005A6600"/>
    <w:rsid w:val="005A6EB4"/>
    <w:rsid w:val="005A75BE"/>
    <w:rsid w:val="005B1169"/>
    <w:rsid w:val="005B1705"/>
    <w:rsid w:val="005B1FF6"/>
    <w:rsid w:val="005B31DC"/>
    <w:rsid w:val="005B32C1"/>
    <w:rsid w:val="005B401C"/>
    <w:rsid w:val="005B46C8"/>
    <w:rsid w:val="005B659A"/>
    <w:rsid w:val="005B6A85"/>
    <w:rsid w:val="005C00B4"/>
    <w:rsid w:val="005C1329"/>
    <w:rsid w:val="005C218D"/>
    <w:rsid w:val="005C378C"/>
    <w:rsid w:val="005C4459"/>
    <w:rsid w:val="005C5962"/>
    <w:rsid w:val="005C5A07"/>
    <w:rsid w:val="005C7D88"/>
    <w:rsid w:val="005D0633"/>
    <w:rsid w:val="005D0E26"/>
    <w:rsid w:val="005D12C1"/>
    <w:rsid w:val="005D18A6"/>
    <w:rsid w:val="005D3D58"/>
    <w:rsid w:val="005D3F5F"/>
    <w:rsid w:val="005D5151"/>
    <w:rsid w:val="005D525E"/>
    <w:rsid w:val="005D59C3"/>
    <w:rsid w:val="005D5A52"/>
    <w:rsid w:val="005D5FBB"/>
    <w:rsid w:val="005E06B1"/>
    <w:rsid w:val="005E0AB5"/>
    <w:rsid w:val="005E0B32"/>
    <w:rsid w:val="005E1982"/>
    <w:rsid w:val="005E1EA8"/>
    <w:rsid w:val="005E2657"/>
    <w:rsid w:val="005E2932"/>
    <w:rsid w:val="005E3ADC"/>
    <w:rsid w:val="005E3BAD"/>
    <w:rsid w:val="005E3F4D"/>
    <w:rsid w:val="005E5508"/>
    <w:rsid w:val="005E7781"/>
    <w:rsid w:val="005E7EAA"/>
    <w:rsid w:val="005F0EC4"/>
    <w:rsid w:val="005F1945"/>
    <w:rsid w:val="005F29D3"/>
    <w:rsid w:val="005F3542"/>
    <w:rsid w:val="005F3A48"/>
    <w:rsid w:val="005F43AC"/>
    <w:rsid w:val="005F43B4"/>
    <w:rsid w:val="005F46FF"/>
    <w:rsid w:val="005F49E9"/>
    <w:rsid w:val="005F6E33"/>
    <w:rsid w:val="005F70F0"/>
    <w:rsid w:val="005F740B"/>
    <w:rsid w:val="005F7431"/>
    <w:rsid w:val="005F7E18"/>
    <w:rsid w:val="00600A4D"/>
    <w:rsid w:val="00601989"/>
    <w:rsid w:val="00601D76"/>
    <w:rsid w:val="00604BDC"/>
    <w:rsid w:val="0060528E"/>
    <w:rsid w:val="00605F44"/>
    <w:rsid w:val="00606090"/>
    <w:rsid w:val="00606610"/>
    <w:rsid w:val="0060661C"/>
    <w:rsid w:val="00606800"/>
    <w:rsid w:val="006077BF"/>
    <w:rsid w:val="00607926"/>
    <w:rsid w:val="0061023B"/>
    <w:rsid w:val="00610C3A"/>
    <w:rsid w:val="00610FD3"/>
    <w:rsid w:val="006112A8"/>
    <w:rsid w:val="00611625"/>
    <w:rsid w:val="00612114"/>
    <w:rsid w:val="0061228D"/>
    <w:rsid w:val="00613B97"/>
    <w:rsid w:val="0061400E"/>
    <w:rsid w:val="00616CEE"/>
    <w:rsid w:val="00620169"/>
    <w:rsid w:val="00620283"/>
    <w:rsid w:val="00620A0D"/>
    <w:rsid w:val="00621638"/>
    <w:rsid w:val="00622816"/>
    <w:rsid w:val="006245BD"/>
    <w:rsid w:val="00624FE6"/>
    <w:rsid w:val="0062506B"/>
    <w:rsid w:val="0062544F"/>
    <w:rsid w:val="006267B7"/>
    <w:rsid w:val="0062780C"/>
    <w:rsid w:val="00627A0F"/>
    <w:rsid w:val="00627F12"/>
    <w:rsid w:val="0063368A"/>
    <w:rsid w:val="006367DB"/>
    <w:rsid w:val="0063776B"/>
    <w:rsid w:val="006378DC"/>
    <w:rsid w:val="00637A60"/>
    <w:rsid w:val="0064013E"/>
    <w:rsid w:val="006406A2"/>
    <w:rsid w:val="00640E3C"/>
    <w:rsid w:val="00641229"/>
    <w:rsid w:val="0064146B"/>
    <w:rsid w:val="006424FF"/>
    <w:rsid w:val="006433BE"/>
    <w:rsid w:val="00643F9A"/>
    <w:rsid w:val="00644434"/>
    <w:rsid w:val="00644B0F"/>
    <w:rsid w:val="00644B46"/>
    <w:rsid w:val="00645240"/>
    <w:rsid w:val="00646931"/>
    <w:rsid w:val="00646BA7"/>
    <w:rsid w:val="00646D60"/>
    <w:rsid w:val="0064708D"/>
    <w:rsid w:val="00647202"/>
    <w:rsid w:val="0064768D"/>
    <w:rsid w:val="0065138A"/>
    <w:rsid w:val="00652B07"/>
    <w:rsid w:val="0065447D"/>
    <w:rsid w:val="00656355"/>
    <w:rsid w:val="00660362"/>
    <w:rsid w:val="006620F6"/>
    <w:rsid w:val="0066211E"/>
    <w:rsid w:val="006653BC"/>
    <w:rsid w:val="00666256"/>
    <w:rsid w:val="0066759D"/>
    <w:rsid w:val="00667F80"/>
    <w:rsid w:val="0067015F"/>
    <w:rsid w:val="00672117"/>
    <w:rsid w:val="00672DE0"/>
    <w:rsid w:val="00672F95"/>
    <w:rsid w:val="0067318E"/>
    <w:rsid w:val="00673FC0"/>
    <w:rsid w:val="00674E1E"/>
    <w:rsid w:val="00675E7A"/>
    <w:rsid w:val="006768BF"/>
    <w:rsid w:val="0067766D"/>
    <w:rsid w:val="006807DC"/>
    <w:rsid w:val="00680995"/>
    <w:rsid w:val="0068104C"/>
    <w:rsid w:val="00681279"/>
    <w:rsid w:val="006820B3"/>
    <w:rsid w:val="006820D6"/>
    <w:rsid w:val="0068224B"/>
    <w:rsid w:val="00682D40"/>
    <w:rsid w:val="006866B5"/>
    <w:rsid w:val="00687EB1"/>
    <w:rsid w:val="00687ECD"/>
    <w:rsid w:val="00690137"/>
    <w:rsid w:val="00691335"/>
    <w:rsid w:val="00692D03"/>
    <w:rsid w:val="0069304C"/>
    <w:rsid w:val="00694103"/>
    <w:rsid w:val="0069535C"/>
    <w:rsid w:val="00696771"/>
    <w:rsid w:val="0069692E"/>
    <w:rsid w:val="00697562"/>
    <w:rsid w:val="0069791A"/>
    <w:rsid w:val="006A12AA"/>
    <w:rsid w:val="006A1902"/>
    <w:rsid w:val="006A1F88"/>
    <w:rsid w:val="006A1FE9"/>
    <w:rsid w:val="006A2E9C"/>
    <w:rsid w:val="006A5545"/>
    <w:rsid w:val="006A5CB2"/>
    <w:rsid w:val="006A6784"/>
    <w:rsid w:val="006A7A7E"/>
    <w:rsid w:val="006B0313"/>
    <w:rsid w:val="006B2725"/>
    <w:rsid w:val="006B2B02"/>
    <w:rsid w:val="006B3502"/>
    <w:rsid w:val="006B4A8D"/>
    <w:rsid w:val="006B4C02"/>
    <w:rsid w:val="006B72A6"/>
    <w:rsid w:val="006C10D0"/>
    <w:rsid w:val="006C3811"/>
    <w:rsid w:val="006C5BAE"/>
    <w:rsid w:val="006C5BD9"/>
    <w:rsid w:val="006C698A"/>
    <w:rsid w:val="006D0E03"/>
    <w:rsid w:val="006D1417"/>
    <w:rsid w:val="006D17A0"/>
    <w:rsid w:val="006D2120"/>
    <w:rsid w:val="006D2E16"/>
    <w:rsid w:val="006D3CA6"/>
    <w:rsid w:val="006D4366"/>
    <w:rsid w:val="006D4463"/>
    <w:rsid w:val="006D4762"/>
    <w:rsid w:val="006D4899"/>
    <w:rsid w:val="006D524F"/>
    <w:rsid w:val="006D79C4"/>
    <w:rsid w:val="006E046A"/>
    <w:rsid w:val="006E1A0D"/>
    <w:rsid w:val="006E1A92"/>
    <w:rsid w:val="006E38CF"/>
    <w:rsid w:val="006E3C49"/>
    <w:rsid w:val="006E4016"/>
    <w:rsid w:val="006E44F9"/>
    <w:rsid w:val="006E5026"/>
    <w:rsid w:val="006E5202"/>
    <w:rsid w:val="006E5E11"/>
    <w:rsid w:val="006E68FD"/>
    <w:rsid w:val="006E7FFB"/>
    <w:rsid w:val="006F147C"/>
    <w:rsid w:val="006F1B9A"/>
    <w:rsid w:val="006F1C9F"/>
    <w:rsid w:val="006F1F1A"/>
    <w:rsid w:val="006F1F5B"/>
    <w:rsid w:val="006F21F8"/>
    <w:rsid w:val="006F27B1"/>
    <w:rsid w:val="007006D0"/>
    <w:rsid w:val="007012C8"/>
    <w:rsid w:val="00701D2D"/>
    <w:rsid w:val="007024E3"/>
    <w:rsid w:val="00702DF5"/>
    <w:rsid w:val="00702F99"/>
    <w:rsid w:val="00703C65"/>
    <w:rsid w:val="0070589E"/>
    <w:rsid w:val="00705AF7"/>
    <w:rsid w:val="0070674D"/>
    <w:rsid w:val="00706B64"/>
    <w:rsid w:val="00707D94"/>
    <w:rsid w:val="00710CB9"/>
    <w:rsid w:val="00712C05"/>
    <w:rsid w:val="00712E17"/>
    <w:rsid w:val="0071314E"/>
    <w:rsid w:val="00714679"/>
    <w:rsid w:val="007148EC"/>
    <w:rsid w:val="00714BC6"/>
    <w:rsid w:val="00715C2C"/>
    <w:rsid w:val="00717A58"/>
    <w:rsid w:val="007215F6"/>
    <w:rsid w:val="00723596"/>
    <w:rsid w:val="007258AD"/>
    <w:rsid w:val="0072665E"/>
    <w:rsid w:val="007315FB"/>
    <w:rsid w:val="0073197D"/>
    <w:rsid w:val="00732278"/>
    <w:rsid w:val="00732EE3"/>
    <w:rsid w:val="00733DAC"/>
    <w:rsid w:val="00733E37"/>
    <w:rsid w:val="00734E9C"/>
    <w:rsid w:val="0073510D"/>
    <w:rsid w:val="007362BB"/>
    <w:rsid w:val="0073719F"/>
    <w:rsid w:val="0073772C"/>
    <w:rsid w:val="00737E3F"/>
    <w:rsid w:val="007403F9"/>
    <w:rsid w:val="00741191"/>
    <w:rsid w:val="00741354"/>
    <w:rsid w:val="007423E5"/>
    <w:rsid w:val="00742B8F"/>
    <w:rsid w:val="007439C9"/>
    <w:rsid w:val="00743E91"/>
    <w:rsid w:val="007462C9"/>
    <w:rsid w:val="0075082F"/>
    <w:rsid w:val="007513F0"/>
    <w:rsid w:val="00751C5A"/>
    <w:rsid w:val="0075325B"/>
    <w:rsid w:val="007539DA"/>
    <w:rsid w:val="0075478F"/>
    <w:rsid w:val="00755880"/>
    <w:rsid w:val="00755B1B"/>
    <w:rsid w:val="00756194"/>
    <w:rsid w:val="007577A4"/>
    <w:rsid w:val="007613AA"/>
    <w:rsid w:val="00761947"/>
    <w:rsid w:val="00761D13"/>
    <w:rsid w:val="00762014"/>
    <w:rsid w:val="007620C1"/>
    <w:rsid w:val="00762400"/>
    <w:rsid w:val="00763294"/>
    <w:rsid w:val="0076362A"/>
    <w:rsid w:val="00763B59"/>
    <w:rsid w:val="00763D2B"/>
    <w:rsid w:val="00764740"/>
    <w:rsid w:val="00764DA8"/>
    <w:rsid w:val="00766865"/>
    <w:rsid w:val="0076722D"/>
    <w:rsid w:val="0076776B"/>
    <w:rsid w:val="00767931"/>
    <w:rsid w:val="0076794F"/>
    <w:rsid w:val="0077001A"/>
    <w:rsid w:val="00770360"/>
    <w:rsid w:val="00770C9D"/>
    <w:rsid w:val="00771EBA"/>
    <w:rsid w:val="00772A7A"/>
    <w:rsid w:val="00773694"/>
    <w:rsid w:val="0077393C"/>
    <w:rsid w:val="00774903"/>
    <w:rsid w:val="007776B5"/>
    <w:rsid w:val="00777829"/>
    <w:rsid w:val="00780125"/>
    <w:rsid w:val="0078036A"/>
    <w:rsid w:val="0078058B"/>
    <w:rsid w:val="00780819"/>
    <w:rsid w:val="00780852"/>
    <w:rsid w:val="00782BF1"/>
    <w:rsid w:val="00782C58"/>
    <w:rsid w:val="00783024"/>
    <w:rsid w:val="007830BE"/>
    <w:rsid w:val="00783C93"/>
    <w:rsid w:val="00784476"/>
    <w:rsid w:val="007866AC"/>
    <w:rsid w:val="0078742B"/>
    <w:rsid w:val="007877EB"/>
    <w:rsid w:val="00787C9D"/>
    <w:rsid w:val="00790157"/>
    <w:rsid w:val="007902C2"/>
    <w:rsid w:val="00790613"/>
    <w:rsid w:val="007908C8"/>
    <w:rsid w:val="00791414"/>
    <w:rsid w:val="0079194A"/>
    <w:rsid w:val="007919B8"/>
    <w:rsid w:val="007942FD"/>
    <w:rsid w:val="0079622A"/>
    <w:rsid w:val="0079780C"/>
    <w:rsid w:val="00797F73"/>
    <w:rsid w:val="007A0E1C"/>
    <w:rsid w:val="007A1DAD"/>
    <w:rsid w:val="007A2A68"/>
    <w:rsid w:val="007A2C28"/>
    <w:rsid w:val="007A4778"/>
    <w:rsid w:val="007A4ED7"/>
    <w:rsid w:val="007A6586"/>
    <w:rsid w:val="007A74A0"/>
    <w:rsid w:val="007A76F6"/>
    <w:rsid w:val="007B039B"/>
    <w:rsid w:val="007B37DE"/>
    <w:rsid w:val="007B479A"/>
    <w:rsid w:val="007B4E79"/>
    <w:rsid w:val="007B4F3B"/>
    <w:rsid w:val="007B578C"/>
    <w:rsid w:val="007B60AD"/>
    <w:rsid w:val="007B668D"/>
    <w:rsid w:val="007B7650"/>
    <w:rsid w:val="007C0A85"/>
    <w:rsid w:val="007C0D7C"/>
    <w:rsid w:val="007C11E5"/>
    <w:rsid w:val="007C237B"/>
    <w:rsid w:val="007C3BDA"/>
    <w:rsid w:val="007C3F95"/>
    <w:rsid w:val="007C5943"/>
    <w:rsid w:val="007C616B"/>
    <w:rsid w:val="007C679B"/>
    <w:rsid w:val="007C7749"/>
    <w:rsid w:val="007C77C2"/>
    <w:rsid w:val="007D01BE"/>
    <w:rsid w:val="007D125C"/>
    <w:rsid w:val="007D12B6"/>
    <w:rsid w:val="007D2FBA"/>
    <w:rsid w:val="007D336B"/>
    <w:rsid w:val="007D3466"/>
    <w:rsid w:val="007D4745"/>
    <w:rsid w:val="007D6346"/>
    <w:rsid w:val="007E02EB"/>
    <w:rsid w:val="007E0C8B"/>
    <w:rsid w:val="007E1DE4"/>
    <w:rsid w:val="007E45C2"/>
    <w:rsid w:val="007E4832"/>
    <w:rsid w:val="007E5FD2"/>
    <w:rsid w:val="007F0C2A"/>
    <w:rsid w:val="007F19B7"/>
    <w:rsid w:val="007F2176"/>
    <w:rsid w:val="007F4459"/>
    <w:rsid w:val="007F456C"/>
    <w:rsid w:val="007F4ED3"/>
    <w:rsid w:val="007F50FF"/>
    <w:rsid w:val="00800219"/>
    <w:rsid w:val="00801240"/>
    <w:rsid w:val="00801E91"/>
    <w:rsid w:val="00802414"/>
    <w:rsid w:val="00804558"/>
    <w:rsid w:val="00804E38"/>
    <w:rsid w:val="00806679"/>
    <w:rsid w:val="008071BB"/>
    <w:rsid w:val="008111E9"/>
    <w:rsid w:val="008117DF"/>
    <w:rsid w:val="008118C1"/>
    <w:rsid w:val="0081272F"/>
    <w:rsid w:val="00812748"/>
    <w:rsid w:val="008137AF"/>
    <w:rsid w:val="00814B4D"/>
    <w:rsid w:val="0081541D"/>
    <w:rsid w:val="0082069E"/>
    <w:rsid w:val="0082147F"/>
    <w:rsid w:val="00821E3D"/>
    <w:rsid w:val="00822CBF"/>
    <w:rsid w:val="00823DA5"/>
    <w:rsid w:val="00825420"/>
    <w:rsid w:val="00825D06"/>
    <w:rsid w:val="0082680A"/>
    <w:rsid w:val="00827DE0"/>
    <w:rsid w:val="00830127"/>
    <w:rsid w:val="008301F9"/>
    <w:rsid w:val="00830519"/>
    <w:rsid w:val="00830680"/>
    <w:rsid w:val="00832DF2"/>
    <w:rsid w:val="00833F77"/>
    <w:rsid w:val="008360A2"/>
    <w:rsid w:val="0083648F"/>
    <w:rsid w:val="00836560"/>
    <w:rsid w:val="00837EA6"/>
    <w:rsid w:val="00837ECA"/>
    <w:rsid w:val="008406D8"/>
    <w:rsid w:val="00841BEA"/>
    <w:rsid w:val="00841CFB"/>
    <w:rsid w:val="00842147"/>
    <w:rsid w:val="008429D3"/>
    <w:rsid w:val="00842D3A"/>
    <w:rsid w:val="008441DB"/>
    <w:rsid w:val="00844E6D"/>
    <w:rsid w:val="00845598"/>
    <w:rsid w:val="0084679A"/>
    <w:rsid w:val="00846D79"/>
    <w:rsid w:val="00846F8D"/>
    <w:rsid w:val="0084746B"/>
    <w:rsid w:val="00847DD1"/>
    <w:rsid w:val="008500DB"/>
    <w:rsid w:val="008507F4"/>
    <w:rsid w:val="00850F85"/>
    <w:rsid w:val="0085213F"/>
    <w:rsid w:val="00852C25"/>
    <w:rsid w:val="00853233"/>
    <w:rsid w:val="00853B67"/>
    <w:rsid w:val="00854F8F"/>
    <w:rsid w:val="00857FEE"/>
    <w:rsid w:val="00860181"/>
    <w:rsid w:val="00860372"/>
    <w:rsid w:val="00860B01"/>
    <w:rsid w:val="00860BB2"/>
    <w:rsid w:val="00860F0E"/>
    <w:rsid w:val="008613CA"/>
    <w:rsid w:val="00864C9A"/>
    <w:rsid w:val="00865E8F"/>
    <w:rsid w:val="008667CE"/>
    <w:rsid w:val="00866A62"/>
    <w:rsid w:val="00870AF8"/>
    <w:rsid w:val="008719AF"/>
    <w:rsid w:val="00871B78"/>
    <w:rsid w:val="00873201"/>
    <w:rsid w:val="00873821"/>
    <w:rsid w:val="0087677A"/>
    <w:rsid w:val="00877CB2"/>
    <w:rsid w:val="0088113D"/>
    <w:rsid w:val="00881467"/>
    <w:rsid w:val="0088169E"/>
    <w:rsid w:val="0088203C"/>
    <w:rsid w:val="008825D5"/>
    <w:rsid w:val="008837A7"/>
    <w:rsid w:val="00884716"/>
    <w:rsid w:val="008858ED"/>
    <w:rsid w:val="00885C91"/>
    <w:rsid w:val="00887F32"/>
    <w:rsid w:val="00890682"/>
    <w:rsid w:val="00890952"/>
    <w:rsid w:val="008914C7"/>
    <w:rsid w:val="00892C1B"/>
    <w:rsid w:val="00892F99"/>
    <w:rsid w:val="0089326B"/>
    <w:rsid w:val="00895146"/>
    <w:rsid w:val="008953D0"/>
    <w:rsid w:val="00895EFE"/>
    <w:rsid w:val="00896E0D"/>
    <w:rsid w:val="00897EAC"/>
    <w:rsid w:val="00897FCA"/>
    <w:rsid w:val="008A03BC"/>
    <w:rsid w:val="008A1E0F"/>
    <w:rsid w:val="008A4A16"/>
    <w:rsid w:val="008A4FB9"/>
    <w:rsid w:val="008A64D5"/>
    <w:rsid w:val="008B035B"/>
    <w:rsid w:val="008B0B79"/>
    <w:rsid w:val="008B0D20"/>
    <w:rsid w:val="008B1687"/>
    <w:rsid w:val="008B1A1F"/>
    <w:rsid w:val="008B21AA"/>
    <w:rsid w:val="008B4505"/>
    <w:rsid w:val="008B49D0"/>
    <w:rsid w:val="008B4AAA"/>
    <w:rsid w:val="008B6D2C"/>
    <w:rsid w:val="008B76D2"/>
    <w:rsid w:val="008B7723"/>
    <w:rsid w:val="008B79F7"/>
    <w:rsid w:val="008B7BF9"/>
    <w:rsid w:val="008C08AA"/>
    <w:rsid w:val="008C1603"/>
    <w:rsid w:val="008C3437"/>
    <w:rsid w:val="008C3743"/>
    <w:rsid w:val="008C5149"/>
    <w:rsid w:val="008C55BB"/>
    <w:rsid w:val="008C5CFC"/>
    <w:rsid w:val="008D0EFB"/>
    <w:rsid w:val="008D25C7"/>
    <w:rsid w:val="008D2991"/>
    <w:rsid w:val="008D2D01"/>
    <w:rsid w:val="008D3FDE"/>
    <w:rsid w:val="008D43E8"/>
    <w:rsid w:val="008D58B3"/>
    <w:rsid w:val="008D5D3E"/>
    <w:rsid w:val="008E0636"/>
    <w:rsid w:val="008E0671"/>
    <w:rsid w:val="008E1C02"/>
    <w:rsid w:val="008E1EF0"/>
    <w:rsid w:val="008E4C5D"/>
    <w:rsid w:val="008E60CB"/>
    <w:rsid w:val="008E6462"/>
    <w:rsid w:val="008E6C86"/>
    <w:rsid w:val="008E6E58"/>
    <w:rsid w:val="008E7222"/>
    <w:rsid w:val="008F074D"/>
    <w:rsid w:val="008F1612"/>
    <w:rsid w:val="008F17E0"/>
    <w:rsid w:val="008F23E3"/>
    <w:rsid w:val="008F2FA6"/>
    <w:rsid w:val="008F43AF"/>
    <w:rsid w:val="008F4BF2"/>
    <w:rsid w:val="008F5B92"/>
    <w:rsid w:val="008F614F"/>
    <w:rsid w:val="008F746D"/>
    <w:rsid w:val="008F7899"/>
    <w:rsid w:val="008F78BB"/>
    <w:rsid w:val="0090075D"/>
    <w:rsid w:val="00901362"/>
    <w:rsid w:val="00901596"/>
    <w:rsid w:val="00902EA2"/>
    <w:rsid w:val="00903FCC"/>
    <w:rsid w:val="00904018"/>
    <w:rsid w:val="0090465A"/>
    <w:rsid w:val="0090686F"/>
    <w:rsid w:val="00907144"/>
    <w:rsid w:val="00910917"/>
    <w:rsid w:val="00910CD1"/>
    <w:rsid w:val="009117F3"/>
    <w:rsid w:val="0091228F"/>
    <w:rsid w:val="00912671"/>
    <w:rsid w:val="009133EA"/>
    <w:rsid w:val="009135B5"/>
    <w:rsid w:val="00914D5E"/>
    <w:rsid w:val="00915333"/>
    <w:rsid w:val="009169B3"/>
    <w:rsid w:val="0091730D"/>
    <w:rsid w:val="009203C6"/>
    <w:rsid w:val="00920B33"/>
    <w:rsid w:val="00920B92"/>
    <w:rsid w:val="00921289"/>
    <w:rsid w:val="00921884"/>
    <w:rsid w:val="00921E03"/>
    <w:rsid w:val="009234A2"/>
    <w:rsid w:val="00923C6A"/>
    <w:rsid w:val="00923ED7"/>
    <w:rsid w:val="0092445C"/>
    <w:rsid w:val="009248DB"/>
    <w:rsid w:val="00925D6B"/>
    <w:rsid w:val="00926310"/>
    <w:rsid w:val="009264D2"/>
    <w:rsid w:val="00926515"/>
    <w:rsid w:val="009266AC"/>
    <w:rsid w:val="00930A29"/>
    <w:rsid w:val="009311D0"/>
    <w:rsid w:val="00931EA9"/>
    <w:rsid w:val="00933AF1"/>
    <w:rsid w:val="0093534C"/>
    <w:rsid w:val="00935540"/>
    <w:rsid w:val="00935689"/>
    <w:rsid w:val="00936061"/>
    <w:rsid w:val="00936385"/>
    <w:rsid w:val="00937850"/>
    <w:rsid w:val="00937A89"/>
    <w:rsid w:val="00937BC1"/>
    <w:rsid w:val="00940C20"/>
    <w:rsid w:val="009416E7"/>
    <w:rsid w:val="00941C86"/>
    <w:rsid w:val="00941DA9"/>
    <w:rsid w:val="009438B5"/>
    <w:rsid w:val="0094448A"/>
    <w:rsid w:val="0094494A"/>
    <w:rsid w:val="00944B48"/>
    <w:rsid w:val="00944E23"/>
    <w:rsid w:val="00946D1C"/>
    <w:rsid w:val="00947010"/>
    <w:rsid w:val="009472CF"/>
    <w:rsid w:val="009505B9"/>
    <w:rsid w:val="00951F8F"/>
    <w:rsid w:val="00953A4E"/>
    <w:rsid w:val="00955709"/>
    <w:rsid w:val="0095721C"/>
    <w:rsid w:val="009578E3"/>
    <w:rsid w:val="00962071"/>
    <w:rsid w:val="009631B1"/>
    <w:rsid w:val="009639D4"/>
    <w:rsid w:val="00965A02"/>
    <w:rsid w:val="00965AFC"/>
    <w:rsid w:val="009674FF"/>
    <w:rsid w:val="00971D0C"/>
    <w:rsid w:val="0097338A"/>
    <w:rsid w:val="00973D1C"/>
    <w:rsid w:val="00974B45"/>
    <w:rsid w:val="00974DA6"/>
    <w:rsid w:val="00974F56"/>
    <w:rsid w:val="00975854"/>
    <w:rsid w:val="0097619F"/>
    <w:rsid w:val="009779D9"/>
    <w:rsid w:val="00980A77"/>
    <w:rsid w:val="009851E5"/>
    <w:rsid w:val="00985E0B"/>
    <w:rsid w:val="00985EE5"/>
    <w:rsid w:val="00987CC2"/>
    <w:rsid w:val="0099065A"/>
    <w:rsid w:val="00991C27"/>
    <w:rsid w:val="00991EAD"/>
    <w:rsid w:val="00991F34"/>
    <w:rsid w:val="009929F9"/>
    <w:rsid w:val="00994CBB"/>
    <w:rsid w:val="00996827"/>
    <w:rsid w:val="009970B1"/>
    <w:rsid w:val="009A148F"/>
    <w:rsid w:val="009A1601"/>
    <w:rsid w:val="009A2521"/>
    <w:rsid w:val="009A2F7C"/>
    <w:rsid w:val="009A3A8D"/>
    <w:rsid w:val="009A6B01"/>
    <w:rsid w:val="009A7C21"/>
    <w:rsid w:val="009B0AC4"/>
    <w:rsid w:val="009B0DB2"/>
    <w:rsid w:val="009B2AA5"/>
    <w:rsid w:val="009B3348"/>
    <w:rsid w:val="009B4604"/>
    <w:rsid w:val="009B50EA"/>
    <w:rsid w:val="009B5A28"/>
    <w:rsid w:val="009B705F"/>
    <w:rsid w:val="009B7288"/>
    <w:rsid w:val="009B7AF3"/>
    <w:rsid w:val="009B7B4F"/>
    <w:rsid w:val="009C1083"/>
    <w:rsid w:val="009C1581"/>
    <w:rsid w:val="009C1890"/>
    <w:rsid w:val="009C24CA"/>
    <w:rsid w:val="009C375B"/>
    <w:rsid w:val="009C4723"/>
    <w:rsid w:val="009C6D65"/>
    <w:rsid w:val="009D0766"/>
    <w:rsid w:val="009D1F14"/>
    <w:rsid w:val="009D273C"/>
    <w:rsid w:val="009D2C13"/>
    <w:rsid w:val="009D310C"/>
    <w:rsid w:val="009D3455"/>
    <w:rsid w:val="009D45A1"/>
    <w:rsid w:val="009D4C26"/>
    <w:rsid w:val="009D52E1"/>
    <w:rsid w:val="009D5D6C"/>
    <w:rsid w:val="009D663C"/>
    <w:rsid w:val="009E0E29"/>
    <w:rsid w:val="009E110A"/>
    <w:rsid w:val="009E1146"/>
    <w:rsid w:val="009E2D3D"/>
    <w:rsid w:val="009E2DE9"/>
    <w:rsid w:val="009E4943"/>
    <w:rsid w:val="009E4C5F"/>
    <w:rsid w:val="009E4EC8"/>
    <w:rsid w:val="009E5567"/>
    <w:rsid w:val="009E78E3"/>
    <w:rsid w:val="009E792D"/>
    <w:rsid w:val="009F450F"/>
    <w:rsid w:val="009F4E6D"/>
    <w:rsid w:val="009F5D0A"/>
    <w:rsid w:val="009F68AD"/>
    <w:rsid w:val="00A008A8"/>
    <w:rsid w:val="00A00C52"/>
    <w:rsid w:val="00A015F3"/>
    <w:rsid w:val="00A01B68"/>
    <w:rsid w:val="00A01F92"/>
    <w:rsid w:val="00A02F96"/>
    <w:rsid w:val="00A042E0"/>
    <w:rsid w:val="00A044F9"/>
    <w:rsid w:val="00A04564"/>
    <w:rsid w:val="00A072EF"/>
    <w:rsid w:val="00A11B53"/>
    <w:rsid w:val="00A11CC6"/>
    <w:rsid w:val="00A11EC2"/>
    <w:rsid w:val="00A11FA5"/>
    <w:rsid w:val="00A12577"/>
    <w:rsid w:val="00A13DA1"/>
    <w:rsid w:val="00A14DEB"/>
    <w:rsid w:val="00A15187"/>
    <w:rsid w:val="00A151D0"/>
    <w:rsid w:val="00A17A61"/>
    <w:rsid w:val="00A208A4"/>
    <w:rsid w:val="00A230FC"/>
    <w:rsid w:val="00A23242"/>
    <w:rsid w:val="00A23960"/>
    <w:rsid w:val="00A23F38"/>
    <w:rsid w:val="00A2479A"/>
    <w:rsid w:val="00A266FF"/>
    <w:rsid w:val="00A27E75"/>
    <w:rsid w:val="00A30994"/>
    <w:rsid w:val="00A311DD"/>
    <w:rsid w:val="00A338A2"/>
    <w:rsid w:val="00A34057"/>
    <w:rsid w:val="00A34706"/>
    <w:rsid w:val="00A34E34"/>
    <w:rsid w:val="00A3556C"/>
    <w:rsid w:val="00A35EE5"/>
    <w:rsid w:val="00A36826"/>
    <w:rsid w:val="00A36BED"/>
    <w:rsid w:val="00A378D4"/>
    <w:rsid w:val="00A37C05"/>
    <w:rsid w:val="00A4087E"/>
    <w:rsid w:val="00A40AA8"/>
    <w:rsid w:val="00A40AE3"/>
    <w:rsid w:val="00A420DE"/>
    <w:rsid w:val="00A43C85"/>
    <w:rsid w:val="00A442D7"/>
    <w:rsid w:val="00A46A23"/>
    <w:rsid w:val="00A47F79"/>
    <w:rsid w:val="00A50156"/>
    <w:rsid w:val="00A502F4"/>
    <w:rsid w:val="00A50410"/>
    <w:rsid w:val="00A506CA"/>
    <w:rsid w:val="00A51B29"/>
    <w:rsid w:val="00A51E9B"/>
    <w:rsid w:val="00A5232C"/>
    <w:rsid w:val="00A530EC"/>
    <w:rsid w:val="00A53B75"/>
    <w:rsid w:val="00A53FEA"/>
    <w:rsid w:val="00A5469F"/>
    <w:rsid w:val="00A54F0F"/>
    <w:rsid w:val="00A55FED"/>
    <w:rsid w:val="00A565EE"/>
    <w:rsid w:val="00A57613"/>
    <w:rsid w:val="00A57BF2"/>
    <w:rsid w:val="00A60620"/>
    <w:rsid w:val="00A60A23"/>
    <w:rsid w:val="00A61DC8"/>
    <w:rsid w:val="00A63164"/>
    <w:rsid w:val="00A6506D"/>
    <w:rsid w:val="00A656B2"/>
    <w:rsid w:val="00A66569"/>
    <w:rsid w:val="00A66B66"/>
    <w:rsid w:val="00A67B9A"/>
    <w:rsid w:val="00A70565"/>
    <w:rsid w:val="00A707D0"/>
    <w:rsid w:val="00A7092A"/>
    <w:rsid w:val="00A7093F"/>
    <w:rsid w:val="00A70CE1"/>
    <w:rsid w:val="00A70FD3"/>
    <w:rsid w:val="00A71F2A"/>
    <w:rsid w:val="00A72308"/>
    <w:rsid w:val="00A723DC"/>
    <w:rsid w:val="00A72DA3"/>
    <w:rsid w:val="00A74C28"/>
    <w:rsid w:val="00A755A4"/>
    <w:rsid w:val="00A7614C"/>
    <w:rsid w:val="00A767F0"/>
    <w:rsid w:val="00A76C74"/>
    <w:rsid w:val="00A77B10"/>
    <w:rsid w:val="00A77FE1"/>
    <w:rsid w:val="00A800F7"/>
    <w:rsid w:val="00A805AA"/>
    <w:rsid w:val="00A80669"/>
    <w:rsid w:val="00A809FC"/>
    <w:rsid w:val="00A80B68"/>
    <w:rsid w:val="00A80E2F"/>
    <w:rsid w:val="00A83198"/>
    <w:rsid w:val="00A83F11"/>
    <w:rsid w:val="00A8545D"/>
    <w:rsid w:val="00A85BB2"/>
    <w:rsid w:val="00A869E3"/>
    <w:rsid w:val="00A9151A"/>
    <w:rsid w:val="00A91D05"/>
    <w:rsid w:val="00A91D6B"/>
    <w:rsid w:val="00A92635"/>
    <w:rsid w:val="00A92870"/>
    <w:rsid w:val="00A92C95"/>
    <w:rsid w:val="00A93250"/>
    <w:rsid w:val="00A937F6"/>
    <w:rsid w:val="00A95143"/>
    <w:rsid w:val="00A968CD"/>
    <w:rsid w:val="00AA0859"/>
    <w:rsid w:val="00AA13D9"/>
    <w:rsid w:val="00AA1CE9"/>
    <w:rsid w:val="00AA2D75"/>
    <w:rsid w:val="00AA3357"/>
    <w:rsid w:val="00AA46FD"/>
    <w:rsid w:val="00AA5DA1"/>
    <w:rsid w:val="00AA5DC4"/>
    <w:rsid w:val="00AA6F42"/>
    <w:rsid w:val="00AA7176"/>
    <w:rsid w:val="00AA73B6"/>
    <w:rsid w:val="00AB0ADA"/>
    <w:rsid w:val="00AB3608"/>
    <w:rsid w:val="00AB45F3"/>
    <w:rsid w:val="00AB51F4"/>
    <w:rsid w:val="00AB6894"/>
    <w:rsid w:val="00AB6A8C"/>
    <w:rsid w:val="00AB75FD"/>
    <w:rsid w:val="00AC00BD"/>
    <w:rsid w:val="00AC0176"/>
    <w:rsid w:val="00AC0259"/>
    <w:rsid w:val="00AC2150"/>
    <w:rsid w:val="00AC3EC4"/>
    <w:rsid w:val="00AC4271"/>
    <w:rsid w:val="00AC44A8"/>
    <w:rsid w:val="00AC5057"/>
    <w:rsid w:val="00AC5FAD"/>
    <w:rsid w:val="00AC7F7D"/>
    <w:rsid w:val="00AD21FD"/>
    <w:rsid w:val="00AD22CF"/>
    <w:rsid w:val="00AD230F"/>
    <w:rsid w:val="00AD27AE"/>
    <w:rsid w:val="00AD2CF5"/>
    <w:rsid w:val="00AD35ED"/>
    <w:rsid w:val="00AD3984"/>
    <w:rsid w:val="00AD56D6"/>
    <w:rsid w:val="00AD6A30"/>
    <w:rsid w:val="00AD75D1"/>
    <w:rsid w:val="00AD78E1"/>
    <w:rsid w:val="00AD7F9A"/>
    <w:rsid w:val="00AE0598"/>
    <w:rsid w:val="00AE26C3"/>
    <w:rsid w:val="00AE27D4"/>
    <w:rsid w:val="00AE31C9"/>
    <w:rsid w:val="00AE3390"/>
    <w:rsid w:val="00AE4419"/>
    <w:rsid w:val="00AE4859"/>
    <w:rsid w:val="00AE4F25"/>
    <w:rsid w:val="00AE6216"/>
    <w:rsid w:val="00AE65BA"/>
    <w:rsid w:val="00AE6AEB"/>
    <w:rsid w:val="00AE7230"/>
    <w:rsid w:val="00AF0B11"/>
    <w:rsid w:val="00AF16FE"/>
    <w:rsid w:val="00AF1873"/>
    <w:rsid w:val="00AF18BF"/>
    <w:rsid w:val="00AF2C8D"/>
    <w:rsid w:val="00AF3812"/>
    <w:rsid w:val="00AF47B1"/>
    <w:rsid w:val="00AF64C4"/>
    <w:rsid w:val="00AF6514"/>
    <w:rsid w:val="00AF7A95"/>
    <w:rsid w:val="00AF7E6F"/>
    <w:rsid w:val="00B00D18"/>
    <w:rsid w:val="00B028C8"/>
    <w:rsid w:val="00B02ACA"/>
    <w:rsid w:val="00B03762"/>
    <w:rsid w:val="00B053B7"/>
    <w:rsid w:val="00B05C59"/>
    <w:rsid w:val="00B079E5"/>
    <w:rsid w:val="00B07A5E"/>
    <w:rsid w:val="00B118BE"/>
    <w:rsid w:val="00B11D76"/>
    <w:rsid w:val="00B12786"/>
    <w:rsid w:val="00B12E3B"/>
    <w:rsid w:val="00B12F2E"/>
    <w:rsid w:val="00B13463"/>
    <w:rsid w:val="00B13E53"/>
    <w:rsid w:val="00B15375"/>
    <w:rsid w:val="00B163F1"/>
    <w:rsid w:val="00B1707F"/>
    <w:rsid w:val="00B170E0"/>
    <w:rsid w:val="00B170EE"/>
    <w:rsid w:val="00B203EE"/>
    <w:rsid w:val="00B2083F"/>
    <w:rsid w:val="00B21DFA"/>
    <w:rsid w:val="00B2207A"/>
    <w:rsid w:val="00B2332E"/>
    <w:rsid w:val="00B24330"/>
    <w:rsid w:val="00B24C60"/>
    <w:rsid w:val="00B253EC"/>
    <w:rsid w:val="00B2551E"/>
    <w:rsid w:val="00B3033C"/>
    <w:rsid w:val="00B31764"/>
    <w:rsid w:val="00B31C12"/>
    <w:rsid w:val="00B331A2"/>
    <w:rsid w:val="00B335EF"/>
    <w:rsid w:val="00B3364B"/>
    <w:rsid w:val="00B35C03"/>
    <w:rsid w:val="00B35DE9"/>
    <w:rsid w:val="00B37B27"/>
    <w:rsid w:val="00B37E0D"/>
    <w:rsid w:val="00B40B34"/>
    <w:rsid w:val="00B40E8C"/>
    <w:rsid w:val="00B42D2A"/>
    <w:rsid w:val="00B44111"/>
    <w:rsid w:val="00B442EC"/>
    <w:rsid w:val="00B471EA"/>
    <w:rsid w:val="00B47CCC"/>
    <w:rsid w:val="00B47D95"/>
    <w:rsid w:val="00B5095C"/>
    <w:rsid w:val="00B52654"/>
    <w:rsid w:val="00B5396D"/>
    <w:rsid w:val="00B53B7E"/>
    <w:rsid w:val="00B54B2F"/>
    <w:rsid w:val="00B54EDA"/>
    <w:rsid w:val="00B56182"/>
    <w:rsid w:val="00B56A37"/>
    <w:rsid w:val="00B57902"/>
    <w:rsid w:val="00B609A2"/>
    <w:rsid w:val="00B60E0D"/>
    <w:rsid w:val="00B6261C"/>
    <w:rsid w:val="00B63DC6"/>
    <w:rsid w:val="00B63F4A"/>
    <w:rsid w:val="00B641D2"/>
    <w:rsid w:val="00B65383"/>
    <w:rsid w:val="00B6664F"/>
    <w:rsid w:val="00B668D3"/>
    <w:rsid w:val="00B66DA1"/>
    <w:rsid w:val="00B66DB1"/>
    <w:rsid w:val="00B677DC"/>
    <w:rsid w:val="00B6797E"/>
    <w:rsid w:val="00B7053B"/>
    <w:rsid w:val="00B70872"/>
    <w:rsid w:val="00B710AC"/>
    <w:rsid w:val="00B732D1"/>
    <w:rsid w:val="00B7396B"/>
    <w:rsid w:val="00B7566E"/>
    <w:rsid w:val="00B756C9"/>
    <w:rsid w:val="00B76433"/>
    <w:rsid w:val="00B77693"/>
    <w:rsid w:val="00B809C6"/>
    <w:rsid w:val="00B81806"/>
    <w:rsid w:val="00B81B86"/>
    <w:rsid w:val="00B838F2"/>
    <w:rsid w:val="00B83F54"/>
    <w:rsid w:val="00B84178"/>
    <w:rsid w:val="00B8422F"/>
    <w:rsid w:val="00B859E2"/>
    <w:rsid w:val="00B8676F"/>
    <w:rsid w:val="00B867F0"/>
    <w:rsid w:val="00B87178"/>
    <w:rsid w:val="00B87B79"/>
    <w:rsid w:val="00B91587"/>
    <w:rsid w:val="00B93284"/>
    <w:rsid w:val="00B938AF"/>
    <w:rsid w:val="00B93ED9"/>
    <w:rsid w:val="00B943B4"/>
    <w:rsid w:val="00B946B5"/>
    <w:rsid w:val="00BA086B"/>
    <w:rsid w:val="00BA1B60"/>
    <w:rsid w:val="00BA3109"/>
    <w:rsid w:val="00BA3133"/>
    <w:rsid w:val="00BA4455"/>
    <w:rsid w:val="00BA44BA"/>
    <w:rsid w:val="00BA4512"/>
    <w:rsid w:val="00BA5643"/>
    <w:rsid w:val="00BA5A94"/>
    <w:rsid w:val="00BA60BD"/>
    <w:rsid w:val="00BA6B5B"/>
    <w:rsid w:val="00BA755A"/>
    <w:rsid w:val="00BA7E8C"/>
    <w:rsid w:val="00BA7ED3"/>
    <w:rsid w:val="00BB1A2F"/>
    <w:rsid w:val="00BB1AB1"/>
    <w:rsid w:val="00BB2302"/>
    <w:rsid w:val="00BB4B58"/>
    <w:rsid w:val="00BB5466"/>
    <w:rsid w:val="00BB6485"/>
    <w:rsid w:val="00BB711B"/>
    <w:rsid w:val="00BB79E2"/>
    <w:rsid w:val="00BB7C00"/>
    <w:rsid w:val="00BC11CD"/>
    <w:rsid w:val="00BC1291"/>
    <w:rsid w:val="00BC1A0A"/>
    <w:rsid w:val="00BC2F0C"/>
    <w:rsid w:val="00BC5787"/>
    <w:rsid w:val="00BD4C04"/>
    <w:rsid w:val="00BD584B"/>
    <w:rsid w:val="00BE1123"/>
    <w:rsid w:val="00BE1818"/>
    <w:rsid w:val="00BE19D5"/>
    <w:rsid w:val="00BE1A7A"/>
    <w:rsid w:val="00BE1CAC"/>
    <w:rsid w:val="00BE2E9F"/>
    <w:rsid w:val="00BE4E13"/>
    <w:rsid w:val="00BE66AA"/>
    <w:rsid w:val="00BE72AC"/>
    <w:rsid w:val="00BE7E64"/>
    <w:rsid w:val="00BF0C17"/>
    <w:rsid w:val="00BF10C4"/>
    <w:rsid w:val="00BF11EB"/>
    <w:rsid w:val="00BF16A8"/>
    <w:rsid w:val="00BF5F2D"/>
    <w:rsid w:val="00BF6D32"/>
    <w:rsid w:val="00BF7249"/>
    <w:rsid w:val="00BF7A11"/>
    <w:rsid w:val="00C025EF"/>
    <w:rsid w:val="00C05874"/>
    <w:rsid w:val="00C060D5"/>
    <w:rsid w:val="00C06BEB"/>
    <w:rsid w:val="00C06ECE"/>
    <w:rsid w:val="00C07156"/>
    <w:rsid w:val="00C071F6"/>
    <w:rsid w:val="00C07775"/>
    <w:rsid w:val="00C10912"/>
    <w:rsid w:val="00C11538"/>
    <w:rsid w:val="00C12935"/>
    <w:rsid w:val="00C1348B"/>
    <w:rsid w:val="00C14083"/>
    <w:rsid w:val="00C14765"/>
    <w:rsid w:val="00C14987"/>
    <w:rsid w:val="00C16DA6"/>
    <w:rsid w:val="00C1755D"/>
    <w:rsid w:val="00C217A8"/>
    <w:rsid w:val="00C21D32"/>
    <w:rsid w:val="00C24DFB"/>
    <w:rsid w:val="00C25001"/>
    <w:rsid w:val="00C2505E"/>
    <w:rsid w:val="00C25130"/>
    <w:rsid w:val="00C25550"/>
    <w:rsid w:val="00C261B9"/>
    <w:rsid w:val="00C26751"/>
    <w:rsid w:val="00C26937"/>
    <w:rsid w:val="00C2754D"/>
    <w:rsid w:val="00C33861"/>
    <w:rsid w:val="00C34C27"/>
    <w:rsid w:val="00C34DA6"/>
    <w:rsid w:val="00C3524B"/>
    <w:rsid w:val="00C352C8"/>
    <w:rsid w:val="00C35659"/>
    <w:rsid w:val="00C375BA"/>
    <w:rsid w:val="00C3767F"/>
    <w:rsid w:val="00C37AB9"/>
    <w:rsid w:val="00C40D0E"/>
    <w:rsid w:val="00C41705"/>
    <w:rsid w:val="00C4225E"/>
    <w:rsid w:val="00C4321C"/>
    <w:rsid w:val="00C4560F"/>
    <w:rsid w:val="00C458A1"/>
    <w:rsid w:val="00C45B15"/>
    <w:rsid w:val="00C45FF4"/>
    <w:rsid w:val="00C46202"/>
    <w:rsid w:val="00C46DC5"/>
    <w:rsid w:val="00C47D8F"/>
    <w:rsid w:val="00C500D7"/>
    <w:rsid w:val="00C50D05"/>
    <w:rsid w:val="00C50F28"/>
    <w:rsid w:val="00C5157C"/>
    <w:rsid w:val="00C515AD"/>
    <w:rsid w:val="00C519D4"/>
    <w:rsid w:val="00C5261C"/>
    <w:rsid w:val="00C52688"/>
    <w:rsid w:val="00C52B97"/>
    <w:rsid w:val="00C52E58"/>
    <w:rsid w:val="00C53845"/>
    <w:rsid w:val="00C54A2A"/>
    <w:rsid w:val="00C54D10"/>
    <w:rsid w:val="00C5584B"/>
    <w:rsid w:val="00C55B61"/>
    <w:rsid w:val="00C55F8E"/>
    <w:rsid w:val="00C56640"/>
    <w:rsid w:val="00C56828"/>
    <w:rsid w:val="00C57343"/>
    <w:rsid w:val="00C5781F"/>
    <w:rsid w:val="00C57D9E"/>
    <w:rsid w:val="00C62ED1"/>
    <w:rsid w:val="00C6363A"/>
    <w:rsid w:val="00C64601"/>
    <w:rsid w:val="00C6487F"/>
    <w:rsid w:val="00C64BD9"/>
    <w:rsid w:val="00C65BAF"/>
    <w:rsid w:val="00C66DBD"/>
    <w:rsid w:val="00C7014E"/>
    <w:rsid w:val="00C718B0"/>
    <w:rsid w:val="00C71D03"/>
    <w:rsid w:val="00C72B74"/>
    <w:rsid w:val="00C72DEC"/>
    <w:rsid w:val="00C731DE"/>
    <w:rsid w:val="00C73FC0"/>
    <w:rsid w:val="00C7500C"/>
    <w:rsid w:val="00C7516C"/>
    <w:rsid w:val="00C75E2D"/>
    <w:rsid w:val="00C76D0C"/>
    <w:rsid w:val="00C771CE"/>
    <w:rsid w:val="00C7744C"/>
    <w:rsid w:val="00C77A14"/>
    <w:rsid w:val="00C77F72"/>
    <w:rsid w:val="00C80876"/>
    <w:rsid w:val="00C82189"/>
    <w:rsid w:val="00C821CD"/>
    <w:rsid w:val="00C85188"/>
    <w:rsid w:val="00C86478"/>
    <w:rsid w:val="00C87D78"/>
    <w:rsid w:val="00C91491"/>
    <w:rsid w:val="00C91E5E"/>
    <w:rsid w:val="00C92E29"/>
    <w:rsid w:val="00C939C8"/>
    <w:rsid w:val="00C944DF"/>
    <w:rsid w:val="00C96505"/>
    <w:rsid w:val="00C9772C"/>
    <w:rsid w:val="00C97A37"/>
    <w:rsid w:val="00C97A3D"/>
    <w:rsid w:val="00CA00D7"/>
    <w:rsid w:val="00CA089F"/>
    <w:rsid w:val="00CA0A21"/>
    <w:rsid w:val="00CA1518"/>
    <w:rsid w:val="00CA15A8"/>
    <w:rsid w:val="00CA2BBE"/>
    <w:rsid w:val="00CA4D71"/>
    <w:rsid w:val="00CA4F71"/>
    <w:rsid w:val="00CA5074"/>
    <w:rsid w:val="00CA53F0"/>
    <w:rsid w:val="00CA5D21"/>
    <w:rsid w:val="00CA6537"/>
    <w:rsid w:val="00CA6A25"/>
    <w:rsid w:val="00CB10A9"/>
    <w:rsid w:val="00CB18D5"/>
    <w:rsid w:val="00CB21A4"/>
    <w:rsid w:val="00CB311B"/>
    <w:rsid w:val="00CB555D"/>
    <w:rsid w:val="00CB64BB"/>
    <w:rsid w:val="00CB741B"/>
    <w:rsid w:val="00CB78FC"/>
    <w:rsid w:val="00CB7FF3"/>
    <w:rsid w:val="00CC0378"/>
    <w:rsid w:val="00CC15CA"/>
    <w:rsid w:val="00CC2369"/>
    <w:rsid w:val="00CC3E56"/>
    <w:rsid w:val="00CC5A81"/>
    <w:rsid w:val="00CC5B4A"/>
    <w:rsid w:val="00CC5DA0"/>
    <w:rsid w:val="00CC5FDB"/>
    <w:rsid w:val="00CC6034"/>
    <w:rsid w:val="00CC642D"/>
    <w:rsid w:val="00CC712E"/>
    <w:rsid w:val="00CC71FC"/>
    <w:rsid w:val="00CD1048"/>
    <w:rsid w:val="00CD5129"/>
    <w:rsid w:val="00CD5285"/>
    <w:rsid w:val="00CD57B4"/>
    <w:rsid w:val="00CD5B72"/>
    <w:rsid w:val="00CD5BC4"/>
    <w:rsid w:val="00CD6430"/>
    <w:rsid w:val="00CD7106"/>
    <w:rsid w:val="00CD7F6E"/>
    <w:rsid w:val="00CE01F9"/>
    <w:rsid w:val="00CE0B45"/>
    <w:rsid w:val="00CE1865"/>
    <w:rsid w:val="00CE1B93"/>
    <w:rsid w:val="00CE1F3D"/>
    <w:rsid w:val="00CE26FE"/>
    <w:rsid w:val="00CE2DDB"/>
    <w:rsid w:val="00CE4A63"/>
    <w:rsid w:val="00CE5BDF"/>
    <w:rsid w:val="00CE5E81"/>
    <w:rsid w:val="00CF22D5"/>
    <w:rsid w:val="00CF3621"/>
    <w:rsid w:val="00CF46F2"/>
    <w:rsid w:val="00CF4790"/>
    <w:rsid w:val="00CF4A10"/>
    <w:rsid w:val="00CF4D83"/>
    <w:rsid w:val="00CF4E68"/>
    <w:rsid w:val="00CF6FA3"/>
    <w:rsid w:val="00D0250E"/>
    <w:rsid w:val="00D02694"/>
    <w:rsid w:val="00D02730"/>
    <w:rsid w:val="00D034B7"/>
    <w:rsid w:val="00D03B5F"/>
    <w:rsid w:val="00D044F7"/>
    <w:rsid w:val="00D04A63"/>
    <w:rsid w:val="00D05C0E"/>
    <w:rsid w:val="00D05C44"/>
    <w:rsid w:val="00D11BA1"/>
    <w:rsid w:val="00D12631"/>
    <w:rsid w:val="00D12F64"/>
    <w:rsid w:val="00D137EC"/>
    <w:rsid w:val="00D15020"/>
    <w:rsid w:val="00D15357"/>
    <w:rsid w:val="00D15AA4"/>
    <w:rsid w:val="00D17FFE"/>
    <w:rsid w:val="00D2141B"/>
    <w:rsid w:val="00D22E3A"/>
    <w:rsid w:val="00D231B8"/>
    <w:rsid w:val="00D23927"/>
    <w:rsid w:val="00D23D4D"/>
    <w:rsid w:val="00D244C1"/>
    <w:rsid w:val="00D24645"/>
    <w:rsid w:val="00D24F10"/>
    <w:rsid w:val="00D25053"/>
    <w:rsid w:val="00D2540C"/>
    <w:rsid w:val="00D25621"/>
    <w:rsid w:val="00D25ED9"/>
    <w:rsid w:val="00D268E7"/>
    <w:rsid w:val="00D271D3"/>
    <w:rsid w:val="00D3094F"/>
    <w:rsid w:val="00D3121F"/>
    <w:rsid w:val="00D313F3"/>
    <w:rsid w:val="00D31D2A"/>
    <w:rsid w:val="00D338C6"/>
    <w:rsid w:val="00D33EDB"/>
    <w:rsid w:val="00D33F73"/>
    <w:rsid w:val="00D342C3"/>
    <w:rsid w:val="00D35159"/>
    <w:rsid w:val="00D35814"/>
    <w:rsid w:val="00D358DA"/>
    <w:rsid w:val="00D35982"/>
    <w:rsid w:val="00D35B7B"/>
    <w:rsid w:val="00D35F39"/>
    <w:rsid w:val="00D3727E"/>
    <w:rsid w:val="00D374EB"/>
    <w:rsid w:val="00D37BA6"/>
    <w:rsid w:val="00D40CA2"/>
    <w:rsid w:val="00D417C6"/>
    <w:rsid w:val="00D41D5C"/>
    <w:rsid w:val="00D422E5"/>
    <w:rsid w:val="00D423E2"/>
    <w:rsid w:val="00D43BE8"/>
    <w:rsid w:val="00D44A70"/>
    <w:rsid w:val="00D44CB1"/>
    <w:rsid w:val="00D44FAA"/>
    <w:rsid w:val="00D45126"/>
    <w:rsid w:val="00D4515D"/>
    <w:rsid w:val="00D46201"/>
    <w:rsid w:val="00D46F41"/>
    <w:rsid w:val="00D47679"/>
    <w:rsid w:val="00D47D7F"/>
    <w:rsid w:val="00D50538"/>
    <w:rsid w:val="00D505BD"/>
    <w:rsid w:val="00D50FA0"/>
    <w:rsid w:val="00D515A5"/>
    <w:rsid w:val="00D517FE"/>
    <w:rsid w:val="00D52117"/>
    <w:rsid w:val="00D547F2"/>
    <w:rsid w:val="00D54EE9"/>
    <w:rsid w:val="00D551D1"/>
    <w:rsid w:val="00D561A0"/>
    <w:rsid w:val="00D61857"/>
    <w:rsid w:val="00D61F80"/>
    <w:rsid w:val="00D62D3D"/>
    <w:rsid w:val="00D634AD"/>
    <w:rsid w:val="00D63C1A"/>
    <w:rsid w:val="00D64198"/>
    <w:rsid w:val="00D64F32"/>
    <w:rsid w:val="00D6555E"/>
    <w:rsid w:val="00D659A6"/>
    <w:rsid w:val="00D65B46"/>
    <w:rsid w:val="00D663CA"/>
    <w:rsid w:val="00D66C09"/>
    <w:rsid w:val="00D6763E"/>
    <w:rsid w:val="00D7002A"/>
    <w:rsid w:val="00D7164B"/>
    <w:rsid w:val="00D71E83"/>
    <w:rsid w:val="00D7272C"/>
    <w:rsid w:val="00D72880"/>
    <w:rsid w:val="00D72DFB"/>
    <w:rsid w:val="00D74045"/>
    <w:rsid w:val="00D7436A"/>
    <w:rsid w:val="00D75574"/>
    <w:rsid w:val="00D7692E"/>
    <w:rsid w:val="00D82947"/>
    <w:rsid w:val="00D82A56"/>
    <w:rsid w:val="00D82DAE"/>
    <w:rsid w:val="00D84F26"/>
    <w:rsid w:val="00D8586F"/>
    <w:rsid w:val="00D86565"/>
    <w:rsid w:val="00D870CD"/>
    <w:rsid w:val="00D87682"/>
    <w:rsid w:val="00D877DB"/>
    <w:rsid w:val="00D90090"/>
    <w:rsid w:val="00D904B6"/>
    <w:rsid w:val="00D90A50"/>
    <w:rsid w:val="00D9149A"/>
    <w:rsid w:val="00D91F07"/>
    <w:rsid w:val="00D922D6"/>
    <w:rsid w:val="00D923BB"/>
    <w:rsid w:val="00D92550"/>
    <w:rsid w:val="00D933EF"/>
    <w:rsid w:val="00D946EC"/>
    <w:rsid w:val="00D94B1E"/>
    <w:rsid w:val="00D94BF8"/>
    <w:rsid w:val="00D96075"/>
    <w:rsid w:val="00DA0423"/>
    <w:rsid w:val="00DA0E64"/>
    <w:rsid w:val="00DA14DA"/>
    <w:rsid w:val="00DA1B9D"/>
    <w:rsid w:val="00DA2B40"/>
    <w:rsid w:val="00DA30F6"/>
    <w:rsid w:val="00DA45D8"/>
    <w:rsid w:val="00DA5636"/>
    <w:rsid w:val="00DA60D6"/>
    <w:rsid w:val="00DA79F1"/>
    <w:rsid w:val="00DB191E"/>
    <w:rsid w:val="00DB1965"/>
    <w:rsid w:val="00DB19E7"/>
    <w:rsid w:val="00DB21D8"/>
    <w:rsid w:val="00DB4ABD"/>
    <w:rsid w:val="00DC0572"/>
    <w:rsid w:val="00DC07E3"/>
    <w:rsid w:val="00DC0B70"/>
    <w:rsid w:val="00DC15E3"/>
    <w:rsid w:val="00DC374A"/>
    <w:rsid w:val="00DC38D8"/>
    <w:rsid w:val="00DC3C25"/>
    <w:rsid w:val="00DC4269"/>
    <w:rsid w:val="00DC559D"/>
    <w:rsid w:val="00DC7D6B"/>
    <w:rsid w:val="00DC7F7B"/>
    <w:rsid w:val="00DD168E"/>
    <w:rsid w:val="00DD1D24"/>
    <w:rsid w:val="00DD1E47"/>
    <w:rsid w:val="00DD25BC"/>
    <w:rsid w:val="00DD28F0"/>
    <w:rsid w:val="00DD2DE8"/>
    <w:rsid w:val="00DD38BA"/>
    <w:rsid w:val="00DD3B93"/>
    <w:rsid w:val="00DD44A8"/>
    <w:rsid w:val="00DD4DBF"/>
    <w:rsid w:val="00DD54DF"/>
    <w:rsid w:val="00DD740F"/>
    <w:rsid w:val="00DD78C1"/>
    <w:rsid w:val="00DD7DC1"/>
    <w:rsid w:val="00DE17A1"/>
    <w:rsid w:val="00DE1847"/>
    <w:rsid w:val="00DE1F5C"/>
    <w:rsid w:val="00DE28BA"/>
    <w:rsid w:val="00DE3135"/>
    <w:rsid w:val="00DE3D88"/>
    <w:rsid w:val="00DE5013"/>
    <w:rsid w:val="00DE6BF9"/>
    <w:rsid w:val="00DE7E71"/>
    <w:rsid w:val="00DF0461"/>
    <w:rsid w:val="00DF0925"/>
    <w:rsid w:val="00DF24AA"/>
    <w:rsid w:val="00DF430D"/>
    <w:rsid w:val="00DF4472"/>
    <w:rsid w:val="00DF7370"/>
    <w:rsid w:val="00E00382"/>
    <w:rsid w:val="00E00DCB"/>
    <w:rsid w:val="00E0238F"/>
    <w:rsid w:val="00E03DAB"/>
    <w:rsid w:val="00E0425B"/>
    <w:rsid w:val="00E0459B"/>
    <w:rsid w:val="00E052A1"/>
    <w:rsid w:val="00E104BC"/>
    <w:rsid w:val="00E1060B"/>
    <w:rsid w:val="00E11075"/>
    <w:rsid w:val="00E11B70"/>
    <w:rsid w:val="00E125CE"/>
    <w:rsid w:val="00E133B7"/>
    <w:rsid w:val="00E142DD"/>
    <w:rsid w:val="00E14998"/>
    <w:rsid w:val="00E157C5"/>
    <w:rsid w:val="00E20277"/>
    <w:rsid w:val="00E203B3"/>
    <w:rsid w:val="00E22C56"/>
    <w:rsid w:val="00E22CC8"/>
    <w:rsid w:val="00E24AD8"/>
    <w:rsid w:val="00E25213"/>
    <w:rsid w:val="00E26591"/>
    <w:rsid w:val="00E268DE"/>
    <w:rsid w:val="00E2700B"/>
    <w:rsid w:val="00E30785"/>
    <w:rsid w:val="00E31148"/>
    <w:rsid w:val="00E31AEF"/>
    <w:rsid w:val="00E378A9"/>
    <w:rsid w:val="00E37D5F"/>
    <w:rsid w:val="00E402B9"/>
    <w:rsid w:val="00E4157D"/>
    <w:rsid w:val="00E41C4A"/>
    <w:rsid w:val="00E42623"/>
    <w:rsid w:val="00E44577"/>
    <w:rsid w:val="00E4461C"/>
    <w:rsid w:val="00E46C04"/>
    <w:rsid w:val="00E473C6"/>
    <w:rsid w:val="00E50CC9"/>
    <w:rsid w:val="00E518E5"/>
    <w:rsid w:val="00E51B12"/>
    <w:rsid w:val="00E5268D"/>
    <w:rsid w:val="00E546F7"/>
    <w:rsid w:val="00E5472C"/>
    <w:rsid w:val="00E54EAD"/>
    <w:rsid w:val="00E55068"/>
    <w:rsid w:val="00E57F1D"/>
    <w:rsid w:val="00E613D1"/>
    <w:rsid w:val="00E6256B"/>
    <w:rsid w:val="00E63220"/>
    <w:rsid w:val="00E64DC6"/>
    <w:rsid w:val="00E65DBA"/>
    <w:rsid w:val="00E66772"/>
    <w:rsid w:val="00E66DF8"/>
    <w:rsid w:val="00E671C1"/>
    <w:rsid w:val="00E676A7"/>
    <w:rsid w:val="00E70C42"/>
    <w:rsid w:val="00E758D3"/>
    <w:rsid w:val="00E75F3B"/>
    <w:rsid w:val="00E76287"/>
    <w:rsid w:val="00E76B3B"/>
    <w:rsid w:val="00E775AD"/>
    <w:rsid w:val="00E778C2"/>
    <w:rsid w:val="00E77C38"/>
    <w:rsid w:val="00E81B1A"/>
    <w:rsid w:val="00E81B78"/>
    <w:rsid w:val="00E82F47"/>
    <w:rsid w:val="00E8375C"/>
    <w:rsid w:val="00E83BD8"/>
    <w:rsid w:val="00E850BC"/>
    <w:rsid w:val="00E85A54"/>
    <w:rsid w:val="00E86A30"/>
    <w:rsid w:val="00E86EF3"/>
    <w:rsid w:val="00E87474"/>
    <w:rsid w:val="00E87892"/>
    <w:rsid w:val="00E87A1D"/>
    <w:rsid w:val="00E91ADB"/>
    <w:rsid w:val="00E92F4F"/>
    <w:rsid w:val="00E936BF"/>
    <w:rsid w:val="00E93E11"/>
    <w:rsid w:val="00E94844"/>
    <w:rsid w:val="00E9499F"/>
    <w:rsid w:val="00E96424"/>
    <w:rsid w:val="00E97FD1"/>
    <w:rsid w:val="00EA01C2"/>
    <w:rsid w:val="00EA0C00"/>
    <w:rsid w:val="00EA14B1"/>
    <w:rsid w:val="00EA1D62"/>
    <w:rsid w:val="00EA1F20"/>
    <w:rsid w:val="00EA216C"/>
    <w:rsid w:val="00EA2754"/>
    <w:rsid w:val="00EA3585"/>
    <w:rsid w:val="00EA36BA"/>
    <w:rsid w:val="00EA3E2A"/>
    <w:rsid w:val="00EA5AA7"/>
    <w:rsid w:val="00EA67E8"/>
    <w:rsid w:val="00EA6F27"/>
    <w:rsid w:val="00EA6FF5"/>
    <w:rsid w:val="00EB0931"/>
    <w:rsid w:val="00EB0F77"/>
    <w:rsid w:val="00EB0FE8"/>
    <w:rsid w:val="00EB12F0"/>
    <w:rsid w:val="00EB15AE"/>
    <w:rsid w:val="00EB27BF"/>
    <w:rsid w:val="00EB315C"/>
    <w:rsid w:val="00EB4832"/>
    <w:rsid w:val="00EB612B"/>
    <w:rsid w:val="00EB7AC3"/>
    <w:rsid w:val="00EC0268"/>
    <w:rsid w:val="00EC1EA1"/>
    <w:rsid w:val="00EC26DA"/>
    <w:rsid w:val="00EC2BAC"/>
    <w:rsid w:val="00EC3320"/>
    <w:rsid w:val="00EC38C2"/>
    <w:rsid w:val="00EC3F7C"/>
    <w:rsid w:val="00EC50B4"/>
    <w:rsid w:val="00EC50FD"/>
    <w:rsid w:val="00EC622D"/>
    <w:rsid w:val="00EC6243"/>
    <w:rsid w:val="00EC6F7D"/>
    <w:rsid w:val="00EC70DD"/>
    <w:rsid w:val="00EC7466"/>
    <w:rsid w:val="00ED0181"/>
    <w:rsid w:val="00ED1334"/>
    <w:rsid w:val="00ED1F19"/>
    <w:rsid w:val="00ED25DB"/>
    <w:rsid w:val="00ED291A"/>
    <w:rsid w:val="00ED4B25"/>
    <w:rsid w:val="00ED4D37"/>
    <w:rsid w:val="00ED534D"/>
    <w:rsid w:val="00ED5E38"/>
    <w:rsid w:val="00ED7AC3"/>
    <w:rsid w:val="00ED7CA9"/>
    <w:rsid w:val="00EE1425"/>
    <w:rsid w:val="00EE15A1"/>
    <w:rsid w:val="00EE2467"/>
    <w:rsid w:val="00EE3A0E"/>
    <w:rsid w:val="00EE4CE4"/>
    <w:rsid w:val="00EE508F"/>
    <w:rsid w:val="00EE52F8"/>
    <w:rsid w:val="00EE568A"/>
    <w:rsid w:val="00EE6D77"/>
    <w:rsid w:val="00EF13A7"/>
    <w:rsid w:val="00EF1DF3"/>
    <w:rsid w:val="00EF25FB"/>
    <w:rsid w:val="00EF4786"/>
    <w:rsid w:val="00EF48DA"/>
    <w:rsid w:val="00EF4E61"/>
    <w:rsid w:val="00EF5418"/>
    <w:rsid w:val="00F00975"/>
    <w:rsid w:val="00F01661"/>
    <w:rsid w:val="00F02BA8"/>
    <w:rsid w:val="00F033DD"/>
    <w:rsid w:val="00F04A11"/>
    <w:rsid w:val="00F05A08"/>
    <w:rsid w:val="00F0640E"/>
    <w:rsid w:val="00F07320"/>
    <w:rsid w:val="00F10A97"/>
    <w:rsid w:val="00F11373"/>
    <w:rsid w:val="00F12913"/>
    <w:rsid w:val="00F14418"/>
    <w:rsid w:val="00F14771"/>
    <w:rsid w:val="00F148B2"/>
    <w:rsid w:val="00F15F18"/>
    <w:rsid w:val="00F166A7"/>
    <w:rsid w:val="00F16AA7"/>
    <w:rsid w:val="00F16C09"/>
    <w:rsid w:val="00F17F00"/>
    <w:rsid w:val="00F209DB"/>
    <w:rsid w:val="00F20ADB"/>
    <w:rsid w:val="00F20F98"/>
    <w:rsid w:val="00F21204"/>
    <w:rsid w:val="00F22EF4"/>
    <w:rsid w:val="00F23740"/>
    <w:rsid w:val="00F239FC"/>
    <w:rsid w:val="00F247B7"/>
    <w:rsid w:val="00F247BC"/>
    <w:rsid w:val="00F25606"/>
    <w:rsid w:val="00F2566F"/>
    <w:rsid w:val="00F26BAB"/>
    <w:rsid w:val="00F2750B"/>
    <w:rsid w:val="00F30EA4"/>
    <w:rsid w:val="00F30F66"/>
    <w:rsid w:val="00F31476"/>
    <w:rsid w:val="00F32A38"/>
    <w:rsid w:val="00F342C7"/>
    <w:rsid w:val="00F3774F"/>
    <w:rsid w:val="00F41CC2"/>
    <w:rsid w:val="00F42FD1"/>
    <w:rsid w:val="00F440E7"/>
    <w:rsid w:val="00F44367"/>
    <w:rsid w:val="00F444C5"/>
    <w:rsid w:val="00F4637E"/>
    <w:rsid w:val="00F46520"/>
    <w:rsid w:val="00F46FF8"/>
    <w:rsid w:val="00F47E3E"/>
    <w:rsid w:val="00F50EB8"/>
    <w:rsid w:val="00F530A0"/>
    <w:rsid w:val="00F5348B"/>
    <w:rsid w:val="00F5453B"/>
    <w:rsid w:val="00F54C8C"/>
    <w:rsid w:val="00F54F10"/>
    <w:rsid w:val="00F55116"/>
    <w:rsid w:val="00F557CD"/>
    <w:rsid w:val="00F55965"/>
    <w:rsid w:val="00F567B7"/>
    <w:rsid w:val="00F56878"/>
    <w:rsid w:val="00F568C5"/>
    <w:rsid w:val="00F56967"/>
    <w:rsid w:val="00F56E32"/>
    <w:rsid w:val="00F57384"/>
    <w:rsid w:val="00F57DBF"/>
    <w:rsid w:val="00F6096B"/>
    <w:rsid w:val="00F61854"/>
    <w:rsid w:val="00F62393"/>
    <w:rsid w:val="00F65A52"/>
    <w:rsid w:val="00F6645D"/>
    <w:rsid w:val="00F6701D"/>
    <w:rsid w:val="00F671BA"/>
    <w:rsid w:val="00F7066F"/>
    <w:rsid w:val="00F714D4"/>
    <w:rsid w:val="00F71525"/>
    <w:rsid w:val="00F7337C"/>
    <w:rsid w:val="00F74CBB"/>
    <w:rsid w:val="00F75B60"/>
    <w:rsid w:val="00F75C3D"/>
    <w:rsid w:val="00F75E07"/>
    <w:rsid w:val="00F77137"/>
    <w:rsid w:val="00F7784D"/>
    <w:rsid w:val="00F80C9C"/>
    <w:rsid w:val="00F8132B"/>
    <w:rsid w:val="00F84FCD"/>
    <w:rsid w:val="00F86A7A"/>
    <w:rsid w:val="00F86EF3"/>
    <w:rsid w:val="00F87026"/>
    <w:rsid w:val="00F90186"/>
    <w:rsid w:val="00F902B1"/>
    <w:rsid w:val="00F90527"/>
    <w:rsid w:val="00F90C62"/>
    <w:rsid w:val="00F90E72"/>
    <w:rsid w:val="00F912ED"/>
    <w:rsid w:val="00F91858"/>
    <w:rsid w:val="00F9290E"/>
    <w:rsid w:val="00F92C19"/>
    <w:rsid w:val="00F9440B"/>
    <w:rsid w:val="00F9503E"/>
    <w:rsid w:val="00F953F9"/>
    <w:rsid w:val="00F95E8E"/>
    <w:rsid w:val="00F96809"/>
    <w:rsid w:val="00F96FEC"/>
    <w:rsid w:val="00F977C5"/>
    <w:rsid w:val="00FA07BB"/>
    <w:rsid w:val="00FA134E"/>
    <w:rsid w:val="00FA1D99"/>
    <w:rsid w:val="00FA1FD7"/>
    <w:rsid w:val="00FA206A"/>
    <w:rsid w:val="00FA3979"/>
    <w:rsid w:val="00FA45AC"/>
    <w:rsid w:val="00FA5731"/>
    <w:rsid w:val="00FA59D2"/>
    <w:rsid w:val="00FA5B8A"/>
    <w:rsid w:val="00FA5E59"/>
    <w:rsid w:val="00FA74B1"/>
    <w:rsid w:val="00FA74D4"/>
    <w:rsid w:val="00FB067C"/>
    <w:rsid w:val="00FB095F"/>
    <w:rsid w:val="00FB2F4A"/>
    <w:rsid w:val="00FB365A"/>
    <w:rsid w:val="00FB41D2"/>
    <w:rsid w:val="00FB49EE"/>
    <w:rsid w:val="00FB5359"/>
    <w:rsid w:val="00FB674C"/>
    <w:rsid w:val="00FB7E05"/>
    <w:rsid w:val="00FC07DB"/>
    <w:rsid w:val="00FC1651"/>
    <w:rsid w:val="00FC2037"/>
    <w:rsid w:val="00FC283B"/>
    <w:rsid w:val="00FC3529"/>
    <w:rsid w:val="00FC5A12"/>
    <w:rsid w:val="00FC6471"/>
    <w:rsid w:val="00FC6C3B"/>
    <w:rsid w:val="00FC7E58"/>
    <w:rsid w:val="00FD05C8"/>
    <w:rsid w:val="00FD119A"/>
    <w:rsid w:val="00FD217D"/>
    <w:rsid w:val="00FD225D"/>
    <w:rsid w:val="00FD234D"/>
    <w:rsid w:val="00FD662A"/>
    <w:rsid w:val="00FD6760"/>
    <w:rsid w:val="00FD6779"/>
    <w:rsid w:val="00FD7923"/>
    <w:rsid w:val="00FE03EC"/>
    <w:rsid w:val="00FE0CF1"/>
    <w:rsid w:val="00FE12C1"/>
    <w:rsid w:val="00FE3C45"/>
    <w:rsid w:val="00FE4CF9"/>
    <w:rsid w:val="00FE71EE"/>
    <w:rsid w:val="00FE766F"/>
    <w:rsid w:val="00FF036C"/>
    <w:rsid w:val="00FF0452"/>
    <w:rsid w:val="00FF0826"/>
    <w:rsid w:val="00FF306C"/>
    <w:rsid w:val="00FF4567"/>
    <w:rsid w:val="00FF49E0"/>
    <w:rsid w:val="00FF584F"/>
    <w:rsid w:val="00FF5F27"/>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2A580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34"/>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165D62"/>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165D62"/>
    <w:pPr>
      <w:spacing w:after="120" w:line="480" w:lineRule="auto"/>
    </w:pPr>
  </w:style>
  <w:style w:type="character" w:customStyle="1" w:styleId="BodyText2Char">
    <w:name w:val="Body Text 2 Char"/>
    <w:basedOn w:val="DefaultParagraphFont"/>
    <w:link w:val="BodyText2"/>
    <w:uiPriority w:val="99"/>
    <w:semiHidden/>
    <w:rsid w:val="00165D62"/>
    <w:rPr>
      <w:rFonts w:ascii="Calibri" w:hAnsi="Calibri"/>
      <w:color w:val="1E1E1E"/>
      <w:sz w:val="24"/>
    </w:rPr>
  </w:style>
  <w:style w:type="paragraph" w:styleId="BodyText3">
    <w:name w:val="Body Text 3"/>
    <w:basedOn w:val="Normal"/>
    <w:link w:val="BodyText3Char"/>
    <w:uiPriority w:val="99"/>
    <w:semiHidden/>
    <w:unhideWhenUsed/>
    <w:rsid w:val="00165D62"/>
    <w:pPr>
      <w:spacing w:after="120"/>
    </w:pPr>
    <w:rPr>
      <w:sz w:val="16"/>
      <w:szCs w:val="16"/>
    </w:rPr>
  </w:style>
  <w:style w:type="character" w:customStyle="1" w:styleId="BodyText3Char">
    <w:name w:val="Body Text 3 Char"/>
    <w:basedOn w:val="DefaultParagraphFont"/>
    <w:link w:val="BodyText3"/>
    <w:uiPriority w:val="99"/>
    <w:semiHidden/>
    <w:rsid w:val="00165D62"/>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165D62"/>
    <w:pPr>
      <w:ind w:firstLine="360"/>
    </w:pPr>
  </w:style>
  <w:style w:type="character" w:customStyle="1" w:styleId="BodyTextFirstIndentChar">
    <w:name w:val="Body Text First Indent Char"/>
    <w:basedOn w:val="BodyTextChar"/>
    <w:link w:val="BodyTextFirstIndent"/>
    <w:uiPriority w:val="99"/>
    <w:semiHidden/>
    <w:rsid w:val="00165D62"/>
    <w:rPr>
      <w:rFonts w:ascii="Calibri" w:hAnsi="Calibri"/>
      <w:color w:val="1E1E1E"/>
      <w:sz w:val="24"/>
    </w:rPr>
  </w:style>
  <w:style w:type="paragraph" w:styleId="BodyTextIndent">
    <w:name w:val="Body Text Indent"/>
    <w:basedOn w:val="Normal"/>
    <w:link w:val="BodyTextIndentChar"/>
    <w:uiPriority w:val="99"/>
    <w:semiHidden/>
    <w:unhideWhenUsed/>
    <w:rsid w:val="00165D62"/>
    <w:pPr>
      <w:spacing w:after="120"/>
      <w:ind w:left="283"/>
    </w:pPr>
  </w:style>
  <w:style w:type="character" w:customStyle="1" w:styleId="BodyTextIndentChar">
    <w:name w:val="Body Text Indent Char"/>
    <w:basedOn w:val="DefaultParagraphFont"/>
    <w:link w:val="BodyTextIndent"/>
    <w:uiPriority w:val="99"/>
    <w:semiHidden/>
    <w:rsid w:val="00165D62"/>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165D62"/>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165D62"/>
    <w:rPr>
      <w:rFonts w:ascii="Calibri" w:hAnsi="Calibri"/>
      <w:color w:val="1E1E1E"/>
      <w:sz w:val="24"/>
    </w:rPr>
  </w:style>
  <w:style w:type="paragraph" w:styleId="BodyTextIndent2">
    <w:name w:val="Body Text Indent 2"/>
    <w:basedOn w:val="Normal"/>
    <w:link w:val="BodyTextIndent2Char"/>
    <w:uiPriority w:val="99"/>
    <w:semiHidden/>
    <w:unhideWhenUsed/>
    <w:rsid w:val="00165D62"/>
    <w:pPr>
      <w:spacing w:after="120" w:line="480" w:lineRule="auto"/>
      <w:ind w:left="283"/>
    </w:pPr>
  </w:style>
  <w:style w:type="character" w:customStyle="1" w:styleId="BodyTextIndent2Char">
    <w:name w:val="Body Text Indent 2 Char"/>
    <w:basedOn w:val="DefaultParagraphFont"/>
    <w:link w:val="BodyTextIndent2"/>
    <w:uiPriority w:val="99"/>
    <w:semiHidden/>
    <w:rsid w:val="00165D62"/>
    <w:rPr>
      <w:rFonts w:ascii="Calibri" w:hAnsi="Calibri"/>
      <w:color w:val="1E1E1E"/>
      <w:sz w:val="24"/>
    </w:rPr>
  </w:style>
  <w:style w:type="paragraph" w:styleId="BodyTextIndent3">
    <w:name w:val="Body Text Indent 3"/>
    <w:basedOn w:val="Normal"/>
    <w:link w:val="BodyTextIndent3Char"/>
    <w:uiPriority w:val="99"/>
    <w:semiHidden/>
    <w:unhideWhenUsed/>
    <w:rsid w:val="00165D6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D62"/>
    <w:rPr>
      <w:rFonts w:ascii="Calibri" w:hAnsi="Calibri"/>
      <w:color w:val="1E1E1E"/>
      <w:sz w:val="16"/>
      <w:szCs w:val="16"/>
    </w:rPr>
  </w:style>
  <w:style w:type="character" w:styleId="BookTitle">
    <w:name w:val="Book Title"/>
    <w:basedOn w:val="DefaultParagraphFont"/>
    <w:uiPriority w:val="33"/>
    <w:rsid w:val="00165D62"/>
    <w:rPr>
      <w:b/>
      <w:bCs/>
      <w:i/>
      <w:iCs/>
      <w:spacing w:val="5"/>
    </w:rPr>
  </w:style>
  <w:style w:type="paragraph" w:styleId="Closing">
    <w:name w:val="Closing"/>
    <w:basedOn w:val="Normal"/>
    <w:link w:val="ClosingChar"/>
    <w:uiPriority w:val="99"/>
    <w:semiHidden/>
    <w:unhideWhenUsed/>
    <w:rsid w:val="00165D62"/>
    <w:pPr>
      <w:spacing w:after="0" w:line="240" w:lineRule="auto"/>
      <w:ind w:left="4252"/>
    </w:pPr>
  </w:style>
  <w:style w:type="character" w:customStyle="1" w:styleId="ClosingChar">
    <w:name w:val="Closing Char"/>
    <w:basedOn w:val="DefaultParagraphFont"/>
    <w:link w:val="Closing"/>
    <w:uiPriority w:val="99"/>
    <w:semiHidden/>
    <w:rsid w:val="00165D62"/>
    <w:rPr>
      <w:rFonts w:ascii="Calibri" w:hAnsi="Calibri"/>
      <w:color w:val="1E1E1E"/>
      <w:sz w:val="24"/>
    </w:rPr>
  </w:style>
  <w:style w:type="table" w:styleId="ColorfulGrid">
    <w:name w:val="Colorful Grid"/>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165D6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D62"/>
    <w:rPr>
      <w:rFonts w:ascii="Segoe UI" w:hAnsi="Segoe UI" w:cs="Segoe UI"/>
      <w:color w:val="1E1E1E"/>
      <w:sz w:val="16"/>
      <w:szCs w:val="16"/>
    </w:rPr>
  </w:style>
  <w:style w:type="table" w:styleId="GridTable1Light">
    <w:name w:val="Grid Table 1 Light"/>
    <w:basedOn w:val="TableNormal"/>
    <w:uiPriority w:val="46"/>
    <w:rsid w:val="00165D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65D62"/>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65D62"/>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65D62"/>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65D62"/>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65D62"/>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65D62"/>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65D6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65D62"/>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165D62"/>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165D62"/>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165D62"/>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165D62"/>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165D62"/>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165D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65D62"/>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165D62"/>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165D62"/>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165D62"/>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165D62"/>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165D62"/>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165D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65D62"/>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165D62"/>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165D62"/>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165D62"/>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165D62"/>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165D62"/>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165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65D62"/>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165D62"/>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165D62"/>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165D62"/>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165D62"/>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165D62"/>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165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65D62"/>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165D62"/>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165D62"/>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165D62"/>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165D62"/>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165D62"/>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165D62"/>
  </w:style>
  <w:style w:type="character" w:styleId="HTMLCite">
    <w:name w:val="HTML Cite"/>
    <w:basedOn w:val="DefaultParagraphFont"/>
    <w:uiPriority w:val="99"/>
    <w:semiHidden/>
    <w:unhideWhenUsed/>
    <w:rsid w:val="00165D62"/>
    <w:rPr>
      <w:i/>
      <w:iCs/>
    </w:rPr>
  </w:style>
  <w:style w:type="character" w:styleId="HTMLCode">
    <w:name w:val="HTML Code"/>
    <w:basedOn w:val="DefaultParagraphFont"/>
    <w:uiPriority w:val="99"/>
    <w:semiHidden/>
    <w:unhideWhenUsed/>
    <w:rsid w:val="00165D62"/>
    <w:rPr>
      <w:rFonts w:ascii="Consolas" w:hAnsi="Consolas"/>
      <w:sz w:val="20"/>
      <w:szCs w:val="20"/>
    </w:rPr>
  </w:style>
  <w:style w:type="character" w:styleId="HTMLDefinition">
    <w:name w:val="HTML Definition"/>
    <w:basedOn w:val="DefaultParagraphFont"/>
    <w:uiPriority w:val="99"/>
    <w:semiHidden/>
    <w:unhideWhenUsed/>
    <w:rsid w:val="00165D62"/>
    <w:rPr>
      <w:i/>
      <w:iCs/>
    </w:rPr>
  </w:style>
  <w:style w:type="character" w:styleId="HTMLKeyboard">
    <w:name w:val="HTML Keyboard"/>
    <w:basedOn w:val="DefaultParagraphFont"/>
    <w:uiPriority w:val="99"/>
    <w:semiHidden/>
    <w:unhideWhenUsed/>
    <w:rsid w:val="00165D62"/>
    <w:rPr>
      <w:rFonts w:ascii="Consolas" w:hAnsi="Consolas"/>
      <w:sz w:val="20"/>
      <w:szCs w:val="20"/>
    </w:rPr>
  </w:style>
  <w:style w:type="character" w:styleId="HTMLSample">
    <w:name w:val="HTML Sample"/>
    <w:basedOn w:val="DefaultParagraphFont"/>
    <w:uiPriority w:val="99"/>
    <w:semiHidden/>
    <w:unhideWhenUsed/>
    <w:rsid w:val="00165D62"/>
    <w:rPr>
      <w:rFonts w:ascii="Consolas" w:hAnsi="Consolas"/>
      <w:sz w:val="24"/>
      <w:szCs w:val="24"/>
    </w:rPr>
  </w:style>
  <w:style w:type="character" w:styleId="HTMLTypewriter">
    <w:name w:val="HTML Typewriter"/>
    <w:basedOn w:val="DefaultParagraphFont"/>
    <w:uiPriority w:val="99"/>
    <w:semiHidden/>
    <w:unhideWhenUsed/>
    <w:rsid w:val="00165D62"/>
    <w:rPr>
      <w:rFonts w:ascii="Consolas" w:hAnsi="Consolas"/>
      <w:sz w:val="20"/>
      <w:szCs w:val="20"/>
    </w:rPr>
  </w:style>
  <w:style w:type="character" w:styleId="HTMLVariable">
    <w:name w:val="HTML Variable"/>
    <w:basedOn w:val="DefaultParagraphFont"/>
    <w:uiPriority w:val="99"/>
    <w:semiHidden/>
    <w:unhideWhenUsed/>
    <w:rsid w:val="00165D62"/>
    <w:rPr>
      <w:i/>
      <w:iCs/>
    </w:rPr>
  </w:style>
  <w:style w:type="character" w:styleId="IntenseEmphasis">
    <w:name w:val="Intense Emphasis"/>
    <w:basedOn w:val="DefaultParagraphFont"/>
    <w:uiPriority w:val="21"/>
    <w:rsid w:val="00165D62"/>
    <w:rPr>
      <w:i/>
      <w:iCs/>
      <w:color w:val="2BB673" w:themeColor="accent1"/>
    </w:rPr>
  </w:style>
  <w:style w:type="paragraph" w:styleId="IntenseQuote">
    <w:name w:val="Intense Quote"/>
    <w:basedOn w:val="Normal"/>
    <w:next w:val="Normal"/>
    <w:link w:val="IntenseQuoteChar"/>
    <w:uiPriority w:val="30"/>
    <w:rsid w:val="00165D62"/>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165D62"/>
    <w:rPr>
      <w:rFonts w:ascii="Calibri" w:hAnsi="Calibri"/>
      <w:i/>
      <w:iCs/>
      <w:color w:val="2BB673" w:themeColor="accent1"/>
      <w:sz w:val="24"/>
    </w:rPr>
  </w:style>
  <w:style w:type="character" w:styleId="IntenseReference">
    <w:name w:val="Intense Reference"/>
    <w:basedOn w:val="DefaultParagraphFont"/>
    <w:uiPriority w:val="32"/>
    <w:rsid w:val="00165D62"/>
    <w:rPr>
      <w:b/>
      <w:bCs/>
      <w:smallCaps/>
      <w:color w:val="2BB673" w:themeColor="accent1"/>
      <w:spacing w:val="5"/>
    </w:rPr>
  </w:style>
  <w:style w:type="table" w:styleId="LightGrid">
    <w:name w:val="Light Grid"/>
    <w:basedOn w:val="TableNormal"/>
    <w:uiPriority w:val="62"/>
    <w:semiHidden/>
    <w:unhideWhenUsed/>
    <w:rsid w:val="00165D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165D62"/>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165D62"/>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165D62"/>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165D62"/>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165D62"/>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165D62"/>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165D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65D62"/>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165D62"/>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165D62"/>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165D62"/>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165D62"/>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165D62"/>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165D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65D62"/>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165D62"/>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165D62"/>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165D62"/>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165D62"/>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165D62"/>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165D62"/>
  </w:style>
  <w:style w:type="paragraph" w:styleId="List">
    <w:name w:val="List"/>
    <w:basedOn w:val="Normal"/>
    <w:uiPriority w:val="99"/>
    <w:semiHidden/>
    <w:unhideWhenUsed/>
    <w:rsid w:val="00165D62"/>
    <w:pPr>
      <w:ind w:left="283" w:hanging="283"/>
      <w:contextualSpacing/>
    </w:pPr>
  </w:style>
  <w:style w:type="paragraph" w:styleId="List2">
    <w:name w:val="List 2"/>
    <w:basedOn w:val="Normal"/>
    <w:uiPriority w:val="99"/>
    <w:semiHidden/>
    <w:unhideWhenUsed/>
    <w:rsid w:val="00165D62"/>
    <w:pPr>
      <w:ind w:left="566" w:hanging="283"/>
      <w:contextualSpacing/>
    </w:pPr>
  </w:style>
  <w:style w:type="paragraph" w:styleId="List3">
    <w:name w:val="List 3"/>
    <w:basedOn w:val="Normal"/>
    <w:uiPriority w:val="99"/>
    <w:semiHidden/>
    <w:unhideWhenUsed/>
    <w:rsid w:val="00165D62"/>
    <w:pPr>
      <w:ind w:left="849" w:hanging="283"/>
      <w:contextualSpacing/>
    </w:pPr>
  </w:style>
  <w:style w:type="paragraph" w:styleId="List4">
    <w:name w:val="List 4"/>
    <w:basedOn w:val="Normal"/>
    <w:uiPriority w:val="99"/>
    <w:semiHidden/>
    <w:unhideWhenUsed/>
    <w:rsid w:val="00165D62"/>
    <w:pPr>
      <w:ind w:left="1132" w:hanging="283"/>
      <w:contextualSpacing/>
    </w:pPr>
  </w:style>
  <w:style w:type="paragraph" w:styleId="List5">
    <w:name w:val="List 5"/>
    <w:basedOn w:val="Normal"/>
    <w:uiPriority w:val="99"/>
    <w:semiHidden/>
    <w:unhideWhenUsed/>
    <w:rsid w:val="00165D62"/>
    <w:pPr>
      <w:ind w:left="1415" w:hanging="283"/>
      <w:contextualSpacing/>
    </w:pPr>
  </w:style>
  <w:style w:type="paragraph" w:styleId="ListBullet5">
    <w:name w:val="List Bullet 5"/>
    <w:basedOn w:val="Normal"/>
    <w:uiPriority w:val="99"/>
    <w:semiHidden/>
    <w:rsid w:val="00165D62"/>
    <w:pPr>
      <w:numPr>
        <w:numId w:val="26"/>
      </w:numPr>
      <w:contextualSpacing/>
    </w:pPr>
  </w:style>
  <w:style w:type="paragraph" w:styleId="ListNumber4">
    <w:name w:val="List Number 4"/>
    <w:basedOn w:val="Normal"/>
    <w:uiPriority w:val="99"/>
    <w:semiHidden/>
    <w:unhideWhenUsed/>
    <w:rsid w:val="00165D62"/>
    <w:pPr>
      <w:numPr>
        <w:numId w:val="27"/>
      </w:numPr>
      <w:contextualSpacing/>
    </w:pPr>
  </w:style>
  <w:style w:type="paragraph" w:styleId="ListNumber5">
    <w:name w:val="List Number 5"/>
    <w:basedOn w:val="Normal"/>
    <w:uiPriority w:val="99"/>
    <w:semiHidden/>
    <w:rsid w:val="00165D62"/>
    <w:pPr>
      <w:numPr>
        <w:numId w:val="28"/>
      </w:numPr>
      <w:contextualSpacing/>
    </w:pPr>
  </w:style>
  <w:style w:type="paragraph" w:styleId="ListParagraph">
    <w:name w:val="List Paragraph"/>
    <w:basedOn w:val="Normal"/>
    <w:uiPriority w:val="34"/>
    <w:qFormat/>
    <w:rsid w:val="00165D62"/>
    <w:pPr>
      <w:ind w:left="720"/>
      <w:contextualSpacing/>
    </w:pPr>
  </w:style>
  <w:style w:type="table" w:styleId="ListTable1Light">
    <w:name w:val="List Table 1 Light"/>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165D6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65D62"/>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165D62"/>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165D62"/>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165D62"/>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165D62"/>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165D62"/>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165D6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65D62"/>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165D62"/>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165D62"/>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165D62"/>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165D62"/>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165D62"/>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165D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65D62"/>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165D62"/>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165D62"/>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165D62"/>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165D62"/>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165D62"/>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165D6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65D62"/>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65D62"/>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65D62"/>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65D62"/>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65D62"/>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65D62"/>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65D6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65D62"/>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165D62"/>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165D62"/>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165D62"/>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165D62"/>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165D62"/>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165D6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65D62"/>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65D62"/>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65D62"/>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65D62"/>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65D62"/>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65D62"/>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165D62"/>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165D62"/>
    <w:rPr>
      <w:rFonts w:ascii="Consolas" w:hAnsi="Consolas"/>
      <w:color w:val="1E1E1E"/>
      <w:sz w:val="20"/>
      <w:szCs w:val="20"/>
    </w:rPr>
  </w:style>
  <w:style w:type="table" w:styleId="MediumGrid1">
    <w:name w:val="Medium Grid 1"/>
    <w:basedOn w:val="TableNormal"/>
    <w:uiPriority w:val="67"/>
    <w:semiHidden/>
    <w:unhideWhenUsed/>
    <w:rsid w:val="00165D6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65D62"/>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165D62"/>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165D62"/>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165D62"/>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165D62"/>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165D62"/>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65D6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165D62"/>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65D62"/>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65D62"/>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65D62"/>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65D62"/>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65D62"/>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165D6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65D62"/>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165D62"/>
    <w:pPr>
      <w:spacing w:after="0" w:line="240" w:lineRule="auto"/>
    </w:pPr>
    <w:rPr>
      <w:rFonts w:ascii="Calibri" w:hAnsi="Calibri"/>
      <w:color w:val="1E1E1E"/>
      <w:sz w:val="24"/>
    </w:rPr>
  </w:style>
  <w:style w:type="paragraph" w:styleId="NormalIndent">
    <w:name w:val="Normal Indent"/>
    <w:basedOn w:val="Normal"/>
    <w:uiPriority w:val="99"/>
    <w:semiHidden/>
    <w:unhideWhenUsed/>
    <w:rsid w:val="00165D62"/>
    <w:pPr>
      <w:ind w:left="720"/>
    </w:pPr>
  </w:style>
  <w:style w:type="paragraph" w:styleId="NoteHeading">
    <w:name w:val="Note Heading"/>
    <w:basedOn w:val="Normal"/>
    <w:next w:val="Normal"/>
    <w:link w:val="NoteHeadingChar"/>
    <w:uiPriority w:val="99"/>
    <w:semiHidden/>
    <w:unhideWhenUsed/>
    <w:rsid w:val="00165D62"/>
    <w:pPr>
      <w:spacing w:after="0" w:line="240" w:lineRule="auto"/>
    </w:pPr>
  </w:style>
  <w:style w:type="character" w:customStyle="1" w:styleId="NoteHeadingChar">
    <w:name w:val="Note Heading Char"/>
    <w:basedOn w:val="DefaultParagraphFont"/>
    <w:link w:val="NoteHeading"/>
    <w:uiPriority w:val="99"/>
    <w:semiHidden/>
    <w:rsid w:val="00165D62"/>
    <w:rPr>
      <w:rFonts w:ascii="Calibri" w:hAnsi="Calibri"/>
      <w:color w:val="1E1E1E"/>
      <w:sz w:val="24"/>
    </w:rPr>
  </w:style>
  <w:style w:type="character" w:styleId="PlaceholderText">
    <w:name w:val="Placeholder Text"/>
    <w:basedOn w:val="DefaultParagraphFont"/>
    <w:uiPriority w:val="99"/>
    <w:semiHidden/>
    <w:rsid w:val="00165D62"/>
    <w:rPr>
      <w:color w:val="808080"/>
    </w:rPr>
  </w:style>
  <w:style w:type="table" w:styleId="PlainTable1">
    <w:name w:val="Plain Table 1"/>
    <w:basedOn w:val="TableNormal"/>
    <w:uiPriority w:val="41"/>
    <w:rsid w:val="00165D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5D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65D6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5D6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165D6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D62"/>
    <w:rPr>
      <w:rFonts w:ascii="Consolas" w:hAnsi="Consolas"/>
      <w:color w:val="1E1E1E"/>
      <w:sz w:val="21"/>
      <w:szCs w:val="21"/>
    </w:rPr>
  </w:style>
  <w:style w:type="paragraph" w:styleId="Quote">
    <w:name w:val="Quote"/>
    <w:basedOn w:val="Normal"/>
    <w:next w:val="Normal"/>
    <w:link w:val="QuoteChar"/>
    <w:uiPriority w:val="29"/>
    <w:qFormat/>
    <w:rsid w:val="00165D6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65D62"/>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165D62"/>
  </w:style>
  <w:style w:type="character" w:customStyle="1" w:styleId="SalutationChar">
    <w:name w:val="Salutation Char"/>
    <w:basedOn w:val="DefaultParagraphFont"/>
    <w:link w:val="Salutation"/>
    <w:uiPriority w:val="99"/>
    <w:semiHidden/>
    <w:rsid w:val="00165D62"/>
    <w:rPr>
      <w:rFonts w:ascii="Calibri" w:hAnsi="Calibri"/>
      <w:color w:val="1E1E1E"/>
      <w:sz w:val="24"/>
    </w:rPr>
  </w:style>
  <w:style w:type="paragraph" w:styleId="Signature">
    <w:name w:val="Signature"/>
    <w:basedOn w:val="Normal"/>
    <w:link w:val="SignatureChar"/>
    <w:uiPriority w:val="99"/>
    <w:semiHidden/>
    <w:unhideWhenUsed/>
    <w:rsid w:val="00165D62"/>
    <w:pPr>
      <w:spacing w:after="0" w:line="240" w:lineRule="auto"/>
      <w:ind w:left="4252"/>
    </w:pPr>
  </w:style>
  <w:style w:type="character" w:customStyle="1" w:styleId="SignatureChar">
    <w:name w:val="Signature Char"/>
    <w:basedOn w:val="DefaultParagraphFont"/>
    <w:link w:val="Signature"/>
    <w:uiPriority w:val="99"/>
    <w:semiHidden/>
    <w:rsid w:val="00165D62"/>
    <w:rPr>
      <w:rFonts w:ascii="Calibri" w:hAnsi="Calibri"/>
      <w:color w:val="1E1E1E"/>
      <w:sz w:val="24"/>
    </w:rPr>
  </w:style>
  <w:style w:type="character" w:styleId="Strong">
    <w:name w:val="Strong"/>
    <w:basedOn w:val="DefaultParagraphFont"/>
    <w:uiPriority w:val="22"/>
    <w:qFormat/>
    <w:rsid w:val="00165D62"/>
    <w:rPr>
      <w:b/>
      <w:bCs/>
    </w:rPr>
  </w:style>
  <w:style w:type="paragraph" w:styleId="Subtitle">
    <w:name w:val="Subtitle"/>
    <w:basedOn w:val="Normal"/>
    <w:next w:val="Normal"/>
    <w:link w:val="SubtitleChar"/>
    <w:uiPriority w:val="11"/>
    <w:semiHidden/>
    <w:qFormat/>
    <w:rsid w:val="00165D62"/>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165D62"/>
    <w:rPr>
      <w:rFonts w:eastAsiaTheme="minorEastAsia"/>
      <w:color w:val="5A5A5A" w:themeColor="text1" w:themeTint="A5"/>
      <w:spacing w:val="15"/>
    </w:rPr>
  </w:style>
  <w:style w:type="character" w:styleId="SubtleEmphasis">
    <w:name w:val="Subtle Emphasis"/>
    <w:basedOn w:val="DefaultParagraphFont"/>
    <w:uiPriority w:val="19"/>
    <w:rsid w:val="00165D62"/>
    <w:rPr>
      <w:i/>
      <w:iCs/>
      <w:color w:val="404040" w:themeColor="text1" w:themeTint="BF"/>
    </w:rPr>
  </w:style>
  <w:style w:type="character" w:styleId="SubtleReference">
    <w:name w:val="Subtle Reference"/>
    <w:basedOn w:val="DefaultParagraphFont"/>
    <w:uiPriority w:val="31"/>
    <w:rsid w:val="00165D62"/>
    <w:rPr>
      <w:smallCaps/>
      <w:color w:val="5A5A5A" w:themeColor="text1" w:themeTint="A5"/>
    </w:rPr>
  </w:style>
  <w:style w:type="table" w:styleId="Table3Deffects1">
    <w:name w:val="Table 3D effects 1"/>
    <w:basedOn w:val="TableNormal"/>
    <w:uiPriority w:val="99"/>
    <w:semiHidden/>
    <w:unhideWhenUsed/>
    <w:rsid w:val="00165D62"/>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65D62"/>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65D62"/>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65D62"/>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65D62"/>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65D62"/>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65D62"/>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65D62"/>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65D62"/>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65D62"/>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65D62"/>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65D62"/>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65D62"/>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65D62"/>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65D62"/>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65D62"/>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65D62"/>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65D62"/>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65D62"/>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65D62"/>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65D62"/>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65D62"/>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65D62"/>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65D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165D62"/>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65D62"/>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65D62"/>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65D62"/>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65D62"/>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65D62"/>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65D62"/>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65D62"/>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65D62"/>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65D62"/>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65D62"/>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65D62"/>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65D62"/>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65D62"/>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65D62"/>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65D62"/>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585633"/>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706B64"/>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261652330">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54239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footer" Target="footer5.xml"/><Relationship Id="rId26" Type="http://schemas.openxmlformats.org/officeDocument/2006/relationships/header" Target="header11.xml"/><Relationship Id="rId39"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footer" Target="footer6.xml"/><Relationship Id="rId34" Type="http://schemas.openxmlformats.org/officeDocument/2006/relationships/footer" Target="footer13.xml"/><Relationship Id="rId42" Type="http://schemas.openxmlformats.org/officeDocument/2006/relationships/image" Target="media/image8.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footer" Target="footer12.xml"/><Relationship Id="rId38" Type="http://schemas.openxmlformats.org/officeDocument/2006/relationships/image" Target="media/image4.jpe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header" Target="header12.xml"/><Relationship Id="rId41"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8.xml"/><Relationship Id="rId32" Type="http://schemas.openxmlformats.org/officeDocument/2006/relationships/header" Target="header14.xml"/><Relationship Id="rId37" Type="http://schemas.openxmlformats.org/officeDocument/2006/relationships/image" Target="media/image3.jpeg"/><Relationship Id="rId40" Type="http://schemas.openxmlformats.org/officeDocument/2006/relationships/image" Target="media/image6.jpe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footer" Target="footer10.xml"/><Relationship Id="rId36" Type="http://schemas.openxmlformats.org/officeDocument/2006/relationships/footer" Target="footer14.xm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eader" Target="header13.xml"/><Relationship Id="rId44"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header" Target="header15.xml"/><Relationship Id="rId43" Type="http://schemas.openxmlformats.org/officeDocument/2006/relationships/image" Target="media/image9.jpeg"/></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publication/electroconvulsive-therapy-ect" TargetMode="External"/><Relationship Id="rId2" Type="http://schemas.openxmlformats.org/officeDocument/2006/relationships/hyperlink" Target="http://www.apt.ch" TargetMode="External"/><Relationship Id="rId1" Type="http://schemas.openxmlformats.org/officeDocument/2006/relationships/hyperlink" Target="https://www.tepou.co.nz/initiatives/towards-restraint-free-mental-health-practice/149" TargetMode="External"/><Relationship Id="rId5" Type="http://schemas.openxmlformats.org/officeDocument/2006/relationships/hyperlink" Target="https://www.waikatodhb.health.nz/about-us/a-z-of-services/te-puna-oranga/" TargetMode="External"/><Relationship Id="rId4" Type="http://schemas.openxmlformats.org/officeDocument/2006/relationships/hyperlink" Target="https://maoridictionary.co.nz/search?idiom=&amp;phrase=&amp;proverb=&amp;loan=&amp;histLoanWords=&amp;keywords=whakamoemiti"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1</Pages>
  <Words>9798</Words>
  <Characters>55850</Characters>
  <Application>Microsoft Office Word</Application>
  <DocSecurity>0</DocSecurity>
  <Lines>465</Lines>
  <Paragraphs>131</Paragraphs>
  <ScaleCrop>false</ScaleCrop>
  <Company/>
  <LinksUpToDate>false</LinksUpToDate>
  <CharactersWithSpaces>6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8T01:40:00Z</dcterms:created>
  <dcterms:modified xsi:type="dcterms:W3CDTF">2021-11-18T01:40:00Z</dcterms:modified>
</cp:coreProperties>
</file>